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>(</w:t>
      </w:r>
      <w:proofErr w:type="gramStart"/>
      <w:r w:rsidRPr="00110835">
        <w:rPr>
          <w:b/>
        </w:rPr>
        <w:t>Note :</w:t>
      </w:r>
      <w:proofErr w:type="gramEnd"/>
      <w:r w:rsidRPr="00110835">
        <w:rPr>
          <w:b/>
        </w:rPr>
        <w:t xml:space="preserve">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 xml:space="preserve">via </w:t>
      </w:r>
      <w:proofErr w:type="spellStart"/>
      <w:r w:rsidRPr="00110835">
        <w:rPr>
          <w:b/>
        </w:rPr>
        <w:t>Classter</w:t>
      </w:r>
      <w:proofErr w:type="spellEnd"/>
      <w:r w:rsidRPr="00110835">
        <w:rPr>
          <w:b/>
        </w:rPr>
        <w:t>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10EC" w14:textId="661BB8C5" w:rsidR="009E069D" w:rsidRPr="003226B9" w:rsidRDefault="009F6898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iCs w:val="0"/>
              </w:rPr>
              <w:t>Diploma in ICT/iGaming (MQF Level 3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06BC3654" w:rsidR="009E069D" w:rsidRPr="003226B9" w:rsidRDefault="0095421F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b/>
                <w:bCs w:val="0"/>
                <w:sz w:val="16"/>
                <w:szCs w:val="16"/>
              </w:rPr>
              <w:t>Mark Scicluna</w:t>
            </w:r>
          </w:p>
        </w:tc>
      </w:tr>
      <w:tr w:rsidR="001D5867" w:rsidRPr="001D5867" w14:paraId="6E5BDEC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68F5A6FA" w:rsidR="001D5867" w:rsidRPr="003226B9" w:rsidRDefault="009F6898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4360FC">
              <w:rPr>
                <w:b w:val="0"/>
                <w:bCs/>
                <w:iCs w:val="0"/>
              </w:rPr>
              <w:t>IT</w:t>
            </w:r>
            <w:r w:rsidR="00070620">
              <w:rPr>
                <w:b w:val="0"/>
                <w:bCs/>
                <w:iCs w:val="0"/>
              </w:rPr>
              <w:t>DBS</w:t>
            </w:r>
            <w:r w:rsidRPr="004360FC">
              <w:rPr>
                <w:b w:val="0"/>
                <w:bCs/>
                <w:iCs w:val="0"/>
              </w:rPr>
              <w:t>-</w:t>
            </w:r>
            <w:r>
              <w:rPr>
                <w:b w:val="0"/>
                <w:bCs/>
                <w:iCs w:val="0"/>
              </w:rPr>
              <w:t>306</w:t>
            </w:r>
            <w:r w:rsidRPr="004360FC">
              <w:rPr>
                <w:b w:val="0"/>
                <w:bCs/>
                <w:iCs w:val="0"/>
              </w:rPr>
              <w:t>-</w:t>
            </w:r>
            <w:r w:rsidR="003B556A">
              <w:rPr>
                <w:b w:val="0"/>
                <w:bCs/>
                <w:iCs w:val="0"/>
              </w:rPr>
              <w:t>200</w:t>
            </w:r>
            <w:r w:rsidR="00070620">
              <w:rPr>
                <w:b w:val="0"/>
                <w:bCs/>
                <w:iCs w:val="0"/>
              </w:rPr>
              <w:t>2</w:t>
            </w:r>
            <w:r w:rsidRPr="004360FC">
              <w:rPr>
                <w:b w:val="0"/>
                <w:bCs/>
                <w:iCs w:val="0"/>
              </w:rPr>
              <w:t xml:space="preserve"> </w:t>
            </w:r>
            <w:r>
              <w:rPr>
                <w:b w:val="0"/>
                <w:bCs/>
                <w:iCs w:val="0"/>
              </w:rPr>
              <w:t>–</w:t>
            </w:r>
            <w:r w:rsidRPr="004360FC">
              <w:rPr>
                <w:b w:val="0"/>
                <w:bCs/>
                <w:iCs w:val="0"/>
              </w:rPr>
              <w:t xml:space="preserve"> </w:t>
            </w:r>
            <w:r>
              <w:rPr>
                <w:b w:val="0"/>
                <w:bCs/>
                <w:iCs w:val="0"/>
              </w:rPr>
              <w:t>Website Design and Development</w:t>
            </w:r>
          </w:p>
        </w:tc>
      </w:tr>
      <w:tr w:rsidR="00146C00" w:rsidRPr="001D5867" w14:paraId="46C3B474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464A82D7" w:rsidR="00146C00" w:rsidRPr="003226B9" w:rsidRDefault="009F6898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1979B9">
              <w:rPr>
                <w:b w:val="0"/>
                <w:bCs/>
                <w:iCs w:val="0"/>
              </w:rPr>
              <w:t>0</w:t>
            </w:r>
            <w:r w:rsidR="00391AE0">
              <w:rPr>
                <w:b w:val="0"/>
                <w:bCs/>
                <w:iCs w:val="0"/>
              </w:rPr>
              <w:t>2</w:t>
            </w:r>
            <w:r w:rsidRPr="001979B9">
              <w:rPr>
                <w:b w:val="0"/>
                <w:bCs/>
                <w:iCs w:val="0"/>
              </w:rPr>
              <w:t xml:space="preserve">, </w:t>
            </w:r>
            <w:r w:rsidR="00391AE0">
              <w:rPr>
                <w:b w:val="0"/>
                <w:bCs/>
                <w:iCs w:val="0"/>
              </w:rPr>
              <w:t>Mastering the Web</w:t>
            </w:r>
            <w:r w:rsidR="00DA0B31">
              <w:rPr>
                <w:b w:val="0"/>
                <w:bCs/>
                <w:iCs w:val="0"/>
              </w:rPr>
              <w:t xml:space="preserve"> (PART 1 OF 2)</w:t>
            </w:r>
            <w:r>
              <w:rPr>
                <w:b w:val="0"/>
                <w:bCs/>
                <w:iCs w:val="0"/>
              </w:rPr>
              <w:t xml:space="preserve"> –</w:t>
            </w:r>
            <w:r w:rsidRPr="001979B9">
              <w:rPr>
                <w:b w:val="0"/>
                <w:bCs/>
                <w:iCs w:val="0"/>
              </w:rPr>
              <w:t xml:space="preserve"> </w:t>
            </w:r>
            <w:r w:rsidR="00391AE0">
              <w:rPr>
                <w:b w:val="0"/>
                <w:bCs/>
                <w:iCs w:val="0"/>
              </w:rPr>
              <w:t>Home</w:t>
            </w:r>
          </w:p>
        </w:tc>
      </w:tr>
      <w:tr w:rsidR="00146C00" w:rsidRPr="001D5867" w14:paraId="5C410107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281A356C" w:rsidR="00146C00" w:rsidRPr="003226B9" w:rsidRDefault="002E66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  <w:r w:rsidR="009F6898">
              <w:rPr>
                <w:sz w:val="16"/>
                <w:szCs w:val="16"/>
              </w:rPr>
              <w:t>-</w:t>
            </w:r>
            <w:r w:rsidR="00391AE0">
              <w:rPr>
                <w:sz w:val="16"/>
                <w:szCs w:val="16"/>
              </w:rPr>
              <w:t>0</w:t>
            </w:r>
            <w:r w:rsidR="001F4083">
              <w:rPr>
                <w:sz w:val="16"/>
                <w:szCs w:val="16"/>
              </w:rPr>
              <w:t>3</w:t>
            </w:r>
            <w:r w:rsidR="009F6898">
              <w:rPr>
                <w:sz w:val="16"/>
                <w:szCs w:val="16"/>
              </w:rPr>
              <w:t>-202</w:t>
            </w:r>
            <w:r w:rsidR="00391AE0">
              <w:rPr>
                <w:sz w:val="16"/>
                <w:szCs w:val="16"/>
              </w:rPr>
              <w:t>2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4D2C9679" w:rsidR="00146C00" w:rsidRPr="003226B9" w:rsidRDefault="003B010F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05</w:t>
            </w:r>
            <w:r w:rsidR="009F6898">
              <w:rPr>
                <w:b w:val="0"/>
                <w:sz w:val="16"/>
                <w:szCs w:val="16"/>
              </w:rPr>
              <w:t>-</w:t>
            </w:r>
            <w:r w:rsidR="00391AE0">
              <w:rPr>
                <w:b w:val="0"/>
                <w:sz w:val="16"/>
                <w:szCs w:val="16"/>
              </w:rPr>
              <w:t>0</w:t>
            </w:r>
            <w:r>
              <w:rPr>
                <w:b w:val="0"/>
                <w:sz w:val="16"/>
                <w:szCs w:val="16"/>
              </w:rPr>
              <w:t>4</w:t>
            </w:r>
            <w:r w:rsidR="009F6898">
              <w:rPr>
                <w:b w:val="0"/>
                <w:sz w:val="16"/>
                <w:szCs w:val="16"/>
              </w:rPr>
              <w:t>-202</w:t>
            </w:r>
            <w:r w:rsidR="00391AE0">
              <w:rPr>
                <w:b w:val="0"/>
                <w:sz w:val="16"/>
                <w:szCs w:val="16"/>
              </w:rPr>
              <w:t>2</w:t>
            </w:r>
          </w:p>
        </w:tc>
      </w:tr>
      <w:tr w:rsidR="00146C00" w:rsidRPr="001D5867" w14:paraId="3CDBBF76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7A9B1759" w:rsidR="00146C00" w:rsidRPr="003226B9" w:rsidRDefault="00011A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11A52">
              <w:rPr>
                <w:sz w:val="16"/>
                <w:szCs w:val="16"/>
              </w:rPr>
              <w:t>Clayton Schembri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3F63BD6B" w:rsidR="00146C00" w:rsidRPr="003226B9" w:rsidRDefault="00011A5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0374705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65522212" w:rsidR="00146C00" w:rsidRPr="003226B9" w:rsidRDefault="00011A5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DIT3.1A</w:t>
            </w:r>
          </w:p>
        </w:tc>
      </w:tr>
    </w:tbl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B67106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B671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3539A2" w:rsidRPr="0001245A" w14:paraId="79E95809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AB726F4" w14:textId="644F527A" w:rsidR="003539A2" w:rsidRPr="00312AEE" w:rsidRDefault="003539A2" w:rsidP="003539A2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312AEE">
              <w:rPr>
                <w:b w:val="0"/>
                <w:i/>
                <w:sz w:val="18"/>
                <w:szCs w:val="18"/>
              </w:rPr>
              <w:t>K</w:t>
            </w:r>
            <w:r w:rsidR="00E75152">
              <w:rPr>
                <w:b w:val="0"/>
                <w:i/>
                <w:sz w:val="18"/>
                <w:szCs w:val="18"/>
              </w:rPr>
              <w:t>1.</w:t>
            </w:r>
            <w:r w:rsidR="006D54A4">
              <w:rPr>
                <w:b w:val="0"/>
                <w:i/>
                <w:sz w:val="18"/>
                <w:szCs w:val="18"/>
              </w:rPr>
              <w:t>3</w:t>
            </w:r>
            <w:r w:rsidRPr="00312AEE">
              <w:rPr>
                <w:b w:val="0"/>
                <w:i/>
                <w:sz w:val="18"/>
                <w:szCs w:val="18"/>
              </w:rPr>
              <w:t xml:space="preserve">: </w:t>
            </w:r>
            <w:r w:rsidR="006D54A4">
              <w:rPr>
                <w:b w:val="0"/>
                <w:i/>
                <w:sz w:val="18"/>
                <w:szCs w:val="18"/>
              </w:rPr>
              <w:t>Outline web browsers’ developer tools</w:t>
            </w:r>
          </w:p>
        </w:tc>
        <w:tc>
          <w:tcPr>
            <w:tcW w:w="1559" w:type="dxa"/>
            <w:vAlign w:val="center"/>
          </w:tcPr>
          <w:p w14:paraId="1F5E2620" w14:textId="3A5A8DD0" w:rsidR="003539A2" w:rsidRDefault="00D125A5" w:rsidP="00353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FE5683" w:rsidRPr="0001245A" w14:paraId="48630B2B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C0F4DEE" w14:textId="1B7551FE" w:rsidR="00FE5683" w:rsidRPr="00312AEE" w:rsidRDefault="00FE5683" w:rsidP="003539A2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312AEE">
              <w:rPr>
                <w:b w:val="0"/>
                <w:i/>
                <w:sz w:val="18"/>
                <w:szCs w:val="18"/>
              </w:rPr>
              <w:t>K</w:t>
            </w:r>
            <w:r w:rsidR="00C82D88">
              <w:rPr>
                <w:b w:val="0"/>
                <w:i/>
                <w:sz w:val="18"/>
                <w:szCs w:val="18"/>
              </w:rPr>
              <w:t>3.6</w:t>
            </w:r>
            <w:r w:rsidRPr="00312AEE">
              <w:rPr>
                <w:b w:val="0"/>
                <w:i/>
                <w:sz w:val="18"/>
                <w:szCs w:val="18"/>
              </w:rPr>
              <w:t xml:space="preserve">: </w:t>
            </w:r>
            <w:r w:rsidR="00C82D88">
              <w:rPr>
                <w:b w:val="0"/>
                <w:i/>
                <w:sz w:val="18"/>
                <w:szCs w:val="18"/>
              </w:rPr>
              <w:t>Identify HTML mark-up tags for a multipage website</w:t>
            </w:r>
          </w:p>
        </w:tc>
        <w:tc>
          <w:tcPr>
            <w:tcW w:w="1559" w:type="dxa"/>
            <w:vAlign w:val="center"/>
          </w:tcPr>
          <w:p w14:paraId="222D8C10" w14:textId="3EFF3D47" w:rsidR="00FE5683" w:rsidRDefault="00D125A5" w:rsidP="00353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0F7FF6" w:rsidRPr="0001245A" w14:paraId="48EBE9B5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D3320E2" w14:textId="0FACDF7F" w:rsidR="000F7FF6" w:rsidRPr="00312AEE" w:rsidRDefault="000F7FF6" w:rsidP="003539A2">
            <w:pPr>
              <w:tabs>
                <w:tab w:val="left" w:pos="6520"/>
              </w:tabs>
              <w:rPr>
                <w:i/>
                <w:sz w:val="18"/>
                <w:szCs w:val="18"/>
              </w:rPr>
            </w:pPr>
            <w:r w:rsidRPr="00312AEE">
              <w:rPr>
                <w:b w:val="0"/>
                <w:i/>
                <w:sz w:val="18"/>
                <w:szCs w:val="18"/>
              </w:rPr>
              <w:t>K</w:t>
            </w:r>
            <w:r w:rsidR="00C82D88">
              <w:rPr>
                <w:b w:val="0"/>
                <w:i/>
                <w:sz w:val="18"/>
                <w:szCs w:val="18"/>
              </w:rPr>
              <w:t>3.7</w:t>
            </w:r>
            <w:r w:rsidRPr="00312AEE">
              <w:rPr>
                <w:b w:val="0"/>
                <w:i/>
                <w:sz w:val="18"/>
                <w:szCs w:val="18"/>
              </w:rPr>
              <w:t xml:space="preserve">: </w:t>
            </w:r>
            <w:r w:rsidR="009F115E">
              <w:rPr>
                <w:b w:val="0"/>
                <w:i/>
                <w:sz w:val="18"/>
                <w:szCs w:val="18"/>
              </w:rPr>
              <w:t>Identify CSS selectors for a multipage website</w:t>
            </w:r>
          </w:p>
        </w:tc>
        <w:tc>
          <w:tcPr>
            <w:tcW w:w="1559" w:type="dxa"/>
            <w:vAlign w:val="center"/>
          </w:tcPr>
          <w:p w14:paraId="5D816AD2" w14:textId="59076262" w:rsidR="000F7FF6" w:rsidRDefault="00D125A5" w:rsidP="003539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E443F5" w:rsidRPr="0001245A" w14:paraId="1E7CE47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5E6C4CF" w14:textId="571E8AED" w:rsidR="00E443F5" w:rsidRDefault="00E443F5" w:rsidP="006274A8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>
              <w:rPr>
                <w:b w:val="0"/>
                <w:i/>
                <w:sz w:val="18"/>
                <w:szCs w:val="18"/>
              </w:rPr>
              <w:t>U3.3: Review a basic page structure according to web standards (W3C)</w:t>
            </w:r>
          </w:p>
        </w:tc>
        <w:tc>
          <w:tcPr>
            <w:tcW w:w="1559" w:type="dxa"/>
            <w:vAlign w:val="center"/>
          </w:tcPr>
          <w:p w14:paraId="61193115" w14:textId="49C47EAA" w:rsidR="00E443F5" w:rsidRDefault="00E443F5" w:rsidP="006274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F63985" w:rsidRPr="0001245A" w14:paraId="4986DBF8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BF6E0CE" w14:textId="47CBDB73" w:rsidR="00F63985" w:rsidRDefault="00F63985" w:rsidP="006274A8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>
              <w:rPr>
                <w:b w:val="0"/>
                <w:i/>
                <w:sz w:val="18"/>
                <w:szCs w:val="18"/>
              </w:rPr>
              <w:t>U3.4: Indicate the use of a responsive design</w:t>
            </w:r>
          </w:p>
        </w:tc>
        <w:tc>
          <w:tcPr>
            <w:tcW w:w="1559" w:type="dxa"/>
            <w:vAlign w:val="center"/>
          </w:tcPr>
          <w:p w14:paraId="691AF070" w14:textId="72AE95ED" w:rsidR="00F63985" w:rsidRDefault="00F63985" w:rsidP="006274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6D54A4" w:rsidRPr="0001245A" w14:paraId="524D9B68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1C213E0" w14:textId="62AD335E" w:rsidR="006D54A4" w:rsidRDefault="006D54A4" w:rsidP="006274A8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>
              <w:rPr>
                <w:b w:val="0"/>
                <w:i/>
                <w:sz w:val="18"/>
                <w:szCs w:val="18"/>
              </w:rPr>
              <w:t>A2.1: Develop high-fidelity designs of a multipage website</w:t>
            </w:r>
          </w:p>
        </w:tc>
        <w:tc>
          <w:tcPr>
            <w:tcW w:w="1559" w:type="dxa"/>
            <w:vAlign w:val="center"/>
          </w:tcPr>
          <w:p w14:paraId="2D813EA9" w14:textId="3D702EFC" w:rsidR="006D54A4" w:rsidRDefault="006D54A4" w:rsidP="006274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DE18F3" w:rsidRPr="0001245A" w14:paraId="436BE8F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BD9CB64" w14:textId="4EACEE6E" w:rsidR="00DE18F3" w:rsidRDefault="00DE18F3" w:rsidP="006274A8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>
              <w:rPr>
                <w:b w:val="0"/>
                <w:i/>
                <w:sz w:val="18"/>
                <w:szCs w:val="18"/>
              </w:rPr>
              <w:t>A4.3: Produce a working form with mail to attribute</w:t>
            </w:r>
          </w:p>
        </w:tc>
        <w:tc>
          <w:tcPr>
            <w:tcW w:w="1559" w:type="dxa"/>
            <w:vAlign w:val="center"/>
          </w:tcPr>
          <w:p w14:paraId="5D5C9278" w14:textId="531C4713" w:rsidR="00DE18F3" w:rsidRDefault="00DE18F3" w:rsidP="006274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6274A8" w:rsidRPr="0001245A" w14:paraId="3F51CC90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6274A8" w:rsidRPr="0001245A" w:rsidRDefault="006274A8" w:rsidP="006274A8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028B59C8" w:rsidR="006274A8" w:rsidRPr="0001245A" w:rsidRDefault="00F94D07" w:rsidP="006274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2B4E1D">
              <w:rPr>
                <w:sz w:val="18"/>
                <w:szCs w:val="18"/>
              </w:rPr>
              <w:t>4</w:t>
            </w:r>
          </w:p>
        </w:tc>
      </w:tr>
    </w:tbl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9C7118">
        <w:trPr>
          <w:trHeight w:hRule="exact" w:val="3562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E241B5">
            <w:pPr>
              <w:pStyle w:val="ListParagraph"/>
              <w:numPr>
                <w:ilvl w:val="0"/>
                <w:numId w:val="3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This assignment brief has been approved and released by the Internal Verifier through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>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E241B5">
            <w:pPr>
              <w:pStyle w:val="ListParagraph"/>
              <w:numPr>
                <w:ilvl w:val="0"/>
                <w:numId w:val="3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11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1CB4176" w:rsidR="00DD73AA" w:rsidRPr="00525103" w:rsidRDefault="001D2CD7" w:rsidP="00E241B5">
            <w:pPr>
              <w:pStyle w:val="ListParagraph"/>
              <w:numPr>
                <w:ilvl w:val="0"/>
                <w:numId w:val="3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Students submitting their assignment on </w:t>
            </w:r>
            <w:r w:rsidR="00FC7E6D">
              <w:rPr>
                <w:bCs/>
                <w:sz w:val="18"/>
                <w:szCs w:val="18"/>
              </w:rPr>
              <w:t>VLE</w:t>
            </w:r>
            <w:r w:rsidRPr="00525103">
              <w:rPr>
                <w:bCs/>
                <w:sz w:val="18"/>
                <w:szCs w:val="18"/>
              </w:rPr>
              <w:t>/</w:t>
            </w:r>
            <w:proofErr w:type="spellStart"/>
            <w:r w:rsidRPr="00525103">
              <w:rPr>
                <w:bCs/>
                <w:sz w:val="18"/>
                <w:szCs w:val="18"/>
              </w:rPr>
              <w:t>Unicheck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E241B5">
            <w:pPr>
              <w:pStyle w:val="ListParagraph"/>
              <w:numPr>
                <w:ilvl w:val="0"/>
                <w:numId w:val="2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E241B5">
            <w:pPr>
              <w:pStyle w:val="TableParagraph"/>
              <w:numPr>
                <w:ilvl w:val="0"/>
                <w:numId w:val="1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1FBEF740" w14:textId="08ECE5B9" w:rsidR="00A37320" w:rsidRPr="009C7118" w:rsidRDefault="001D2CD7" w:rsidP="00E241B5">
            <w:pPr>
              <w:pStyle w:val="ListParagraph"/>
              <w:numPr>
                <w:ilvl w:val="0"/>
                <w:numId w:val="1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5D9FD4A8" w:rsidR="009C7118" w:rsidRDefault="009C7118" w:rsidP="00A37320">
      <w:pPr>
        <w:rPr>
          <w:sz w:val="2"/>
          <w:szCs w:val="2"/>
        </w:rPr>
      </w:pPr>
    </w:p>
    <w:p w14:paraId="57AE1BCE" w14:textId="77777777" w:rsidR="009C7118" w:rsidRDefault="009C7118">
      <w:pPr>
        <w:tabs>
          <w:tab w:val="clear" w:pos="4440"/>
          <w:tab w:val="clear" w:pos="7080"/>
        </w:tabs>
        <w:rPr>
          <w:sz w:val="2"/>
          <w:szCs w:val="2"/>
        </w:rPr>
      </w:pPr>
      <w:r>
        <w:rPr>
          <w:sz w:val="2"/>
          <w:szCs w:val="2"/>
        </w:rPr>
        <w:br w:type="page"/>
      </w:r>
    </w:p>
    <w:p w14:paraId="1798687C" w14:textId="77777777" w:rsidR="008D61A3" w:rsidRDefault="008D61A3">
      <w:pPr>
        <w:tabs>
          <w:tab w:val="clear" w:pos="4440"/>
          <w:tab w:val="clear" w:pos="7080"/>
        </w:tabs>
        <w:rPr>
          <w:rFonts w:asciiTheme="minorHAnsi" w:eastAsiaTheme="minorEastAsia" w:hAnsiTheme="minorHAnsi" w:cstheme="minorBidi"/>
          <w:sz w:val="20"/>
          <w:szCs w:val="20"/>
          <w:lang w:val="en-US"/>
        </w:rPr>
        <w:sectPr w:rsidR="008D61A3" w:rsidSect="0019388C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40" w:code="9"/>
          <w:pgMar w:top="587" w:right="567" w:bottom="357" w:left="567" w:header="142" w:footer="567" w:gutter="0"/>
          <w:cols w:space="708"/>
          <w:titlePg/>
          <w:docGrid w:linePitch="360"/>
        </w:sectPr>
      </w:pPr>
    </w:p>
    <w:p w14:paraId="52467C33" w14:textId="6705E7CD" w:rsidR="00BA1739" w:rsidRPr="00C666B5" w:rsidRDefault="00BA1739" w:rsidP="00BA1739">
      <w:pPr>
        <w:tabs>
          <w:tab w:val="clear" w:pos="4440"/>
          <w:tab w:val="clear" w:pos="7080"/>
        </w:tabs>
        <w:spacing w:after="200" w:line="276" w:lineRule="auto"/>
        <w:jc w:val="center"/>
        <w:rPr>
          <w:rFonts w:asciiTheme="minorHAnsi" w:eastAsiaTheme="minorEastAsia" w:hAnsiTheme="minorHAnsi" w:cstheme="minorBidi"/>
          <w:sz w:val="20"/>
          <w:szCs w:val="20"/>
          <w:lang w:val="en-US"/>
        </w:rPr>
      </w:pPr>
      <w:r w:rsidRPr="009D3C30">
        <w:rPr>
          <w:noProof/>
          <w:lang w:eastAsia="en-GB"/>
        </w:rPr>
        <w:lastRenderedPageBreak/>
        <w:drawing>
          <wp:inline distT="0" distB="0" distL="0" distR="0" wp14:anchorId="3685B53D" wp14:editId="500A2589">
            <wp:extent cx="2167464" cy="101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464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66B5">
        <w:rPr>
          <w:rFonts w:asciiTheme="minorHAnsi" w:eastAsiaTheme="minorEastAsia" w:hAnsiTheme="minorHAnsi" w:cstheme="minorBidi"/>
          <w:lang w:val="en-US"/>
        </w:rPr>
        <w:br w:type="textWrapping" w:clear="all"/>
      </w:r>
      <w:r w:rsidRPr="00C666B5">
        <w:rPr>
          <w:rFonts w:asciiTheme="minorHAnsi" w:eastAsiaTheme="minorEastAsia" w:hAnsiTheme="minorHAnsi" w:cstheme="minorBidi"/>
          <w:sz w:val="20"/>
          <w:szCs w:val="20"/>
          <w:lang w:val="en-US"/>
        </w:rPr>
        <w:t>Diploma in ICT/iGaming (MQF Level 3)</w:t>
      </w:r>
    </w:p>
    <w:p w14:paraId="751798D3" w14:textId="77777777" w:rsidR="00BA1739" w:rsidRPr="00C666B5" w:rsidRDefault="00BA1739" w:rsidP="00BA1739">
      <w:pPr>
        <w:tabs>
          <w:tab w:val="clear" w:pos="4440"/>
          <w:tab w:val="clear" w:pos="7080"/>
        </w:tabs>
        <w:spacing w:after="200" w:line="276" w:lineRule="auto"/>
        <w:jc w:val="center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C666B5">
        <w:rPr>
          <w:rFonts w:asciiTheme="minorHAnsi" w:eastAsiaTheme="minorEastAsia" w:hAnsiTheme="minorHAnsi" w:cstheme="minorBidi"/>
          <w:sz w:val="24"/>
          <w:szCs w:val="24"/>
          <w:lang w:val="en-US"/>
        </w:rPr>
        <w:t>Website Design and Development</w:t>
      </w:r>
    </w:p>
    <w:p w14:paraId="254ED0DD" w14:textId="1166A8B0" w:rsidR="00BA1739" w:rsidRPr="00C666B5" w:rsidRDefault="002B4E08" w:rsidP="00BA1739">
      <w:pPr>
        <w:tabs>
          <w:tab w:val="clear" w:pos="4440"/>
          <w:tab w:val="clear" w:pos="7080"/>
        </w:tabs>
        <w:spacing w:after="200" w:line="276" w:lineRule="auto"/>
        <w:jc w:val="center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Mastering the Web</w:t>
      </w:r>
    </w:p>
    <w:p w14:paraId="5BAF6BA6" w14:textId="5448672E" w:rsidR="00BA1739" w:rsidRPr="00C666B5" w:rsidRDefault="002B4E08" w:rsidP="00BA1739">
      <w:pPr>
        <w:tabs>
          <w:tab w:val="clear" w:pos="4440"/>
          <w:tab w:val="clear" w:pos="7080"/>
        </w:tabs>
        <w:spacing w:after="200" w:line="276" w:lineRule="auto"/>
        <w:jc w:val="center"/>
        <w:rPr>
          <w:rFonts w:eastAsiaTheme="minorEastAsia"/>
          <w:b/>
          <w:sz w:val="32"/>
          <w:szCs w:val="32"/>
        </w:rPr>
      </w:pPr>
      <w:r>
        <w:rPr>
          <w:rFonts w:eastAsiaTheme="minorEastAsia"/>
          <w:b/>
          <w:sz w:val="32"/>
          <w:szCs w:val="32"/>
        </w:rPr>
        <w:t>Home</w:t>
      </w:r>
      <w:r w:rsidR="00BA1739" w:rsidRPr="00C666B5">
        <w:rPr>
          <w:rFonts w:eastAsiaTheme="minorEastAsia"/>
          <w:b/>
          <w:sz w:val="32"/>
          <w:szCs w:val="32"/>
        </w:rPr>
        <w:t xml:space="preserve"> Assignment </w:t>
      </w:r>
    </w:p>
    <w:p w14:paraId="25AB0602" w14:textId="77777777" w:rsidR="00CC23BB" w:rsidRDefault="00CC23BB" w:rsidP="00BA1739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eastAsiaTheme="minorEastAsia"/>
          <w:b/>
          <w:sz w:val="28"/>
          <w:szCs w:val="28"/>
          <w:lang w:val="en-US"/>
        </w:rPr>
      </w:pPr>
    </w:p>
    <w:p w14:paraId="73C1B670" w14:textId="1B5EFA0A" w:rsidR="00BA1739" w:rsidRPr="00C666B5" w:rsidRDefault="00BA1739" w:rsidP="00BA1739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eastAsiaTheme="minorEastAsia"/>
          <w:b/>
          <w:sz w:val="28"/>
          <w:szCs w:val="28"/>
          <w:lang w:val="en-US"/>
        </w:rPr>
      </w:pPr>
      <w:r w:rsidRPr="00C666B5">
        <w:rPr>
          <w:rFonts w:eastAsiaTheme="minorEastAsia"/>
          <w:b/>
          <w:sz w:val="28"/>
          <w:szCs w:val="28"/>
          <w:lang w:val="en-US"/>
        </w:rPr>
        <w:t>Ass</w:t>
      </w:r>
      <w:r w:rsidR="00B97ED0">
        <w:rPr>
          <w:rFonts w:eastAsiaTheme="minorEastAsia"/>
          <w:b/>
          <w:sz w:val="28"/>
          <w:szCs w:val="28"/>
          <w:lang w:val="en-US"/>
        </w:rPr>
        <w:t>ignment Structure</w:t>
      </w:r>
    </w:p>
    <w:p w14:paraId="6980DF8B" w14:textId="77777777" w:rsidR="00BA1739" w:rsidRPr="004328C1" w:rsidRDefault="00BA1739" w:rsidP="00BA1739">
      <w:pPr>
        <w:tabs>
          <w:tab w:val="clear" w:pos="4440"/>
          <w:tab w:val="clear" w:pos="7080"/>
        </w:tabs>
        <w:contextualSpacing/>
        <w:jc w:val="both"/>
        <w:rPr>
          <w:rFonts w:eastAsiaTheme="minorEastAsia"/>
          <w:sz w:val="6"/>
          <w:szCs w:val="4"/>
          <w:lang w:val="en-US"/>
        </w:rPr>
      </w:pPr>
    </w:p>
    <w:p w14:paraId="70B09B9F" w14:textId="0A9EA99F" w:rsidR="00B97ED0" w:rsidRDefault="00B97ED0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lang w:val="en-US"/>
        </w:rPr>
        <w:t xml:space="preserve">Part </w:t>
      </w:r>
      <w:r w:rsidR="00413AC8">
        <w:rPr>
          <w:rFonts w:asciiTheme="minorHAnsi" w:eastAsiaTheme="minorEastAsia" w:hAnsiTheme="minorHAnsi"/>
          <w:b/>
          <w:bCs/>
          <w:lang w:val="en-US"/>
        </w:rPr>
        <w:t>1</w:t>
      </w:r>
      <w:r w:rsidR="000F7FF6" w:rsidRPr="00B54EE5">
        <w:rPr>
          <w:rFonts w:asciiTheme="minorHAnsi" w:eastAsiaTheme="minorEastAsia" w:hAnsiTheme="minorHAnsi"/>
          <w:b/>
          <w:bCs/>
          <w:lang w:val="en-US"/>
        </w:rPr>
        <w:t>:</w:t>
      </w:r>
      <w:r w:rsidR="000F7FF6" w:rsidRPr="00312AEE">
        <w:rPr>
          <w:i/>
          <w:sz w:val="18"/>
          <w:szCs w:val="18"/>
        </w:rPr>
        <w:t xml:space="preserve"> </w:t>
      </w:r>
      <w:r>
        <w:rPr>
          <w:rFonts w:asciiTheme="minorHAnsi" w:eastAsiaTheme="minorEastAsia" w:hAnsiTheme="minorHAnsi"/>
          <w:lang w:val="en-US"/>
        </w:rPr>
        <w:t xml:space="preserve">Practical </w:t>
      </w:r>
      <w:r w:rsidR="006E7AC6">
        <w:rPr>
          <w:rFonts w:asciiTheme="minorHAnsi" w:eastAsiaTheme="minorEastAsia" w:hAnsiTheme="minorHAnsi"/>
          <w:lang w:val="en-US"/>
        </w:rPr>
        <w:t xml:space="preserve">– (1) </w:t>
      </w:r>
      <w:r w:rsidR="009000E0">
        <w:rPr>
          <w:rFonts w:asciiTheme="minorHAnsi" w:eastAsiaTheme="minorEastAsia" w:hAnsiTheme="minorHAnsi"/>
          <w:lang w:val="en-US"/>
        </w:rPr>
        <w:t>Design</w:t>
      </w:r>
      <w:r w:rsidR="006E7AC6">
        <w:rPr>
          <w:rFonts w:asciiTheme="minorHAnsi" w:eastAsiaTheme="minorEastAsia" w:hAnsiTheme="minorHAnsi"/>
          <w:lang w:val="en-US"/>
        </w:rPr>
        <w:t xml:space="preserve"> (2)</w:t>
      </w:r>
      <w:r w:rsidR="009E14DF">
        <w:rPr>
          <w:rFonts w:asciiTheme="minorHAnsi" w:eastAsiaTheme="minorEastAsia" w:hAnsiTheme="minorHAnsi"/>
          <w:lang w:val="en-US"/>
        </w:rPr>
        <w:t xml:space="preserve"> </w:t>
      </w:r>
      <w:r w:rsidR="009000E0">
        <w:rPr>
          <w:rFonts w:asciiTheme="minorHAnsi" w:eastAsiaTheme="minorEastAsia" w:hAnsiTheme="minorHAnsi"/>
          <w:lang w:val="en-US"/>
        </w:rPr>
        <w:t>Code</w:t>
      </w:r>
      <w:r w:rsidR="006E7AC6">
        <w:rPr>
          <w:rFonts w:asciiTheme="minorHAnsi" w:eastAsiaTheme="minorEastAsia" w:hAnsiTheme="minorHAnsi"/>
          <w:lang w:val="en-US"/>
        </w:rPr>
        <w:t xml:space="preserve">: </w:t>
      </w:r>
      <w:r w:rsidR="00E9445E">
        <w:rPr>
          <w:rFonts w:asciiTheme="minorHAnsi" w:eastAsiaTheme="minorEastAsia" w:hAnsiTheme="minorHAnsi"/>
          <w:lang w:val="en-US"/>
        </w:rPr>
        <w:t>Implemen</w:t>
      </w:r>
      <w:r w:rsidR="009000E0">
        <w:rPr>
          <w:rFonts w:asciiTheme="minorHAnsi" w:eastAsiaTheme="minorEastAsia" w:hAnsiTheme="minorHAnsi"/>
          <w:lang w:val="en-US"/>
        </w:rPr>
        <w:t>t</w:t>
      </w:r>
      <w:r w:rsidR="006E7AC6">
        <w:rPr>
          <w:rFonts w:asciiTheme="minorHAnsi" w:eastAsiaTheme="minorEastAsia" w:hAnsiTheme="minorHAnsi"/>
          <w:lang w:val="en-US"/>
        </w:rPr>
        <w:t xml:space="preserve"> &amp; Validate</w:t>
      </w:r>
    </w:p>
    <w:p w14:paraId="4E4C6557" w14:textId="26F09CC4" w:rsidR="009B3FFF" w:rsidRPr="00760F49" w:rsidRDefault="009B3FFF" w:rsidP="006E7AC6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bCs/>
          <w:i/>
          <w:iCs/>
          <w:lang w:val="en-US"/>
        </w:rPr>
      </w:pPr>
      <w:r w:rsidRPr="00760F49">
        <w:rPr>
          <w:rFonts w:asciiTheme="minorHAnsi" w:eastAsiaTheme="minorEastAsia" w:hAnsiTheme="minorHAnsi"/>
          <w:lang w:val="en-US"/>
        </w:rPr>
        <w:t xml:space="preserve">Web Browser Developer Tool – snapshot own project context </w:t>
      </w:r>
      <w:r w:rsidRPr="00760F49">
        <w:rPr>
          <w:rFonts w:asciiTheme="minorHAnsi" w:eastAsiaTheme="minorEastAsia" w:hAnsiTheme="minorHAnsi"/>
          <w:b/>
          <w:lang w:val="en-US"/>
        </w:rPr>
        <w:t xml:space="preserve">(4 marks) </w:t>
      </w:r>
      <w:r w:rsidRPr="00760F49">
        <w:rPr>
          <w:rFonts w:asciiTheme="minorHAnsi" w:eastAsiaTheme="minorEastAsia" w:hAnsiTheme="minorHAnsi"/>
          <w:bCs/>
          <w:i/>
          <w:iCs/>
          <w:lang w:val="en-US"/>
        </w:rPr>
        <w:t>– K1.3</w:t>
      </w:r>
    </w:p>
    <w:p w14:paraId="5300B078" w14:textId="26FCE0E4" w:rsidR="006E7AC6" w:rsidRPr="00760F49" w:rsidRDefault="006E7AC6" w:rsidP="006E7AC6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bCs/>
          <w:i/>
          <w:iCs/>
          <w:lang w:val="en-US"/>
        </w:rPr>
      </w:pPr>
      <w:r w:rsidRPr="00760F49">
        <w:rPr>
          <w:rFonts w:asciiTheme="minorHAnsi" w:eastAsiaTheme="minorEastAsia" w:hAnsiTheme="minorHAnsi"/>
          <w:lang w:val="en-US"/>
        </w:rPr>
        <w:t xml:space="preserve">Code Snippets – for HTML and CSS </w:t>
      </w:r>
      <w:r w:rsidRPr="00760F49">
        <w:rPr>
          <w:rFonts w:asciiTheme="minorHAnsi" w:eastAsiaTheme="minorEastAsia" w:hAnsiTheme="minorHAnsi"/>
          <w:b/>
          <w:lang w:val="en-US"/>
        </w:rPr>
        <w:t xml:space="preserve">(8 marks) </w:t>
      </w:r>
      <w:r w:rsidRPr="00760F49">
        <w:rPr>
          <w:rFonts w:asciiTheme="minorHAnsi" w:eastAsiaTheme="minorEastAsia" w:hAnsiTheme="minorHAnsi"/>
          <w:bCs/>
          <w:i/>
          <w:iCs/>
          <w:lang w:val="en-US"/>
        </w:rPr>
        <w:t>– K3.6, K3.7</w:t>
      </w:r>
    </w:p>
    <w:p w14:paraId="11025D13" w14:textId="7C473672" w:rsidR="006E7AC6" w:rsidRPr="00760F49" w:rsidRDefault="006E7AC6" w:rsidP="006E7AC6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bCs/>
          <w:i/>
          <w:iCs/>
          <w:lang w:val="en-US"/>
        </w:rPr>
      </w:pPr>
      <w:r w:rsidRPr="00760F49">
        <w:rPr>
          <w:rFonts w:asciiTheme="minorHAnsi" w:eastAsiaTheme="minorEastAsia" w:hAnsiTheme="minorHAnsi"/>
          <w:lang w:val="en-US"/>
        </w:rPr>
        <w:t xml:space="preserve">Validate own code </w:t>
      </w:r>
      <w:r w:rsidRPr="00760F49">
        <w:rPr>
          <w:rFonts w:asciiTheme="minorHAnsi" w:eastAsiaTheme="minorEastAsia" w:hAnsiTheme="minorHAnsi"/>
          <w:b/>
          <w:lang w:val="en-US"/>
        </w:rPr>
        <w:t xml:space="preserve">(6 marks) </w:t>
      </w:r>
      <w:r w:rsidRPr="00760F49">
        <w:rPr>
          <w:rFonts w:asciiTheme="minorHAnsi" w:eastAsiaTheme="minorEastAsia" w:hAnsiTheme="minorHAnsi"/>
          <w:bCs/>
          <w:i/>
          <w:iCs/>
          <w:lang w:val="en-US"/>
        </w:rPr>
        <w:t>– U3.3</w:t>
      </w:r>
    </w:p>
    <w:p w14:paraId="10CCC737" w14:textId="5D4B4A64" w:rsidR="00595144" w:rsidRPr="00595144" w:rsidRDefault="00595144" w:rsidP="00595144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High-fidelity</w:t>
      </w:r>
      <w:r w:rsidR="00BE135A">
        <w:rPr>
          <w:rFonts w:asciiTheme="minorHAnsi" w:eastAsiaTheme="minorEastAsia" w:hAnsiTheme="minorHAnsi"/>
          <w:lang w:val="en-US"/>
        </w:rPr>
        <w:t xml:space="preserve"> Prototypes</w:t>
      </w:r>
      <w:r>
        <w:rPr>
          <w:rFonts w:asciiTheme="minorHAnsi" w:eastAsiaTheme="minorEastAsia" w:hAnsiTheme="minorHAnsi"/>
          <w:lang w:val="en-US"/>
        </w:rPr>
        <w:t xml:space="preserve"> – for Web pages &amp; Responsiveness </w:t>
      </w:r>
      <w:r w:rsidRPr="008A4D22">
        <w:rPr>
          <w:rFonts w:asciiTheme="minorHAnsi" w:eastAsiaTheme="minorEastAsia" w:hAnsiTheme="minorHAnsi"/>
          <w:b/>
          <w:lang w:val="en-US"/>
        </w:rPr>
        <w:t>(</w:t>
      </w:r>
      <w:r>
        <w:rPr>
          <w:rFonts w:asciiTheme="minorHAnsi" w:eastAsiaTheme="minorEastAsia" w:hAnsiTheme="minorHAnsi"/>
          <w:b/>
          <w:lang w:val="en-US"/>
        </w:rPr>
        <w:t>16</w:t>
      </w:r>
      <w:r w:rsidRPr="008A4D22">
        <w:rPr>
          <w:rFonts w:asciiTheme="minorHAnsi" w:eastAsiaTheme="minorEastAsia" w:hAnsiTheme="minorHAnsi"/>
          <w:b/>
          <w:lang w:val="en-US"/>
        </w:rPr>
        <w:t xml:space="preserve"> marks)</w:t>
      </w:r>
      <w:r>
        <w:rPr>
          <w:rFonts w:asciiTheme="minorHAnsi" w:eastAsiaTheme="minorEastAsia" w:hAnsiTheme="minorHAnsi"/>
          <w:b/>
          <w:lang w:val="en-US"/>
        </w:rPr>
        <w:t xml:space="preserve"> 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–</w:t>
      </w:r>
      <w:r>
        <w:rPr>
          <w:rFonts w:asciiTheme="minorHAnsi" w:eastAsiaTheme="minorEastAsia" w:hAnsiTheme="minorHAnsi"/>
          <w:bCs/>
          <w:i/>
          <w:iCs/>
          <w:lang w:val="en-US"/>
        </w:rPr>
        <w:t xml:space="preserve"> 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U</w:t>
      </w:r>
      <w:r w:rsidR="00546443">
        <w:rPr>
          <w:rFonts w:asciiTheme="minorHAnsi" w:eastAsiaTheme="minorEastAsia" w:hAnsiTheme="minorHAnsi"/>
          <w:bCs/>
          <w:i/>
          <w:iCs/>
          <w:lang w:val="en-US"/>
        </w:rPr>
        <w:t>3.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4</w:t>
      </w:r>
      <w:r>
        <w:rPr>
          <w:rFonts w:asciiTheme="minorHAnsi" w:eastAsiaTheme="minorEastAsia" w:hAnsiTheme="minorHAnsi"/>
          <w:bCs/>
          <w:i/>
          <w:iCs/>
          <w:lang w:val="en-US"/>
        </w:rPr>
        <w:t xml:space="preserve">, 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A</w:t>
      </w:r>
      <w:r w:rsidR="00546443">
        <w:rPr>
          <w:rFonts w:asciiTheme="minorHAnsi" w:eastAsiaTheme="minorEastAsia" w:hAnsiTheme="minorHAnsi"/>
          <w:bCs/>
          <w:i/>
          <w:iCs/>
          <w:lang w:val="en-US"/>
        </w:rPr>
        <w:t>2.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1</w:t>
      </w:r>
    </w:p>
    <w:p w14:paraId="26C1562C" w14:textId="63D9AD7B" w:rsidR="00595144" w:rsidRPr="00595144" w:rsidRDefault="00595144" w:rsidP="00595144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bCs/>
          <w:i/>
          <w:iCs/>
          <w:lang w:val="en-US"/>
        </w:rPr>
      </w:pPr>
      <w:r>
        <w:rPr>
          <w:rFonts w:asciiTheme="minorHAnsi" w:eastAsiaTheme="minorEastAsia" w:hAnsiTheme="minorHAnsi"/>
          <w:lang w:val="en-US"/>
        </w:rPr>
        <w:t xml:space="preserve">Code Web pages for a chosen scenario </w:t>
      </w:r>
      <w:r w:rsidRPr="008A4D22">
        <w:rPr>
          <w:rFonts w:asciiTheme="minorHAnsi" w:eastAsiaTheme="minorEastAsia" w:hAnsiTheme="minorHAnsi"/>
          <w:b/>
          <w:lang w:val="en-US"/>
        </w:rPr>
        <w:t>(</w:t>
      </w:r>
      <w:r w:rsidR="00441258">
        <w:rPr>
          <w:rFonts w:asciiTheme="minorHAnsi" w:eastAsiaTheme="minorEastAsia" w:hAnsiTheme="minorHAnsi"/>
          <w:b/>
          <w:lang w:val="en-US"/>
        </w:rPr>
        <w:t>1</w:t>
      </w:r>
      <w:r>
        <w:rPr>
          <w:rFonts w:asciiTheme="minorHAnsi" w:eastAsiaTheme="minorEastAsia" w:hAnsiTheme="minorHAnsi"/>
          <w:b/>
          <w:lang w:val="en-US"/>
        </w:rPr>
        <w:t>0</w:t>
      </w:r>
      <w:r w:rsidRPr="008A4D22">
        <w:rPr>
          <w:rFonts w:asciiTheme="minorHAnsi" w:eastAsiaTheme="minorEastAsia" w:hAnsiTheme="minorHAnsi"/>
          <w:b/>
          <w:lang w:val="en-US"/>
        </w:rPr>
        <w:t xml:space="preserve"> marks)</w:t>
      </w:r>
      <w:r>
        <w:rPr>
          <w:rFonts w:asciiTheme="minorHAnsi" w:eastAsiaTheme="minorEastAsia" w:hAnsiTheme="minorHAnsi"/>
          <w:b/>
          <w:lang w:val="en-US"/>
        </w:rPr>
        <w:t xml:space="preserve"> 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– A</w:t>
      </w:r>
      <w:r w:rsidR="00546443">
        <w:rPr>
          <w:rFonts w:asciiTheme="minorHAnsi" w:eastAsiaTheme="minorEastAsia" w:hAnsiTheme="minorHAnsi"/>
          <w:bCs/>
          <w:i/>
          <w:iCs/>
          <w:lang w:val="en-US"/>
        </w:rPr>
        <w:t>4.</w:t>
      </w:r>
      <w:r w:rsidRPr="007B761F">
        <w:rPr>
          <w:rFonts w:asciiTheme="minorHAnsi" w:eastAsiaTheme="minorEastAsia" w:hAnsiTheme="minorHAnsi"/>
          <w:bCs/>
          <w:i/>
          <w:iCs/>
          <w:lang w:val="en-US"/>
        </w:rPr>
        <w:t>3</w:t>
      </w:r>
    </w:p>
    <w:p w14:paraId="78FAB1C9" w14:textId="77777777" w:rsidR="00F171A6" w:rsidRPr="00F171A6" w:rsidRDefault="00F171A6" w:rsidP="00F171A6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0A409D9A" w14:textId="5E200D08" w:rsidR="003D1238" w:rsidRDefault="003D1238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0EA0DA0E" w14:textId="4BD9FF03" w:rsidR="00823330" w:rsidRDefault="00823330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0518EB36" w14:textId="28043748" w:rsidR="00823330" w:rsidRDefault="00823330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44C995A1" w14:textId="047E1E7A" w:rsidR="00823330" w:rsidRDefault="00823330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7563F1C1" w14:textId="163E653D" w:rsidR="00823330" w:rsidRDefault="00823330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72BE8CD4" w14:textId="77777777" w:rsidR="00823330" w:rsidRPr="003D1238" w:rsidRDefault="00823330" w:rsidP="00823330">
      <w:pPr>
        <w:tabs>
          <w:tab w:val="clear" w:pos="4440"/>
          <w:tab w:val="clear" w:pos="7080"/>
        </w:tabs>
        <w:spacing w:after="200" w:line="360" w:lineRule="auto"/>
        <w:ind w:left="1440"/>
        <w:contextualSpacing/>
        <w:rPr>
          <w:rFonts w:asciiTheme="minorHAnsi" w:eastAsiaTheme="minorEastAsia" w:hAnsiTheme="minorHAnsi"/>
          <w:lang w:val="en-US"/>
        </w:rPr>
      </w:pPr>
    </w:p>
    <w:p w14:paraId="4627B52E" w14:textId="77777777" w:rsidR="00F171A6" w:rsidRDefault="00F171A6" w:rsidP="00F171A6">
      <w:pPr>
        <w:tabs>
          <w:tab w:val="clear" w:pos="4440"/>
          <w:tab w:val="clear" w:pos="7080"/>
        </w:tabs>
        <w:spacing w:after="200" w:line="360" w:lineRule="auto"/>
        <w:ind w:left="720"/>
        <w:contextualSpacing/>
        <w:rPr>
          <w:rFonts w:asciiTheme="minorHAnsi" w:eastAsiaTheme="minorEastAsia" w:hAnsiTheme="minorHAnsi"/>
          <w:lang w:val="en-US"/>
        </w:rPr>
      </w:pPr>
    </w:p>
    <w:p w14:paraId="261E92A4" w14:textId="070EE3F1" w:rsidR="00545B54" w:rsidRPr="007B761F" w:rsidRDefault="00545B54" w:rsidP="009E14DF">
      <w:pPr>
        <w:tabs>
          <w:tab w:val="clear" w:pos="4440"/>
          <w:tab w:val="clear" w:pos="7080"/>
        </w:tabs>
        <w:spacing w:after="200" w:line="360" w:lineRule="auto"/>
        <w:contextualSpacing/>
        <w:rPr>
          <w:rFonts w:asciiTheme="minorHAnsi" w:eastAsiaTheme="minorEastAsia" w:hAnsiTheme="minorHAnsi"/>
          <w:bCs/>
          <w:i/>
          <w:iCs/>
          <w:lang w:val="en-US"/>
        </w:rPr>
      </w:pPr>
    </w:p>
    <w:p w14:paraId="20CE849F" w14:textId="30CBA04D" w:rsidR="00CC23BB" w:rsidRDefault="00CC23BB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0ED1743B" w14:textId="1464AF23" w:rsidR="007B761F" w:rsidRDefault="007B761F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759F91ED" w14:textId="05AE247E" w:rsidR="007B761F" w:rsidRDefault="007B761F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04BA9EC3" w14:textId="06696008" w:rsidR="007B761F" w:rsidRDefault="007B761F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1395C76F" w14:textId="7410AD76" w:rsidR="007B761F" w:rsidRDefault="007B761F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3EDB744A" w14:textId="04090E6F" w:rsidR="007B761F" w:rsidRDefault="007B761F" w:rsidP="00BA1739">
      <w:pPr>
        <w:tabs>
          <w:tab w:val="clear" w:pos="4440"/>
          <w:tab w:val="clear" w:pos="7080"/>
        </w:tabs>
        <w:spacing w:line="360" w:lineRule="auto"/>
        <w:ind w:left="720"/>
        <w:contextualSpacing/>
        <w:rPr>
          <w:rFonts w:eastAsiaTheme="minorEastAsia"/>
          <w:b/>
          <w:sz w:val="24"/>
          <w:szCs w:val="18"/>
          <w:lang w:val="en-US"/>
        </w:rPr>
      </w:pPr>
    </w:p>
    <w:p w14:paraId="55B4609F" w14:textId="77777777" w:rsidR="00BA1739" w:rsidRPr="00C666B5" w:rsidRDefault="00BA1739" w:rsidP="00BA1739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eastAsiaTheme="minorEastAsia"/>
          <w:b/>
          <w:sz w:val="28"/>
          <w:szCs w:val="28"/>
          <w:lang w:val="en-US"/>
        </w:rPr>
      </w:pPr>
      <w:r w:rsidRPr="00C666B5">
        <w:rPr>
          <w:rFonts w:eastAsiaTheme="minorEastAsia"/>
          <w:b/>
          <w:sz w:val="28"/>
          <w:szCs w:val="28"/>
          <w:lang w:val="en-US"/>
        </w:rPr>
        <w:lastRenderedPageBreak/>
        <w:t>Assignment Guidelines</w:t>
      </w:r>
    </w:p>
    <w:p w14:paraId="03EB8849" w14:textId="77777777" w:rsidR="00BA1739" w:rsidRPr="004328C1" w:rsidRDefault="00BA1739" w:rsidP="00BA1739">
      <w:pPr>
        <w:tabs>
          <w:tab w:val="clear" w:pos="4440"/>
          <w:tab w:val="clear" w:pos="7080"/>
        </w:tabs>
        <w:contextualSpacing/>
        <w:jc w:val="both"/>
        <w:rPr>
          <w:rFonts w:eastAsiaTheme="minorEastAsia"/>
          <w:sz w:val="6"/>
          <w:szCs w:val="4"/>
          <w:lang w:val="en-US"/>
        </w:rPr>
      </w:pPr>
    </w:p>
    <w:p w14:paraId="7DD807CC" w14:textId="18016F57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 xml:space="preserve">This assignment is in the form of a </w:t>
      </w:r>
      <w:r w:rsidR="00476DD4">
        <w:rPr>
          <w:rFonts w:asciiTheme="minorHAnsi" w:eastAsiaTheme="minorEastAsia" w:hAnsiTheme="minorHAnsi"/>
          <w:b/>
          <w:lang w:val="en-US"/>
        </w:rPr>
        <w:t>home</w:t>
      </w:r>
      <w:r w:rsidRPr="00C666B5">
        <w:rPr>
          <w:rFonts w:asciiTheme="minorHAnsi" w:eastAsiaTheme="minorEastAsia" w:hAnsiTheme="minorHAnsi"/>
          <w:b/>
          <w:lang w:val="en-US"/>
        </w:rPr>
        <w:t xml:space="preserve"> assignment</w:t>
      </w:r>
      <w:r w:rsidR="00AD3662">
        <w:rPr>
          <w:rFonts w:asciiTheme="minorHAnsi" w:eastAsiaTheme="minorEastAsia" w:hAnsiTheme="minorHAnsi"/>
          <w:bCs/>
          <w:lang w:val="en-US"/>
        </w:rPr>
        <w:t xml:space="preserve"> with a duration of </w:t>
      </w:r>
      <w:r w:rsidR="00823330">
        <w:rPr>
          <w:rFonts w:asciiTheme="minorHAnsi" w:eastAsiaTheme="minorEastAsia" w:hAnsiTheme="minorHAnsi"/>
          <w:b/>
          <w:lang w:val="en-US"/>
        </w:rPr>
        <w:t>3 weeks</w:t>
      </w:r>
      <w:r w:rsidR="00AD3662">
        <w:rPr>
          <w:rFonts w:asciiTheme="minorHAnsi" w:eastAsiaTheme="minorEastAsia" w:hAnsiTheme="minorHAnsi"/>
          <w:bCs/>
          <w:lang w:val="en-US"/>
        </w:rPr>
        <w:t>.</w:t>
      </w:r>
    </w:p>
    <w:p w14:paraId="63B00E8D" w14:textId="77777777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 xml:space="preserve">Attempt </w:t>
      </w:r>
      <w:r w:rsidRPr="00C666B5">
        <w:rPr>
          <w:rFonts w:asciiTheme="minorHAnsi" w:eastAsiaTheme="minorEastAsia" w:hAnsiTheme="minorHAnsi"/>
          <w:b/>
          <w:bCs/>
          <w:lang w:val="en-US"/>
        </w:rPr>
        <w:t>all</w:t>
      </w:r>
      <w:r w:rsidRPr="00C666B5">
        <w:rPr>
          <w:rFonts w:asciiTheme="minorHAnsi" w:eastAsiaTheme="minorEastAsia" w:hAnsiTheme="minorHAnsi"/>
          <w:lang w:val="en-US"/>
        </w:rPr>
        <w:t xml:space="preserve"> questions.</w:t>
      </w:r>
    </w:p>
    <w:p w14:paraId="742B115C" w14:textId="68BCE8CF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 xml:space="preserve">Submission deadline: </w:t>
      </w:r>
      <w:r w:rsidR="00823330">
        <w:rPr>
          <w:rFonts w:asciiTheme="minorHAnsi" w:eastAsiaTheme="minorEastAsia" w:hAnsiTheme="minorHAnsi"/>
          <w:b/>
          <w:bCs/>
          <w:lang w:val="en-US"/>
        </w:rPr>
        <w:t>05</w:t>
      </w:r>
      <w:r w:rsidR="00307247">
        <w:rPr>
          <w:rFonts w:asciiTheme="minorHAnsi" w:eastAsiaTheme="minorEastAsia" w:hAnsiTheme="minorHAnsi"/>
          <w:b/>
          <w:bCs/>
          <w:vertAlign w:val="superscript"/>
          <w:lang w:val="en-US"/>
        </w:rPr>
        <w:t>th</w:t>
      </w:r>
      <w:r w:rsidRPr="00C666B5">
        <w:rPr>
          <w:rFonts w:asciiTheme="minorHAnsi" w:eastAsiaTheme="minorEastAsia" w:hAnsiTheme="minorHAnsi"/>
          <w:b/>
          <w:bCs/>
          <w:lang w:val="en-US"/>
        </w:rPr>
        <w:t xml:space="preserve"> </w:t>
      </w:r>
      <w:r w:rsidR="00823330">
        <w:rPr>
          <w:rFonts w:asciiTheme="minorHAnsi" w:eastAsiaTheme="minorEastAsia" w:hAnsiTheme="minorHAnsi"/>
          <w:b/>
          <w:bCs/>
          <w:lang w:val="en-US"/>
        </w:rPr>
        <w:t>April</w:t>
      </w:r>
      <w:r w:rsidRPr="00C666B5">
        <w:rPr>
          <w:rFonts w:asciiTheme="minorHAnsi" w:eastAsiaTheme="minorEastAsia" w:hAnsiTheme="minorHAnsi"/>
          <w:b/>
          <w:bCs/>
          <w:lang w:val="en-US"/>
        </w:rPr>
        <w:t xml:space="preserve"> </w:t>
      </w:r>
      <w:r>
        <w:rPr>
          <w:rFonts w:asciiTheme="minorHAnsi" w:eastAsiaTheme="minorEastAsia" w:hAnsiTheme="minorHAnsi"/>
          <w:b/>
          <w:bCs/>
          <w:lang w:val="en-US"/>
        </w:rPr>
        <w:t>20</w:t>
      </w:r>
      <w:r w:rsidR="00422403">
        <w:rPr>
          <w:rFonts w:asciiTheme="minorHAnsi" w:eastAsiaTheme="minorEastAsia" w:hAnsiTheme="minorHAnsi"/>
          <w:b/>
          <w:bCs/>
          <w:lang w:val="en-US"/>
        </w:rPr>
        <w:t>2</w:t>
      </w:r>
      <w:r w:rsidR="00307247">
        <w:rPr>
          <w:rFonts w:asciiTheme="minorHAnsi" w:eastAsiaTheme="minorEastAsia" w:hAnsiTheme="minorHAnsi"/>
          <w:b/>
          <w:bCs/>
          <w:lang w:val="en-US"/>
        </w:rPr>
        <w:t>2</w:t>
      </w:r>
      <w:r w:rsidRPr="00C666B5">
        <w:rPr>
          <w:rFonts w:asciiTheme="minorHAnsi" w:eastAsiaTheme="minorEastAsia" w:hAnsiTheme="minorHAnsi"/>
          <w:lang w:val="en-US"/>
        </w:rPr>
        <w:t xml:space="preserve">. Late submissions will </w:t>
      </w:r>
      <w:r w:rsidRPr="00C666B5">
        <w:rPr>
          <w:rFonts w:asciiTheme="minorHAnsi" w:eastAsiaTheme="minorEastAsia" w:hAnsiTheme="minorHAnsi"/>
          <w:b/>
          <w:bCs/>
          <w:lang w:val="en-US"/>
        </w:rPr>
        <w:t xml:space="preserve">not </w:t>
      </w:r>
      <w:r w:rsidRPr="00C666B5">
        <w:rPr>
          <w:rFonts w:asciiTheme="minorHAnsi" w:eastAsiaTheme="minorEastAsia" w:hAnsiTheme="minorHAnsi"/>
          <w:lang w:val="en-US"/>
        </w:rPr>
        <w:t>be accepted.</w:t>
      </w:r>
    </w:p>
    <w:p w14:paraId="3345E3F8" w14:textId="03C20903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 xml:space="preserve">Submission method: </w:t>
      </w:r>
      <w:r w:rsidR="002A7AA1" w:rsidRPr="00C666B5">
        <w:rPr>
          <w:rFonts w:asciiTheme="minorHAnsi" w:eastAsiaTheme="minorEastAsia" w:hAnsiTheme="minorHAnsi"/>
          <w:b/>
          <w:bCs/>
          <w:lang w:val="en-US"/>
        </w:rPr>
        <w:t>soft</w:t>
      </w:r>
      <w:r w:rsidRPr="00C666B5">
        <w:rPr>
          <w:rFonts w:asciiTheme="minorHAnsi" w:eastAsiaTheme="minorEastAsia" w:hAnsiTheme="minorHAnsi"/>
          <w:b/>
          <w:bCs/>
          <w:lang w:val="en-US"/>
        </w:rPr>
        <w:t xml:space="preserve"> copy </w:t>
      </w:r>
      <w:r w:rsidRPr="00C666B5">
        <w:rPr>
          <w:rFonts w:asciiTheme="minorHAnsi" w:eastAsiaTheme="minorEastAsia" w:hAnsiTheme="minorHAnsi"/>
          <w:b/>
          <w:bCs/>
          <w:u w:val="single"/>
          <w:lang w:val="en-US"/>
        </w:rPr>
        <w:t>only</w:t>
      </w:r>
      <w:r w:rsidRPr="00C666B5">
        <w:rPr>
          <w:rFonts w:asciiTheme="minorHAnsi" w:eastAsiaTheme="minorEastAsia" w:hAnsiTheme="minorHAnsi"/>
          <w:lang w:val="en-US"/>
        </w:rPr>
        <w:t xml:space="preserve"> and on </w:t>
      </w:r>
      <w:r w:rsidR="00FC7E6D">
        <w:rPr>
          <w:rFonts w:asciiTheme="minorHAnsi" w:eastAsiaTheme="minorEastAsia" w:hAnsiTheme="minorHAnsi"/>
          <w:b/>
          <w:bCs/>
          <w:lang w:val="en-US"/>
        </w:rPr>
        <w:t xml:space="preserve">VLE </w:t>
      </w:r>
      <w:r w:rsidRPr="00C666B5">
        <w:rPr>
          <w:rFonts w:asciiTheme="minorHAnsi" w:eastAsiaTheme="minorEastAsia" w:hAnsiTheme="minorHAnsi"/>
          <w:lang w:val="en-US"/>
        </w:rPr>
        <w:t xml:space="preserve">(more instructions will be given by your lecturer). </w:t>
      </w:r>
    </w:p>
    <w:p w14:paraId="1B476A27" w14:textId="7251D0FE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>The College operates a cheating/</w:t>
      </w:r>
      <w:r w:rsidRPr="00C666B5">
        <w:rPr>
          <w:rFonts w:asciiTheme="minorHAnsi" w:eastAsiaTheme="minorEastAsia" w:hAnsiTheme="minorHAnsi"/>
          <w:b/>
          <w:lang w:val="en-US"/>
        </w:rPr>
        <w:t xml:space="preserve">plagiarism </w:t>
      </w:r>
      <w:r w:rsidR="002A7AA1" w:rsidRPr="00C666B5">
        <w:rPr>
          <w:rFonts w:asciiTheme="minorHAnsi" w:eastAsiaTheme="minorEastAsia" w:hAnsiTheme="minorHAnsi"/>
          <w:b/>
          <w:lang w:val="en-US"/>
        </w:rPr>
        <w:t>policy,</w:t>
      </w:r>
      <w:r w:rsidRPr="00C666B5">
        <w:rPr>
          <w:rFonts w:asciiTheme="minorHAnsi" w:eastAsiaTheme="minorEastAsia" w:hAnsiTheme="minorHAnsi"/>
          <w:lang w:val="en-US"/>
        </w:rPr>
        <w:t xml:space="preserve"> and any copied work will be subject to this policy. </w:t>
      </w:r>
    </w:p>
    <w:p w14:paraId="1DC01178" w14:textId="77777777" w:rsidR="00BA1739" w:rsidRPr="00C666B5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lang w:val="en-US"/>
        </w:rPr>
        <w:t>All the institute procedures rules and regulations apply to this assignment.</w:t>
      </w:r>
    </w:p>
    <w:p w14:paraId="6C6ADE04" w14:textId="77777777" w:rsidR="00BA1739" w:rsidRDefault="00BA1739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C666B5">
        <w:rPr>
          <w:rFonts w:asciiTheme="minorHAnsi" w:eastAsiaTheme="minorEastAsia" w:hAnsiTheme="minorHAnsi"/>
          <w:b/>
          <w:bCs/>
          <w:lang w:val="en-US"/>
        </w:rPr>
        <w:t>Interviews</w:t>
      </w:r>
      <w:r w:rsidRPr="00C666B5">
        <w:rPr>
          <w:rFonts w:asciiTheme="minorHAnsi" w:eastAsiaTheme="minorEastAsia" w:hAnsiTheme="minorHAnsi"/>
          <w:lang w:val="en-US"/>
        </w:rPr>
        <w:t xml:space="preserve"> may be held if an element of copying is suspected. Significantly failing to respond questions addressed by your tutor can in turn </w:t>
      </w:r>
      <w:r w:rsidRPr="00C666B5">
        <w:rPr>
          <w:rFonts w:asciiTheme="minorHAnsi" w:eastAsiaTheme="minorEastAsia" w:hAnsiTheme="minorHAnsi"/>
          <w:b/>
          <w:bCs/>
          <w:lang w:val="en-US"/>
        </w:rPr>
        <w:t>invalidate</w:t>
      </w:r>
      <w:r w:rsidRPr="00C666B5">
        <w:rPr>
          <w:rFonts w:asciiTheme="minorHAnsi" w:eastAsiaTheme="minorEastAsia" w:hAnsiTheme="minorHAnsi"/>
          <w:lang w:val="en-US"/>
        </w:rPr>
        <w:t xml:space="preserve"> your submission.</w:t>
      </w:r>
    </w:p>
    <w:p w14:paraId="5AD42CD9" w14:textId="77777777" w:rsidR="00BA1739" w:rsidRPr="008B0AE6" w:rsidRDefault="00BA1739" w:rsidP="00BA1739">
      <w:pPr>
        <w:tabs>
          <w:tab w:val="clear" w:pos="4440"/>
          <w:tab w:val="clear" w:pos="7080"/>
        </w:tabs>
        <w:spacing w:after="200" w:line="276" w:lineRule="auto"/>
        <w:ind w:left="720"/>
        <w:contextualSpacing/>
        <w:jc w:val="both"/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0A9443A0" w14:textId="77777777" w:rsidR="00662D85" w:rsidRDefault="001100E8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lang w:val="en-US"/>
        </w:rPr>
        <w:t>Rename</w:t>
      </w:r>
      <w:r w:rsidR="00BA1739" w:rsidRPr="00E66BF2">
        <w:rPr>
          <w:rFonts w:asciiTheme="minorHAnsi" w:eastAsiaTheme="minorEastAsia" w:hAnsiTheme="minorHAnsi"/>
          <w:lang w:val="en-US"/>
        </w:rPr>
        <w:t xml:space="preserve"> your </w:t>
      </w:r>
      <w:r w:rsidR="00985A48">
        <w:rPr>
          <w:rFonts w:asciiTheme="minorHAnsi" w:eastAsiaTheme="minorEastAsia" w:hAnsiTheme="minorHAnsi"/>
          <w:b/>
          <w:bCs/>
          <w:lang w:val="en-US"/>
        </w:rPr>
        <w:t>Mastering</w:t>
      </w:r>
      <w:r w:rsidR="00823330">
        <w:rPr>
          <w:rFonts w:asciiTheme="minorHAnsi" w:eastAsiaTheme="minorEastAsia" w:hAnsiTheme="minorHAnsi"/>
          <w:b/>
          <w:bCs/>
          <w:lang w:val="en-US"/>
        </w:rPr>
        <w:t>_</w:t>
      </w:r>
      <w:r>
        <w:rPr>
          <w:rFonts w:asciiTheme="minorHAnsi" w:eastAsiaTheme="minorEastAsia" w:hAnsiTheme="minorHAnsi"/>
          <w:b/>
          <w:bCs/>
          <w:lang w:val="en-US"/>
        </w:rPr>
        <w:t>the</w:t>
      </w:r>
      <w:r w:rsidR="00823330">
        <w:rPr>
          <w:rFonts w:asciiTheme="minorHAnsi" w:eastAsiaTheme="minorEastAsia" w:hAnsiTheme="minorHAnsi"/>
          <w:b/>
          <w:bCs/>
          <w:lang w:val="en-US"/>
        </w:rPr>
        <w:t>_</w:t>
      </w:r>
      <w:r>
        <w:rPr>
          <w:rFonts w:asciiTheme="minorHAnsi" w:eastAsiaTheme="minorEastAsia" w:hAnsiTheme="minorHAnsi"/>
          <w:b/>
          <w:bCs/>
          <w:lang w:val="en-US"/>
        </w:rPr>
        <w:t xml:space="preserve">web-TEMPLATE.docx </w:t>
      </w:r>
      <w:r w:rsidR="00BA1739" w:rsidRPr="00E66BF2">
        <w:rPr>
          <w:rFonts w:asciiTheme="minorHAnsi" w:eastAsiaTheme="minorEastAsia" w:hAnsiTheme="minorHAnsi"/>
          <w:b/>
          <w:bCs/>
          <w:lang w:val="en-US"/>
        </w:rPr>
        <w:t>file</w:t>
      </w:r>
      <w:r>
        <w:rPr>
          <w:rFonts w:asciiTheme="minorHAnsi" w:eastAsiaTheme="minorEastAsia" w:hAnsiTheme="minorHAnsi"/>
          <w:lang w:val="en-US"/>
        </w:rPr>
        <w:t xml:space="preserve"> to </w:t>
      </w:r>
      <w:r w:rsidR="00BA1739" w:rsidRPr="00E66BF2">
        <w:rPr>
          <w:rFonts w:asciiTheme="minorHAnsi" w:eastAsiaTheme="minorEastAsia" w:hAnsiTheme="minorHAnsi"/>
          <w:lang w:val="en-US"/>
        </w:rPr>
        <w:t xml:space="preserve">match this pattern: </w:t>
      </w:r>
      <w:r w:rsidR="00BA1739" w:rsidRPr="00E66BF2">
        <w:rPr>
          <w:rFonts w:asciiTheme="minorHAnsi" w:eastAsiaTheme="minorEastAsia" w:hAnsiTheme="minorHAnsi"/>
          <w:b/>
          <w:bCs/>
          <w:lang w:val="en-US"/>
        </w:rPr>
        <w:t>ClassGroup_YourName_YourSurname</w:t>
      </w:r>
      <w:r w:rsidR="00BA1739" w:rsidRPr="00E66BF2">
        <w:rPr>
          <w:rFonts w:asciiTheme="minorHAnsi" w:eastAsiaTheme="minorEastAsia" w:hAnsiTheme="minorHAnsi"/>
          <w:lang w:val="en-US"/>
        </w:rPr>
        <w:t>.</w:t>
      </w:r>
      <w:r>
        <w:rPr>
          <w:rFonts w:asciiTheme="minorHAnsi" w:eastAsiaTheme="minorEastAsia" w:hAnsiTheme="minorHAnsi"/>
          <w:lang w:val="en-US"/>
        </w:rPr>
        <w:t>docx</w:t>
      </w:r>
      <w:r w:rsidR="00BA1739">
        <w:rPr>
          <w:rFonts w:asciiTheme="minorHAnsi" w:eastAsiaTheme="minorEastAsia" w:hAnsiTheme="minorHAnsi"/>
          <w:lang w:val="en-US"/>
        </w:rPr>
        <w:t xml:space="preserve">   </w:t>
      </w:r>
      <w:proofErr w:type="gramStart"/>
      <w:r w:rsidR="00BA1739">
        <w:rPr>
          <w:rFonts w:asciiTheme="minorHAnsi" w:eastAsiaTheme="minorEastAsia" w:hAnsiTheme="minorHAnsi"/>
          <w:lang w:val="en-US"/>
        </w:rPr>
        <w:t xml:space="preserve">   (</w:t>
      </w:r>
      <w:proofErr w:type="gramEnd"/>
      <w:r w:rsidR="00BA1739" w:rsidRPr="000D13E9">
        <w:rPr>
          <w:rFonts w:asciiTheme="minorHAnsi" w:eastAsiaTheme="minorEastAsia" w:hAnsiTheme="minorHAnsi"/>
          <w:lang w:val="en-US"/>
        </w:rPr>
        <w:t xml:space="preserve">for example </w:t>
      </w:r>
      <w:r w:rsidR="00BA1739" w:rsidRPr="000D13E9">
        <w:rPr>
          <w:rFonts w:asciiTheme="minorHAnsi" w:eastAsiaTheme="minorEastAsia" w:hAnsiTheme="minorHAnsi"/>
          <w:b/>
          <w:bCs/>
          <w:lang w:val="en-US"/>
        </w:rPr>
        <w:t>DIT31Q_Peter_Piper</w:t>
      </w:r>
      <w:r w:rsidR="00BA1739" w:rsidRPr="000D13E9">
        <w:rPr>
          <w:rFonts w:asciiTheme="minorHAnsi" w:eastAsiaTheme="minorEastAsia" w:hAnsiTheme="minorHAnsi"/>
          <w:lang w:val="en-US"/>
        </w:rPr>
        <w:t>.</w:t>
      </w:r>
      <w:r>
        <w:rPr>
          <w:rFonts w:asciiTheme="minorHAnsi" w:eastAsiaTheme="minorEastAsia" w:hAnsiTheme="minorHAnsi"/>
          <w:lang w:val="en-US"/>
        </w:rPr>
        <w:t>docx</w:t>
      </w:r>
      <w:r w:rsidR="00BA1739">
        <w:rPr>
          <w:rFonts w:asciiTheme="minorHAnsi" w:eastAsiaTheme="minorEastAsia" w:hAnsiTheme="minorHAnsi"/>
          <w:lang w:val="en-US"/>
        </w:rPr>
        <w:t>)</w:t>
      </w:r>
      <w:r>
        <w:rPr>
          <w:rFonts w:asciiTheme="minorHAnsi" w:eastAsiaTheme="minorEastAsia" w:hAnsiTheme="minorHAnsi"/>
          <w:lang w:val="en-US"/>
        </w:rPr>
        <w:t xml:space="preserve"> </w:t>
      </w:r>
    </w:p>
    <w:p w14:paraId="05ACD044" w14:textId="77777777" w:rsidR="00662D85" w:rsidRPr="00662D85" w:rsidRDefault="00662D85" w:rsidP="00662D85">
      <w:pPr>
        <w:tabs>
          <w:tab w:val="clear" w:pos="4440"/>
          <w:tab w:val="clear" w:pos="7080"/>
        </w:tabs>
        <w:spacing w:after="200" w:line="276" w:lineRule="auto"/>
        <w:ind w:left="720"/>
        <w:contextualSpacing/>
        <w:jc w:val="both"/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4EAAD17A" w14:textId="7E18365A" w:rsidR="00662D85" w:rsidRDefault="00AE7314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lang w:val="en-US"/>
        </w:rPr>
        <w:t>Create</w:t>
      </w:r>
      <w:r w:rsidR="00662D85">
        <w:rPr>
          <w:rFonts w:asciiTheme="minorHAnsi" w:eastAsiaTheme="minorEastAsia" w:hAnsiTheme="minorHAnsi"/>
          <w:b/>
          <w:bCs/>
          <w:lang w:val="en-US"/>
        </w:rPr>
        <w:t xml:space="preserve"> </w:t>
      </w:r>
      <w:r w:rsidR="00662D85">
        <w:rPr>
          <w:rFonts w:asciiTheme="minorHAnsi" w:eastAsiaTheme="minorEastAsia" w:hAnsiTheme="minorHAnsi"/>
          <w:lang w:val="en-US"/>
        </w:rPr>
        <w:t xml:space="preserve">your </w:t>
      </w:r>
      <w:r w:rsidR="00662D85">
        <w:rPr>
          <w:rFonts w:asciiTheme="minorHAnsi" w:eastAsiaTheme="minorEastAsia" w:hAnsiTheme="minorHAnsi"/>
          <w:b/>
          <w:bCs/>
          <w:lang w:val="en-US"/>
        </w:rPr>
        <w:t xml:space="preserve">Code Solution (folder) </w:t>
      </w:r>
      <w:r>
        <w:rPr>
          <w:rFonts w:asciiTheme="minorHAnsi" w:eastAsiaTheme="minorEastAsia" w:hAnsiTheme="minorHAnsi"/>
          <w:b/>
          <w:bCs/>
          <w:lang w:val="en-US"/>
        </w:rPr>
        <w:t xml:space="preserve">and maintain it </w:t>
      </w:r>
      <w:r>
        <w:rPr>
          <w:rFonts w:asciiTheme="minorHAnsi" w:eastAsiaTheme="minorEastAsia" w:hAnsiTheme="minorHAnsi"/>
          <w:lang w:val="en-US"/>
        </w:rPr>
        <w:t>like</w:t>
      </w:r>
      <w:r w:rsidR="00662D85">
        <w:rPr>
          <w:rFonts w:asciiTheme="minorHAnsi" w:eastAsiaTheme="minorEastAsia" w:hAnsiTheme="minorHAnsi"/>
          <w:lang w:val="en-US"/>
        </w:rPr>
        <w:t xml:space="preserve"> the </w:t>
      </w:r>
      <w:r>
        <w:rPr>
          <w:rFonts w:asciiTheme="minorHAnsi" w:eastAsiaTheme="minorEastAsia" w:hAnsiTheme="minorHAnsi"/>
          <w:b/>
          <w:bCs/>
          <w:lang w:val="en-US"/>
        </w:rPr>
        <w:t>below</w:t>
      </w:r>
      <w:r w:rsidR="00662D85">
        <w:rPr>
          <w:rFonts w:asciiTheme="minorHAnsi" w:eastAsiaTheme="minorEastAsia" w:hAnsiTheme="minorHAnsi"/>
          <w:b/>
          <w:bCs/>
          <w:lang w:val="en-US"/>
        </w:rPr>
        <w:t xml:space="preserve"> structure</w:t>
      </w:r>
    </w:p>
    <w:p w14:paraId="334A7D33" w14:textId="395AD5A2" w:rsidR="00662D85" w:rsidRPr="00BA4945" w:rsidRDefault="00662D85" w:rsidP="00662D85">
      <w:pPr>
        <w:numPr>
          <w:ilvl w:val="1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 xml:space="preserve">Root </w:t>
      </w:r>
      <w:r w:rsidR="00BA4945"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(</w:t>
      </w: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folder</w:t>
      </w:r>
      <w:r w:rsidR="00BA4945"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)</w:t>
      </w:r>
    </w:p>
    <w:p w14:paraId="05A5F355" w14:textId="12E21341" w:rsidR="00662D85" w:rsidRPr="00AE7314" w:rsidRDefault="00662D85" w:rsidP="00662D85">
      <w:pPr>
        <w:numPr>
          <w:ilvl w:val="2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www</w:t>
      </w:r>
      <w:r w:rsidR="00BA4945"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 xml:space="preserve"> (folder)</w:t>
      </w:r>
    </w:p>
    <w:p w14:paraId="2EA1FEE2" w14:textId="6B4F8EBE" w:rsidR="00AE7314" w:rsidRPr="00BA4945" w:rsidRDefault="00AE7314" w:rsidP="00AE7314">
      <w:pPr>
        <w:numPr>
          <w:ilvl w:val="3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assets</w:t>
      </w: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 xml:space="preserve"> (folder)</w:t>
      </w:r>
    </w:p>
    <w:p w14:paraId="3FC7BB30" w14:textId="03231B3F" w:rsidR="00BE6F11" w:rsidRDefault="00BE6F11" w:rsidP="00AE7314">
      <w:pPr>
        <w:numPr>
          <w:ilvl w:val="4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5F7A93">
        <w:rPr>
          <w:rFonts w:asciiTheme="minorHAnsi" w:eastAsiaTheme="minorEastAsia" w:hAnsiTheme="minorHAnsi"/>
          <w:b/>
          <w:bCs/>
          <w:color w:val="76923C" w:themeColor="accent3" w:themeShade="BF"/>
          <w:lang w:val="en-US"/>
        </w:rPr>
        <w:t>Mastering_the_web-TEMPLATE.docx</w:t>
      </w:r>
      <w:r>
        <w:rPr>
          <w:rFonts w:asciiTheme="minorHAnsi" w:eastAsiaTheme="minorEastAsia" w:hAnsiTheme="minorHAnsi"/>
          <w:b/>
          <w:bCs/>
          <w:lang w:val="en-US"/>
        </w:rPr>
        <w:t xml:space="preserve"> </w:t>
      </w:r>
    </w:p>
    <w:p w14:paraId="7CBBAB86" w14:textId="065B9DE0" w:rsidR="00BE6F11" w:rsidRDefault="00BE6F11" w:rsidP="00BE6F11">
      <w:pPr>
        <w:tabs>
          <w:tab w:val="clear" w:pos="4440"/>
          <w:tab w:val="clear" w:pos="7080"/>
        </w:tabs>
        <w:spacing w:after="200" w:line="276" w:lineRule="auto"/>
        <w:ind w:left="360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(</w:t>
      </w:r>
      <w:r w:rsidR="00614AAC">
        <w:rPr>
          <w:rFonts w:asciiTheme="minorHAnsi" w:eastAsiaTheme="minorEastAsia" w:hAnsiTheme="minorHAnsi"/>
          <w:lang w:val="en-US"/>
        </w:rPr>
        <w:t>Template</w:t>
      </w:r>
      <w:r>
        <w:rPr>
          <w:rFonts w:asciiTheme="minorHAnsi" w:eastAsiaTheme="minorEastAsia" w:hAnsiTheme="minorHAnsi"/>
          <w:lang w:val="en-US"/>
        </w:rPr>
        <w:t xml:space="preserve"> </w:t>
      </w:r>
      <w:r w:rsidR="00BE11CB">
        <w:rPr>
          <w:rFonts w:asciiTheme="minorHAnsi" w:eastAsiaTheme="minorEastAsia" w:hAnsiTheme="minorHAnsi"/>
          <w:lang w:val="en-US"/>
        </w:rPr>
        <w:t xml:space="preserve">word </w:t>
      </w:r>
      <w:r w:rsidR="00A116A5">
        <w:rPr>
          <w:rFonts w:asciiTheme="minorHAnsi" w:eastAsiaTheme="minorEastAsia" w:hAnsiTheme="minorHAnsi"/>
          <w:lang w:val="en-US"/>
        </w:rPr>
        <w:t xml:space="preserve">document </w:t>
      </w:r>
      <w:r>
        <w:rPr>
          <w:rFonts w:asciiTheme="minorHAnsi" w:eastAsiaTheme="minorEastAsia" w:hAnsiTheme="minorHAnsi"/>
          <w:lang w:val="en-US"/>
        </w:rPr>
        <w:t>file</w:t>
      </w:r>
      <w:r w:rsidR="00A116A5">
        <w:rPr>
          <w:rFonts w:asciiTheme="minorHAnsi" w:eastAsiaTheme="minorEastAsia" w:hAnsiTheme="minorHAnsi"/>
          <w:lang w:val="en-US"/>
        </w:rPr>
        <w:t>,</w:t>
      </w:r>
      <w:r>
        <w:rPr>
          <w:rFonts w:asciiTheme="minorHAnsi" w:eastAsiaTheme="minorEastAsia" w:hAnsiTheme="minorHAnsi"/>
          <w:lang w:val="en-US"/>
        </w:rPr>
        <w:t xml:space="preserve"> previously </w:t>
      </w:r>
      <w:r w:rsidR="00A116A5">
        <w:rPr>
          <w:rFonts w:asciiTheme="minorHAnsi" w:eastAsiaTheme="minorEastAsia" w:hAnsiTheme="minorHAnsi"/>
          <w:lang w:val="en-US"/>
        </w:rPr>
        <w:t>edited</w:t>
      </w:r>
      <w:r>
        <w:rPr>
          <w:rFonts w:asciiTheme="minorHAnsi" w:eastAsiaTheme="minorEastAsia" w:hAnsiTheme="minorHAnsi"/>
          <w:lang w:val="en-US"/>
        </w:rPr>
        <w:t xml:space="preserve"> by you)</w:t>
      </w:r>
    </w:p>
    <w:p w14:paraId="720CA7D6" w14:textId="452E3E38" w:rsidR="00747829" w:rsidRPr="009E666B" w:rsidRDefault="009E666B" w:rsidP="00747829">
      <w:pPr>
        <w:pStyle w:val="ListParagraph"/>
        <w:numPr>
          <w:ilvl w:val="1"/>
          <w:numId w:val="26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images</w:t>
      </w: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 xml:space="preserve"> (folder)</w:t>
      </w:r>
    </w:p>
    <w:p w14:paraId="1A15C8AE" w14:textId="364DC6D6" w:rsidR="009E666B" w:rsidRPr="009E666B" w:rsidRDefault="009E666B" w:rsidP="009E666B">
      <w:pPr>
        <w:pStyle w:val="ListParagraph"/>
        <w:numPr>
          <w:ilvl w:val="2"/>
          <w:numId w:val="26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/>
          <w:color w:val="76923C" w:themeColor="accent3" w:themeShade="BF"/>
          <w:lang w:val="en-US"/>
        </w:rPr>
      </w:pPr>
      <w:r w:rsidRPr="009E666B">
        <w:rPr>
          <w:rFonts w:asciiTheme="minorHAnsi" w:eastAsiaTheme="minorEastAsia" w:hAnsiTheme="minorHAnsi"/>
          <w:b/>
          <w:bCs/>
          <w:color w:val="76923C" w:themeColor="accent3" w:themeShade="BF"/>
          <w:lang w:val="en-US"/>
        </w:rPr>
        <w:t>YOUR IMAGE FILES GO HERE</w:t>
      </w:r>
    </w:p>
    <w:p w14:paraId="2AF1BD76" w14:textId="77777777" w:rsidR="00BE6F11" w:rsidRPr="00BE6F11" w:rsidRDefault="00BE6F11" w:rsidP="00BE6F11">
      <w:pPr>
        <w:tabs>
          <w:tab w:val="clear" w:pos="4440"/>
          <w:tab w:val="clear" w:pos="7080"/>
        </w:tabs>
        <w:spacing w:after="200" w:line="276" w:lineRule="auto"/>
        <w:ind w:left="2880"/>
        <w:contextualSpacing/>
        <w:jc w:val="both"/>
        <w:rPr>
          <w:rFonts w:asciiTheme="minorHAnsi" w:eastAsiaTheme="minorEastAsia" w:hAnsiTheme="minorHAnsi"/>
          <w:sz w:val="10"/>
          <w:szCs w:val="10"/>
          <w:lang w:val="en-US"/>
        </w:rPr>
      </w:pPr>
    </w:p>
    <w:p w14:paraId="1794EFB6" w14:textId="22021EA9" w:rsidR="00662D85" w:rsidRPr="00BA4945" w:rsidRDefault="00662D85" w:rsidP="00662D85">
      <w:pPr>
        <w:numPr>
          <w:ilvl w:val="3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pages (folder)</w:t>
      </w:r>
    </w:p>
    <w:p w14:paraId="055AD39F" w14:textId="62A2EA97" w:rsidR="00662D85" w:rsidRDefault="00662D85" w:rsidP="00662D85">
      <w:pPr>
        <w:numPr>
          <w:ilvl w:val="4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 w:rsidRPr="005F7A93">
        <w:rPr>
          <w:rFonts w:asciiTheme="minorHAnsi" w:eastAsiaTheme="minorEastAsia" w:hAnsiTheme="minorHAnsi"/>
          <w:b/>
          <w:bCs/>
          <w:color w:val="76923C" w:themeColor="accent3" w:themeShade="BF"/>
          <w:lang w:val="en-US"/>
        </w:rPr>
        <w:t>subscribe-page.html</w:t>
      </w:r>
      <w:r w:rsidR="00884170">
        <w:rPr>
          <w:rFonts w:asciiTheme="minorHAnsi" w:eastAsiaTheme="minorEastAsia" w:hAnsiTheme="minorHAnsi"/>
          <w:lang w:val="en-US"/>
        </w:rPr>
        <w:t xml:space="preserve"> (subscribe page)</w:t>
      </w:r>
    </w:p>
    <w:p w14:paraId="1F0E968C" w14:textId="77777777" w:rsidR="00BE6F11" w:rsidRPr="00BE6F11" w:rsidRDefault="00BE6F11" w:rsidP="00BE6F11">
      <w:pPr>
        <w:tabs>
          <w:tab w:val="clear" w:pos="4440"/>
          <w:tab w:val="clear" w:pos="7080"/>
        </w:tabs>
        <w:spacing w:after="200" w:line="276" w:lineRule="auto"/>
        <w:ind w:left="3600"/>
        <w:contextualSpacing/>
        <w:jc w:val="both"/>
        <w:rPr>
          <w:rFonts w:asciiTheme="minorHAnsi" w:eastAsiaTheme="minorEastAsia" w:hAnsiTheme="minorHAnsi"/>
          <w:sz w:val="10"/>
          <w:szCs w:val="10"/>
          <w:lang w:val="en-US"/>
        </w:rPr>
      </w:pPr>
    </w:p>
    <w:p w14:paraId="5C225B43" w14:textId="2E4938C4" w:rsidR="00662D85" w:rsidRPr="005F7A93" w:rsidRDefault="00662D85" w:rsidP="00662D85">
      <w:pPr>
        <w:numPr>
          <w:ilvl w:val="3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BA4945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styles (folder)</w:t>
      </w:r>
    </w:p>
    <w:p w14:paraId="4A137EC2" w14:textId="01159912" w:rsidR="005F7A93" w:rsidRPr="005F3923" w:rsidRDefault="005F7A93" w:rsidP="005F7A93">
      <w:pPr>
        <w:numPr>
          <w:ilvl w:val="4"/>
          <w:numId w:val="4"/>
        </w:numPr>
        <w:tabs>
          <w:tab w:val="clear" w:pos="4440"/>
          <w:tab w:val="clear" w:pos="7080"/>
        </w:tabs>
        <w:spacing w:after="200" w:line="276" w:lineRule="auto"/>
        <w:contextualSpacing/>
        <w:jc w:val="both"/>
        <w:rPr>
          <w:rFonts w:asciiTheme="minorHAnsi" w:eastAsiaTheme="minorEastAsia" w:hAnsiTheme="minorHAnsi"/>
          <w:b/>
          <w:bCs/>
          <w:lang w:val="en-US"/>
        </w:rPr>
      </w:pPr>
      <w:r w:rsidRPr="005F7A93">
        <w:rPr>
          <w:rFonts w:asciiTheme="minorHAnsi" w:eastAsiaTheme="minorEastAsia" w:hAnsiTheme="minorHAnsi"/>
          <w:b/>
          <w:bCs/>
          <w:color w:val="76923C" w:themeColor="accent3" w:themeShade="BF"/>
          <w:lang w:val="en-US"/>
        </w:rPr>
        <w:t>YOUR CSS FILE(S) GO HERE</w:t>
      </w:r>
    </w:p>
    <w:p w14:paraId="0EAF38DC" w14:textId="77777777" w:rsidR="005F3923" w:rsidRPr="005F3923" w:rsidRDefault="005F3923" w:rsidP="005F3923">
      <w:pPr>
        <w:tabs>
          <w:tab w:val="clear" w:pos="4440"/>
          <w:tab w:val="clear" w:pos="7080"/>
        </w:tabs>
        <w:spacing w:after="200" w:line="276" w:lineRule="auto"/>
        <w:ind w:left="2880"/>
        <w:contextualSpacing/>
        <w:jc w:val="both"/>
        <w:rPr>
          <w:rFonts w:asciiTheme="minorHAnsi" w:eastAsiaTheme="minorEastAsia" w:hAnsiTheme="minorHAnsi"/>
          <w:b/>
          <w:bCs/>
          <w:sz w:val="8"/>
          <w:szCs w:val="8"/>
          <w:lang w:val="en-US"/>
        </w:rPr>
      </w:pPr>
    </w:p>
    <w:p w14:paraId="0A330725" w14:textId="77777777" w:rsidR="00662D85" w:rsidRPr="00662D85" w:rsidRDefault="00662D85" w:rsidP="00662D85">
      <w:pPr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7347DE98" w14:textId="1C7A2652" w:rsidR="00BE11CB" w:rsidRPr="00BE11CB" w:rsidRDefault="00BE11CB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lang w:val="en-US"/>
        </w:rPr>
        <w:t xml:space="preserve">Make sure that your Template Word Document File is attached to your Code Solution folder as explained above </w:t>
      </w:r>
    </w:p>
    <w:p w14:paraId="0DCB5493" w14:textId="77777777" w:rsidR="00BE11CB" w:rsidRPr="00BE11CB" w:rsidRDefault="00BE11CB" w:rsidP="00BE11CB">
      <w:pPr>
        <w:tabs>
          <w:tab w:val="clear" w:pos="4440"/>
          <w:tab w:val="clear" w:pos="7080"/>
        </w:tabs>
        <w:spacing w:after="200" w:line="276" w:lineRule="auto"/>
        <w:ind w:left="720"/>
        <w:contextualSpacing/>
        <w:jc w:val="both"/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5B9CD22B" w14:textId="77777777" w:rsidR="00984B0F" w:rsidRDefault="00984B0F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/>
          <w:bCs/>
          <w:lang w:val="en-US"/>
        </w:rPr>
        <w:t xml:space="preserve">Compress </w:t>
      </w:r>
      <w:r>
        <w:rPr>
          <w:rFonts w:asciiTheme="minorHAnsi" w:eastAsiaTheme="minorEastAsia" w:hAnsiTheme="minorHAnsi"/>
          <w:lang w:val="en-US"/>
        </w:rPr>
        <w:t xml:space="preserve">your </w:t>
      </w:r>
      <w:r>
        <w:rPr>
          <w:rFonts w:asciiTheme="minorHAnsi" w:eastAsiaTheme="minorEastAsia" w:hAnsiTheme="minorHAnsi"/>
          <w:b/>
          <w:bCs/>
          <w:lang w:val="en-US"/>
        </w:rPr>
        <w:t>Code Solution (Folder)</w:t>
      </w:r>
      <w:r w:rsidR="00BE11CB">
        <w:rPr>
          <w:rFonts w:asciiTheme="minorHAnsi" w:eastAsiaTheme="minorEastAsia" w:hAnsiTheme="minorHAnsi"/>
          <w:b/>
          <w:bCs/>
          <w:lang w:val="en-US"/>
        </w:rPr>
        <w:t xml:space="preserve"> </w:t>
      </w:r>
      <w:r>
        <w:rPr>
          <w:rFonts w:asciiTheme="minorHAnsi" w:eastAsiaTheme="minorEastAsia" w:hAnsiTheme="minorHAnsi"/>
          <w:lang w:val="en-US"/>
        </w:rPr>
        <w:t xml:space="preserve">as </w:t>
      </w:r>
      <w:r>
        <w:rPr>
          <w:rFonts w:asciiTheme="minorHAnsi" w:eastAsiaTheme="minorEastAsia" w:hAnsiTheme="minorHAnsi"/>
          <w:b/>
          <w:bCs/>
          <w:lang w:val="en-US"/>
        </w:rPr>
        <w:t xml:space="preserve">zip </w:t>
      </w:r>
      <w:r>
        <w:rPr>
          <w:rFonts w:asciiTheme="minorHAnsi" w:eastAsiaTheme="minorEastAsia" w:hAnsiTheme="minorHAnsi"/>
          <w:lang w:val="en-US"/>
        </w:rPr>
        <w:t xml:space="preserve">or </w:t>
      </w:r>
      <w:proofErr w:type="spellStart"/>
      <w:r>
        <w:rPr>
          <w:rFonts w:asciiTheme="minorHAnsi" w:eastAsiaTheme="minorEastAsia" w:hAnsiTheme="minorHAnsi"/>
          <w:b/>
          <w:bCs/>
          <w:lang w:val="en-US"/>
        </w:rPr>
        <w:t>rar</w:t>
      </w:r>
      <w:proofErr w:type="spellEnd"/>
      <w:r>
        <w:rPr>
          <w:rFonts w:asciiTheme="minorHAnsi" w:eastAsiaTheme="minorEastAsia" w:hAnsiTheme="minorHAnsi"/>
          <w:b/>
          <w:bCs/>
          <w:lang w:val="en-US"/>
        </w:rPr>
        <w:t xml:space="preserve"> </w:t>
      </w:r>
      <w:r>
        <w:rPr>
          <w:rFonts w:asciiTheme="minorHAnsi" w:eastAsiaTheme="minorEastAsia" w:hAnsiTheme="minorHAnsi"/>
          <w:lang w:val="en-US"/>
        </w:rPr>
        <w:t xml:space="preserve">file </w:t>
      </w:r>
    </w:p>
    <w:p w14:paraId="2A37B0A9" w14:textId="77777777" w:rsidR="00984B0F" w:rsidRPr="00984B0F" w:rsidRDefault="00984B0F" w:rsidP="00984B0F">
      <w:pPr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5FC145A6" w14:textId="18949742" w:rsidR="00984B0F" w:rsidRPr="00984B0F" w:rsidRDefault="00984B0F" w:rsidP="00984B0F">
      <w:pPr>
        <w:tabs>
          <w:tab w:val="clear" w:pos="4440"/>
          <w:tab w:val="clear" w:pos="7080"/>
        </w:tabs>
        <w:spacing w:after="200" w:line="276" w:lineRule="auto"/>
        <w:ind w:left="720"/>
        <w:contextualSpacing/>
        <w:jc w:val="both"/>
        <w:rPr>
          <w:rFonts w:asciiTheme="minorHAnsi" w:eastAsiaTheme="minorEastAsia" w:hAnsiTheme="minorHAnsi"/>
          <w:b/>
          <w:bCs/>
          <w:color w:val="C0504D" w:themeColor="accent2"/>
          <w:lang w:val="en-US"/>
        </w:rPr>
      </w:pPr>
      <w:r w:rsidRPr="00984B0F">
        <w:rPr>
          <w:rFonts w:asciiTheme="minorHAnsi" w:eastAsiaTheme="minorEastAsia" w:hAnsiTheme="minorHAnsi"/>
          <w:b/>
          <w:bCs/>
          <w:color w:val="C0504D" w:themeColor="accent2"/>
          <w:lang w:val="en-US"/>
        </w:rPr>
        <w:t>(Other compression formats shall not be accepted)</w:t>
      </w:r>
    </w:p>
    <w:p w14:paraId="1499E30C" w14:textId="77777777" w:rsidR="00984B0F" w:rsidRPr="00984B0F" w:rsidRDefault="00984B0F" w:rsidP="00984B0F">
      <w:pPr>
        <w:rPr>
          <w:rFonts w:asciiTheme="minorHAnsi" w:eastAsiaTheme="minorEastAsia" w:hAnsiTheme="minorHAnsi"/>
          <w:sz w:val="8"/>
          <w:szCs w:val="8"/>
          <w:lang w:val="en-US"/>
        </w:rPr>
      </w:pPr>
    </w:p>
    <w:p w14:paraId="18C9622B" w14:textId="7D0C71CA" w:rsidR="00BA1739" w:rsidRDefault="00984B0F" w:rsidP="00E241B5">
      <w:pPr>
        <w:numPr>
          <w:ilvl w:val="0"/>
          <w:numId w:val="4"/>
        </w:numPr>
        <w:tabs>
          <w:tab w:val="clear" w:pos="4440"/>
          <w:tab w:val="clear" w:pos="7080"/>
        </w:tabs>
        <w:spacing w:after="200" w:line="276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C</w:t>
      </w:r>
      <w:r w:rsidR="001100E8">
        <w:rPr>
          <w:rFonts w:asciiTheme="minorHAnsi" w:eastAsiaTheme="minorEastAsia" w:hAnsiTheme="minorHAnsi"/>
          <w:lang w:val="en-US"/>
        </w:rPr>
        <w:t xml:space="preserve">arefully </w:t>
      </w:r>
      <w:r w:rsidR="001100E8" w:rsidRPr="00984B0F">
        <w:rPr>
          <w:rFonts w:asciiTheme="minorHAnsi" w:eastAsiaTheme="minorEastAsia" w:hAnsiTheme="minorHAnsi"/>
          <w:b/>
          <w:bCs/>
          <w:lang w:val="en-US"/>
        </w:rPr>
        <w:t>upload</w:t>
      </w:r>
      <w:r w:rsidR="001100E8">
        <w:rPr>
          <w:rFonts w:asciiTheme="minorHAnsi" w:eastAsiaTheme="minorEastAsia" w:hAnsiTheme="minorHAnsi"/>
          <w:lang w:val="en-US"/>
        </w:rPr>
        <w:t xml:space="preserve"> </w:t>
      </w:r>
      <w:r w:rsidR="00C67B77" w:rsidRPr="00984B0F">
        <w:rPr>
          <w:rFonts w:asciiTheme="minorHAnsi" w:eastAsiaTheme="minorEastAsia" w:hAnsiTheme="minorHAnsi"/>
          <w:b/>
          <w:bCs/>
          <w:lang w:val="en-US"/>
        </w:rPr>
        <w:t>such</w:t>
      </w:r>
      <w:r w:rsidR="001100E8">
        <w:rPr>
          <w:rFonts w:asciiTheme="minorHAnsi" w:eastAsiaTheme="minorEastAsia" w:hAnsiTheme="minorHAnsi"/>
          <w:lang w:val="en-US"/>
        </w:rPr>
        <w:t xml:space="preserve"> </w:t>
      </w:r>
      <w:r>
        <w:rPr>
          <w:rFonts w:asciiTheme="minorHAnsi" w:eastAsiaTheme="minorEastAsia" w:hAnsiTheme="minorHAnsi"/>
          <w:b/>
          <w:bCs/>
          <w:lang w:val="en-US"/>
        </w:rPr>
        <w:t>compression</w:t>
      </w:r>
      <w:r w:rsidR="001100E8">
        <w:rPr>
          <w:rFonts w:asciiTheme="minorHAnsi" w:eastAsiaTheme="minorEastAsia" w:hAnsiTheme="minorHAnsi"/>
          <w:lang w:val="en-US"/>
        </w:rPr>
        <w:t xml:space="preserve"> onto your Class Group submission link provided in the VLE.</w:t>
      </w:r>
    </w:p>
    <w:p w14:paraId="372C4ADC" w14:textId="5993AB89" w:rsidR="003815DC" w:rsidRDefault="003815DC">
      <w:pPr>
        <w:tabs>
          <w:tab w:val="clear" w:pos="4440"/>
          <w:tab w:val="clear" w:pos="7080"/>
        </w:tabs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br w:type="page"/>
      </w:r>
    </w:p>
    <w:p w14:paraId="0872A03B" w14:textId="41F3FB44" w:rsidR="001D1862" w:rsidRDefault="006E143F" w:rsidP="00FA0B90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28"/>
          <w:szCs w:val="28"/>
          <w:lang w:val="en-US"/>
        </w:rPr>
      </w:pPr>
      <w:bookmarkStart w:id="1" w:name="_Hlk96295584"/>
      <w:r>
        <w:rPr>
          <w:rFonts w:eastAsiaTheme="minorEastAsia"/>
          <w:b/>
          <w:sz w:val="28"/>
          <w:szCs w:val="28"/>
          <w:lang w:val="en-US"/>
        </w:rPr>
        <w:lastRenderedPageBreak/>
        <w:t xml:space="preserve">Part </w:t>
      </w:r>
      <w:r w:rsidR="009E0590">
        <w:rPr>
          <w:rFonts w:eastAsiaTheme="minorEastAsia"/>
          <w:b/>
          <w:sz w:val="28"/>
          <w:szCs w:val="28"/>
          <w:lang w:val="en-US"/>
        </w:rPr>
        <w:t>1</w:t>
      </w:r>
      <w:r>
        <w:rPr>
          <w:rFonts w:eastAsiaTheme="minorEastAsia"/>
          <w:b/>
          <w:sz w:val="28"/>
          <w:szCs w:val="28"/>
          <w:lang w:val="en-US"/>
        </w:rPr>
        <w:t xml:space="preserve">: </w:t>
      </w:r>
      <w:r w:rsidR="003640F1">
        <w:rPr>
          <w:rFonts w:eastAsiaTheme="minorEastAsia"/>
          <w:b/>
          <w:sz w:val="28"/>
          <w:szCs w:val="28"/>
          <w:lang w:val="en-US"/>
        </w:rPr>
        <w:t>Design</w:t>
      </w:r>
      <w:r w:rsidR="006232D9">
        <w:rPr>
          <w:rFonts w:eastAsiaTheme="minorEastAsia"/>
          <w:b/>
          <w:sz w:val="28"/>
          <w:szCs w:val="28"/>
          <w:lang w:val="en-US"/>
        </w:rPr>
        <w:t>,</w:t>
      </w:r>
      <w:r w:rsidR="00933F53">
        <w:rPr>
          <w:rFonts w:eastAsiaTheme="minorEastAsia"/>
          <w:b/>
          <w:sz w:val="28"/>
          <w:szCs w:val="28"/>
          <w:lang w:val="en-US"/>
        </w:rPr>
        <w:t xml:space="preserve"> </w:t>
      </w:r>
      <w:r w:rsidR="00A53ECD">
        <w:rPr>
          <w:rFonts w:eastAsiaTheme="minorEastAsia"/>
          <w:b/>
          <w:sz w:val="28"/>
          <w:szCs w:val="28"/>
          <w:lang w:val="en-US"/>
        </w:rPr>
        <w:t>c</w:t>
      </w:r>
      <w:r w:rsidR="003640F1">
        <w:rPr>
          <w:rFonts w:eastAsiaTheme="minorEastAsia"/>
          <w:b/>
          <w:sz w:val="28"/>
          <w:szCs w:val="28"/>
          <w:lang w:val="en-US"/>
        </w:rPr>
        <w:t>ode</w:t>
      </w:r>
      <w:r w:rsidR="006232D9">
        <w:rPr>
          <w:rFonts w:eastAsiaTheme="minorEastAsia"/>
          <w:b/>
          <w:sz w:val="28"/>
          <w:szCs w:val="28"/>
          <w:lang w:val="en-US"/>
        </w:rPr>
        <w:t xml:space="preserve"> </w:t>
      </w:r>
      <w:r w:rsidR="00FD316A">
        <w:rPr>
          <w:rFonts w:eastAsiaTheme="minorEastAsia"/>
          <w:b/>
          <w:sz w:val="28"/>
          <w:szCs w:val="28"/>
          <w:lang w:val="en-US"/>
        </w:rPr>
        <w:t>and</w:t>
      </w:r>
      <w:r w:rsidR="006232D9">
        <w:rPr>
          <w:rFonts w:eastAsiaTheme="minorEastAsia"/>
          <w:b/>
          <w:sz w:val="28"/>
          <w:szCs w:val="28"/>
          <w:lang w:val="en-US"/>
        </w:rPr>
        <w:t xml:space="preserve"> </w:t>
      </w:r>
      <w:r w:rsidR="00A53ECD">
        <w:rPr>
          <w:rFonts w:eastAsiaTheme="minorEastAsia"/>
          <w:b/>
          <w:sz w:val="28"/>
          <w:szCs w:val="28"/>
          <w:lang w:val="en-US"/>
        </w:rPr>
        <w:t>v</w:t>
      </w:r>
      <w:r w:rsidR="006232D9">
        <w:rPr>
          <w:rFonts w:eastAsiaTheme="minorEastAsia"/>
          <w:b/>
          <w:sz w:val="28"/>
          <w:szCs w:val="28"/>
          <w:lang w:val="en-US"/>
        </w:rPr>
        <w:t xml:space="preserve">alidate </w:t>
      </w:r>
      <w:r w:rsidR="00F944C2">
        <w:rPr>
          <w:rFonts w:eastAsiaTheme="minorEastAsia"/>
          <w:b/>
          <w:sz w:val="28"/>
          <w:szCs w:val="28"/>
          <w:lang w:val="en-US"/>
        </w:rPr>
        <w:t xml:space="preserve">own </w:t>
      </w:r>
      <w:r w:rsidR="00A53ECD">
        <w:rPr>
          <w:rFonts w:eastAsiaTheme="minorEastAsia"/>
          <w:b/>
          <w:sz w:val="28"/>
          <w:szCs w:val="28"/>
          <w:lang w:val="en-US"/>
        </w:rPr>
        <w:t>w</w:t>
      </w:r>
      <w:r w:rsidR="00F944C2">
        <w:rPr>
          <w:rFonts w:eastAsiaTheme="minorEastAsia"/>
          <w:b/>
          <w:sz w:val="28"/>
          <w:szCs w:val="28"/>
          <w:lang w:val="en-US"/>
        </w:rPr>
        <w:t xml:space="preserve">eb </w:t>
      </w:r>
      <w:r w:rsidR="00A53ECD">
        <w:rPr>
          <w:rFonts w:eastAsiaTheme="minorEastAsia"/>
          <w:b/>
          <w:sz w:val="28"/>
          <w:szCs w:val="28"/>
          <w:lang w:val="en-US"/>
        </w:rPr>
        <w:t>p</w:t>
      </w:r>
      <w:r w:rsidR="00F944C2">
        <w:rPr>
          <w:rFonts w:eastAsiaTheme="minorEastAsia"/>
          <w:b/>
          <w:sz w:val="28"/>
          <w:szCs w:val="28"/>
          <w:lang w:val="en-US"/>
        </w:rPr>
        <w:t>roject</w:t>
      </w:r>
      <w:r w:rsidR="001D1862">
        <w:rPr>
          <w:rFonts w:eastAsiaTheme="minorEastAsia"/>
          <w:b/>
          <w:sz w:val="28"/>
          <w:szCs w:val="28"/>
          <w:lang w:val="en-US"/>
        </w:rPr>
        <w:t xml:space="preserve">. </w:t>
      </w:r>
    </w:p>
    <w:p w14:paraId="1E61CEC7" w14:textId="01B0B13C" w:rsidR="006E143F" w:rsidRPr="00FD316A" w:rsidRDefault="00A53ECD" w:rsidP="001D1862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40"/>
          <w:szCs w:val="40"/>
          <w:lang w:val="en-US"/>
        </w:rPr>
      </w:pPr>
      <w:r>
        <w:rPr>
          <w:rFonts w:eastAsiaTheme="minorEastAsia"/>
          <w:b/>
          <w:sz w:val="28"/>
          <w:szCs w:val="28"/>
          <w:lang w:val="en-US"/>
        </w:rPr>
        <w:t xml:space="preserve">            </w:t>
      </w:r>
      <w:r w:rsidR="001D1862">
        <w:rPr>
          <w:rFonts w:eastAsiaTheme="minorEastAsia"/>
          <w:b/>
          <w:sz w:val="28"/>
          <w:szCs w:val="28"/>
          <w:lang w:val="en-US"/>
        </w:rPr>
        <w:t xml:space="preserve">Additionally, </w:t>
      </w:r>
      <w:r>
        <w:rPr>
          <w:rFonts w:eastAsiaTheme="minorEastAsia"/>
          <w:b/>
          <w:sz w:val="28"/>
          <w:szCs w:val="28"/>
          <w:lang w:val="en-US"/>
        </w:rPr>
        <w:t>r</w:t>
      </w:r>
      <w:r w:rsidR="001D1862">
        <w:rPr>
          <w:rFonts w:eastAsiaTheme="minorEastAsia"/>
          <w:b/>
          <w:sz w:val="28"/>
          <w:szCs w:val="28"/>
          <w:lang w:val="en-US"/>
        </w:rPr>
        <w:t xml:space="preserve">eport </w:t>
      </w:r>
      <w:r>
        <w:rPr>
          <w:rFonts w:eastAsiaTheme="minorEastAsia"/>
          <w:b/>
          <w:sz w:val="28"/>
          <w:szCs w:val="28"/>
          <w:lang w:val="en-US"/>
        </w:rPr>
        <w:t>f</w:t>
      </w:r>
      <w:r w:rsidR="001D1862">
        <w:rPr>
          <w:rFonts w:eastAsiaTheme="minorEastAsia"/>
          <w:b/>
          <w:sz w:val="28"/>
          <w:szCs w:val="28"/>
          <w:lang w:val="en-US"/>
        </w:rPr>
        <w:t xml:space="preserve">indings. </w:t>
      </w:r>
      <w:r>
        <w:rPr>
          <w:rFonts w:eastAsiaTheme="minorEastAsia"/>
          <w:b/>
          <w:sz w:val="28"/>
          <w:szCs w:val="28"/>
          <w:lang w:val="en-US"/>
        </w:rPr>
        <w:t xml:space="preserve">      </w:t>
      </w:r>
      <w:r w:rsidR="00933F53" w:rsidRPr="00097C65">
        <w:rPr>
          <w:rFonts w:eastAsiaTheme="minorEastAsia"/>
          <w:bCs/>
          <w:i/>
          <w:iCs/>
          <w:sz w:val="20"/>
          <w:szCs w:val="20"/>
          <w:lang w:val="en-US"/>
        </w:rPr>
        <w:t xml:space="preserve">K1.3, K3.6, K3.7, U3.3, </w:t>
      </w:r>
      <w:r w:rsidR="0097715E" w:rsidRPr="00097C65">
        <w:rPr>
          <w:rFonts w:eastAsiaTheme="minorEastAsia"/>
          <w:bCs/>
          <w:i/>
          <w:iCs/>
          <w:sz w:val="20"/>
          <w:szCs w:val="20"/>
          <w:lang w:val="en-US"/>
        </w:rPr>
        <w:t>U</w:t>
      </w:r>
      <w:r w:rsidR="00931D6C" w:rsidRPr="00097C65">
        <w:rPr>
          <w:rFonts w:eastAsiaTheme="minorEastAsia"/>
          <w:bCs/>
          <w:i/>
          <w:iCs/>
          <w:sz w:val="20"/>
          <w:szCs w:val="20"/>
          <w:lang w:val="en-US"/>
        </w:rPr>
        <w:t>3.</w:t>
      </w:r>
      <w:r w:rsidR="0097715E" w:rsidRPr="00097C65">
        <w:rPr>
          <w:rFonts w:eastAsiaTheme="minorEastAsia"/>
          <w:bCs/>
          <w:i/>
          <w:iCs/>
          <w:sz w:val="20"/>
          <w:szCs w:val="20"/>
          <w:lang w:val="en-US"/>
        </w:rPr>
        <w:t>4, A</w:t>
      </w:r>
      <w:r w:rsidR="00931D6C" w:rsidRPr="00097C65">
        <w:rPr>
          <w:rFonts w:eastAsiaTheme="minorEastAsia"/>
          <w:bCs/>
          <w:i/>
          <w:iCs/>
          <w:sz w:val="20"/>
          <w:szCs w:val="20"/>
          <w:lang w:val="en-US"/>
        </w:rPr>
        <w:t>2.</w:t>
      </w:r>
      <w:r w:rsidR="0097715E" w:rsidRPr="00097C65">
        <w:rPr>
          <w:rFonts w:eastAsiaTheme="minorEastAsia"/>
          <w:bCs/>
          <w:i/>
          <w:iCs/>
          <w:sz w:val="20"/>
          <w:szCs w:val="20"/>
          <w:lang w:val="en-US"/>
        </w:rPr>
        <w:t>1, A</w:t>
      </w:r>
      <w:r w:rsidR="00931D6C" w:rsidRPr="00097C65">
        <w:rPr>
          <w:rFonts w:eastAsiaTheme="minorEastAsia"/>
          <w:bCs/>
          <w:i/>
          <w:iCs/>
          <w:sz w:val="20"/>
          <w:szCs w:val="20"/>
          <w:lang w:val="en-US"/>
        </w:rPr>
        <w:t>4.</w:t>
      </w:r>
      <w:r w:rsidR="0097715E" w:rsidRPr="00097C65">
        <w:rPr>
          <w:rFonts w:eastAsiaTheme="minorEastAsia"/>
          <w:bCs/>
          <w:i/>
          <w:iCs/>
          <w:sz w:val="20"/>
          <w:szCs w:val="20"/>
          <w:lang w:val="en-US"/>
        </w:rPr>
        <w:t>3</w:t>
      </w:r>
    </w:p>
    <w:p w14:paraId="7E85A91D" w14:textId="12B45DA9" w:rsidR="006977F5" w:rsidRDefault="006977F5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2C79CF59" w14:textId="6FEF0758" w:rsidR="001F4083" w:rsidRDefault="001F4083" w:rsidP="007B3C34">
      <w:pPr>
        <w:tabs>
          <w:tab w:val="clear" w:pos="4440"/>
          <w:tab w:val="clear" w:pos="7080"/>
        </w:tabs>
        <w:jc w:val="center"/>
        <w:rPr>
          <w:rFonts w:eastAsiaTheme="minorEastAsia"/>
          <w:b/>
          <w:sz w:val="20"/>
          <w:szCs w:val="20"/>
          <w:lang w:val="en-US"/>
        </w:rPr>
      </w:pPr>
      <w:r>
        <w:rPr>
          <w:rFonts w:eastAsiaTheme="minorEastAsia"/>
          <w:b/>
          <w:sz w:val="20"/>
          <w:szCs w:val="20"/>
          <w:lang w:val="en-US"/>
        </w:rPr>
        <w:t xml:space="preserve">PART 1 </w:t>
      </w:r>
      <w:r w:rsidR="007B3C34">
        <w:rPr>
          <w:rFonts w:eastAsiaTheme="minorEastAsia"/>
          <w:b/>
          <w:sz w:val="20"/>
          <w:szCs w:val="20"/>
          <w:lang w:val="en-US"/>
        </w:rPr>
        <w:t>MUST BE</w:t>
      </w:r>
      <w:r>
        <w:rPr>
          <w:rFonts w:eastAsiaTheme="minorEastAsia"/>
          <w:b/>
          <w:sz w:val="20"/>
          <w:szCs w:val="20"/>
          <w:lang w:val="en-US"/>
        </w:rPr>
        <w:t xml:space="preserve"> </w:t>
      </w:r>
      <w:r w:rsidR="007B3C34">
        <w:rPr>
          <w:rFonts w:eastAsiaTheme="minorEastAsia"/>
          <w:b/>
          <w:sz w:val="20"/>
          <w:szCs w:val="20"/>
          <w:lang w:val="en-US"/>
        </w:rPr>
        <w:t>SUBMITTED</w:t>
      </w:r>
      <w:r>
        <w:rPr>
          <w:rFonts w:eastAsiaTheme="minorEastAsia"/>
          <w:b/>
          <w:sz w:val="20"/>
          <w:szCs w:val="20"/>
          <w:lang w:val="en-US"/>
        </w:rPr>
        <w:t xml:space="preserve"> BY</w:t>
      </w:r>
      <w:r w:rsidR="007B3C34">
        <w:rPr>
          <w:rFonts w:eastAsiaTheme="minorEastAsia"/>
          <w:b/>
          <w:sz w:val="20"/>
          <w:szCs w:val="20"/>
          <w:lang w:val="en-US"/>
        </w:rPr>
        <w:t xml:space="preserve"> NOT LATER THAN</w:t>
      </w:r>
      <w:r>
        <w:rPr>
          <w:rFonts w:eastAsiaTheme="minorEastAsia"/>
          <w:b/>
          <w:sz w:val="20"/>
          <w:szCs w:val="20"/>
          <w:lang w:val="en-US"/>
        </w:rPr>
        <w:t xml:space="preserve"> </w:t>
      </w:r>
      <w:r w:rsidR="007B3C34">
        <w:rPr>
          <w:rFonts w:eastAsiaTheme="minorEastAsia"/>
          <w:b/>
          <w:sz w:val="20"/>
          <w:szCs w:val="20"/>
          <w:lang w:val="en-US"/>
        </w:rPr>
        <w:t xml:space="preserve">TUESDAY </w:t>
      </w:r>
      <w:r w:rsidR="002E66C5">
        <w:rPr>
          <w:rFonts w:eastAsiaTheme="minorEastAsia"/>
          <w:b/>
          <w:sz w:val="20"/>
          <w:szCs w:val="20"/>
          <w:lang w:val="en-US"/>
        </w:rPr>
        <w:t>05</w:t>
      </w:r>
      <w:r w:rsidR="007B3C34">
        <w:rPr>
          <w:rFonts w:eastAsiaTheme="minorEastAsia"/>
          <w:b/>
          <w:sz w:val="20"/>
          <w:szCs w:val="20"/>
          <w:lang w:val="en-US"/>
        </w:rPr>
        <w:t xml:space="preserve"> </w:t>
      </w:r>
      <w:r w:rsidR="002E66C5">
        <w:rPr>
          <w:rFonts w:eastAsiaTheme="minorEastAsia"/>
          <w:b/>
          <w:sz w:val="20"/>
          <w:szCs w:val="20"/>
          <w:lang w:val="en-US"/>
        </w:rPr>
        <w:t>APRIL</w:t>
      </w:r>
      <w:r w:rsidR="007B3C34">
        <w:rPr>
          <w:rFonts w:eastAsiaTheme="minorEastAsia"/>
          <w:b/>
          <w:sz w:val="20"/>
          <w:szCs w:val="20"/>
          <w:lang w:val="en-US"/>
        </w:rPr>
        <w:t xml:space="preserve"> 2022</w:t>
      </w:r>
    </w:p>
    <w:p w14:paraId="7654873F" w14:textId="77777777" w:rsidR="00DE5A9A" w:rsidRPr="00201FAC" w:rsidRDefault="00DE5A9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bookmarkEnd w:id="1"/>
    <w:p w14:paraId="0F6E15A6" w14:textId="161A7C5B" w:rsidR="001D5C2C" w:rsidRDefault="001D5C2C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Please choose </w:t>
      </w:r>
      <w:r w:rsidRPr="001D5C2C">
        <w:rPr>
          <w:rFonts w:eastAsiaTheme="minorEastAsia"/>
          <w:b/>
          <w:sz w:val="24"/>
          <w:szCs w:val="24"/>
          <w:lang w:val="en-US"/>
        </w:rPr>
        <w:t>one</w:t>
      </w:r>
      <w:r>
        <w:rPr>
          <w:rFonts w:eastAsiaTheme="minorEastAsia"/>
          <w:bCs/>
          <w:sz w:val="24"/>
          <w:szCs w:val="24"/>
          <w:lang w:val="en-US"/>
        </w:rPr>
        <w:t xml:space="preserve"> of the following scenarios: </w:t>
      </w:r>
    </w:p>
    <w:p w14:paraId="1C86AC51" w14:textId="77777777" w:rsidR="001D5C2C" w:rsidRPr="00DE5A9A" w:rsidRDefault="001D5C2C" w:rsidP="00EE34E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DEDE8D5" w14:textId="08BC83CF" w:rsidR="001D5C2C" w:rsidRDefault="001D5C2C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31410C">
        <w:rPr>
          <w:rFonts w:eastAsiaTheme="minorEastAsia"/>
          <w:b/>
          <w:sz w:val="24"/>
          <w:szCs w:val="24"/>
          <w:lang w:val="en-US"/>
        </w:rPr>
        <w:t>GYM</w:t>
      </w:r>
      <w:r>
        <w:rPr>
          <w:rFonts w:eastAsiaTheme="minorEastAsia"/>
          <w:bCs/>
          <w:sz w:val="24"/>
          <w:szCs w:val="24"/>
          <w:lang w:val="en-US"/>
        </w:rPr>
        <w:t xml:space="preserve"> 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 xml:space="preserve">Home, Membership, </w:t>
      </w:r>
      <w:r w:rsidR="007676EC" w:rsidRPr="00CD09AF">
        <w:rPr>
          <w:rFonts w:eastAsiaTheme="minorEastAsia"/>
          <w:bCs/>
          <w:i/>
          <w:iCs/>
          <w:sz w:val="24"/>
          <w:szCs w:val="24"/>
          <w:lang w:val="en-US"/>
        </w:rPr>
        <w:t>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43195C43" w14:textId="77777777" w:rsidR="0076326C" w:rsidRPr="00DE5A9A" w:rsidRDefault="0076326C" w:rsidP="0076326C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6975414B" w14:textId="48232928" w:rsidR="001D5C2C" w:rsidRDefault="00A703DF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31410C">
        <w:rPr>
          <w:rFonts w:eastAsiaTheme="minorEastAsia"/>
          <w:b/>
          <w:sz w:val="24"/>
          <w:szCs w:val="24"/>
          <w:lang w:val="en-US"/>
        </w:rPr>
        <w:t>Travel Agency</w:t>
      </w:r>
      <w:r>
        <w:rPr>
          <w:rFonts w:eastAsiaTheme="minorEastAsia"/>
          <w:bCs/>
          <w:sz w:val="24"/>
          <w:szCs w:val="24"/>
          <w:lang w:val="en-US"/>
        </w:rPr>
        <w:t xml:space="preserve"> 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 xml:space="preserve">Home, Packages, </w:t>
      </w:r>
      <w:r w:rsidR="007676EC" w:rsidRPr="00CD09AF">
        <w:rPr>
          <w:rFonts w:eastAsiaTheme="minorEastAsia"/>
          <w:bCs/>
          <w:i/>
          <w:iCs/>
          <w:sz w:val="24"/>
          <w:szCs w:val="24"/>
          <w:lang w:val="en-US"/>
        </w:rPr>
        <w:t>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65CF5256" w14:textId="77777777" w:rsidR="0076326C" w:rsidRPr="00DE5A9A" w:rsidRDefault="0076326C" w:rsidP="0076326C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A69AE1C" w14:textId="3EF55BCB" w:rsidR="0031410C" w:rsidRDefault="007676EC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7676EC">
        <w:rPr>
          <w:rFonts w:eastAsiaTheme="minorEastAsia"/>
          <w:b/>
          <w:sz w:val="24"/>
          <w:szCs w:val="24"/>
          <w:lang w:val="en-US"/>
        </w:rPr>
        <w:t>Animal Sanctuary</w:t>
      </w:r>
      <w:r>
        <w:rPr>
          <w:rFonts w:eastAsiaTheme="minorEastAsia"/>
          <w:bCs/>
          <w:sz w:val="24"/>
          <w:szCs w:val="24"/>
          <w:lang w:val="en-US"/>
        </w:rPr>
        <w:t xml:space="preserve"> 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>Home, Adopt, 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74BA4BED" w14:textId="77777777" w:rsidR="0076326C" w:rsidRPr="00DE5A9A" w:rsidRDefault="0076326C" w:rsidP="0076326C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09116755" w14:textId="5D96940B" w:rsidR="00124EB3" w:rsidRDefault="00124EB3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 xml:space="preserve">Property Rentals </w:t>
      </w:r>
      <w:r>
        <w:rPr>
          <w:rFonts w:eastAsiaTheme="minorEastAsia"/>
          <w:bCs/>
          <w:sz w:val="24"/>
          <w:szCs w:val="24"/>
          <w:lang w:val="en-US"/>
        </w:rPr>
        <w:t xml:space="preserve">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>Home, Properties, 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50877A3D" w14:textId="77777777" w:rsidR="0076326C" w:rsidRPr="00DE5A9A" w:rsidRDefault="0076326C" w:rsidP="0076326C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25848610" w14:textId="29FFAC73" w:rsidR="00124EB3" w:rsidRDefault="00163DCC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 xml:space="preserve">Q&amp;A </w:t>
      </w:r>
      <w:r>
        <w:rPr>
          <w:rFonts w:eastAsiaTheme="minorEastAsia"/>
          <w:bCs/>
          <w:sz w:val="24"/>
          <w:szCs w:val="24"/>
          <w:lang w:val="en-US"/>
        </w:rPr>
        <w:t xml:space="preserve">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>Home, Topics, 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7BD87A0A" w14:textId="77777777" w:rsidR="0076326C" w:rsidRPr="00DE5A9A" w:rsidRDefault="0076326C" w:rsidP="0076326C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B75DCDE" w14:textId="613B5BA6" w:rsidR="001108F3" w:rsidRPr="001D5C2C" w:rsidRDefault="001108F3" w:rsidP="001D5C2C">
      <w:pPr>
        <w:pStyle w:val="ListParagraph"/>
        <w:numPr>
          <w:ilvl w:val="0"/>
          <w:numId w:val="18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 xml:space="preserve">Local Heritage </w:t>
      </w:r>
      <w:r>
        <w:rPr>
          <w:rFonts w:eastAsiaTheme="minorEastAsia"/>
          <w:bCs/>
          <w:sz w:val="24"/>
          <w:szCs w:val="24"/>
          <w:lang w:val="en-US"/>
        </w:rPr>
        <w:t xml:space="preserve">website (with pages: </w:t>
      </w:r>
      <w:r w:rsidRPr="00CD09AF">
        <w:rPr>
          <w:rFonts w:eastAsiaTheme="minorEastAsia"/>
          <w:bCs/>
          <w:i/>
          <w:iCs/>
          <w:sz w:val="24"/>
          <w:szCs w:val="24"/>
          <w:lang w:val="en-US"/>
        </w:rPr>
        <w:t>Home, Heritage Sites, Subscribe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7B1BBF25" w14:textId="60B0743E" w:rsidR="00555AEF" w:rsidRDefault="00555AEF" w:rsidP="009F103B">
      <w:pPr>
        <w:pBdr>
          <w:bottom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29B8216A" w14:textId="351EA2F3" w:rsidR="009F103B" w:rsidRDefault="00D4357D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D4357D">
        <w:rPr>
          <w:rFonts w:eastAsiaTheme="minorEastAsia"/>
          <w:b/>
          <w:noProof/>
          <w:sz w:val="24"/>
          <w:szCs w:val="24"/>
          <w:lang w:eastAsia="en-GB"/>
        </w:rPr>
        <w:drawing>
          <wp:anchor distT="0" distB="0" distL="114300" distR="114300" simplePos="0" relativeHeight="251727872" behindDoc="0" locked="0" layoutInCell="1" allowOverlap="1" wp14:anchorId="6C0DA8C7" wp14:editId="735E17D2">
            <wp:simplePos x="0" y="0"/>
            <wp:positionH relativeFrom="margin">
              <wp:align>right</wp:align>
            </wp:positionH>
            <wp:positionV relativeFrom="paragraph">
              <wp:posOffset>149860</wp:posOffset>
            </wp:positionV>
            <wp:extent cx="2645410" cy="3307080"/>
            <wp:effectExtent l="0" t="0" r="2540" b="7620"/>
            <wp:wrapSquare wrapText="bothSides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4541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836D12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bookmarkStart w:id="2" w:name="_Hlk96295736"/>
    </w:p>
    <w:p w14:paraId="77CE5BF2" w14:textId="6C909960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CC34A1C" w14:textId="1B267DBD" w:rsidR="009F103B" w:rsidRDefault="009F103B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A</w:t>
      </w:r>
      <w:r w:rsidR="00C6338A">
        <w:rPr>
          <w:rFonts w:eastAsiaTheme="minorEastAsia"/>
          <w:b/>
          <w:sz w:val="24"/>
          <w:szCs w:val="24"/>
          <w:lang w:val="en-US"/>
        </w:rPr>
        <w:t>2.</w:t>
      </w:r>
      <w:r w:rsidRPr="009F103B">
        <w:rPr>
          <w:rFonts w:eastAsiaTheme="minorEastAsia"/>
          <w:b/>
          <w:sz w:val="24"/>
          <w:szCs w:val="24"/>
          <w:lang w:val="en-US"/>
        </w:rPr>
        <w:t>1]</w:t>
      </w:r>
      <w:r w:rsidR="00704777">
        <w:rPr>
          <w:rFonts w:eastAsiaTheme="minorEastAsia"/>
          <w:b/>
          <w:sz w:val="24"/>
          <w:szCs w:val="24"/>
          <w:lang w:val="en-US"/>
        </w:rPr>
        <w:t xml:space="preserve"> – Prototyping own webpages </w:t>
      </w:r>
      <w:r w:rsidR="00704777">
        <w:rPr>
          <w:rFonts w:eastAsiaTheme="minorEastAsia"/>
          <w:bCs/>
          <w:sz w:val="24"/>
          <w:szCs w:val="24"/>
          <w:lang w:val="en-US"/>
        </w:rPr>
        <w:t>for a chosen scenario.</w:t>
      </w:r>
      <w:bookmarkEnd w:id="2"/>
    </w:p>
    <w:p w14:paraId="6645274D" w14:textId="7BC4C16E" w:rsidR="00704777" w:rsidRDefault="00704777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63D99C3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53F8488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B9A2224" w14:textId="2A421CDD" w:rsidR="00704777" w:rsidRDefault="00704777" w:rsidP="00704777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Your chosen scenario (from above) requires </w:t>
      </w:r>
      <w:r>
        <w:rPr>
          <w:rFonts w:eastAsiaTheme="minorEastAsia"/>
          <w:b/>
          <w:sz w:val="24"/>
          <w:szCs w:val="24"/>
          <w:lang w:val="en-US"/>
        </w:rPr>
        <w:t xml:space="preserve">3 web </w:t>
      </w:r>
      <w:r w:rsidRPr="00555AEF">
        <w:rPr>
          <w:rFonts w:eastAsiaTheme="minorEastAsia"/>
          <w:b/>
          <w:sz w:val="24"/>
          <w:szCs w:val="24"/>
          <w:lang w:val="en-US"/>
        </w:rPr>
        <w:t>pages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>in total</w:t>
      </w:r>
      <w:r w:rsidRPr="00555AEF">
        <w:rPr>
          <w:rFonts w:eastAsiaTheme="minorEastAsia"/>
          <w:bCs/>
          <w:sz w:val="24"/>
          <w:szCs w:val="24"/>
          <w:lang w:val="en-US"/>
        </w:rPr>
        <w:t>.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44987140" w14:textId="4440B0F8" w:rsidR="009F103B" w:rsidRDefault="009F103B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00D1FFDA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237830F4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31C3D56" w14:textId="73F9AB43" w:rsidR="00272174" w:rsidRDefault="00272174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A </w:t>
      </w:r>
      <w:r w:rsidR="00622E5E">
        <w:rPr>
          <w:rFonts w:eastAsiaTheme="minorEastAsia"/>
          <w:bCs/>
          <w:sz w:val="24"/>
          <w:szCs w:val="24"/>
          <w:lang w:val="en-US"/>
        </w:rPr>
        <w:t xml:space="preserve">high-fidelity </w:t>
      </w:r>
      <w:r>
        <w:rPr>
          <w:rFonts w:eastAsiaTheme="minorEastAsia"/>
          <w:bCs/>
          <w:sz w:val="24"/>
          <w:szCs w:val="24"/>
          <w:lang w:val="en-US"/>
        </w:rPr>
        <w:t xml:space="preserve">sketch for the </w:t>
      </w:r>
      <w:r>
        <w:rPr>
          <w:rFonts w:eastAsiaTheme="minorEastAsia"/>
          <w:b/>
          <w:sz w:val="24"/>
          <w:szCs w:val="24"/>
          <w:lang w:val="en-US"/>
        </w:rPr>
        <w:t xml:space="preserve">Subscribe </w:t>
      </w:r>
      <w:r>
        <w:rPr>
          <w:rFonts w:eastAsiaTheme="minorEastAsia"/>
          <w:bCs/>
          <w:sz w:val="24"/>
          <w:szCs w:val="24"/>
          <w:lang w:val="en-US"/>
        </w:rPr>
        <w:t>page</w:t>
      </w:r>
      <w:r w:rsidR="00D4357D">
        <w:rPr>
          <w:rFonts w:eastAsiaTheme="minorEastAsia"/>
          <w:bCs/>
          <w:sz w:val="24"/>
          <w:szCs w:val="24"/>
          <w:lang w:val="en-US"/>
        </w:rPr>
        <w:t>, that contains an HTML form in it,</w:t>
      </w:r>
      <w:r>
        <w:rPr>
          <w:rFonts w:eastAsiaTheme="minorEastAsia"/>
          <w:bCs/>
          <w:sz w:val="24"/>
          <w:szCs w:val="24"/>
          <w:lang w:val="en-US"/>
        </w:rPr>
        <w:t xml:space="preserve"> has been</w:t>
      </w:r>
      <w:r w:rsidR="00622E5E"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>created for you</w:t>
      </w:r>
      <w:r w:rsidR="00CD09AF">
        <w:rPr>
          <w:rFonts w:eastAsiaTheme="minorEastAsia"/>
          <w:bCs/>
          <w:sz w:val="24"/>
          <w:szCs w:val="24"/>
          <w:lang w:val="en-US"/>
        </w:rPr>
        <w:t xml:space="preserve"> just below.</w:t>
      </w:r>
    </w:p>
    <w:p w14:paraId="6982A8AC" w14:textId="548DCA31" w:rsidR="00CD09AF" w:rsidRDefault="00CD09AF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E928F5E" w14:textId="3792F39F" w:rsidR="00CD09AF" w:rsidRDefault="00CD09AF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1E09DA3" w14:textId="77777777" w:rsidR="00D4357D" w:rsidRDefault="00D4357D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4E565D8" w14:textId="5DF32058" w:rsidR="00CD7B6A" w:rsidRDefault="00CD7B6A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04C08975" w14:textId="0A7C7E4D" w:rsidR="00272174" w:rsidRDefault="00272174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2AB789A" w14:textId="78DBF7A6" w:rsidR="002A4723" w:rsidRPr="002A4723" w:rsidRDefault="002A4723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>Y</w:t>
      </w:r>
      <w:r w:rsidR="00622E5E" w:rsidRPr="002A4723">
        <w:rPr>
          <w:rFonts w:eastAsiaTheme="minorEastAsia"/>
          <w:b/>
          <w:sz w:val="24"/>
          <w:szCs w:val="24"/>
          <w:lang w:val="en-US"/>
        </w:rPr>
        <w:t>our task is to</w:t>
      </w:r>
      <w:r w:rsidRPr="002A4723">
        <w:rPr>
          <w:rFonts w:eastAsiaTheme="minorEastAsia"/>
          <w:b/>
          <w:sz w:val="24"/>
          <w:szCs w:val="24"/>
          <w:lang w:val="en-US"/>
        </w:rPr>
        <w:t xml:space="preserve">: </w:t>
      </w:r>
    </w:p>
    <w:p w14:paraId="77641E17" w14:textId="51398333" w:rsidR="00622E5E" w:rsidRPr="008C7307" w:rsidRDefault="00622E5E" w:rsidP="00EE34E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D77DA94" w14:textId="11E750E3" w:rsidR="002A4723" w:rsidRDefault="002A4723" w:rsidP="001B3068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F555BE">
        <w:rPr>
          <w:rFonts w:eastAsiaTheme="minorEastAsia"/>
          <w:b/>
          <w:sz w:val="24"/>
          <w:szCs w:val="24"/>
          <w:lang w:val="en-US"/>
        </w:rPr>
        <w:t xml:space="preserve">any </w:t>
      </w:r>
      <w:r>
        <w:rPr>
          <w:rFonts w:eastAsiaTheme="minorEastAsia"/>
          <w:b/>
          <w:sz w:val="24"/>
          <w:szCs w:val="24"/>
          <w:lang w:val="en-US"/>
        </w:rPr>
        <w:t>h</w:t>
      </w:r>
      <w:r w:rsidRPr="002A4723">
        <w:rPr>
          <w:rFonts w:eastAsiaTheme="minorEastAsia"/>
          <w:b/>
          <w:sz w:val="24"/>
          <w:szCs w:val="24"/>
          <w:lang w:val="en-US"/>
        </w:rPr>
        <w:t>igh-fidelity program</w:t>
      </w:r>
      <w:r w:rsidRPr="002A4723">
        <w:rPr>
          <w:rFonts w:eastAsiaTheme="minorEastAsia"/>
          <w:bCs/>
          <w:sz w:val="24"/>
          <w:szCs w:val="24"/>
          <w:lang w:val="en-US"/>
        </w:rPr>
        <w:t xml:space="preserve"> of your preference and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1DC8CE6F" w14:textId="77777777" w:rsidR="002A4723" w:rsidRPr="008C7307" w:rsidRDefault="002A4723" w:rsidP="002A4723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64A7A4FE" w14:textId="77777777" w:rsidR="00E35C6D" w:rsidRDefault="00555AEF" w:rsidP="001B3068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2A4723">
        <w:rPr>
          <w:rFonts w:eastAsiaTheme="minorEastAsia"/>
          <w:bCs/>
          <w:sz w:val="24"/>
          <w:szCs w:val="24"/>
          <w:lang w:val="en-US"/>
        </w:rPr>
        <w:t xml:space="preserve">Create </w:t>
      </w:r>
      <w:r w:rsidR="00622E5E" w:rsidRPr="002A4723">
        <w:rPr>
          <w:rFonts w:eastAsiaTheme="minorEastAsia"/>
          <w:b/>
          <w:sz w:val="24"/>
          <w:szCs w:val="24"/>
          <w:lang w:val="en-US"/>
        </w:rPr>
        <w:t>a h</w:t>
      </w:r>
      <w:r w:rsidRPr="002A4723">
        <w:rPr>
          <w:rFonts w:eastAsiaTheme="minorEastAsia"/>
          <w:b/>
          <w:sz w:val="24"/>
          <w:szCs w:val="24"/>
          <w:lang w:val="en-US"/>
        </w:rPr>
        <w:t>igh-fidelity</w:t>
      </w:r>
      <w:r w:rsidRPr="002A4723">
        <w:rPr>
          <w:rFonts w:eastAsiaTheme="minorEastAsia"/>
          <w:bCs/>
          <w:sz w:val="24"/>
          <w:szCs w:val="24"/>
          <w:lang w:val="en-US"/>
        </w:rPr>
        <w:t xml:space="preserve"> sketch</w:t>
      </w:r>
      <w:r w:rsidR="00CD7B6A">
        <w:rPr>
          <w:rFonts w:eastAsiaTheme="minorEastAsia"/>
          <w:bCs/>
          <w:sz w:val="24"/>
          <w:szCs w:val="24"/>
          <w:lang w:val="en-US"/>
        </w:rPr>
        <w:t xml:space="preserve"> (</w:t>
      </w:r>
      <w:r w:rsidR="00CD7B6A" w:rsidRPr="00CD7B6A">
        <w:rPr>
          <w:rFonts w:eastAsiaTheme="minorEastAsia"/>
          <w:b/>
          <w:sz w:val="24"/>
          <w:szCs w:val="24"/>
          <w:lang w:val="en-US"/>
        </w:rPr>
        <w:t>desktop</w:t>
      </w:r>
      <w:r w:rsidR="00CD7B6A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CD7B6A" w:rsidRPr="00CD7B6A">
        <w:rPr>
          <w:rFonts w:eastAsiaTheme="minorEastAsia"/>
          <w:b/>
          <w:sz w:val="24"/>
          <w:szCs w:val="24"/>
          <w:lang w:val="en-US"/>
        </w:rPr>
        <w:t>version</w:t>
      </w:r>
      <w:r w:rsidR="00CD7B6A">
        <w:rPr>
          <w:rFonts w:eastAsiaTheme="minorEastAsia"/>
          <w:bCs/>
          <w:sz w:val="24"/>
          <w:szCs w:val="24"/>
          <w:lang w:val="en-US"/>
        </w:rPr>
        <w:t>)</w:t>
      </w:r>
      <w:r w:rsidRPr="002A4723">
        <w:rPr>
          <w:rFonts w:eastAsiaTheme="minorEastAsia"/>
          <w:bCs/>
          <w:sz w:val="24"/>
          <w:szCs w:val="24"/>
          <w:lang w:val="en-US"/>
        </w:rPr>
        <w:t xml:space="preserve"> </w:t>
      </w:r>
      <w:r w:rsidRPr="002A4723">
        <w:rPr>
          <w:rFonts w:eastAsiaTheme="minorEastAsia"/>
          <w:b/>
          <w:sz w:val="24"/>
          <w:szCs w:val="24"/>
          <w:lang w:val="en-US"/>
        </w:rPr>
        <w:t xml:space="preserve">for </w:t>
      </w:r>
      <w:r w:rsidR="00622E5E" w:rsidRPr="002A4723">
        <w:rPr>
          <w:rFonts w:eastAsiaTheme="minorEastAsia"/>
          <w:b/>
          <w:sz w:val="24"/>
          <w:szCs w:val="24"/>
          <w:lang w:val="en-US"/>
        </w:rPr>
        <w:t xml:space="preserve">each </w:t>
      </w:r>
      <w:r w:rsidR="00CD7B6A">
        <w:rPr>
          <w:rFonts w:eastAsiaTheme="minorEastAsia"/>
          <w:bCs/>
          <w:sz w:val="24"/>
          <w:szCs w:val="24"/>
          <w:lang w:val="en-US"/>
        </w:rPr>
        <w:t xml:space="preserve">of the </w:t>
      </w:r>
    </w:p>
    <w:p w14:paraId="7A87A1FD" w14:textId="402EF632" w:rsidR="00982FEE" w:rsidRPr="00E35C6D" w:rsidRDefault="00622E5E" w:rsidP="00E35C6D">
      <w:pPr>
        <w:tabs>
          <w:tab w:val="clear" w:pos="4440"/>
          <w:tab w:val="clear" w:pos="7080"/>
        </w:tabs>
        <w:ind w:left="720" w:firstLine="720"/>
        <w:rPr>
          <w:rFonts w:eastAsiaTheme="minorEastAsia"/>
          <w:bCs/>
          <w:sz w:val="24"/>
          <w:szCs w:val="24"/>
          <w:lang w:val="en-US"/>
        </w:rPr>
      </w:pPr>
      <w:r w:rsidRPr="00E35C6D">
        <w:rPr>
          <w:rFonts w:eastAsiaTheme="minorEastAsia"/>
          <w:bCs/>
          <w:sz w:val="24"/>
          <w:szCs w:val="24"/>
          <w:lang w:val="en-US"/>
        </w:rPr>
        <w:t xml:space="preserve">remaining </w:t>
      </w:r>
      <w:r w:rsidR="00982FEE" w:rsidRPr="00E35C6D">
        <w:rPr>
          <w:rFonts w:eastAsiaTheme="minorEastAsia"/>
          <w:bCs/>
          <w:sz w:val="24"/>
          <w:szCs w:val="24"/>
          <w:lang w:val="en-US"/>
        </w:rPr>
        <w:t>page</w:t>
      </w:r>
      <w:r w:rsidR="00E35C6D" w:rsidRPr="00E35C6D">
        <w:rPr>
          <w:rFonts w:eastAsiaTheme="minorEastAsia"/>
          <w:bCs/>
          <w:sz w:val="24"/>
          <w:szCs w:val="24"/>
          <w:lang w:val="en-US"/>
        </w:rPr>
        <w:t>s mentioned in your scenario</w:t>
      </w:r>
      <w:r w:rsidR="00982FEE" w:rsidRPr="00E35C6D">
        <w:rPr>
          <w:rFonts w:eastAsiaTheme="minorEastAsia"/>
          <w:b/>
          <w:sz w:val="24"/>
          <w:szCs w:val="24"/>
          <w:lang w:val="en-US"/>
        </w:rPr>
        <w:t xml:space="preserve"> </w:t>
      </w:r>
      <w:r w:rsidR="00CD7B6A" w:rsidRPr="00E35C6D">
        <w:rPr>
          <w:rFonts w:eastAsiaTheme="minorEastAsia"/>
          <w:bCs/>
          <w:sz w:val="24"/>
          <w:szCs w:val="24"/>
          <w:lang w:val="en-US"/>
        </w:rPr>
        <w:t xml:space="preserve">– </w:t>
      </w:r>
      <w:r w:rsidR="00CD7B6A" w:rsidRPr="00E35C6D">
        <w:rPr>
          <w:rFonts w:eastAsiaTheme="minorEastAsia"/>
          <w:b/>
          <w:sz w:val="24"/>
          <w:szCs w:val="24"/>
          <w:lang w:val="en-US"/>
        </w:rPr>
        <w:t>2 high-fidelities</w:t>
      </w:r>
      <w:r w:rsidR="00CD7B6A" w:rsidRPr="00E35C6D">
        <w:rPr>
          <w:rFonts w:eastAsiaTheme="minorEastAsia"/>
          <w:bCs/>
          <w:sz w:val="24"/>
          <w:szCs w:val="24"/>
          <w:lang w:val="en-US"/>
        </w:rPr>
        <w:t xml:space="preserve"> in total</w:t>
      </w:r>
    </w:p>
    <w:p w14:paraId="787FBD45" w14:textId="77777777" w:rsidR="00622E5E" w:rsidRPr="00CD7B6A" w:rsidRDefault="00622E5E" w:rsidP="00622E5E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71E9F816" w14:textId="7E0E9895" w:rsidR="00A15C33" w:rsidRDefault="0076326C" w:rsidP="00A15C33">
      <w:pPr>
        <w:tabs>
          <w:tab w:val="clear" w:pos="4440"/>
          <w:tab w:val="clear" w:pos="7080"/>
        </w:tabs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</w:t>
      </w:r>
      <w:r w:rsidR="00A15C33" w:rsidRPr="00E22ED6">
        <w:rPr>
          <w:i/>
          <w:iCs/>
          <w:sz w:val="24"/>
          <w:szCs w:val="24"/>
        </w:rPr>
        <w:t xml:space="preserve">ttach </w:t>
      </w:r>
      <w:r w:rsidR="00A15C33">
        <w:rPr>
          <w:i/>
          <w:iCs/>
          <w:sz w:val="24"/>
          <w:szCs w:val="24"/>
        </w:rPr>
        <w:t xml:space="preserve">a copy of </w:t>
      </w:r>
      <w:r w:rsidR="00A15C33" w:rsidRPr="00E22ED6">
        <w:rPr>
          <w:i/>
          <w:iCs/>
          <w:sz w:val="24"/>
          <w:szCs w:val="24"/>
        </w:rPr>
        <w:t xml:space="preserve">your </w:t>
      </w:r>
      <w:r w:rsidR="00982FEE">
        <w:rPr>
          <w:i/>
          <w:iCs/>
          <w:sz w:val="24"/>
          <w:szCs w:val="24"/>
        </w:rPr>
        <w:t>2</w:t>
      </w:r>
      <w:r w:rsidR="00A15C33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h</w:t>
      </w:r>
      <w:r w:rsidR="00A15C33">
        <w:rPr>
          <w:i/>
          <w:iCs/>
          <w:sz w:val="24"/>
          <w:szCs w:val="24"/>
        </w:rPr>
        <w:t>igh-fidelity sketches</w:t>
      </w:r>
      <w:r>
        <w:rPr>
          <w:i/>
          <w:iCs/>
          <w:sz w:val="24"/>
          <w:szCs w:val="24"/>
        </w:rPr>
        <w:t xml:space="preserve"> (Web pages)</w:t>
      </w:r>
      <w:r w:rsidR="00A15C33" w:rsidRPr="00E22ED6">
        <w:rPr>
          <w:i/>
          <w:iCs/>
          <w:sz w:val="24"/>
          <w:szCs w:val="24"/>
        </w:rPr>
        <w:t xml:space="preserve"> in this</w:t>
      </w:r>
      <w:r w:rsidR="00A15C33">
        <w:rPr>
          <w:i/>
          <w:iCs/>
          <w:sz w:val="24"/>
          <w:szCs w:val="24"/>
        </w:rPr>
        <w:t xml:space="preserve"> VLE</w:t>
      </w:r>
      <w:r w:rsidR="00A15C33" w:rsidRPr="00E22ED6">
        <w:rPr>
          <w:i/>
          <w:iCs/>
          <w:sz w:val="24"/>
          <w:szCs w:val="24"/>
        </w:rPr>
        <w:t xml:space="preserve"> documen</w:t>
      </w:r>
      <w:r w:rsidR="00A15C33">
        <w:rPr>
          <w:i/>
          <w:iCs/>
          <w:sz w:val="24"/>
          <w:szCs w:val="24"/>
        </w:rPr>
        <w:t>t:</w:t>
      </w:r>
      <w:r w:rsidR="00A15C33" w:rsidRPr="00E22ED6">
        <w:rPr>
          <w:i/>
          <w:iCs/>
          <w:sz w:val="24"/>
          <w:szCs w:val="24"/>
        </w:rPr>
        <w:t xml:space="preserve"> </w:t>
      </w:r>
    </w:p>
    <w:p w14:paraId="7B406EDC" w14:textId="00EDFD22" w:rsidR="00A15C33" w:rsidRDefault="00082D27" w:rsidP="00A15C33">
      <w:pPr>
        <w:tabs>
          <w:tab w:val="clear" w:pos="4440"/>
          <w:tab w:val="clear" w:pos="7080"/>
        </w:tabs>
        <w:jc w:val="center"/>
        <w:rPr>
          <w:rFonts w:eastAsiaTheme="minorEastAsia"/>
          <w:bCs/>
          <w:sz w:val="24"/>
          <w:szCs w:val="24"/>
          <w:lang w:val="en-US"/>
        </w:rPr>
      </w:pPr>
      <w:hyperlink r:id="rId19" w:history="1">
        <w:r w:rsidR="00A15C33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="00A15C33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</w:t>
      </w:r>
      <w:r w:rsidR="00A15C33" w:rsidRPr="00311244">
        <w:rPr>
          <w:rStyle w:val="Hyperlink"/>
          <w:color w:val="0070C0"/>
          <w:sz w:val="24"/>
          <w:szCs w:val="24"/>
          <w:u w:val="none"/>
          <w:vertAlign w:val="subscript"/>
        </w:rPr>
        <w:t>ink</w:t>
      </w:r>
    </w:p>
    <w:p w14:paraId="56BEBF20" w14:textId="77777777" w:rsidR="00CD7B6A" w:rsidRPr="00691EE9" w:rsidRDefault="00CD7B6A" w:rsidP="00CD7B6A">
      <w:pPr>
        <w:pStyle w:val="ListParagraph"/>
        <w:rPr>
          <w:sz w:val="8"/>
          <w:szCs w:val="8"/>
        </w:rPr>
      </w:pPr>
    </w:p>
    <w:p w14:paraId="6EB710C7" w14:textId="6F9A6BEB" w:rsidR="00CD7B6A" w:rsidRPr="00506E97" w:rsidRDefault="00CD7B6A" w:rsidP="00CD7B6A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5 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>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high-fidelity</w:t>
      </w:r>
    </w:p>
    <w:p w14:paraId="71BE0EBC" w14:textId="4C7DB128" w:rsidR="00DD39F0" w:rsidRDefault="00DD39F0" w:rsidP="00DD39F0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 w:rsidR="008F68C8">
        <w:rPr>
          <w:rFonts w:eastAsiaTheme="minorEastAsia"/>
          <w:b/>
          <w:sz w:val="24"/>
          <w:szCs w:val="24"/>
          <w:lang w:val="en-US"/>
        </w:rPr>
        <w:t>U</w:t>
      </w:r>
      <w:r w:rsidR="00D73316">
        <w:rPr>
          <w:rFonts w:eastAsiaTheme="minorEastAsia"/>
          <w:b/>
          <w:sz w:val="24"/>
          <w:szCs w:val="24"/>
          <w:lang w:val="en-US"/>
        </w:rPr>
        <w:t>3.</w:t>
      </w:r>
      <w:r w:rsidR="008F68C8">
        <w:rPr>
          <w:rFonts w:eastAsiaTheme="minorEastAsia"/>
          <w:b/>
          <w:sz w:val="24"/>
          <w:szCs w:val="24"/>
          <w:lang w:val="en-US"/>
        </w:rPr>
        <w:t>4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 w:rsidR="00704777">
        <w:rPr>
          <w:rFonts w:eastAsiaTheme="minorEastAsia"/>
          <w:b/>
          <w:sz w:val="24"/>
          <w:szCs w:val="24"/>
          <w:lang w:val="en-US"/>
        </w:rPr>
        <w:t xml:space="preserve"> –</w:t>
      </w:r>
      <w:r w:rsidR="00704777"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bookmarkStart w:id="3" w:name="_Hlk96296124"/>
      <w:r w:rsidR="00704777" w:rsidRPr="00DD39F0">
        <w:rPr>
          <w:rFonts w:eastAsiaTheme="minorEastAsia"/>
          <w:b/>
          <w:sz w:val="24"/>
          <w:szCs w:val="24"/>
          <w:lang w:val="en-US"/>
        </w:rPr>
        <w:t>Mobile Responsiveness</w:t>
      </w:r>
      <w:r w:rsidR="00704777">
        <w:rPr>
          <w:rFonts w:eastAsiaTheme="minorEastAsia"/>
          <w:bCs/>
          <w:sz w:val="24"/>
          <w:szCs w:val="24"/>
          <w:lang w:val="en-US"/>
        </w:rPr>
        <w:t xml:space="preserve"> sustains and prolongs the usability of a website</w:t>
      </w:r>
      <w:bookmarkEnd w:id="3"/>
      <w:r w:rsidR="00704777">
        <w:rPr>
          <w:rFonts w:eastAsiaTheme="minorEastAsia"/>
          <w:bCs/>
          <w:sz w:val="24"/>
          <w:szCs w:val="24"/>
          <w:lang w:val="en-US"/>
        </w:rPr>
        <w:t>.</w:t>
      </w:r>
    </w:p>
    <w:p w14:paraId="234834CA" w14:textId="39317622" w:rsidR="00DD39F0" w:rsidRPr="00F07366" w:rsidRDefault="00DD39F0" w:rsidP="00DD39F0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0EACCE2B" w14:textId="77777777" w:rsidR="00C622B5" w:rsidRPr="002A4723" w:rsidRDefault="00C622B5" w:rsidP="00C622B5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398DC434" w14:textId="7CEDDD56" w:rsidR="00C622B5" w:rsidRPr="008C7307" w:rsidRDefault="00C622B5" w:rsidP="00DD39F0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6EAE960" w14:textId="77777777" w:rsidR="00C622B5" w:rsidRDefault="00C622B5" w:rsidP="00C622B5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>any high-fidelity program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of your preference and </w:t>
      </w:r>
    </w:p>
    <w:p w14:paraId="71584988" w14:textId="77777777" w:rsidR="00C622B5" w:rsidRPr="008C7307" w:rsidRDefault="00C622B5" w:rsidP="00C622B5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5B7AF5D4" w14:textId="77777777" w:rsidR="00BD283D" w:rsidRDefault="00C622B5" w:rsidP="00C622B5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>Pick</w:t>
      </w:r>
      <w:r w:rsidR="00E21424" w:rsidRPr="00C622B5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E21424" w:rsidRPr="00C622B5">
        <w:rPr>
          <w:rFonts w:eastAsiaTheme="minorEastAsia"/>
          <w:b/>
          <w:sz w:val="24"/>
          <w:szCs w:val="24"/>
          <w:lang w:val="en-US"/>
        </w:rPr>
        <w:t>any page</w:t>
      </w:r>
      <w:r w:rsidR="00E21424" w:rsidRPr="00C622B5">
        <w:rPr>
          <w:rFonts w:eastAsiaTheme="minorEastAsia"/>
          <w:bCs/>
          <w:sz w:val="24"/>
          <w:szCs w:val="24"/>
          <w:lang w:val="en-US"/>
        </w:rPr>
        <w:t xml:space="preserve"> from your project </w:t>
      </w:r>
      <w:r w:rsidR="00E21424" w:rsidRPr="00C622B5">
        <w:rPr>
          <w:rFonts w:eastAsiaTheme="minorEastAsia"/>
          <w:b/>
          <w:sz w:val="24"/>
          <w:szCs w:val="24"/>
          <w:lang w:val="en-US"/>
        </w:rPr>
        <w:t>except the Subscribe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8D2EE6" w:rsidRPr="00C622B5">
        <w:rPr>
          <w:rFonts w:eastAsiaTheme="minorEastAsia"/>
          <w:bCs/>
          <w:sz w:val="24"/>
          <w:szCs w:val="24"/>
          <w:lang w:val="en-US"/>
        </w:rPr>
        <w:t xml:space="preserve">and </w:t>
      </w:r>
    </w:p>
    <w:p w14:paraId="52F449C5" w14:textId="0F4C63FA" w:rsidR="008D2EE6" w:rsidRDefault="008D2EE6" w:rsidP="00C622B5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 w:rsidRPr="00BD283D">
        <w:rPr>
          <w:rFonts w:eastAsiaTheme="minorEastAsia"/>
          <w:b/>
          <w:sz w:val="24"/>
          <w:szCs w:val="24"/>
          <w:lang w:val="en-US"/>
        </w:rPr>
        <w:t>convert</w:t>
      </w:r>
      <w:r w:rsidR="00C622B5" w:rsidRPr="00BD283D">
        <w:rPr>
          <w:rFonts w:eastAsiaTheme="minorEastAsia"/>
          <w:b/>
          <w:sz w:val="24"/>
          <w:szCs w:val="24"/>
          <w:lang w:val="en-US"/>
        </w:rPr>
        <w:t xml:space="preserve"> </w:t>
      </w:r>
      <w:r w:rsidR="00BF4D47">
        <w:rPr>
          <w:rFonts w:eastAsiaTheme="minorEastAsia"/>
          <w:b/>
          <w:sz w:val="24"/>
          <w:szCs w:val="24"/>
          <w:lang w:val="en-US"/>
        </w:rPr>
        <w:t>said</w:t>
      </w:r>
      <w:r w:rsidR="00C622B5" w:rsidRPr="00BD283D">
        <w:rPr>
          <w:rFonts w:eastAsiaTheme="minorEastAsia"/>
          <w:b/>
          <w:sz w:val="24"/>
          <w:szCs w:val="24"/>
          <w:lang w:val="en-US"/>
        </w:rPr>
        <w:t xml:space="preserve"> </w:t>
      </w:r>
      <w:r w:rsidRPr="00BD283D">
        <w:rPr>
          <w:rFonts w:eastAsiaTheme="minorEastAsia"/>
          <w:b/>
          <w:sz w:val="24"/>
          <w:szCs w:val="24"/>
          <w:lang w:val="en-US"/>
        </w:rPr>
        <w:t>page</w:t>
      </w:r>
      <w:r w:rsidR="00E21424" w:rsidRPr="00C622B5">
        <w:rPr>
          <w:rFonts w:eastAsiaTheme="minorEastAsia"/>
          <w:bCs/>
          <w:sz w:val="24"/>
          <w:szCs w:val="24"/>
          <w:lang w:val="en-US"/>
        </w:rPr>
        <w:t xml:space="preserve"> into a </w:t>
      </w:r>
      <w:r w:rsidR="00E21424" w:rsidRPr="00C622B5">
        <w:rPr>
          <w:rFonts w:eastAsiaTheme="minorEastAsia"/>
          <w:b/>
          <w:sz w:val="24"/>
          <w:szCs w:val="24"/>
          <w:lang w:val="en-US"/>
        </w:rPr>
        <w:t>mobile-friendly</w:t>
      </w:r>
      <w:r w:rsidR="00E21424" w:rsidRPr="00C622B5">
        <w:rPr>
          <w:rFonts w:eastAsiaTheme="minorEastAsia"/>
          <w:bCs/>
          <w:sz w:val="24"/>
          <w:szCs w:val="24"/>
          <w:lang w:val="en-US"/>
        </w:rPr>
        <w:t xml:space="preserve"> interface</w:t>
      </w:r>
    </w:p>
    <w:p w14:paraId="622A45AD" w14:textId="0ABFE63A" w:rsidR="00BF4D47" w:rsidRPr="00BF4D47" w:rsidRDefault="00BF4D47" w:rsidP="00C622B5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1F1AB0D4" w14:textId="06C29F9E" w:rsidR="00BF4D47" w:rsidRDefault="00BF4D47" w:rsidP="00BF4D47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Customize your design for a </w:t>
      </w:r>
      <w:r>
        <w:rPr>
          <w:rFonts w:eastAsiaTheme="minorEastAsia"/>
          <w:b/>
          <w:sz w:val="24"/>
          <w:szCs w:val="24"/>
          <w:lang w:val="en-US"/>
        </w:rPr>
        <w:t xml:space="preserve">mobile-sized </w:t>
      </w:r>
      <w:r>
        <w:rPr>
          <w:rFonts w:eastAsiaTheme="minorEastAsia"/>
          <w:bCs/>
          <w:sz w:val="24"/>
          <w:szCs w:val="24"/>
          <w:lang w:val="en-US"/>
        </w:rPr>
        <w:t>viewport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737220A6" w14:textId="77777777" w:rsidR="00BF4D47" w:rsidRPr="00974C02" w:rsidRDefault="00BF4D47" w:rsidP="00BF4D47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6"/>
          <w:szCs w:val="6"/>
          <w:lang w:val="en-US"/>
        </w:rPr>
      </w:pPr>
    </w:p>
    <w:p w14:paraId="7FA3337D" w14:textId="140B5039" w:rsidR="00BF4D47" w:rsidRPr="00BF4D47" w:rsidRDefault="00BF4D47" w:rsidP="00BF4D47">
      <w:pPr>
        <w:pStyle w:val="ListParagraph"/>
        <w:tabs>
          <w:tab w:val="clear" w:pos="4440"/>
          <w:tab w:val="clear" w:pos="7080"/>
        </w:tabs>
        <w:ind w:left="1440"/>
        <w:rPr>
          <w:rFonts w:eastAsiaTheme="minorEastAsia"/>
          <w:bCs/>
          <w:i/>
          <w:iCs/>
          <w:lang w:val="en-US"/>
        </w:rPr>
      </w:pPr>
      <w:r w:rsidRPr="00BF4D47">
        <w:rPr>
          <w:rFonts w:eastAsiaTheme="minorEastAsia"/>
          <w:bCs/>
          <w:i/>
          <w:iCs/>
          <w:lang w:val="en-US"/>
        </w:rPr>
        <w:t>(Example: 360x640px, 360x740px, 390x844px, 428x926px, 480x853px)</w:t>
      </w:r>
    </w:p>
    <w:p w14:paraId="5B2D25DD" w14:textId="77777777" w:rsidR="00BF4D47" w:rsidRPr="00BF4D47" w:rsidRDefault="00BF4D47" w:rsidP="00BF4D47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538A9572" w14:textId="290F867E" w:rsidR="00BF4D47" w:rsidRDefault="00BF4D47" w:rsidP="00BF4D47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BF4D47">
        <w:rPr>
          <w:rFonts w:eastAsiaTheme="minorEastAsia"/>
          <w:b/>
          <w:sz w:val="24"/>
          <w:szCs w:val="24"/>
          <w:lang w:val="en-US"/>
        </w:rPr>
        <w:t>3 responsive features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>must be presented in your design</w:t>
      </w:r>
    </w:p>
    <w:p w14:paraId="7EEFF384" w14:textId="77777777" w:rsidR="00BF4D47" w:rsidRPr="0029094F" w:rsidRDefault="00BF4D47" w:rsidP="00C622B5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8"/>
          <w:szCs w:val="28"/>
          <w:lang w:val="en-US"/>
        </w:rPr>
      </w:pPr>
    </w:p>
    <w:p w14:paraId="614A10E4" w14:textId="612ACD0B" w:rsidR="000251B1" w:rsidRPr="00BF4D47" w:rsidRDefault="000251B1" w:rsidP="005E568C">
      <w:pPr>
        <w:tabs>
          <w:tab w:val="clear" w:pos="4440"/>
          <w:tab w:val="clear" w:pos="7080"/>
        </w:tabs>
        <w:jc w:val="both"/>
        <w:rPr>
          <w:rFonts w:eastAsiaTheme="minorEastAsia"/>
          <w:b/>
          <w:sz w:val="24"/>
          <w:szCs w:val="24"/>
          <w:lang w:val="en-US"/>
        </w:rPr>
      </w:pPr>
      <w:r w:rsidRPr="00BF4D47">
        <w:rPr>
          <w:rFonts w:eastAsiaTheme="minorEastAsia"/>
          <w:b/>
          <w:sz w:val="24"/>
          <w:szCs w:val="24"/>
          <w:lang w:val="en-US"/>
        </w:rPr>
        <w:t>The</w:t>
      </w:r>
      <w:r w:rsidR="00FA5029" w:rsidRPr="00BF4D47">
        <w:rPr>
          <w:rFonts w:eastAsiaTheme="minorEastAsia"/>
          <w:b/>
          <w:sz w:val="24"/>
          <w:szCs w:val="24"/>
          <w:lang w:val="en-US"/>
        </w:rPr>
        <w:t xml:space="preserve"> output of this</w:t>
      </w:r>
      <w:r w:rsidRPr="00BF4D47">
        <w:rPr>
          <w:rFonts w:eastAsiaTheme="minorEastAsia"/>
          <w:b/>
          <w:sz w:val="24"/>
          <w:szCs w:val="24"/>
          <w:lang w:val="en-US"/>
        </w:rPr>
        <w:t xml:space="preserve"> high fidelity must be different from the</w:t>
      </w:r>
      <w:r w:rsidR="005E568C" w:rsidRPr="00BF4D47">
        <w:rPr>
          <w:rFonts w:eastAsiaTheme="minorEastAsia"/>
          <w:b/>
          <w:sz w:val="24"/>
          <w:szCs w:val="24"/>
          <w:lang w:val="en-US"/>
        </w:rPr>
        <w:t xml:space="preserve"> </w:t>
      </w:r>
      <w:r w:rsidRPr="00BF4D47">
        <w:rPr>
          <w:rFonts w:eastAsiaTheme="minorEastAsia"/>
          <w:b/>
          <w:sz w:val="24"/>
          <w:szCs w:val="24"/>
          <w:lang w:val="en-US"/>
        </w:rPr>
        <w:t xml:space="preserve">sketch </w:t>
      </w:r>
      <w:r w:rsidR="00FA5029" w:rsidRPr="00BF4D47">
        <w:rPr>
          <w:rFonts w:eastAsiaTheme="minorEastAsia"/>
          <w:b/>
          <w:sz w:val="24"/>
          <w:szCs w:val="24"/>
          <w:lang w:val="en-US"/>
        </w:rPr>
        <w:t>that you had provided for</w:t>
      </w:r>
      <w:r w:rsidR="005E568C" w:rsidRPr="00BF4D47">
        <w:rPr>
          <w:rFonts w:eastAsiaTheme="minorEastAsia"/>
          <w:b/>
          <w:sz w:val="24"/>
          <w:szCs w:val="24"/>
          <w:lang w:val="en-US"/>
        </w:rPr>
        <w:t xml:space="preserve"> same page </w:t>
      </w:r>
      <w:r w:rsidR="00FA5029" w:rsidRPr="00BF4D47">
        <w:rPr>
          <w:rFonts w:eastAsiaTheme="minorEastAsia"/>
          <w:b/>
          <w:sz w:val="24"/>
          <w:szCs w:val="24"/>
          <w:lang w:val="en-US"/>
        </w:rPr>
        <w:t>as</w:t>
      </w:r>
      <w:r w:rsidRPr="00BF4D47">
        <w:rPr>
          <w:rFonts w:eastAsiaTheme="minorEastAsia"/>
          <w:b/>
          <w:sz w:val="24"/>
          <w:szCs w:val="24"/>
          <w:lang w:val="en-US"/>
        </w:rPr>
        <w:t xml:space="preserve"> desktop version</w:t>
      </w:r>
      <w:r w:rsidR="00F07366">
        <w:rPr>
          <w:rFonts w:eastAsiaTheme="minorEastAsia"/>
          <w:b/>
          <w:sz w:val="24"/>
          <w:szCs w:val="24"/>
          <w:lang w:val="en-US"/>
        </w:rPr>
        <w:t>, o</w:t>
      </w:r>
      <w:r w:rsidR="00BF4D47" w:rsidRPr="00BF4D47">
        <w:rPr>
          <w:rFonts w:eastAsiaTheme="minorEastAsia"/>
          <w:b/>
          <w:sz w:val="24"/>
          <w:szCs w:val="24"/>
          <w:lang w:val="en-US"/>
        </w:rPr>
        <w:t xml:space="preserve">therwise </w:t>
      </w:r>
      <w:r w:rsidR="00F07366">
        <w:rPr>
          <w:rFonts w:eastAsiaTheme="minorEastAsia"/>
          <w:b/>
          <w:sz w:val="24"/>
          <w:szCs w:val="24"/>
          <w:lang w:val="en-US"/>
        </w:rPr>
        <w:t xml:space="preserve">it </w:t>
      </w:r>
      <w:r w:rsidR="00BF4D47" w:rsidRPr="00BF4D47">
        <w:rPr>
          <w:rFonts w:eastAsiaTheme="minorEastAsia"/>
          <w:b/>
          <w:sz w:val="24"/>
          <w:szCs w:val="24"/>
          <w:lang w:val="en-US"/>
        </w:rPr>
        <w:t xml:space="preserve">will be </w:t>
      </w:r>
      <w:r w:rsidR="00BF4D47">
        <w:rPr>
          <w:rFonts w:eastAsiaTheme="minorEastAsia"/>
          <w:b/>
          <w:sz w:val="24"/>
          <w:szCs w:val="24"/>
          <w:lang w:val="en-US"/>
        </w:rPr>
        <w:t>invalidated</w:t>
      </w:r>
      <w:r w:rsidR="00BF4D47" w:rsidRPr="00BF4D47">
        <w:rPr>
          <w:rFonts w:eastAsiaTheme="minorEastAsia"/>
          <w:b/>
          <w:sz w:val="24"/>
          <w:szCs w:val="24"/>
          <w:lang w:val="en-US"/>
        </w:rPr>
        <w:t>.</w:t>
      </w:r>
    </w:p>
    <w:p w14:paraId="1EDCA36F" w14:textId="77777777" w:rsidR="008C7307" w:rsidRPr="00BD2C92" w:rsidRDefault="008C7307" w:rsidP="006B2884">
      <w:pPr>
        <w:tabs>
          <w:tab w:val="clear" w:pos="4440"/>
          <w:tab w:val="clear" w:pos="7080"/>
        </w:tabs>
        <w:jc w:val="center"/>
        <w:rPr>
          <w:i/>
          <w:iCs/>
          <w:sz w:val="20"/>
          <w:szCs w:val="20"/>
        </w:rPr>
      </w:pPr>
    </w:p>
    <w:p w14:paraId="48AADBCF" w14:textId="19B06342" w:rsidR="0076326C" w:rsidRDefault="0076326C" w:rsidP="006B2884">
      <w:pPr>
        <w:tabs>
          <w:tab w:val="clear" w:pos="4440"/>
          <w:tab w:val="clear" w:pos="7080"/>
        </w:tabs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</w:t>
      </w:r>
      <w:r w:rsidRPr="00E22ED6">
        <w:rPr>
          <w:i/>
          <w:iCs/>
          <w:sz w:val="24"/>
          <w:szCs w:val="24"/>
        </w:rPr>
        <w:t xml:space="preserve">ttach </w:t>
      </w:r>
      <w:r>
        <w:rPr>
          <w:i/>
          <w:iCs/>
          <w:sz w:val="24"/>
          <w:szCs w:val="24"/>
        </w:rPr>
        <w:t xml:space="preserve">a copy of </w:t>
      </w:r>
      <w:r w:rsidRPr="00E22ED6">
        <w:rPr>
          <w:i/>
          <w:iCs/>
          <w:sz w:val="24"/>
          <w:szCs w:val="24"/>
        </w:rPr>
        <w:t xml:space="preserve">your </w:t>
      </w:r>
      <w:r>
        <w:rPr>
          <w:i/>
          <w:iCs/>
          <w:sz w:val="24"/>
          <w:szCs w:val="24"/>
        </w:rPr>
        <w:t>High-fidelity sketch (Responsive)</w:t>
      </w:r>
      <w:r w:rsidRPr="00E22ED6">
        <w:rPr>
          <w:i/>
          <w:iCs/>
          <w:sz w:val="24"/>
          <w:szCs w:val="24"/>
        </w:rPr>
        <w:t xml:space="preserve"> in this</w:t>
      </w:r>
      <w:r>
        <w:rPr>
          <w:i/>
          <w:iCs/>
          <w:sz w:val="24"/>
          <w:szCs w:val="24"/>
        </w:rPr>
        <w:t xml:space="preserve"> VLE</w:t>
      </w:r>
      <w:r w:rsidRPr="00E22ED6">
        <w:rPr>
          <w:i/>
          <w:iCs/>
          <w:sz w:val="24"/>
          <w:szCs w:val="24"/>
        </w:rPr>
        <w:t xml:space="preserve"> documen</w:t>
      </w:r>
      <w:r>
        <w:rPr>
          <w:i/>
          <w:iCs/>
          <w:sz w:val="24"/>
          <w:szCs w:val="24"/>
        </w:rPr>
        <w:t>t:</w:t>
      </w:r>
      <w:r w:rsidRPr="00E22ED6">
        <w:rPr>
          <w:i/>
          <w:iCs/>
          <w:sz w:val="24"/>
          <w:szCs w:val="24"/>
        </w:rPr>
        <w:t xml:space="preserve"> </w:t>
      </w:r>
    </w:p>
    <w:p w14:paraId="5DBF6366" w14:textId="57501CB7" w:rsidR="0076326C" w:rsidRDefault="00082D27" w:rsidP="0076326C">
      <w:pPr>
        <w:tabs>
          <w:tab w:val="clear" w:pos="4440"/>
          <w:tab w:val="clear" w:pos="7080"/>
        </w:tabs>
        <w:jc w:val="center"/>
        <w:rPr>
          <w:rStyle w:val="Hyperlink"/>
          <w:color w:val="0070C0"/>
          <w:sz w:val="24"/>
          <w:szCs w:val="24"/>
          <w:u w:val="none"/>
          <w:vertAlign w:val="subscript"/>
        </w:rPr>
      </w:pPr>
      <w:hyperlink r:id="rId20" w:history="1">
        <w:r w:rsidR="0076326C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="0076326C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</w:t>
      </w:r>
      <w:r w:rsidR="0076326C" w:rsidRPr="00311244">
        <w:rPr>
          <w:rStyle w:val="Hyperlink"/>
          <w:color w:val="0070C0"/>
          <w:sz w:val="24"/>
          <w:szCs w:val="24"/>
          <w:u w:val="none"/>
          <w:vertAlign w:val="subscript"/>
        </w:rPr>
        <w:t>ink</w:t>
      </w:r>
    </w:p>
    <w:p w14:paraId="3B8854B7" w14:textId="77777777" w:rsidR="00D95665" w:rsidRPr="0029094F" w:rsidRDefault="00D95665" w:rsidP="00D95665">
      <w:pPr>
        <w:pStyle w:val="ListParagraph"/>
        <w:rPr>
          <w:sz w:val="6"/>
          <w:szCs w:val="6"/>
        </w:rPr>
      </w:pPr>
    </w:p>
    <w:p w14:paraId="7826D4BB" w14:textId="6107AB41" w:rsidR="00D95665" w:rsidRPr="00506E97" w:rsidRDefault="00D95665" w:rsidP="00D95665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6 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>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</w:p>
    <w:p w14:paraId="6E7D32FE" w14:textId="77777777" w:rsidR="00DD39F0" w:rsidRPr="0029094F" w:rsidRDefault="00DD39F0" w:rsidP="00DD39F0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1F5A27CB" w14:textId="77777777" w:rsidR="00E2709B" w:rsidRPr="0029094F" w:rsidRDefault="00E2709B" w:rsidP="00DD39F0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0A71203D" w14:textId="425A3DBB" w:rsidR="006A34A9" w:rsidRPr="007C592B" w:rsidRDefault="006A34A9" w:rsidP="006A34A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</w:t>
      </w:r>
      <w:r w:rsidR="009F4027">
        <w:rPr>
          <w:rFonts w:eastAsiaTheme="minorEastAsia"/>
          <w:b/>
          <w:sz w:val="24"/>
          <w:szCs w:val="24"/>
          <w:lang w:val="en-US"/>
        </w:rPr>
        <w:t>A4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 w:rsidR="007C592B">
        <w:rPr>
          <w:rFonts w:eastAsiaTheme="minorEastAsia"/>
          <w:bCs/>
          <w:sz w:val="24"/>
          <w:szCs w:val="24"/>
          <w:lang w:val="en-US"/>
        </w:rPr>
        <w:t xml:space="preserve">Follow instructions below to </w:t>
      </w:r>
      <w:r w:rsidR="007C592B">
        <w:rPr>
          <w:rFonts w:eastAsiaTheme="minorEastAsia"/>
          <w:b/>
          <w:sz w:val="24"/>
          <w:szCs w:val="24"/>
          <w:lang w:val="en-US"/>
        </w:rPr>
        <w:t>c</w:t>
      </w:r>
      <w:r>
        <w:rPr>
          <w:rFonts w:eastAsiaTheme="minorEastAsia"/>
          <w:b/>
          <w:sz w:val="24"/>
          <w:szCs w:val="24"/>
          <w:lang w:val="en-US"/>
        </w:rPr>
        <w:t>ode an HTML Form</w:t>
      </w:r>
      <w:r>
        <w:rPr>
          <w:rFonts w:eastAsiaTheme="minorEastAsia"/>
          <w:bCs/>
          <w:sz w:val="24"/>
          <w:szCs w:val="24"/>
          <w:lang w:val="en-US"/>
        </w:rPr>
        <w:t xml:space="preserve"> in your </w:t>
      </w:r>
      <w:r>
        <w:rPr>
          <w:rFonts w:eastAsiaTheme="minorEastAsia"/>
          <w:b/>
          <w:sz w:val="24"/>
          <w:szCs w:val="24"/>
          <w:lang w:val="en-US"/>
        </w:rPr>
        <w:t xml:space="preserve">Subscribe </w:t>
      </w:r>
      <w:r w:rsidRPr="000D0F41">
        <w:rPr>
          <w:rFonts w:eastAsiaTheme="minorEastAsia"/>
          <w:b/>
          <w:sz w:val="24"/>
          <w:szCs w:val="24"/>
          <w:lang w:val="en-US"/>
        </w:rPr>
        <w:t>page</w:t>
      </w:r>
      <w:r w:rsidR="007C592B">
        <w:rPr>
          <w:rFonts w:eastAsiaTheme="minorEastAsia"/>
          <w:bCs/>
          <w:sz w:val="24"/>
          <w:szCs w:val="24"/>
          <w:lang w:val="en-US"/>
        </w:rPr>
        <w:t>.</w:t>
      </w:r>
    </w:p>
    <w:p w14:paraId="1F65E25F" w14:textId="77777777" w:rsidR="001B3068" w:rsidRPr="00F07366" w:rsidRDefault="001B3068" w:rsidP="006A34A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81E0C20" w14:textId="1F8256BD" w:rsidR="006A34A9" w:rsidRDefault="009C684B" w:rsidP="006A34A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>F</w:t>
      </w:r>
      <w:r w:rsidR="006A34A9" w:rsidRPr="00E0605E">
        <w:rPr>
          <w:rFonts w:eastAsiaTheme="minorEastAsia"/>
          <w:b/>
          <w:sz w:val="24"/>
          <w:szCs w:val="24"/>
          <w:lang w:val="en-US"/>
        </w:rPr>
        <w:t>ields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>required</w:t>
      </w:r>
      <w:r w:rsidR="006A34A9">
        <w:rPr>
          <w:rFonts w:eastAsiaTheme="minorEastAsia"/>
          <w:bCs/>
          <w:sz w:val="24"/>
          <w:szCs w:val="24"/>
          <w:lang w:val="en-US"/>
        </w:rPr>
        <w:t xml:space="preserve">: </w:t>
      </w:r>
    </w:p>
    <w:p w14:paraId="534AAEF3" w14:textId="77777777" w:rsidR="006A34A9" w:rsidRPr="00751295" w:rsidRDefault="006A34A9" w:rsidP="006A34A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214248B7" w14:textId="21AAE7BD" w:rsidR="00E0605E" w:rsidRDefault="00E0605E" w:rsidP="006A34A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Subject</w:t>
      </w:r>
      <w:r>
        <w:rPr>
          <w:rFonts w:eastAsiaTheme="minorEastAsia"/>
          <w:bCs/>
          <w:sz w:val="24"/>
          <w:szCs w:val="24"/>
          <w:lang w:val="en-US"/>
        </w:rPr>
        <w:t xml:space="preserve"> (textbox – </w:t>
      </w:r>
      <w:r w:rsidRPr="00E0605E">
        <w:rPr>
          <w:rFonts w:eastAsiaTheme="minorEastAsia"/>
          <w:b/>
          <w:sz w:val="24"/>
          <w:szCs w:val="24"/>
          <w:lang w:val="en-US"/>
        </w:rPr>
        <w:t>hidden</w:t>
      </w:r>
      <w:r>
        <w:rPr>
          <w:rFonts w:eastAsiaTheme="minorEastAsia"/>
          <w:bCs/>
          <w:sz w:val="24"/>
          <w:szCs w:val="24"/>
          <w:lang w:val="en-US"/>
        </w:rPr>
        <w:t>)</w:t>
      </w:r>
    </w:p>
    <w:p w14:paraId="3488F6AE" w14:textId="77777777" w:rsidR="00795F81" w:rsidRPr="00265273" w:rsidRDefault="00795F81" w:rsidP="00795F81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5530C60D" w14:textId="056C53D2" w:rsidR="00DC0D17" w:rsidRDefault="00DC0D17" w:rsidP="006A34A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First Name</w:t>
      </w:r>
      <w:r>
        <w:rPr>
          <w:rFonts w:eastAsiaTheme="minorEastAsia"/>
          <w:bCs/>
          <w:sz w:val="24"/>
          <w:szCs w:val="24"/>
          <w:lang w:val="en-US"/>
        </w:rPr>
        <w:t xml:space="preserve"> (textbox)</w:t>
      </w:r>
    </w:p>
    <w:p w14:paraId="27D85444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2E23CEAF" w14:textId="28B94AFF" w:rsidR="00DC0D17" w:rsidRDefault="00DC0D17" w:rsidP="006A34A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Last Name</w:t>
      </w:r>
      <w:r>
        <w:rPr>
          <w:rFonts w:eastAsiaTheme="minorEastAsia"/>
          <w:bCs/>
          <w:sz w:val="24"/>
          <w:szCs w:val="24"/>
          <w:lang w:val="en-US"/>
        </w:rPr>
        <w:t xml:space="preserve"> (textbox)</w:t>
      </w:r>
    </w:p>
    <w:p w14:paraId="677ED57A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5C2D7BBD" w14:textId="04C44F3B" w:rsidR="00DC0D17" w:rsidRDefault="00DC0D17" w:rsidP="006A34A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Country</w:t>
      </w:r>
      <w:r>
        <w:rPr>
          <w:rFonts w:eastAsiaTheme="minorEastAsia"/>
          <w:bCs/>
          <w:sz w:val="24"/>
          <w:szCs w:val="24"/>
          <w:lang w:val="en-US"/>
        </w:rPr>
        <w:t xml:space="preserve"> (drop-down list)</w:t>
      </w:r>
    </w:p>
    <w:p w14:paraId="7A204CE4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254D976E" w14:textId="48C3DDA5" w:rsidR="00DC0D17" w:rsidRDefault="00DC0D17" w:rsidP="006A34A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Email</w:t>
      </w:r>
      <w:r>
        <w:rPr>
          <w:rFonts w:eastAsiaTheme="minorEastAsia"/>
          <w:bCs/>
          <w:sz w:val="24"/>
          <w:szCs w:val="24"/>
          <w:lang w:val="en-US"/>
        </w:rPr>
        <w:t xml:space="preserve"> (textbox)</w:t>
      </w:r>
    </w:p>
    <w:p w14:paraId="1D1ADD9B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0805E5A" w14:textId="3C034804" w:rsidR="009C684B" w:rsidRPr="009C684B" w:rsidRDefault="00DC0D17" w:rsidP="001B3068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C684B">
        <w:rPr>
          <w:rFonts w:eastAsiaTheme="minorEastAsia"/>
          <w:b/>
          <w:sz w:val="24"/>
          <w:szCs w:val="24"/>
          <w:lang w:val="en-US"/>
        </w:rPr>
        <w:t>Subscribe</w:t>
      </w:r>
      <w:r w:rsidRPr="009C684B">
        <w:rPr>
          <w:rFonts w:eastAsiaTheme="minorEastAsia"/>
          <w:bCs/>
          <w:sz w:val="24"/>
          <w:szCs w:val="24"/>
          <w:lang w:val="en-US"/>
        </w:rPr>
        <w:t xml:space="preserve"> (button of type ‘submit’)</w:t>
      </w:r>
    </w:p>
    <w:p w14:paraId="0D99764C" w14:textId="60B554EF" w:rsidR="008B7DE8" w:rsidRPr="0029094F" w:rsidRDefault="008B7DE8" w:rsidP="00EE34E9">
      <w:pPr>
        <w:tabs>
          <w:tab w:val="clear" w:pos="4440"/>
          <w:tab w:val="clear" w:pos="7080"/>
        </w:tabs>
        <w:rPr>
          <w:rFonts w:eastAsiaTheme="minorEastAsia"/>
          <w:bCs/>
          <w:sz w:val="6"/>
          <w:lang w:val="en-US"/>
        </w:rPr>
      </w:pPr>
    </w:p>
    <w:p w14:paraId="1B3E247F" w14:textId="2FCE2CF5" w:rsidR="001B3068" w:rsidRPr="00506E97" w:rsidRDefault="001B3068" w:rsidP="001B3068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0.25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</w:t>
      </w:r>
      <w:r w:rsidR="00A43C21"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field </w:t>
      </w:r>
    </w:p>
    <w:p w14:paraId="135F679C" w14:textId="77777777" w:rsidR="00E2709B" w:rsidRPr="00BD2C92" w:rsidRDefault="00E2709B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467EA9E" w14:textId="0F995C57" w:rsidR="00B85F0B" w:rsidRDefault="009C684B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>S</w:t>
      </w:r>
      <w:r w:rsidR="00B85F0B" w:rsidRPr="00E0605E">
        <w:rPr>
          <w:rFonts w:eastAsiaTheme="minorEastAsia"/>
          <w:b/>
          <w:sz w:val="24"/>
          <w:szCs w:val="24"/>
          <w:lang w:val="en-US"/>
        </w:rPr>
        <w:t>ettings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>required</w:t>
      </w:r>
      <w:r w:rsidR="00B85F0B">
        <w:rPr>
          <w:rFonts w:eastAsiaTheme="minorEastAsia"/>
          <w:bCs/>
          <w:sz w:val="24"/>
          <w:szCs w:val="24"/>
          <w:lang w:val="en-US"/>
        </w:rPr>
        <w:t xml:space="preserve">: </w:t>
      </w:r>
    </w:p>
    <w:p w14:paraId="09781EE5" w14:textId="77777777" w:rsidR="007A0612" w:rsidRPr="00751295" w:rsidRDefault="007A0612" w:rsidP="00EE34E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58DA872" w14:textId="382494B5" w:rsidR="00B85F0B" w:rsidRDefault="00B85F0B" w:rsidP="00B85F0B">
      <w:pPr>
        <w:pStyle w:val="ListParagraph"/>
        <w:numPr>
          <w:ilvl w:val="0"/>
          <w:numId w:val="20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get</w:t>
      </w:r>
      <w:r w:rsidRPr="00B85F0B">
        <w:rPr>
          <w:rFonts w:eastAsiaTheme="minorEastAsia"/>
          <w:bCs/>
          <w:sz w:val="24"/>
          <w:szCs w:val="24"/>
          <w:lang w:val="en-US"/>
        </w:rPr>
        <w:t xml:space="preserve"> method</w:t>
      </w:r>
    </w:p>
    <w:p w14:paraId="6E69A683" w14:textId="77777777" w:rsidR="00795F81" w:rsidRPr="00265273" w:rsidRDefault="00795F81" w:rsidP="00795F81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0"/>
          <w:szCs w:val="20"/>
          <w:lang w:val="en-US"/>
        </w:rPr>
      </w:pPr>
    </w:p>
    <w:p w14:paraId="63A6353A" w14:textId="09E7D8E4" w:rsidR="00B85F0B" w:rsidRDefault="00B85F0B" w:rsidP="00EE34E9">
      <w:pPr>
        <w:pStyle w:val="ListParagraph"/>
        <w:numPr>
          <w:ilvl w:val="0"/>
          <w:numId w:val="20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plain text</w:t>
      </w:r>
      <w:r w:rsidRPr="00B85F0B">
        <w:rPr>
          <w:rFonts w:eastAsiaTheme="minorEastAsia"/>
          <w:bCs/>
          <w:sz w:val="24"/>
          <w:szCs w:val="24"/>
          <w:lang w:val="en-US"/>
        </w:rPr>
        <w:t xml:space="preserve"> encoding</w:t>
      </w:r>
    </w:p>
    <w:p w14:paraId="1E786810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FD0DEAA" w14:textId="44AD8313" w:rsidR="00B85F0B" w:rsidRDefault="00B85F0B" w:rsidP="00EE34E9">
      <w:pPr>
        <w:pStyle w:val="ListParagraph"/>
        <w:numPr>
          <w:ilvl w:val="0"/>
          <w:numId w:val="20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subject</w:t>
      </w:r>
      <w:r w:rsidR="005B74A1" w:rsidRPr="00021F97">
        <w:rPr>
          <w:rFonts w:eastAsiaTheme="minorEastAsia"/>
          <w:b/>
          <w:color w:val="1F497D" w:themeColor="text2"/>
          <w:sz w:val="32"/>
          <w:szCs w:val="24"/>
          <w:lang w:val="en-US"/>
        </w:rPr>
        <w:t>*</w:t>
      </w:r>
      <w:r w:rsidR="00CD5CE8">
        <w:rPr>
          <w:rFonts w:eastAsiaTheme="minorEastAsia"/>
          <w:bCs/>
          <w:sz w:val="24"/>
          <w:szCs w:val="24"/>
          <w:lang w:val="en-US"/>
        </w:rPr>
        <w:t xml:space="preserve"> (</w:t>
      </w:r>
      <w:r w:rsidR="002F0EE6">
        <w:rPr>
          <w:rFonts w:eastAsiaTheme="minorEastAsia"/>
          <w:bCs/>
          <w:sz w:val="24"/>
          <w:szCs w:val="24"/>
          <w:lang w:val="en-US"/>
        </w:rPr>
        <w:t xml:space="preserve">for a </w:t>
      </w:r>
      <w:r w:rsidR="002F0EE6" w:rsidRPr="001F6612">
        <w:rPr>
          <w:rFonts w:eastAsiaTheme="minorEastAsia"/>
          <w:bCs/>
          <w:i/>
          <w:sz w:val="24"/>
          <w:szCs w:val="24"/>
          <w:lang w:val="en-US"/>
        </w:rPr>
        <w:t>name</w:t>
      </w:r>
      <w:r w:rsidR="002F0EE6">
        <w:rPr>
          <w:rFonts w:eastAsiaTheme="minorEastAsia"/>
          <w:bCs/>
          <w:sz w:val="24"/>
          <w:szCs w:val="24"/>
          <w:lang w:val="en-US"/>
        </w:rPr>
        <w:t xml:space="preserve"> attribute)</w:t>
      </w:r>
      <w:r w:rsidR="00487AE1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CD5CE8">
        <w:rPr>
          <w:rFonts w:eastAsiaTheme="minorEastAsia"/>
          <w:bCs/>
          <w:sz w:val="24"/>
          <w:szCs w:val="24"/>
          <w:lang w:val="en-US"/>
        </w:rPr>
        <w:t xml:space="preserve">with value of: </w:t>
      </w:r>
      <w:r w:rsidR="00CD5CE8" w:rsidRPr="002F0EE6">
        <w:rPr>
          <w:rFonts w:eastAsiaTheme="minorEastAsia"/>
          <w:bCs/>
          <w:sz w:val="18"/>
          <w:szCs w:val="24"/>
          <w:lang w:val="en-US"/>
        </w:rPr>
        <w:t>“</w:t>
      </w:r>
      <w:r w:rsidR="00CD5CE8" w:rsidRPr="002F0EE6">
        <w:rPr>
          <w:rFonts w:eastAsiaTheme="minorEastAsia"/>
          <w:b/>
          <w:sz w:val="18"/>
          <w:szCs w:val="24"/>
          <w:lang w:val="en-US"/>
        </w:rPr>
        <w:t>Subscribe from email shown below</w:t>
      </w:r>
      <w:r w:rsidR="002F0EE6" w:rsidRPr="002F0EE6">
        <w:rPr>
          <w:rFonts w:eastAsiaTheme="minorEastAsia"/>
          <w:bCs/>
          <w:sz w:val="18"/>
          <w:szCs w:val="24"/>
          <w:lang w:val="en-US"/>
        </w:rPr>
        <w:t>”</w:t>
      </w:r>
    </w:p>
    <w:p w14:paraId="1DF75909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1D87B41F" w14:textId="6FF22661" w:rsidR="00A15C33" w:rsidRPr="005B74A1" w:rsidRDefault="00B85F0B" w:rsidP="00EE34E9">
      <w:pPr>
        <w:pStyle w:val="ListParagraph"/>
        <w:numPr>
          <w:ilvl w:val="0"/>
          <w:numId w:val="20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0605E">
        <w:rPr>
          <w:rFonts w:eastAsiaTheme="minorEastAsia"/>
          <w:b/>
          <w:sz w:val="24"/>
          <w:szCs w:val="24"/>
          <w:lang w:val="en-US"/>
        </w:rPr>
        <w:t>body</w:t>
      </w:r>
      <w:r w:rsidR="005B74A1" w:rsidRPr="00021F97">
        <w:rPr>
          <w:rFonts w:eastAsiaTheme="minorEastAsia"/>
          <w:b/>
          <w:color w:val="1F497D" w:themeColor="text2"/>
          <w:sz w:val="32"/>
          <w:szCs w:val="24"/>
          <w:lang w:val="en-US"/>
        </w:rPr>
        <w:t>*</w:t>
      </w:r>
      <w:r w:rsidR="002F0EE6">
        <w:rPr>
          <w:rFonts w:eastAsiaTheme="minorEastAsia"/>
          <w:b/>
          <w:sz w:val="24"/>
          <w:szCs w:val="24"/>
          <w:lang w:val="en-US"/>
        </w:rPr>
        <w:t xml:space="preserve"> </w:t>
      </w:r>
      <w:r w:rsidR="002F0EE6">
        <w:rPr>
          <w:rFonts w:eastAsiaTheme="minorEastAsia"/>
          <w:sz w:val="24"/>
          <w:szCs w:val="24"/>
          <w:lang w:val="en-US"/>
        </w:rPr>
        <w:t xml:space="preserve">(for a </w:t>
      </w:r>
      <w:r w:rsidR="002F0EE6" w:rsidRPr="001F6612">
        <w:rPr>
          <w:rFonts w:eastAsiaTheme="minorEastAsia"/>
          <w:i/>
          <w:sz w:val="24"/>
          <w:szCs w:val="24"/>
          <w:lang w:val="en-US"/>
        </w:rPr>
        <w:t>name</w:t>
      </w:r>
      <w:r w:rsidR="002F0EE6">
        <w:rPr>
          <w:rFonts w:eastAsiaTheme="minorEastAsia"/>
          <w:sz w:val="24"/>
          <w:szCs w:val="24"/>
          <w:lang w:val="en-US"/>
        </w:rPr>
        <w:t xml:space="preserve"> attribute)</w:t>
      </w:r>
    </w:p>
    <w:p w14:paraId="2D6452B5" w14:textId="77777777" w:rsidR="005B74A1" w:rsidRPr="0029094F" w:rsidRDefault="005B74A1" w:rsidP="005B74A1">
      <w:pPr>
        <w:pStyle w:val="ListParagraph"/>
        <w:rPr>
          <w:rFonts w:eastAsiaTheme="minorEastAsia"/>
          <w:bCs/>
          <w:sz w:val="18"/>
          <w:lang w:val="en-US"/>
        </w:rPr>
      </w:pPr>
    </w:p>
    <w:p w14:paraId="39E9B39C" w14:textId="6912BD17" w:rsidR="005B74A1" w:rsidRPr="005B74A1" w:rsidRDefault="005B74A1" w:rsidP="005B74A1">
      <w:pPr>
        <w:pStyle w:val="ListParagraph"/>
        <w:tabs>
          <w:tab w:val="clear" w:pos="4440"/>
          <w:tab w:val="clear" w:pos="7080"/>
        </w:tabs>
        <w:ind w:left="1080"/>
        <w:jc w:val="right"/>
        <w:rPr>
          <w:rFonts w:eastAsiaTheme="minorEastAsia"/>
          <w:bCs/>
          <w:szCs w:val="24"/>
          <w:lang w:val="en-US"/>
        </w:rPr>
      </w:pPr>
      <w:r w:rsidRPr="00021F97">
        <w:rPr>
          <w:rFonts w:eastAsiaTheme="minorEastAsia"/>
          <w:b/>
          <w:color w:val="1F497D" w:themeColor="text2"/>
          <w:sz w:val="32"/>
          <w:szCs w:val="24"/>
          <w:lang w:val="en-US"/>
        </w:rPr>
        <w:t>*</w:t>
      </w:r>
      <w:proofErr w:type="gramStart"/>
      <w:r w:rsidRPr="00021F97">
        <w:rPr>
          <w:rFonts w:eastAsiaTheme="minorEastAsia"/>
          <w:b/>
          <w:color w:val="1F497D" w:themeColor="text2"/>
          <w:szCs w:val="24"/>
          <w:lang w:val="en-US"/>
        </w:rPr>
        <w:t>subject</w:t>
      </w:r>
      <w:proofErr w:type="gramEnd"/>
      <w:r w:rsidRPr="00021F97">
        <w:rPr>
          <w:rFonts w:eastAsiaTheme="minorEastAsia"/>
          <w:b/>
          <w:color w:val="1F497D" w:themeColor="text2"/>
          <w:szCs w:val="24"/>
          <w:lang w:val="en-US"/>
        </w:rPr>
        <w:t xml:space="preserve"> and body must be individually set on </w:t>
      </w:r>
      <w:r w:rsidR="0074371D">
        <w:rPr>
          <w:rFonts w:eastAsiaTheme="minorEastAsia"/>
          <w:b/>
          <w:color w:val="1F497D" w:themeColor="text2"/>
          <w:szCs w:val="24"/>
          <w:lang w:val="en-US"/>
        </w:rPr>
        <w:t xml:space="preserve">2 </w:t>
      </w:r>
      <w:r w:rsidRPr="00021F97">
        <w:rPr>
          <w:rFonts w:eastAsiaTheme="minorEastAsia"/>
          <w:b/>
          <w:color w:val="1F497D" w:themeColor="text2"/>
          <w:szCs w:val="24"/>
          <w:lang w:val="en-US"/>
        </w:rPr>
        <w:t>separate fields from above</w:t>
      </w:r>
    </w:p>
    <w:p w14:paraId="13E9498D" w14:textId="71C1F638" w:rsidR="00B85F0B" w:rsidRPr="0029094F" w:rsidRDefault="00B85F0B" w:rsidP="00B85F0B">
      <w:pPr>
        <w:tabs>
          <w:tab w:val="clear" w:pos="4440"/>
          <w:tab w:val="clear" w:pos="7080"/>
        </w:tabs>
        <w:rPr>
          <w:rFonts w:eastAsiaTheme="minorEastAsia"/>
          <w:bCs/>
          <w:sz w:val="6"/>
          <w:lang w:val="en-US"/>
        </w:rPr>
      </w:pPr>
    </w:p>
    <w:p w14:paraId="36CCD349" w14:textId="53BD39A6" w:rsidR="001B3068" w:rsidRPr="00506E97" w:rsidRDefault="0098219D" w:rsidP="001B3068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2</w:t>
      </w:r>
      <w:r w:rsidR="001B3068"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="00A27138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total per setting </w:t>
      </w:r>
    </w:p>
    <w:p w14:paraId="77EB3D6E" w14:textId="2C0CACA9" w:rsidR="007A0612" w:rsidRDefault="009C684B" w:rsidP="00E0605E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C684B">
        <w:rPr>
          <w:rFonts w:eastAsiaTheme="minorEastAsia"/>
          <w:b/>
          <w:sz w:val="24"/>
          <w:szCs w:val="24"/>
          <w:lang w:val="en-US"/>
        </w:rPr>
        <w:lastRenderedPageBreak/>
        <w:t>Form Testing</w:t>
      </w:r>
      <w:r w:rsidR="00E0605E"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Cs/>
          <w:sz w:val="24"/>
          <w:szCs w:val="24"/>
          <w:lang w:val="en-US"/>
        </w:rPr>
        <w:t xml:space="preserve">to be carried out </w:t>
      </w:r>
      <w:r w:rsidR="00E0605E">
        <w:rPr>
          <w:rFonts w:eastAsiaTheme="minorEastAsia"/>
          <w:bCs/>
          <w:sz w:val="24"/>
          <w:szCs w:val="24"/>
          <w:lang w:val="en-US"/>
        </w:rPr>
        <w:t xml:space="preserve">as follows: </w:t>
      </w:r>
    </w:p>
    <w:p w14:paraId="7D488963" w14:textId="77777777" w:rsidR="007A0612" w:rsidRPr="00751295" w:rsidRDefault="007A0612" w:rsidP="00E0605E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ABA6AE2" w14:textId="55EEDF2E" w:rsidR="00E0605E" w:rsidRDefault="009C684B" w:rsidP="00E0605E">
      <w:pPr>
        <w:pStyle w:val="ListParagraph"/>
        <w:numPr>
          <w:ilvl w:val="0"/>
          <w:numId w:val="21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>Type your</w:t>
      </w:r>
      <w:r w:rsidR="00E0605E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E0605E" w:rsidRPr="009C684B">
        <w:rPr>
          <w:rFonts w:eastAsiaTheme="minorEastAsia"/>
          <w:b/>
          <w:sz w:val="24"/>
          <w:szCs w:val="24"/>
          <w:lang w:val="en-US"/>
        </w:rPr>
        <w:t>First Name</w:t>
      </w:r>
      <w:r w:rsidR="00E0605E" w:rsidRPr="009C684B">
        <w:rPr>
          <w:rFonts w:eastAsiaTheme="minorEastAsia"/>
          <w:bCs/>
          <w:sz w:val="24"/>
          <w:szCs w:val="24"/>
          <w:lang w:val="en-US"/>
        </w:rPr>
        <w:t xml:space="preserve">, </w:t>
      </w:r>
      <w:r w:rsidR="00E0605E" w:rsidRPr="009C684B">
        <w:rPr>
          <w:rFonts w:eastAsiaTheme="minorEastAsia"/>
          <w:b/>
          <w:sz w:val="24"/>
          <w:szCs w:val="24"/>
          <w:lang w:val="en-US"/>
        </w:rPr>
        <w:t xml:space="preserve">Last Name </w:t>
      </w:r>
      <w:r w:rsidR="00E0605E" w:rsidRPr="009C684B">
        <w:rPr>
          <w:rFonts w:eastAsiaTheme="minorEastAsia"/>
          <w:bCs/>
          <w:sz w:val="24"/>
          <w:szCs w:val="24"/>
          <w:lang w:val="en-US"/>
        </w:rPr>
        <w:t>and</w:t>
      </w:r>
      <w:r w:rsidR="00E0605E" w:rsidRPr="009C684B">
        <w:rPr>
          <w:rFonts w:eastAsiaTheme="minorEastAsia"/>
          <w:b/>
          <w:sz w:val="24"/>
          <w:szCs w:val="24"/>
          <w:lang w:val="en-US"/>
        </w:rPr>
        <w:t xml:space="preserve"> Country</w:t>
      </w:r>
      <w:r w:rsidR="00E0605E">
        <w:rPr>
          <w:rFonts w:eastAsiaTheme="minorEastAsia"/>
          <w:bCs/>
          <w:sz w:val="24"/>
          <w:szCs w:val="24"/>
          <w:lang w:val="en-US"/>
        </w:rPr>
        <w:t xml:space="preserve"> details</w:t>
      </w:r>
    </w:p>
    <w:p w14:paraId="47F4CA3E" w14:textId="77777777" w:rsidR="00795F81" w:rsidRPr="00265273" w:rsidRDefault="00795F81" w:rsidP="00795F81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0"/>
          <w:szCs w:val="20"/>
          <w:lang w:val="en-US"/>
        </w:rPr>
      </w:pPr>
    </w:p>
    <w:p w14:paraId="1CA33EE3" w14:textId="14FF80E5" w:rsidR="00E0605E" w:rsidRDefault="00E0605E" w:rsidP="00E0605E">
      <w:pPr>
        <w:pStyle w:val="ListParagraph"/>
        <w:numPr>
          <w:ilvl w:val="0"/>
          <w:numId w:val="21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>Set the</w:t>
      </w:r>
      <w:r w:rsidRPr="00CD5CE8">
        <w:rPr>
          <w:rFonts w:eastAsiaTheme="minorEastAsia"/>
          <w:bCs/>
          <w:sz w:val="24"/>
          <w:szCs w:val="24"/>
          <w:lang w:val="en-US"/>
        </w:rPr>
        <w:t xml:space="preserve"> </w:t>
      </w:r>
      <w:r w:rsidRPr="009C684B">
        <w:rPr>
          <w:rFonts w:eastAsiaTheme="minorEastAsia"/>
          <w:b/>
          <w:sz w:val="24"/>
          <w:szCs w:val="24"/>
          <w:lang w:val="en-US"/>
        </w:rPr>
        <w:t>Email</w:t>
      </w:r>
      <w:r w:rsidRPr="00CD5CE8">
        <w:rPr>
          <w:rFonts w:eastAsiaTheme="minorEastAsia"/>
          <w:bCs/>
          <w:sz w:val="24"/>
          <w:szCs w:val="24"/>
          <w:lang w:val="en-US"/>
        </w:rPr>
        <w:t xml:space="preserve"> field</w:t>
      </w:r>
      <w:r>
        <w:rPr>
          <w:rFonts w:eastAsiaTheme="minorEastAsia"/>
          <w:bCs/>
          <w:sz w:val="24"/>
          <w:szCs w:val="24"/>
          <w:lang w:val="en-US"/>
        </w:rPr>
        <w:t xml:space="preserve"> to</w:t>
      </w:r>
      <w:r w:rsidRPr="00CD5CE8">
        <w:rPr>
          <w:rFonts w:eastAsiaTheme="minorEastAsia"/>
          <w:bCs/>
          <w:sz w:val="24"/>
          <w:szCs w:val="24"/>
          <w:lang w:val="en-US"/>
        </w:rPr>
        <w:t xml:space="preserve">: </w:t>
      </w:r>
      <w:hyperlink r:id="rId21" w:history="1">
        <w:r w:rsidRPr="00DD617D">
          <w:rPr>
            <w:rStyle w:val="Hyperlink"/>
            <w:rFonts w:eastAsiaTheme="minorEastAsia"/>
            <w:bCs/>
            <w:sz w:val="24"/>
            <w:szCs w:val="24"/>
            <w:lang w:val="en-US"/>
          </w:rPr>
          <w:t>john.wright@gmail.com</w:t>
        </w:r>
      </w:hyperlink>
    </w:p>
    <w:p w14:paraId="290098E6" w14:textId="77777777" w:rsidR="00795F81" w:rsidRPr="00265273" w:rsidRDefault="00795F81" w:rsidP="00795F81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DB05BB0" w14:textId="77777777" w:rsidR="00E0605E" w:rsidRPr="00CD5CE8" w:rsidRDefault="00E0605E" w:rsidP="00E0605E">
      <w:pPr>
        <w:pStyle w:val="ListParagraph"/>
        <w:numPr>
          <w:ilvl w:val="0"/>
          <w:numId w:val="21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Click onto </w:t>
      </w:r>
      <w:r>
        <w:rPr>
          <w:rFonts w:eastAsiaTheme="minorEastAsia"/>
          <w:b/>
          <w:sz w:val="24"/>
          <w:szCs w:val="24"/>
          <w:lang w:val="en-US"/>
        </w:rPr>
        <w:t xml:space="preserve">Subscribe </w:t>
      </w:r>
      <w:r>
        <w:rPr>
          <w:rFonts w:eastAsiaTheme="minorEastAsia"/>
          <w:bCs/>
          <w:sz w:val="24"/>
          <w:szCs w:val="24"/>
          <w:lang w:val="en-US"/>
        </w:rPr>
        <w:t>button</w:t>
      </w:r>
    </w:p>
    <w:p w14:paraId="65FB52F4" w14:textId="685F024E" w:rsidR="00E2709B" w:rsidRDefault="00E2709B" w:rsidP="007C592B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FE858C8" w14:textId="77777777" w:rsidR="00E2709B" w:rsidRDefault="00E2709B" w:rsidP="007C592B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21FBF2B2" w14:textId="77777777" w:rsidR="00E2709B" w:rsidRDefault="00E2709B" w:rsidP="007C592B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6AB9E87" w14:textId="75AA5140" w:rsidR="007C592B" w:rsidRPr="002A4723" w:rsidRDefault="007C592B" w:rsidP="007C592B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60ED878B" w14:textId="77777777" w:rsidR="007C592B" w:rsidRPr="008C7307" w:rsidRDefault="007C592B" w:rsidP="007C592B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309C5D77" w14:textId="09253192" w:rsidR="007C592B" w:rsidRDefault="007C592B" w:rsidP="007C592B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E2709B">
        <w:rPr>
          <w:rFonts w:eastAsiaTheme="minorEastAsia"/>
          <w:b/>
          <w:sz w:val="24"/>
          <w:szCs w:val="24"/>
          <w:lang w:val="en-US"/>
        </w:rPr>
        <w:t xml:space="preserve">Read </w:t>
      </w:r>
      <w:r w:rsidRPr="00E2709B">
        <w:rPr>
          <w:rFonts w:eastAsiaTheme="minorEastAsia"/>
          <w:bCs/>
          <w:sz w:val="24"/>
          <w:szCs w:val="24"/>
          <w:lang w:val="en-US"/>
        </w:rPr>
        <w:t>the</w:t>
      </w:r>
      <w:r w:rsidRPr="00E2709B">
        <w:rPr>
          <w:rFonts w:eastAsiaTheme="minorEastAsia"/>
          <w:b/>
          <w:sz w:val="24"/>
          <w:szCs w:val="24"/>
          <w:lang w:val="en-US"/>
        </w:rPr>
        <w:t xml:space="preserve"> instructions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 w:rsidR="00E2709B">
        <w:rPr>
          <w:rFonts w:eastAsiaTheme="minorEastAsia"/>
          <w:bCs/>
          <w:sz w:val="24"/>
          <w:szCs w:val="24"/>
          <w:lang w:val="en-US"/>
        </w:rPr>
        <w:t xml:space="preserve">previously </w:t>
      </w:r>
      <w:r>
        <w:rPr>
          <w:rFonts w:eastAsiaTheme="minorEastAsia"/>
          <w:bCs/>
          <w:sz w:val="24"/>
          <w:szCs w:val="24"/>
          <w:lang w:val="en-US"/>
        </w:rPr>
        <w:t xml:space="preserve">mentioned and </w:t>
      </w:r>
    </w:p>
    <w:p w14:paraId="37318CF5" w14:textId="77777777" w:rsidR="007C592B" w:rsidRPr="007C592B" w:rsidRDefault="007C592B" w:rsidP="007C592B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0831D9E1" w14:textId="77777777" w:rsidR="003A2095" w:rsidRDefault="007C592B" w:rsidP="003A2095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Create an </w:t>
      </w:r>
      <w:r w:rsidRPr="00AD5E37">
        <w:rPr>
          <w:rFonts w:eastAsiaTheme="minorEastAsia"/>
          <w:b/>
          <w:sz w:val="24"/>
          <w:szCs w:val="24"/>
          <w:lang w:val="en-US"/>
        </w:rPr>
        <w:t>HTML form</w:t>
      </w:r>
      <w:r>
        <w:rPr>
          <w:rFonts w:eastAsiaTheme="minorEastAsia"/>
          <w:bCs/>
          <w:sz w:val="24"/>
          <w:szCs w:val="24"/>
          <w:lang w:val="en-US"/>
        </w:rPr>
        <w:t xml:space="preserve"> in your </w:t>
      </w:r>
      <w:r w:rsidRPr="00AD5E37">
        <w:rPr>
          <w:rFonts w:eastAsiaTheme="minorEastAsia"/>
          <w:b/>
          <w:sz w:val="24"/>
          <w:szCs w:val="24"/>
          <w:lang w:val="en-US"/>
        </w:rPr>
        <w:t>Subscribe page</w:t>
      </w:r>
      <w:r>
        <w:rPr>
          <w:rFonts w:eastAsiaTheme="minorEastAsia"/>
          <w:bCs/>
          <w:sz w:val="24"/>
          <w:szCs w:val="24"/>
          <w:lang w:val="en-US"/>
        </w:rPr>
        <w:t xml:space="preserve"> that is aligned with said</w:t>
      </w:r>
      <w:r w:rsidR="003A2095"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1375CBEC" w14:textId="65435413" w:rsidR="007C592B" w:rsidRPr="003A2095" w:rsidRDefault="007C592B" w:rsidP="003A2095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 w:rsidRPr="003A2095">
        <w:rPr>
          <w:rFonts w:eastAsiaTheme="minorEastAsia"/>
          <w:bCs/>
          <w:sz w:val="24"/>
          <w:szCs w:val="24"/>
          <w:lang w:val="en-US"/>
        </w:rPr>
        <w:t xml:space="preserve">instructions </w:t>
      </w:r>
    </w:p>
    <w:p w14:paraId="556033FC" w14:textId="77777777" w:rsidR="007C592B" w:rsidRDefault="007C592B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77FE6F9" w14:textId="2FA2C075" w:rsidR="001803E6" w:rsidRDefault="001803E6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1BE0D24" w14:textId="77777777" w:rsidR="00E2709B" w:rsidRDefault="00E2709B" w:rsidP="00EE34E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29AD7B70" w14:textId="66B72941" w:rsidR="009C684B" w:rsidRDefault="00D73F84" w:rsidP="00EE34E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/>
          <w:sz w:val="24"/>
          <w:szCs w:val="24"/>
          <w:lang w:val="en-US"/>
        </w:rPr>
        <w:t>Result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 w:rsidRPr="00D73F84">
        <w:rPr>
          <w:rFonts w:eastAsiaTheme="minorEastAsia"/>
          <w:b/>
          <w:sz w:val="24"/>
          <w:szCs w:val="24"/>
          <w:lang w:val="en-US"/>
        </w:rPr>
        <w:t>expected</w:t>
      </w:r>
      <w:r w:rsidR="009C684B">
        <w:rPr>
          <w:rFonts w:eastAsiaTheme="minorEastAsia"/>
          <w:bCs/>
          <w:sz w:val="24"/>
          <w:szCs w:val="24"/>
          <w:lang w:val="en-US"/>
        </w:rPr>
        <w:t xml:space="preserve">: </w:t>
      </w:r>
    </w:p>
    <w:p w14:paraId="6C1543CD" w14:textId="3FD15396" w:rsidR="009C684B" w:rsidRPr="00751295" w:rsidRDefault="009C684B" w:rsidP="00EE34E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6CD6CEC2" w14:textId="378B9FF6" w:rsidR="00795F81" w:rsidRDefault="00D73F84" w:rsidP="00795F81">
      <w:pPr>
        <w:pStyle w:val="ListParagraph"/>
        <w:numPr>
          <w:ilvl w:val="0"/>
          <w:numId w:val="22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A </w:t>
      </w:r>
      <w:r w:rsidRPr="00DE7D2F">
        <w:rPr>
          <w:rFonts w:eastAsiaTheme="minorEastAsia"/>
          <w:b/>
          <w:sz w:val="24"/>
          <w:szCs w:val="24"/>
          <w:lang w:val="en-US"/>
        </w:rPr>
        <w:t>desktop mailing application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 w:rsidR="00DE7D2F">
        <w:rPr>
          <w:rFonts w:eastAsiaTheme="minorEastAsia"/>
          <w:bCs/>
          <w:sz w:val="24"/>
          <w:szCs w:val="24"/>
          <w:lang w:val="en-US"/>
        </w:rPr>
        <w:t>(e</w:t>
      </w:r>
      <w:r w:rsidR="007C06DC">
        <w:rPr>
          <w:rFonts w:eastAsiaTheme="minorEastAsia"/>
          <w:bCs/>
          <w:sz w:val="24"/>
          <w:szCs w:val="24"/>
          <w:lang w:val="en-US"/>
        </w:rPr>
        <w:t>xample:</w:t>
      </w:r>
      <w:r w:rsidR="00DE7D2F">
        <w:rPr>
          <w:rFonts w:eastAsiaTheme="minorEastAsia"/>
          <w:bCs/>
          <w:sz w:val="24"/>
          <w:szCs w:val="24"/>
          <w:lang w:val="en-US"/>
        </w:rPr>
        <w:t xml:space="preserve"> Mail) should</w:t>
      </w:r>
      <w:r>
        <w:rPr>
          <w:rFonts w:eastAsiaTheme="minorEastAsia"/>
          <w:bCs/>
          <w:sz w:val="24"/>
          <w:szCs w:val="24"/>
          <w:lang w:val="en-US"/>
        </w:rPr>
        <w:t xml:space="preserve"> open up</w:t>
      </w:r>
    </w:p>
    <w:p w14:paraId="52618AA0" w14:textId="77777777" w:rsidR="00265273" w:rsidRPr="00265273" w:rsidRDefault="00265273" w:rsidP="00265273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0"/>
          <w:szCs w:val="20"/>
          <w:lang w:val="en-US"/>
        </w:rPr>
      </w:pPr>
    </w:p>
    <w:p w14:paraId="338B3B91" w14:textId="5C98DC74" w:rsidR="00A15C33" w:rsidRDefault="00D73F84" w:rsidP="00D73F84">
      <w:pPr>
        <w:pStyle w:val="ListParagraph"/>
        <w:numPr>
          <w:ilvl w:val="0"/>
          <w:numId w:val="22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An email will be auto composed </w:t>
      </w:r>
      <w:r w:rsidR="00795F81">
        <w:rPr>
          <w:rFonts w:eastAsiaTheme="minorEastAsia"/>
          <w:bCs/>
          <w:sz w:val="24"/>
          <w:szCs w:val="24"/>
          <w:lang w:val="en-US"/>
        </w:rPr>
        <w:t>&amp;</w:t>
      </w:r>
      <w:r>
        <w:rPr>
          <w:rFonts w:eastAsiaTheme="minorEastAsia"/>
          <w:bCs/>
          <w:sz w:val="24"/>
          <w:szCs w:val="24"/>
          <w:lang w:val="en-US"/>
        </w:rPr>
        <w:t xml:space="preserve"> highly </w:t>
      </w:r>
      <w:proofErr w:type="gramStart"/>
      <w:r>
        <w:rPr>
          <w:rFonts w:eastAsiaTheme="minorEastAsia"/>
          <w:bCs/>
          <w:sz w:val="24"/>
          <w:szCs w:val="24"/>
          <w:lang w:val="en-US"/>
        </w:rPr>
        <w:t>similar</w:t>
      </w:r>
      <w:r w:rsidR="002F3810" w:rsidRPr="00D73F84">
        <w:rPr>
          <w:rFonts w:eastAsiaTheme="minorEastAsia"/>
          <w:bCs/>
          <w:sz w:val="24"/>
          <w:szCs w:val="24"/>
          <w:lang w:val="en-US"/>
        </w:rPr>
        <w:t xml:space="preserve"> to</w:t>
      </w:r>
      <w:proofErr w:type="gramEnd"/>
      <w:r w:rsidR="002F3810" w:rsidRPr="00D73F84">
        <w:rPr>
          <w:rFonts w:eastAsiaTheme="minorEastAsia"/>
          <w:bCs/>
          <w:sz w:val="24"/>
          <w:szCs w:val="24"/>
          <w:lang w:val="en-US"/>
        </w:rPr>
        <w:t xml:space="preserve"> the</w:t>
      </w:r>
      <w:r>
        <w:rPr>
          <w:rFonts w:eastAsiaTheme="minorEastAsia"/>
          <w:bCs/>
          <w:sz w:val="24"/>
          <w:szCs w:val="24"/>
          <w:lang w:val="en-US"/>
        </w:rPr>
        <w:t xml:space="preserve"> image shown below</w:t>
      </w:r>
    </w:p>
    <w:p w14:paraId="4C07FEC6" w14:textId="77777777" w:rsidR="006346DD" w:rsidRPr="006346DD" w:rsidRDefault="006346DD" w:rsidP="006346DD">
      <w:pPr>
        <w:pStyle w:val="ListParagraph"/>
        <w:rPr>
          <w:rFonts w:eastAsiaTheme="minorEastAsia"/>
          <w:bCs/>
          <w:sz w:val="8"/>
          <w:szCs w:val="24"/>
          <w:lang w:val="en-US"/>
        </w:rPr>
      </w:pPr>
    </w:p>
    <w:p w14:paraId="54C5A0D6" w14:textId="3967E416" w:rsidR="006346DD" w:rsidRPr="00506E97" w:rsidRDefault="006346DD" w:rsidP="006346DD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0.5 mark</w:t>
      </w:r>
      <w:r w:rsidR="00B634F3"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  <w:r w:rsidR="004132A1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total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for a </w:t>
      </w:r>
      <w:r w:rsidR="00A27138">
        <w:rPr>
          <w:rFonts w:eastAsiaTheme="minorEastAsia"/>
          <w:b/>
          <w:color w:val="1F497D" w:themeColor="text2"/>
          <w:sz w:val="24"/>
          <w:szCs w:val="24"/>
          <w:lang w:val="en-US"/>
        </w:rPr>
        <w:t>working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result </w:t>
      </w:r>
    </w:p>
    <w:p w14:paraId="6F4E3DC8" w14:textId="77777777" w:rsidR="006346DD" w:rsidRDefault="006346DD" w:rsidP="006346DD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4"/>
          <w:szCs w:val="24"/>
          <w:lang w:val="en-US"/>
        </w:rPr>
      </w:pPr>
    </w:p>
    <w:p w14:paraId="194D3B55" w14:textId="430AE03D" w:rsidR="00DE5A9A" w:rsidRDefault="00DE5A9A" w:rsidP="00DE5A9A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0"/>
          <w:szCs w:val="20"/>
          <w:lang w:val="en-US"/>
        </w:rPr>
      </w:pPr>
    </w:p>
    <w:p w14:paraId="13496CEA" w14:textId="77777777" w:rsidR="00E2709B" w:rsidRPr="00DE5A9A" w:rsidRDefault="00E2709B" w:rsidP="00DE5A9A">
      <w:pPr>
        <w:pStyle w:val="ListParagraph"/>
        <w:tabs>
          <w:tab w:val="clear" w:pos="4440"/>
          <w:tab w:val="clear" w:pos="7080"/>
        </w:tabs>
        <w:ind w:left="1080"/>
        <w:rPr>
          <w:rFonts w:eastAsiaTheme="minorEastAsia"/>
          <w:bCs/>
          <w:sz w:val="20"/>
          <w:szCs w:val="20"/>
          <w:lang w:val="en-US"/>
        </w:rPr>
      </w:pPr>
    </w:p>
    <w:p w14:paraId="7448E148" w14:textId="06760E2D" w:rsidR="002F3810" w:rsidRPr="00751295" w:rsidRDefault="002F3810" w:rsidP="00EE34E9">
      <w:pPr>
        <w:tabs>
          <w:tab w:val="clear" w:pos="4440"/>
          <w:tab w:val="clear" w:pos="7080"/>
        </w:tabs>
        <w:rPr>
          <w:rFonts w:eastAsiaTheme="minorEastAsia"/>
          <w:bCs/>
          <w:sz w:val="6"/>
          <w:szCs w:val="6"/>
          <w:lang w:val="en-US"/>
        </w:rPr>
      </w:pPr>
    </w:p>
    <w:p w14:paraId="7B869900" w14:textId="189094B3" w:rsidR="00CD5CE8" w:rsidRDefault="00D73F84" w:rsidP="00D73F84">
      <w:pPr>
        <w:tabs>
          <w:tab w:val="clear" w:pos="4440"/>
          <w:tab w:val="clear" w:pos="7080"/>
        </w:tabs>
        <w:jc w:val="center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 wp14:anchorId="3594D11F" wp14:editId="1844E432">
                <wp:extent cx="4354830" cy="2728590"/>
                <wp:effectExtent l="19050" t="19050" r="26670" b="15240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4830" cy="2728590"/>
                          <a:chOff x="0" y="0"/>
                          <a:chExt cx="4572635" cy="2865120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635" cy="28651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a:ln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243840" y="1630680"/>
                            <a:ext cx="2526030" cy="1009650"/>
                          </a:xfrm>
                          <a:custGeom>
                            <a:avLst/>
                            <a:gdLst>
                              <a:gd name="connsiteX0" fmla="*/ 0 w 2526030"/>
                              <a:gd name="connsiteY0" fmla="*/ 0 h 1009650"/>
                              <a:gd name="connsiteX1" fmla="*/ 454685 w 2526030"/>
                              <a:gd name="connsiteY1" fmla="*/ 0 h 1009650"/>
                              <a:gd name="connsiteX2" fmla="*/ 959891 w 2526030"/>
                              <a:gd name="connsiteY2" fmla="*/ 0 h 1009650"/>
                              <a:gd name="connsiteX3" fmla="*/ 1389317 w 2526030"/>
                              <a:gd name="connsiteY3" fmla="*/ 0 h 1009650"/>
                              <a:gd name="connsiteX4" fmla="*/ 1945043 w 2526030"/>
                              <a:gd name="connsiteY4" fmla="*/ 0 h 1009650"/>
                              <a:gd name="connsiteX5" fmla="*/ 2526030 w 2526030"/>
                              <a:gd name="connsiteY5" fmla="*/ 0 h 1009650"/>
                              <a:gd name="connsiteX6" fmla="*/ 2526030 w 2526030"/>
                              <a:gd name="connsiteY6" fmla="*/ 484632 h 1009650"/>
                              <a:gd name="connsiteX7" fmla="*/ 2526030 w 2526030"/>
                              <a:gd name="connsiteY7" fmla="*/ 1009650 h 1009650"/>
                              <a:gd name="connsiteX8" fmla="*/ 2046084 w 2526030"/>
                              <a:gd name="connsiteY8" fmla="*/ 1009650 h 1009650"/>
                              <a:gd name="connsiteX9" fmla="*/ 1490358 w 2526030"/>
                              <a:gd name="connsiteY9" fmla="*/ 1009650 h 1009650"/>
                              <a:gd name="connsiteX10" fmla="*/ 934631 w 2526030"/>
                              <a:gd name="connsiteY10" fmla="*/ 1009650 h 1009650"/>
                              <a:gd name="connsiteX11" fmla="*/ 0 w 2526030"/>
                              <a:gd name="connsiteY11" fmla="*/ 1009650 h 1009650"/>
                              <a:gd name="connsiteX12" fmla="*/ 0 w 2526030"/>
                              <a:gd name="connsiteY12" fmla="*/ 504825 h 1009650"/>
                              <a:gd name="connsiteX13" fmla="*/ 0 w 2526030"/>
                              <a:gd name="connsiteY13" fmla="*/ 0 h 10096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2526030" h="1009650" extrusionOk="0">
                                <a:moveTo>
                                  <a:pt x="0" y="0"/>
                                </a:moveTo>
                                <a:cubicBezTo>
                                  <a:pt x="111324" y="-3303"/>
                                  <a:pt x="313033" y="22626"/>
                                  <a:pt x="454685" y="0"/>
                                </a:cubicBezTo>
                                <a:cubicBezTo>
                                  <a:pt x="596337" y="-22626"/>
                                  <a:pt x="811528" y="31733"/>
                                  <a:pt x="959891" y="0"/>
                                </a:cubicBezTo>
                                <a:cubicBezTo>
                                  <a:pt x="1108254" y="-31733"/>
                                  <a:pt x="1238680" y="36951"/>
                                  <a:pt x="1389317" y="0"/>
                                </a:cubicBezTo>
                                <a:cubicBezTo>
                                  <a:pt x="1539954" y="-36951"/>
                                  <a:pt x="1686512" y="37240"/>
                                  <a:pt x="1945043" y="0"/>
                                </a:cubicBezTo>
                                <a:cubicBezTo>
                                  <a:pt x="2203574" y="-37240"/>
                                  <a:pt x="2349209" y="6983"/>
                                  <a:pt x="2526030" y="0"/>
                                </a:cubicBezTo>
                                <a:cubicBezTo>
                                  <a:pt x="2576789" y="105641"/>
                                  <a:pt x="2514262" y="305993"/>
                                  <a:pt x="2526030" y="484632"/>
                                </a:cubicBezTo>
                                <a:cubicBezTo>
                                  <a:pt x="2537798" y="663271"/>
                                  <a:pt x="2515501" y="757218"/>
                                  <a:pt x="2526030" y="1009650"/>
                                </a:cubicBezTo>
                                <a:cubicBezTo>
                                  <a:pt x="2413572" y="1052054"/>
                                  <a:pt x="2166286" y="976375"/>
                                  <a:pt x="2046084" y="1009650"/>
                                </a:cubicBezTo>
                                <a:cubicBezTo>
                                  <a:pt x="1925882" y="1042925"/>
                                  <a:pt x="1633466" y="949805"/>
                                  <a:pt x="1490358" y="1009650"/>
                                </a:cubicBezTo>
                                <a:cubicBezTo>
                                  <a:pt x="1347250" y="1069495"/>
                                  <a:pt x="1206548" y="990858"/>
                                  <a:pt x="934631" y="1009650"/>
                                </a:cubicBezTo>
                                <a:cubicBezTo>
                                  <a:pt x="662714" y="1028442"/>
                                  <a:pt x="232812" y="982563"/>
                                  <a:pt x="0" y="1009650"/>
                                </a:cubicBezTo>
                                <a:cubicBezTo>
                                  <a:pt x="-3980" y="896540"/>
                                  <a:pt x="28444" y="751206"/>
                                  <a:pt x="0" y="504825"/>
                                </a:cubicBezTo>
                                <a:cubicBezTo>
                                  <a:pt x="-28444" y="258445"/>
                                  <a:pt x="20122" y="146022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>
                            <a:solidFill>
                              <a:srgbClr val="C00000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 sd="3224826198">
                                  <a:prstGeom prst="rect">
                                    <a:avLst/>
                                  </a:prstGeom>
                                  <ask:type>
                                    <ask:lineSketchScribbl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EC1F9D" id="Group 12" o:spid="_x0000_s1026" style="width:342.9pt;height:214.85pt;mso-position-horizontal-relative:char;mso-position-vertical-relative:line" coordsize="45726,28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Graphical user interface, text, application, email&#10;&#10;Description automatically generated" style="position:absolute;width:45726;height:28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" stroked="t" strokecolor="#548dd4 [1951]">
                  <v:imagedata r:id="rId23" o:title="Graphical user interface, text, application, email&#10;&#10;Description automatically generated"/>
                  <v:path arrowok="t"/>
                </v:shape>
                <v:rect id="Rectangle 9" o:spid="_x0000_s1028" style="position:absolute;left:2438;top:16306;width:25260;height:10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" filled="f" strokecolor="#c00000" strokeweight="2pt"/>
                <w10:anchorlock/>
              </v:group>
            </w:pict>
          </mc:Fallback>
        </mc:AlternateContent>
      </w:r>
    </w:p>
    <w:p w14:paraId="7DA556CA" w14:textId="02E3FDF1" w:rsidR="00751295" w:rsidRDefault="00751295" w:rsidP="00D73F84">
      <w:pPr>
        <w:tabs>
          <w:tab w:val="clear" w:pos="4440"/>
          <w:tab w:val="clear" w:pos="7080"/>
        </w:tabs>
        <w:jc w:val="center"/>
        <w:rPr>
          <w:rFonts w:eastAsiaTheme="minorEastAsia"/>
          <w:bCs/>
          <w:sz w:val="20"/>
          <w:szCs w:val="20"/>
          <w:lang w:val="en-US"/>
        </w:rPr>
      </w:pPr>
    </w:p>
    <w:p w14:paraId="7F91AB1D" w14:textId="77777777" w:rsidR="00E2709B" w:rsidRPr="00DE5A9A" w:rsidRDefault="00E2709B" w:rsidP="00D73F84">
      <w:pPr>
        <w:tabs>
          <w:tab w:val="clear" w:pos="4440"/>
          <w:tab w:val="clear" w:pos="7080"/>
        </w:tabs>
        <w:jc w:val="center"/>
        <w:rPr>
          <w:rFonts w:eastAsiaTheme="minorEastAsia"/>
          <w:bCs/>
          <w:sz w:val="20"/>
          <w:szCs w:val="20"/>
          <w:lang w:val="en-US"/>
        </w:rPr>
      </w:pPr>
    </w:p>
    <w:p w14:paraId="2AB6B6CA" w14:textId="0112F525" w:rsidR="00CD5CE8" w:rsidRPr="007C45E8" w:rsidRDefault="00D73F84" w:rsidP="00D73F84">
      <w:pPr>
        <w:tabs>
          <w:tab w:val="clear" w:pos="4440"/>
          <w:tab w:val="clear" w:pos="7080"/>
        </w:tabs>
        <w:jc w:val="center"/>
        <w:rPr>
          <w:rFonts w:eastAsiaTheme="minorEastAsia"/>
          <w:b/>
          <w:sz w:val="24"/>
          <w:szCs w:val="24"/>
          <w:lang w:val="en-US"/>
        </w:rPr>
      </w:pPr>
      <w:r w:rsidRPr="007C45E8">
        <w:rPr>
          <w:rFonts w:eastAsiaTheme="minorEastAsia"/>
          <w:b/>
          <w:sz w:val="24"/>
          <w:szCs w:val="24"/>
          <w:lang w:val="en-US"/>
        </w:rPr>
        <w:t>The highlighted area (in red above) is the expected result.</w:t>
      </w:r>
    </w:p>
    <w:p w14:paraId="1B796445" w14:textId="4ECA698C" w:rsidR="005D3D1A" w:rsidRDefault="005D3D1A" w:rsidP="005D3D1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63FFE45" w14:textId="77777777" w:rsidR="001B0068" w:rsidRPr="00555AEF" w:rsidRDefault="001B0068" w:rsidP="005D3D1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B33ECC8" w14:textId="1C81FA89" w:rsidR="00B14BEA" w:rsidRDefault="00902AF3" w:rsidP="00902AF3">
      <w:pPr>
        <w:tabs>
          <w:tab w:val="clear" w:pos="4440"/>
          <w:tab w:val="clear" w:pos="7080"/>
        </w:tabs>
        <w:jc w:val="center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Check your </w:t>
      </w:r>
      <w:r w:rsidRPr="00902AF3">
        <w:rPr>
          <w:rFonts w:eastAsiaTheme="minorEastAsia"/>
          <w:b/>
          <w:sz w:val="24"/>
          <w:szCs w:val="24"/>
          <w:lang w:val="en-US"/>
        </w:rPr>
        <w:t>targeted resolution</w:t>
      </w:r>
      <w:r>
        <w:rPr>
          <w:rFonts w:eastAsiaTheme="minorEastAsia"/>
          <w:bCs/>
          <w:sz w:val="24"/>
          <w:szCs w:val="24"/>
          <w:lang w:val="en-US"/>
        </w:rPr>
        <w:t xml:space="preserve"> (on desktop) and type it </w:t>
      </w:r>
      <w:r w:rsidRPr="00BF1821">
        <w:rPr>
          <w:sz w:val="24"/>
          <w:szCs w:val="24"/>
        </w:rPr>
        <w:t>in this VLE document:</w:t>
      </w:r>
      <w:r>
        <w:rPr>
          <w:sz w:val="24"/>
          <w:szCs w:val="24"/>
        </w:rPr>
        <w:t xml:space="preserve"> </w:t>
      </w:r>
      <w:hyperlink r:id="rId24" w:history="1">
        <w:r w:rsidRPr="008248B9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8248B9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31262B03" w14:textId="49C3F664" w:rsidR="00510D49" w:rsidRDefault="00510D49" w:rsidP="00510D4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>
        <w:rPr>
          <w:rFonts w:eastAsiaTheme="minorEastAsia"/>
          <w:b/>
          <w:sz w:val="24"/>
          <w:szCs w:val="24"/>
          <w:lang w:val="en-US"/>
        </w:rPr>
        <w:t>K</w:t>
      </w:r>
      <w:r w:rsidR="00B14BEA">
        <w:rPr>
          <w:rFonts w:eastAsiaTheme="minorEastAsia"/>
          <w:b/>
          <w:sz w:val="24"/>
          <w:szCs w:val="24"/>
          <w:lang w:val="en-US"/>
        </w:rPr>
        <w:t>1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bookmarkStart w:id="4" w:name="_Hlk96296807"/>
      <w:r w:rsidR="00AB5BEA">
        <w:rPr>
          <w:rFonts w:eastAsiaTheme="minorEastAsia"/>
          <w:bCs/>
          <w:sz w:val="24"/>
          <w:szCs w:val="24"/>
          <w:lang w:val="en-US"/>
        </w:rPr>
        <w:t xml:space="preserve">Explore the </w:t>
      </w:r>
      <w:r w:rsidR="00AB5BEA">
        <w:rPr>
          <w:rFonts w:eastAsiaTheme="minorEastAsia"/>
          <w:b/>
          <w:sz w:val="24"/>
          <w:szCs w:val="24"/>
          <w:lang w:val="en-US"/>
        </w:rPr>
        <w:t>Web Developer Tool</w:t>
      </w:r>
      <w:r w:rsidR="009E4A6F">
        <w:rPr>
          <w:rFonts w:eastAsiaTheme="minorEastAsia"/>
          <w:b/>
          <w:sz w:val="24"/>
          <w:szCs w:val="24"/>
          <w:lang w:val="en-US"/>
        </w:rPr>
        <w:t>s</w:t>
      </w:r>
      <w:r>
        <w:rPr>
          <w:rFonts w:eastAsiaTheme="minorEastAsia"/>
          <w:bCs/>
          <w:sz w:val="24"/>
          <w:szCs w:val="24"/>
          <w:lang w:val="en-US"/>
        </w:rPr>
        <w:t>.</w:t>
      </w:r>
      <w:bookmarkEnd w:id="4"/>
    </w:p>
    <w:p w14:paraId="204CE7E3" w14:textId="77777777" w:rsidR="00510D49" w:rsidRDefault="00510D49" w:rsidP="00510D49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168A21E" w14:textId="77777777" w:rsidR="00510D49" w:rsidRPr="002A4723" w:rsidRDefault="00510D49" w:rsidP="00510D49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66202AA5" w14:textId="77777777" w:rsidR="00510D49" w:rsidRPr="008C7307" w:rsidRDefault="00510D49" w:rsidP="00510D49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65BA65A8" w14:textId="0329FAAF" w:rsidR="007846A6" w:rsidRPr="00AB5BEA" w:rsidRDefault="00510D49" w:rsidP="007846A6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 xml:space="preserve">any </w:t>
      </w:r>
      <w:r w:rsidR="00AB5BEA">
        <w:rPr>
          <w:rFonts w:eastAsiaTheme="minorEastAsia"/>
          <w:b/>
          <w:sz w:val="24"/>
          <w:szCs w:val="24"/>
          <w:lang w:val="en-US"/>
        </w:rPr>
        <w:t xml:space="preserve">Web Browser </w:t>
      </w:r>
      <w:r w:rsidR="00AB5BEA">
        <w:rPr>
          <w:rFonts w:eastAsiaTheme="minorEastAsia"/>
          <w:bCs/>
          <w:sz w:val="24"/>
          <w:szCs w:val="24"/>
          <w:lang w:val="en-US"/>
        </w:rPr>
        <w:t>of your preference</w:t>
      </w:r>
    </w:p>
    <w:p w14:paraId="6C844362" w14:textId="77777777" w:rsidR="00B9494D" w:rsidRPr="00B9494D" w:rsidRDefault="00B9494D" w:rsidP="00B9494D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4E116703" w14:textId="0B905016" w:rsidR="00510D49" w:rsidRPr="00510D49" w:rsidRDefault="007846A6" w:rsidP="00510D4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Run your web project, containing your HTML form, onto said browser </w:t>
      </w:r>
    </w:p>
    <w:p w14:paraId="280AB600" w14:textId="77777777" w:rsidR="00B9494D" w:rsidRPr="00B9494D" w:rsidRDefault="00B9494D" w:rsidP="00B9494D">
      <w:pPr>
        <w:pStyle w:val="ListParagraph"/>
        <w:tabs>
          <w:tab w:val="clear" w:pos="4440"/>
          <w:tab w:val="clear" w:pos="7080"/>
        </w:tabs>
        <w:ind w:left="1440"/>
        <w:rPr>
          <w:rFonts w:eastAsiaTheme="minorEastAsia"/>
          <w:bCs/>
          <w:sz w:val="20"/>
          <w:szCs w:val="20"/>
          <w:lang w:val="en-US"/>
        </w:rPr>
      </w:pPr>
    </w:p>
    <w:p w14:paraId="78991244" w14:textId="77777777" w:rsidR="007C06DC" w:rsidRDefault="007846A6" w:rsidP="001B3068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7C06DC">
        <w:rPr>
          <w:rFonts w:eastAsiaTheme="minorEastAsia"/>
          <w:bCs/>
          <w:sz w:val="24"/>
          <w:szCs w:val="24"/>
          <w:lang w:val="en-US"/>
        </w:rPr>
        <w:t xml:space="preserve">Open the </w:t>
      </w:r>
      <w:r w:rsidRPr="007C06DC">
        <w:rPr>
          <w:rFonts w:eastAsiaTheme="minorEastAsia"/>
          <w:b/>
          <w:sz w:val="24"/>
          <w:szCs w:val="24"/>
          <w:lang w:val="en-US"/>
        </w:rPr>
        <w:t>Developer Tool</w:t>
      </w:r>
      <w:r w:rsidR="009E4A6F" w:rsidRPr="007C06DC">
        <w:rPr>
          <w:rFonts w:eastAsiaTheme="minorEastAsia"/>
          <w:b/>
          <w:sz w:val="24"/>
          <w:szCs w:val="24"/>
          <w:lang w:val="en-US"/>
        </w:rPr>
        <w:t>s</w:t>
      </w:r>
      <w:r w:rsidRPr="007C06DC">
        <w:rPr>
          <w:rFonts w:eastAsiaTheme="minorEastAsia"/>
          <w:b/>
          <w:sz w:val="24"/>
          <w:szCs w:val="24"/>
          <w:lang w:val="en-US"/>
        </w:rPr>
        <w:t xml:space="preserve"> </w:t>
      </w:r>
      <w:r w:rsidRPr="007C06DC">
        <w:rPr>
          <w:rFonts w:eastAsiaTheme="minorEastAsia"/>
          <w:bCs/>
          <w:sz w:val="24"/>
          <w:szCs w:val="24"/>
          <w:lang w:val="en-US"/>
        </w:rPr>
        <w:t xml:space="preserve">of said browser </w:t>
      </w:r>
    </w:p>
    <w:p w14:paraId="235EBF2E" w14:textId="77777777" w:rsidR="007C06DC" w:rsidRPr="007C06DC" w:rsidRDefault="007C06DC" w:rsidP="007C06DC">
      <w:pPr>
        <w:pStyle w:val="ListParagraph"/>
        <w:rPr>
          <w:rFonts w:eastAsiaTheme="minorEastAsia"/>
          <w:bCs/>
          <w:sz w:val="20"/>
          <w:szCs w:val="20"/>
          <w:lang w:val="en-US"/>
        </w:rPr>
      </w:pPr>
    </w:p>
    <w:p w14:paraId="46050509" w14:textId="23C9323D" w:rsidR="001E58EE" w:rsidRPr="007C06DC" w:rsidRDefault="001E58EE" w:rsidP="001B3068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7C06DC">
        <w:rPr>
          <w:rFonts w:eastAsiaTheme="minorEastAsia"/>
          <w:bCs/>
          <w:sz w:val="24"/>
          <w:szCs w:val="24"/>
          <w:lang w:val="en-US"/>
        </w:rPr>
        <w:t xml:space="preserve">Go to the </w:t>
      </w:r>
      <w:r w:rsidRPr="007C06DC">
        <w:rPr>
          <w:rFonts w:eastAsiaTheme="minorEastAsia"/>
          <w:b/>
          <w:sz w:val="24"/>
          <w:szCs w:val="24"/>
          <w:lang w:val="en-US"/>
        </w:rPr>
        <w:t>Elements panel</w:t>
      </w:r>
      <w:r w:rsidRPr="007C06DC">
        <w:rPr>
          <w:rFonts w:eastAsiaTheme="minorEastAsia"/>
          <w:bCs/>
          <w:sz w:val="24"/>
          <w:szCs w:val="24"/>
          <w:lang w:val="en-US"/>
        </w:rPr>
        <w:t xml:space="preserve"> and </w:t>
      </w:r>
      <w:r w:rsidRPr="007C06DC">
        <w:rPr>
          <w:rFonts w:eastAsiaTheme="minorEastAsia"/>
          <w:b/>
          <w:sz w:val="24"/>
          <w:szCs w:val="24"/>
          <w:lang w:val="en-US"/>
        </w:rPr>
        <w:t xml:space="preserve">select </w:t>
      </w:r>
      <w:r w:rsidR="003E2A1A" w:rsidRPr="007C06DC">
        <w:rPr>
          <w:rFonts w:eastAsiaTheme="minorEastAsia"/>
          <w:b/>
          <w:sz w:val="24"/>
          <w:szCs w:val="24"/>
          <w:lang w:val="en-US"/>
        </w:rPr>
        <w:t>a</w:t>
      </w:r>
      <w:r w:rsidRPr="007C06DC">
        <w:rPr>
          <w:rFonts w:eastAsiaTheme="minorEastAsia"/>
          <w:b/>
          <w:sz w:val="24"/>
          <w:szCs w:val="24"/>
          <w:lang w:val="en-US"/>
        </w:rPr>
        <w:t xml:space="preserve"> node</w:t>
      </w:r>
      <w:r w:rsidRPr="007C06DC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163F1B" w:rsidRPr="007C06DC">
        <w:rPr>
          <w:rFonts w:eastAsiaTheme="minorEastAsia"/>
          <w:bCs/>
          <w:sz w:val="24"/>
          <w:szCs w:val="24"/>
          <w:lang w:val="en-US"/>
        </w:rPr>
        <w:t>(must have</w:t>
      </w:r>
      <w:r w:rsidR="003E2A1A" w:rsidRPr="007C06DC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163F1B" w:rsidRPr="007C06DC">
        <w:rPr>
          <w:rFonts w:eastAsiaTheme="minorEastAsia"/>
          <w:bCs/>
          <w:sz w:val="24"/>
          <w:szCs w:val="24"/>
          <w:lang w:val="en-US"/>
        </w:rPr>
        <w:t>CSS in it)</w:t>
      </w:r>
    </w:p>
    <w:p w14:paraId="499F1079" w14:textId="77777777" w:rsidR="001E58EE" w:rsidRPr="007C06DC" w:rsidRDefault="001E58EE" w:rsidP="001E58EE">
      <w:pPr>
        <w:pStyle w:val="ListParagraph"/>
        <w:rPr>
          <w:rFonts w:eastAsiaTheme="minorEastAsia"/>
          <w:bCs/>
          <w:sz w:val="20"/>
          <w:szCs w:val="20"/>
          <w:lang w:val="en-US"/>
        </w:rPr>
      </w:pPr>
    </w:p>
    <w:p w14:paraId="4B529935" w14:textId="77777777" w:rsidR="009E4A6F" w:rsidRPr="009E4A6F" w:rsidRDefault="007846A6" w:rsidP="00B9494D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Take a </w:t>
      </w:r>
      <w:r w:rsidR="001E58EE">
        <w:rPr>
          <w:rFonts w:eastAsiaTheme="minorEastAsia"/>
          <w:b/>
          <w:sz w:val="24"/>
          <w:szCs w:val="24"/>
          <w:lang w:val="en-US"/>
        </w:rPr>
        <w:t>screenshot of the Elements</w:t>
      </w:r>
      <w:r w:rsidR="00163F1B">
        <w:rPr>
          <w:rFonts w:eastAsiaTheme="minorEastAsia"/>
          <w:b/>
          <w:sz w:val="24"/>
          <w:szCs w:val="24"/>
          <w:lang w:val="en-US"/>
        </w:rPr>
        <w:t xml:space="preserve"> panel</w:t>
      </w:r>
      <w:r w:rsidR="001E58EE">
        <w:rPr>
          <w:rFonts w:eastAsiaTheme="minorEastAsia"/>
          <w:b/>
          <w:sz w:val="24"/>
          <w:szCs w:val="24"/>
          <w:lang w:val="en-US"/>
        </w:rPr>
        <w:t xml:space="preserve"> </w:t>
      </w:r>
    </w:p>
    <w:p w14:paraId="5984CD8B" w14:textId="4F63BA5A" w:rsidR="007D5DCB" w:rsidRPr="007D5DCB" w:rsidRDefault="009E4A6F" w:rsidP="009E4A6F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(Showing chosen node as highlighted) </w:t>
      </w:r>
      <w:r w:rsidR="00163F1B">
        <w:rPr>
          <w:rFonts w:eastAsiaTheme="minorEastAsia"/>
          <w:bCs/>
          <w:sz w:val="24"/>
          <w:szCs w:val="24"/>
          <w:lang w:val="en-US"/>
        </w:rPr>
        <w:t xml:space="preserve">and </w:t>
      </w:r>
      <w:r w:rsidR="00163F1B">
        <w:rPr>
          <w:rFonts w:eastAsiaTheme="minorEastAsia"/>
          <w:b/>
          <w:sz w:val="24"/>
          <w:szCs w:val="24"/>
          <w:lang w:val="en-US"/>
        </w:rPr>
        <w:t xml:space="preserve">paste it </w:t>
      </w:r>
      <w:r w:rsidR="00163F1B">
        <w:rPr>
          <w:rFonts w:eastAsiaTheme="minorEastAsia"/>
          <w:bCs/>
          <w:sz w:val="24"/>
          <w:szCs w:val="24"/>
          <w:lang w:val="en-US"/>
        </w:rPr>
        <w:t>in this</w:t>
      </w:r>
    </w:p>
    <w:p w14:paraId="5E9A563B" w14:textId="15C1C055" w:rsidR="00B9494D" w:rsidRPr="00B9494D" w:rsidRDefault="00B9494D" w:rsidP="007D5DCB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 w:rsidRPr="00BF1821">
        <w:rPr>
          <w:sz w:val="24"/>
          <w:szCs w:val="24"/>
        </w:rPr>
        <w:t>VLE document:</w:t>
      </w:r>
      <w:r>
        <w:rPr>
          <w:sz w:val="24"/>
          <w:szCs w:val="24"/>
        </w:rPr>
        <w:t xml:space="preserve"> </w:t>
      </w:r>
      <w:hyperlink r:id="rId25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0305E571" w14:textId="77777777" w:rsidR="00CD7B6A" w:rsidRPr="00691EE9" w:rsidRDefault="00CD7B6A" w:rsidP="00CD7B6A">
      <w:pPr>
        <w:pStyle w:val="ListParagraph"/>
        <w:rPr>
          <w:sz w:val="8"/>
          <w:szCs w:val="8"/>
        </w:rPr>
      </w:pPr>
    </w:p>
    <w:p w14:paraId="143FD45B" w14:textId="3B27F85B" w:rsidR="00CD7B6A" w:rsidRPr="00506E97" w:rsidRDefault="00CD7B6A" w:rsidP="00CD7B6A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2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</w:p>
    <w:p w14:paraId="42BBFC43" w14:textId="77777777" w:rsidR="00B9494D" w:rsidRPr="007C06DC" w:rsidRDefault="00B9494D" w:rsidP="00B9494D">
      <w:pPr>
        <w:pStyle w:val="ListParagraph"/>
        <w:rPr>
          <w:sz w:val="20"/>
          <w:szCs w:val="20"/>
        </w:rPr>
      </w:pPr>
    </w:p>
    <w:p w14:paraId="708495E2" w14:textId="77777777" w:rsidR="009E4A6F" w:rsidRPr="009E4A6F" w:rsidRDefault="00163F1B" w:rsidP="00510D49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8"/>
          <w:szCs w:val="28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Take a </w:t>
      </w:r>
      <w:r>
        <w:rPr>
          <w:rFonts w:eastAsiaTheme="minorEastAsia"/>
          <w:b/>
          <w:sz w:val="24"/>
          <w:szCs w:val="24"/>
          <w:lang w:val="en-US"/>
        </w:rPr>
        <w:t xml:space="preserve">screenshot of the Styles panel </w:t>
      </w:r>
    </w:p>
    <w:p w14:paraId="08CB7277" w14:textId="56C223AA" w:rsidR="007D5DCB" w:rsidRPr="007D5DCB" w:rsidRDefault="009E4A6F" w:rsidP="009E4A6F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8"/>
          <w:szCs w:val="28"/>
          <w:lang w:val="en-US"/>
        </w:rPr>
      </w:pPr>
      <w:r w:rsidRPr="009E4A6F">
        <w:rPr>
          <w:rFonts w:eastAsiaTheme="minorEastAsia"/>
          <w:bCs/>
          <w:sz w:val="24"/>
          <w:szCs w:val="24"/>
          <w:lang w:val="en-US"/>
        </w:rPr>
        <w:t>(</w:t>
      </w:r>
      <w:r>
        <w:rPr>
          <w:rFonts w:eastAsiaTheme="minorEastAsia"/>
          <w:bCs/>
          <w:sz w:val="24"/>
          <w:szCs w:val="24"/>
          <w:lang w:val="en-US"/>
        </w:rPr>
        <w:t>Showing</w:t>
      </w:r>
      <w:r w:rsidRPr="009E4A6F">
        <w:rPr>
          <w:rFonts w:eastAsiaTheme="minorEastAsia"/>
          <w:bCs/>
          <w:sz w:val="24"/>
          <w:szCs w:val="24"/>
          <w:lang w:val="en-US"/>
        </w:rPr>
        <w:t xml:space="preserve"> CSS</w:t>
      </w:r>
      <w:r>
        <w:rPr>
          <w:rFonts w:eastAsiaTheme="minorEastAsia"/>
          <w:bCs/>
          <w:sz w:val="24"/>
          <w:szCs w:val="24"/>
          <w:lang w:val="en-US"/>
        </w:rPr>
        <w:t xml:space="preserve"> styles</w:t>
      </w:r>
      <w:r w:rsidRPr="009E4A6F">
        <w:rPr>
          <w:rFonts w:eastAsiaTheme="minorEastAsia"/>
          <w:bCs/>
          <w:sz w:val="24"/>
          <w:szCs w:val="24"/>
          <w:lang w:val="en-US"/>
        </w:rPr>
        <w:t xml:space="preserve"> of chosen node)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 w:rsidR="00163F1B">
        <w:rPr>
          <w:rFonts w:eastAsiaTheme="minorEastAsia"/>
          <w:bCs/>
          <w:sz w:val="24"/>
          <w:szCs w:val="24"/>
          <w:lang w:val="en-US"/>
        </w:rPr>
        <w:t xml:space="preserve">and </w:t>
      </w:r>
      <w:r w:rsidR="00163F1B">
        <w:rPr>
          <w:rFonts w:eastAsiaTheme="minorEastAsia"/>
          <w:b/>
          <w:sz w:val="24"/>
          <w:szCs w:val="24"/>
          <w:lang w:val="en-US"/>
        </w:rPr>
        <w:t xml:space="preserve">paste it </w:t>
      </w:r>
      <w:r w:rsidR="00163F1B">
        <w:rPr>
          <w:rFonts w:eastAsiaTheme="minorEastAsia"/>
          <w:bCs/>
          <w:sz w:val="24"/>
          <w:szCs w:val="24"/>
          <w:lang w:val="en-US"/>
        </w:rPr>
        <w:t>in this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50E04013" w14:textId="3E556942" w:rsidR="00510D49" w:rsidRPr="00B9494D" w:rsidRDefault="00B9494D" w:rsidP="007D5DCB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8"/>
          <w:szCs w:val="28"/>
          <w:lang w:val="en-US"/>
        </w:rPr>
      </w:pPr>
      <w:r>
        <w:rPr>
          <w:sz w:val="24"/>
          <w:szCs w:val="24"/>
        </w:rPr>
        <w:t xml:space="preserve">VLE document: </w:t>
      </w:r>
      <w:hyperlink r:id="rId26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</w:t>
      </w:r>
      <w:r>
        <w:rPr>
          <w:rStyle w:val="Hyperlink"/>
          <w:color w:val="0070C0"/>
          <w:sz w:val="24"/>
          <w:szCs w:val="24"/>
          <w:u w:val="none"/>
          <w:vertAlign w:val="subscript"/>
        </w:rPr>
        <w:t>k</w:t>
      </w:r>
    </w:p>
    <w:p w14:paraId="076F8611" w14:textId="77777777" w:rsidR="00CD7B6A" w:rsidRPr="00691EE9" w:rsidRDefault="00CD7B6A" w:rsidP="00CD7B6A">
      <w:pPr>
        <w:pStyle w:val="ListParagraph"/>
        <w:rPr>
          <w:sz w:val="8"/>
          <w:szCs w:val="8"/>
        </w:rPr>
      </w:pPr>
    </w:p>
    <w:p w14:paraId="5C76E6D5" w14:textId="4C3DF675" w:rsidR="00CD7B6A" w:rsidRPr="00506E97" w:rsidRDefault="00CD7B6A" w:rsidP="00CD7B6A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2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</w:p>
    <w:p w14:paraId="2519B05B" w14:textId="6AFAF89D" w:rsidR="002C6F8F" w:rsidRDefault="002C6F8F" w:rsidP="002C6F8F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39208BD5" w14:textId="77777777" w:rsidR="00270980" w:rsidRPr="00555AEF" w:rsidRDefault="00270980" w:rsidP="002C6F8F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58F5F8F" w14:textId="30A13A54" w:rsidR="002C6F8F" w:rsidRDefault="002C6F8F" w:rsidP="002C6F8F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34477B16" w14:textId="77777777" w:rsidR="00270980" w:rsidRDefault="00270980" w:rsidP="002C6F8F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333A64FA" w14:textId="77777777" w:rsidR="00B14BEA" w:rsidRDefault="00B14BEA" w:rsidP="00B14BE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bookmarkStart w:id="5" w:name="_Hlk96297191"/>
      <w:r w:rsidRPr="009F103B">
        <w:rPr>
          <w:rFonts w:eastAsiaTheme="minorEastAsia"/>
          <w:b/>
          <w:sz w:val="24"/>
          <w:szCs w:val="24"/>
          <w:lang w:val="en-US"/>
        </w:rPr>
        <w:t>[</w:t>
      </w:r>
      <w:r>
        <w:rPr>
          <w:rFonts w:eastAsiaTheme="minorEastAsia"/>
          <w:b/>
          <w:sz w:val="24"/>
          <w:szCs w:val="24"/>
          <w:lang w:val="en-US"/>
        </w:rPr>
        <w:t>K3.6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 w:rsidRPr="00510D49">
        <w:rPr>
          <w:rFonts w:eastAsiaTheme="minorEastAsia"/>
          <w:bCs/>
          <w:sz w:val="24"/>
          <w:szCs w:val="24"/>
          <w:lang w:val="en-US"/>
        </w:rPr>
        <w:t xml:space="preserve">Extract </w:t>
      </w:r>
      <w:r>
        <w:rPr>
          <w:rFonts w:eastAsiaTheme="minorEastAsia"/>
          <w:bCs/>
          <w:sz w:val="24"/>
          <w:szCs w:val="24"/>
          <w:lang w:val="en-US"/>
        </w:rPr>
        <w:t>some</w:t>
      </w:r>
      <w:r>
        <w:rPr>
          <w:rFonts w:eastAsiaTheme="minorEastAsia"/>
          <w:b/>
          <w:sz w:val="24"/>
          <w:szCs w:val="24"/>
          <w:lang w:val="en-US"/>
        </w:rPr>
        <w:t xml:space="preserve"> Code Snippets of your HTML code </w:t>
      </w:r>
      <w:r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>
        <w:rPr>
          <w:rFonts w:eastAsiaTheme="minorEastAsia"/>
          <w:bCs/>
          <w:sz w:val="24"/>
          <w:szCs w:val="24"/>
          <w:lang w:val="en-US"/>
        </w:rPr>
        <w:t>.</w:t>
      </w:r>
      <w:bookmarkEnd w:id="5"/>
    </w:p>
    <w:p w14:paraId="62409E4A" w14:textId="77777777" w:rsidR="00B14BEA" w:rsidRDefault="00B14BEA" w:rsidP="00B14BE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405640F" w14:textId="77777777" w:rsidR="00B14BEA" w:rsidRPr="002A4723" w:rsidRDefault="00B14BEA" w:rsidP="00B14BE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3DDC71DC" w14:textId="77777777" w:rsidR="00B14BEA" w:rsidRPr="008C7307" w:rsidRDefault="00B14BEA" w:rsidP="00B14BEA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4D08D9AA" w14:textId="77777777" w:rsidR="00B14BEA" w:rsidRDefault="00B14BEA" w:rsidP="00B14BEA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 xml:space="preserve">any </w:t>
      </w:r>
      <w:r>
        <w:rPr>
          <w:rFonts w:eastAsiaTheme="minorEastAsia"/>
          <w:b/>
          <w:sz w:val="24"/>
          <w:szCs w:val="24"/>
          <w:lang w:val="en-US"/>
        </w:rPr>
        <w:t xml:space="preserve">2 HTML nodes (with different tag names) </w:t>
      </w:r>
      <w:r>
        <w:rPr>
          <w:rFonts w:eastAsiaTheme="minorEastAsia"/>
          <w:bCs/>
          <w:sz w:val="24"/>
          <w:szCs w:val="24"/>
          <w:lang w:val="en-US"/>
        </w:rPr>
        <w:t xml:space="preserve">from your </w:t>
      </w:r>
    </w:p>
    <w:p w14:paraId="6793394E" w14:textId="77777777" w:rsidR="00B14BEA" w:rsidRDefault="00B14BEA" w:rsidP="00B14BEA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>own code</w:t>
      </w:r>
    </w:p>
    <w:p w14:paraId="160A4A6B" w14:textId="77777777" w:rsidR="00B14BEA" w:rsidRPr="00B9494D" w:rsidRDefault="00B14BEA" w:rsidP="00B14BEA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23D59F9F" w14:textId="2877DCF3" w:rsidR="00B14BEA" w:rsidRPr="00510D49" w:rsidRDefault="00B14BEA" w:rsidP="00B14BEA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Take a </w:t>
      </w:r>
      <w:r w:rsidR="00EB3478" w:rsidRPr="00EB3478">
        <w:rPr>
          <w:rFonts w:eastAsiaTheme="minorEastAsia"/>
          <w:b/>
          <w:sz w:val="24"/>
          <w:szCs w:val="24"/>
          <w:lang w:val="en-US"/>
        </w:rPr>
        <w:t>valid</w:t>
      </w:r>
      <w:r w:rsidR="00EB3478"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code snippet </w:t>
      </w:r>
      <w:r w:rsidRPr="00B9494D">
        <w:rPr>
          <w:rFonts w:eastAsiaTheme="minorEastAsia"/>
          <w:b/>
          <w:sz w:val="24"/>
          <w:szCs w:val="24"/>
          <w:lang w:val="en-US"/>
        </w:rPr>
        <w:t xml:space="preserve">for </w:t>
      </w:r>
      <w:r>
        <w:rPr>
          <w:rFonts w:eastAsiaTheme="minorEastAsia"/>
          <w:b/>
          <w:sz w:val="24"/>
          <w:szCs w:val="24"/>
          <w:lang w:val="en-US"/>
        </w:rPr>
        <w:t xml:space="preserve">each HTML node </w:t>
      </w:r>
      <w:r w:rsidRPr="00510D49">
        <w:rPr>
          <w:rFonts w:eastAsiaTheme="minorEastAsia"/>
          <w:sz w:val="24"/>
          <w:szCs w:val="24"/>
        </w:rPr>
        <w:t>chosen above</w:t>
      </w:r>
    </w:p>
    <w:p w14:paraId="55596BCE" w14:textId="77777777" w:rsidR="00B14BEA" w:rsidRPr="00B9494D" w:rsidRDefault="00B14BEA" w:rsidP="00B14BEA">
      <w:pPr>
        <w:pStyle w:val="ListParagraph"/>
        <w:tabs>
          <w:tab w:val="clear" w:pos="4440"/>
          <w:tab w:val="clear" w:pos="7080"/>
        </w:tabs>
        <w:ind w:left="1440"/>
        <w:rPr>
          <w:rFonts w:eastAsiaTheme="minorEastAsia"/>
          <w:bCs/>
          <w:sz w:val="20"/>
          <w:szCs w:val="20"/>
          <w:lang w:val="en-US"/>
        </w:rPr>
      </w:pPr>
    </w:p>
    <w:p w14:paraId="62899DE4" w14:textId="77777777" w:rsidR="00B14BEA" w:rsidRPr="007D5DCB" w:rsidRDefault="00B14BEA" w:rsidP="00B14BEA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B9494D">
        <w:rPr>
          <w:rFonts w:eastAsiaTheme="minorEastAsia"/>
          <w:b/>
          <w:sz w:val="24"/>
          <w:szCs w:val="24"/>
          <w:lang w:val="en-US"/>
        </w:rPr>
        <w:t>Paste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both code snippets </w:t>
      </w:r>
      <w:r>
        <w:rPr>
          <w:rFonts w:eastAsiaTheme="minorEastAsia"/>
          <w:bCs/>
          <w:sz w:val="24"/>
          <w:szCs w:val="24"/>
          <w:lang w:val="en-US"/>
        </w:rPr>
        <w:t xml:space="preserve">in </w:t>
      </w:r>
      <w:r w:rsidRPr="00BF1821">
        <w:rPr>
          <w:sz w:val="24"/>
          <w:szCs w:val="24"/>
        </w:rPr>
        <w:t xml:space="preserve">this </w:t>
      </w:r>
    </w:p>
    <w:p w14:paraId="547B2EC9" w14:textId="04010145" w:rsidR="00B14BEA" w:rsidRDefault="00B14BEA" w:rsidP="00B14BEA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 w:rsidRPr="00BF1821">
        <w:rPr>
          <w:sz w:val="24"/>
          <w:szCs w:val="24"/>
        </w:rPr>
        <w:t>VLE document:</w:t>
      </w:r>
      <w:r>
        <w:rPr>
          <w:sz w:val="24"/>
          <w:szCs w:val="24"/>
        </w:rPr>
        <w:t xml:space="preserve"> </w:t>
      </w:r>
      <w:hyperlink r:id="rId27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14BEB1A2" w14:textId="62491B44" w:rsidR="00B14BEA" w:rsidRPr="00691EE9" w:rsidRDefault="00B14BEA" w:rsidP="00B14BEA">
      <w:pPr>
        <w:pStyle w:val="ListParagraph"/>
        <w:rPr>
          <w:sz w:val="8"/>
          <w:szCs w:val="8"/>
        </w:rPr>
      </w:pPr>
    </w:p>
    <w:p w14:paraId="2AAFD45F" w14:textId="77777777" w:rsidR="00691EE9" w:rsidRPr="00506E97" w:rsidRDefault="00691EE9" w:rsidP="00691EE9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1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code snippet</w:t>
      </w:r>
    </w:p>
    <w:p w14:paraId="29A7F006" w14:textId="77777777" w:rsidR="00691EE9" w:rsidRPr="00270980" w:rsidRDefault="00691EE9" w:rsidP="00B14BEA">
      <w:pPr>
        <w:pStyle w:val="ListParagraph"/>
        <w:rPr>
          <w:sz w:val="20"/>
          <w:szCs w:val="20"/>
        </w:rPr>
      </w:pPr>
    </w:p>
    <w:p w14:paraId="72B15ACE" w14:textId="6578CEA5" w:rsidR="00B14BEA" w:rsidRPr="007D5DCB" w:rsidRDefault="00B14BEA" w:rsidP="00B14BEA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8"/>
          <w:szCs w:val="28"/>
          <w:lang w:val="en-US"/>
        </w:rPr>
      </w:pPr>
      <w:r>
        <w:rPr>
          <w:sz w:val="24"/>
          <w:szCs w:val="24"/>
        </w:rPr>
        <w:t xml:space="preserve">Give a </w:t>
      </w:r>
      <w:r w:rsidR="00270980">
        <w:rPr>
          <w:b/>
          <w:bCs/>
          <w:sz w:val="24"/>
          <w:szCs w:val="24"/>
        </w:rPr>
        <w:t xml:space="preserve">valid </w:t>
      </w:r>
      <w:r w:rsidRPr="006269B3">
        <w:rPr>
          <w:b/>
          <w:bCs/>
          <w:sz w:val="24"/>
          <w:szCs w:val="24"/>
        </w:rPr>
        <w:t>reason for each chosen node</w:t>
      </w:r>
      <w:r>
        <w:rPr>
          <w:sz w:val="24"/>
          <w:szCs w:val="24"/>
        </w:rPr>
        <w:t xml:space="preserve"> in your form in this </w:t>
      </w:r>
    </w:p>
    <w:p w14:paraId="18F59191" w14:textId="11412F8F" w:rsidR="00B14BEA" w:rsidRDefault="00B14BEA" w:rsidP="00B14BEA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>
        <w:rPr>
          <w:sz w:val="24"/>
          <w:szCs w:val="24"/>
        </w:rPr>
        <w:t xml:space="preserve">VLE document: </w:t>
      </w:r>
      <w:hyperlink r:id="rId28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</w:t>
      </w:r>
      <w:r>
        <w:rPr>
          <w:rStyle w:val="Hyperlink"/>
          <w:color w:val="0070C0"/>
          <w:sz w:val="24"/>
          <w:szCs w:val="24"/>
          <w:u w:val="none"/>
          <w:vertAlign w:val="subscript"/>
        </w:rPr>
        <w:t>k</w:t>
      </w:r>
    </w:p>
    <w:p w14:paraId="1FDE1D8D" w14:textId="126764BA" w:rsidR="00B14BEA" w:rsidRPr="00691EE9" w:rsidRDefault="00B14BEA" w:rsidP="00B14BEA">
      <w:pPr>
        <w:tabs>
          <w:tab w:val="clear" w:pos="4440"/>
          <w:tab w:val="clear" w:pos="7080"/>
        </w:tabs>
        <w:rPr>
          <w:rFonts w:eastAsiaTheme="minorEastAsia"/>
          <w:bCs/>
          <w:sz w:val="8"/>
          <w:szCs w:val="8"/>
          <w:lang w:val="en-US"/>
        </w:rPr>
      </w:pPr>
      <w:bookmarkStart w:id="6" w:name="_Hlk96297586"/>
    </w:p>
    <w:p w14:paraId="63885E8E" w14:textId="77777777" w:rsidR="00691EE9" w:rsidRPr="00506E97" w:rsidRDefault="00691EE9" w:rsidP="00691EE9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1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reason</w:t>
      </w:r>
    </w:p>
    <w:p w14:paraId="238FED1E" w14:textId="77777777" w:rsidR="00691EE9" w:rsidRDefault="00691EE9" w:rsidP="00B14BE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9C5388E" w14:textId="77777777" w:rsidR="00270980" w:rsidRPr="00555AEF" w:rsidRDefault="00270980" w:rsidP="00B14BE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7618081E" w14:textId="4E178B55" w:rsidR="00AA46AF" w:rsidRDefault="00AA46AF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78491D5C" w14:textId="3549DB47" w:rsidR="00270980" w:rsidRDefault="00270980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D6DF5ED" w14:textId="0D67FD33" w:rsidR="00270980" w:rsidRDefault="00270980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69694E0A" w14:textId="7DB5CBE6" w:rsidR="00270980" w:rsidRDefault="00270980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25C29B8" w14:textId="170FC400" w:rsidR="00270980" w:rsidRDefault="00270980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2DEFF14" w14:textId="29D3C0DB" w:rsidR="00270980" w:rsidRDefault="00270980" w:rsidP="00E2709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bookmarkEnd w:id="6"/>
    <w:p w14:paraId="3A2ECC23" w14:textId="100603E4" w:rsidR="006269B3" w:rsidRDefault="006269B3" w:rsidP="006269B3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>
        <w:rPr>
          <w:rFonts w:eastAsiaTheme="minorEastAsia"/>
          <w:b/>
          <w:sz w:val="24"/>
          <w:szCs w:val="24"/>
          <w:lang w:val="en-US"/>
        </w:rPr>
        <w:t>K3.</w:t>
      </w:r>
      <w:r w:rsidR="008C2E4E">
        <w:rPr>
          <w:rFonts w:eastAsiaTheme="minorEastAsia"/>
          <w:b/>
          <w:sz w:val="24"/>
          <w:szCs w:val="24"/>
          <w:lang w:val="en-US"/>
        </w:rPr>
        <w:t>7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bookmarkStart w:id="7" w:name="_Hlk96297752"/>
      <w:r w:rsidRPr="00510D49">
        <w:rPr>
          <w:rFonts w:eastAsiaTheme="minorEastAsia"/>
          <w:bCs/>
          <w:sz w:val="24"/>
          <w:szCs w:val="24"/>
          <w:lang w:val="en-US"/>
        </w:rPr>
        <w:t xml:space="preserve">Extract </w:t>
      </w:r>
      <w:r w:rsidR="007741B4">
        <w:rPr>
          <w:rFonts w:eastAsiaTheme="minorEastAsia"/>
          <w:bCs/>
          <w:sz w:val="24"/>
          <w:szCs w:val="24"/>
          <w:lang w:val="en-US"/>
        </w:rPr>
        <w:t>some</w:t>
      </w:r>
      <w:r>
        <w:rPr>
          <w:rFonts w:eastAsiaTheme="minorEastAsia"/>
          <w:b/>
          <w:sz w:val="24"/>
          <w:szCs w:val="24"/>
          <w:lang w:val="en-US"/>
        </w:rPr>
        <w:t xml:space="preserve"> Code Snippet</w:t>
      </w:r>
      <w:r w:rsidR="007741B4">
        <w:rPr>
          <w:rFonts w:eastAsiaTheme="minorEastAsia"/>
          <w:b/>
          <w:sz w:val="24"/>
          <w:szCs w:val="24"/>
          <w:lang w:val="en-US"/>
        </w:rPr>
        <w:t>s</w:t>
      </w:r>
      <w:r>
        <w:rPr>
          <w:rFonts w:eastAsiaTheme="minorEastAsia"/>
          <w:b/>
          <w:sz w:val="24"/>
          <w:szCs w:val="24"/>
          <w:lang w:val="en-US"/>
        </w:rPr>
        <w:t xml:space="preserve"> of your </w:t>
      </w:r>
      <w:r w:rsidR="007741B4">
        <w:rPr>
          <w:rFonts w:eastAsiaTheme="minorEastAsia"/>
          <w:b/>
          <w:sz w:val="24"/>
          <w:szCs w:val="24"/>
          <w:lang w:val="en-US"/>
        </w:rPr>
        <w:t>CSS</w:t>
      </w:r>
      <w:r>
        <w:rPr>
          <w:rFonts w:eastAsiaTheme="minorEastAsia"/>
          <w:b/>
          <w:sz w:val="24"/>
          <w:szCs w:val="24"/>
          <w:lang w:val="en-US"/>
        </w:rPr>
        <w:t xml:space="preserve"> code </w:t>
      </w:r>
      <w:r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>
        <w:rPr>
          <w:rFonts w:eastAsiaTheme="minorEastAsia"/>
          <w:bCs/>
          <w:sz w:val="24"/>
          <w:szCs w:val="24"/>
          <w:lang w:val="en-US"/>
        </w:rPr>
        <w:t>.</w:t>
      </w:r>
      <w:bookmarkEnd w:id="7"/>
    </w:p>
    <w:p w14:paraId="305A33F5" w14:textId="77777777" w:rsidR="006269B3" w:rsidRDefault="006269B3" w:rsidP="006269B3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0F87FE4C" w14:textId="77777777" w:rsidR="006269B3" w:rsidRPr="002A4723" w:rsidRDefault="006269B3" w:rsidP="006269B3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6F33573D" w14:textId="77777777" w:rsidR="006269B3" w:rsidRPr="008C7307" w:rsidRDefault="006269B3" w:rsidP="006269B3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1FA6B0C1" w14:textId="47E5593B" w:rsidR="006269B3" w:rsidRDefault="006269B3" w:rsidP="006269B3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 xml:space="preserve">any </w:t>
      </w:r>
      <w:r>
        <w:rPr>
          <w:rFonts w:eastAsiaTheme="minorEastAsia"/>
          <w:b/>
          <w:sz w:val="24"/>
          <w:szCs w:val="24"/>
          <w:lang w:val="en-US"/>
        </w:rPr>
        <w:t xml:space="preserve">2 </w:t>
      </w:r>
      <w:r w:rsidR="007741B4">
        <w:rPr>
          <w:rFonts w:eastAsiaTheme="minorEastAsia"/>
          <w:b/>
          <w:sz w:val="24"/>
          <w:szCs w:val="24"/>
          <w:lang w:val="en-US"/>
        </w:rPr>
        <w:t>CSS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 w:rsidR="00A25342">
        <w:rPr>
          <w:rFonts w:eastAsiaTheme="minorEastAsia"/>
          <w:b/>
          <w:sz w:val="24"/>
          <w:szCs w:val="24"/>
          <w:lang w:val="en-US"/>
        </w:rPr>
        <w:t>rules</w:t>
      </w:r>
      <w:r>
        <w:rPr>
          <w:rFonts w:eastAsiaTheme="minorEastAsia"/>
          <w:b/>
          <w:sz w:val="24"/>
          <w:szCs w:val="24"/>
          <w:lang w:val="en-US"/>
        </w:rPr>
        <w:t xml:space="preserve"> (with different </w:t>
      </w:r>
      <w:r w:rsidR="007741B4">
        <w:rPr>
          <w:rFonts w:eastAsiaTheme="minorEastAsia"/>
          <w:b/>
          <w:sz w:val="24"/>
          <w:szCs w:val="24"/>
          <w:lang w:val="en-US"/>
        </w:rPr>
        <w:t>selectors</w:t>
      </w:r>
      <w:r>
        <w:rPr>
          <w:rFonts w:eastAsiaTheme="minorEastAsia"/>
          <w:b/>
          <w:sz w:val="24"/>
          <w:szCs w:val="24"/>
          <w:lang w:val="en-US"/>
        </w:rPr>
        <w:t xml:space="preserve">) </w:t>
      </w:r>
      <w:r>
        <w:rPr>
          <w:rFonts w:eastAsiaTheme="minorEastAsia"/>
          <w:bCs/>
          <w:sz w:val="24"/>
          <w:szCs w:val="24"/>
          <w:lang w:val="en-US"/>
        </w:rPr>
        <w:t xml:space="preserve">from your </w:t>
      </w:r>
    </w:p>
    <w:p w14:paraId="58D79DAD" w14:textId="77777777" w:rsidR="006269B3" w:rsidRDefault="006269B3" w:rsidP="006269B3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>own code</w:t>
      </w:r>
    </w:p>
    <w:p w14:paraId="62C8CD36" w14:textId="77777777" w:rsidR="006269B3" w:rsidRPr="00B9494D" w:rsidRDefault="006269B3" w:rsidP="006269B3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4C7588E0" w14:textId="0430D52A" w:rsidR="006269B3" w:rsidRPr="00510D49" w:rsidRDefault="006269B3" w:rsidP="006269B3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Take a </w:t>
      </w:r>
      <w:r w:rsidR="00EB3478" w:rsidRPr="00EB3478">
        <w:rPr>
          <w:rFonts w:eastAsiaTheme="minorEastAsia"/>
          <w:b/>
          <w:sz w:val="24"/>
          <w:szCs w:val="24"/>
          <w:lang w:val="en-US"/>
        </w:rPr>
        <w:t>valid</w:t>
      </w:r>
      <w:r w:rsidR="00EB3478"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code snippet </w:t>
      </w:r>
      <w:r w:rsidRPr="00B9494D">
        <w:rPr>
          <w:rFonts w:eastAsiaTheme="minorEastAsia"/>
          <w:b/>
          <w:sz w:val="24"/>
          <w:szCs w:val="24"/>
          <w:lang w:val="en-US"/>
        </w:rPr>
        <w:t xml:space="preserve">for </w:t>
      </w:r>
      <w:r>
        <w:rPr>
          <w:rFonts w:eastAsiaTheme="minorEastAsia"/>
          <w:b/>
          <w:sz w:val="24"/>
          <w:szCs w:val="24"/>
          <w:lang w:val="en-US"/>
        </w:rPr>
        <w:t xml:space="preserve">each </w:t>
      </w:r>
      <w:r w:rsidR="00A25342">
        <w:rPr>
          <w:rFonts w:eastAsiaTheme="minorEastAsia"/>
          <w:b/>
          <w:sz w:val="24"/>
          <w:szCs w:val="24"/>
          <w:lang w:val="en-US"/>
        </w:rPr>
        <w:t>CSS rule</w:t>
      </w:r>
      <w:r>
        <w:rPr>
          <w:rFonts w:eastAsiaTheme="minorEastAsia"/>
          <w:b/>
          <w:sz w:val="24"/>
          <w:szCs w:val="24"/>
          <w:lang w:val="en-US"/>
        </w:rPr>
        <w:t xml:space="preserve"> </w:t>
      </w:r>
      <w:r w:rsidRPr="00510D49">
        <w:rPr>
          <w:rFonts w:eastAsiaTheme="minorEastAsia"/>
          <w:sz w:val="24"/>
          <w:szCs w:val="24"/>
        </w:rPr>
        <w:t>chosen above</w:t>
      </w:r>
    </w:p>
    <w:p w14:paraId="5410E7AB" w14:textId="77777777" w:rsidR="006269B3" w:rsidRPr="00B9494D" w:rsidRDefault="006269B3" w:rsidP="006269B3">
      <w:pPr>
        <w:pStyle w:val="ListParagraph"/>
        <w:tabs>
          <w:tab w:val="clear" w:pos="4440"/>
          <w:tab w:val="clear" w:pos="7080"/>
        </w:tabs>
        <w:ind w:left="1440"/>
        <w:rPr>
          <w:rFonts w:eastAsiaTheme="minorEastAsia"/>
          <w:bCs/>
          <w:sz w:val="20"/>
          <w:szCs w:val="20"/>
          <w:lang w:val="en-US"/>
        </w:rPr>
      </w:pPr>
    </w:p>
    <w:p w14:paraId="27947359" w14:textId="77777777" w:rsidR="006269B3" w:rsidRPr="007D5DCB" w:rsidRDefault="006269B3" w:rsidP="006269B3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B9494D">
        <w:rPr>
          <w:rFonts w:eastAsiaTheme="minorEastAsia"/>
          <w:b/>
          <w:sz w:val="24"/>
          <w:szCs w:val="24"/>
          <w:lang w:val="en-US"/>
        </w:rPr>
        <w:t>Paste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both code snippets </w:t>
      </w:r>
      <w:r>
        <w:rPr>
          <w:rFonts w:eastAsiaTheme="minorEastAsia"/>
          <w:bCs/>
          <w:sz w:val="24"/>
          <w:szCs w:val="24"/>
          <w:lang w:val="en-US"/>
        </w:rPr>
        <w:t xml:space="preserve">in </w:t>
      </w:r>
      <w:r w:rsidRPr="00BF1821">
        <w:rPr>
          <w:sz w:val="24"/>
          <w:szCs w:val="24"/>
        </w:rPr>
        <w:t xml:space="preserve">this </w:t>
      </w:r>
    </w:p>
    <w:p w14:paraId="0519EA36" w14:textId="31FDEE2B" w:rsidR="006269B3" w:rsidRDefault="006269B3" w:rsidP="006269B3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 w:rsidRPr="00BF1821">
        <w:rPr>
          <w:sz w:val="24"/>
          <w:szCs w:val="24"/>
        </w:rPr>
        <w:t>VLE document:</w:t>
      </w:r>
      <w:r>
        <w:rPr>
          <w:sz w:val="24"/>
          <w:szCs w:val="24"/>
        </w:rPr>
        <w:t xml:space="preserve"> </w:t>
      </w:r>
      <w:hyperlink r:id="rId29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4E3ADB07" w14:textId="2D9F4E56" w:rsidR="006269B3" w:rsidRPr="00691EE9" w:rsidRDefault="006269B3" w:rsidP="006269B3">
      <w:pPr>
        <w:pStyle w:val="ListParagraph"/>
        <w:rPr>
          <w:sz w:val="8"/>
          <w:szCs w:val="8"/>
        </w:rPr>
      </w:pPr>
    </w:p>
    <w:p w14:paraId="6558A75A" w14:textId="77777777" w:rsidR="00691EE9" w:rsidRPr="00506E97" w:rsidRDefault="00691EE9" w:rsidP="00691EE9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1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code snippet</w:t>
      </w:r>
    </w:p>
    <w:p w14:paraId="538D0DD6" w14:textId="77777777" w:rsidR="00691EE9" w:rsidRPr="000C35EE" w:rsidRDefault="00691EE9" w:rsidP="006269B3">
      <w:pPr>
        <w:pStyle w:val="ListParagraph"/>
        <w:rPr>
          <w:sz w:val="20"/>
          <w:szCs w:val="20"/>
        </w:rPr>
      </w:pPr>
    </w:p>
    <w:p w14:paraId="42F18B56" w14:textId="76330973" w:rsidR="006269B3" w:rsidRPr="007D5DCB" w:rsidRDefault="006269B3" w:rsidP="006269B3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8"/>
          <w:szCs w:val="28"/>
          <w:lang w:val="en-US"/>
        </w:rPr>
      </w:pPr>
      <w:r>
        <w:rPr>
          <w:sz w:val="24"/>
          <w:szCs w:val="24"/>
        </w:rPr>
        <w:t xml:space="preserve">Give a </w:t>
      </w:r>
      <w:r w:rsidR="00270980">
        <w:rPr>
          <w:b/>
          <w:bCs/>
          <w:sz w:val="24"/>
          <w:szCs w:val="24"/>
        </w:rPr>
        <w:t xml:space="preserve">valid </w:t>
      </w:r>
      <w:r w:rsidRPr="006269B3">
        <w:rPr>
          <w:b/>
          <w:bCs/>
          <w:sz w:val="24"/>
          <w:szCs w:val="24"/>
        </w:rPr>
        <w:t xml:space="preserve">reason for each chosen </w:t>
      </w:r>
      <w:r w:rsidR="00A25342">
        <w:rPr>
          <w:b/>
          <w:bCs/>
          <w:sz w:val="24"/>
          <w:szCs w:val="24"/>
        </w:rPr>
        <w:t>selector</w:t>
      </w:r>
      <w:r>
        <w:rPr>
          <w:sz w:val="24"/>
          <w:szCs w:val="24"/>
        </w:rPr>
        <w:t xml:space="preserve"> in your form in this </w:t>
      </w:r>
    </w:p>
    <w:p w14:paraId="477B3C61" w14:textId="749F8B01" w:rsidR="006269B3" w:rsidRDefault="006269B3" w:rsidP="006269B3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>
        <w:rPr>
          <w:sz w:val="24"/>
          <w:szCs w:val="24"/>
        </w:rPr>
        <w:t xml:space="preserve">VLE document: </w:t>
      </w:r>
      <w:hyperlink r:id="rId30" w:history="1">
        <w:r w:rsidRPr="00B9494D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B9494D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</w:t>
      </w:r>
      <w:r>
        <w:rPr>
          <w:rStyle w:val="Hyperlink"/>
          <w:color w:val="0070C0"/>
          <w:sz w:val="24"/>
          <w:szCs w:val="24"/>
          <w:u w:val="none"/>
          <w:vertAlign w:val="subscript"/>
        </w:rPr>
        <w:t>k</w:t>
      </w:r>
    </w:p>
    <w:p w14:paraId="1C0FC76A" w14:textId="00143931" w:rsidR="000C35EE" w:rsidRPr="00691EE9" w:rsidRDefault="000C35EE" w:rsidP="00CB7716">
      <w:pPr>
        <w:tabs>
          <w:tab w:val="clear" w:pos="4440"/>
          <w:tab w:val="clear" w:pos="7080"/>
        </w:tabs>
        <w:rPr>
          <w:rFonts w:eastAsiaTheme="minorEastAsia"/>
          <w:b/>
          <w:sz w:val="8"/>
          <w:szCs w:val="8"/>
          <w:lang w:val="en-US"/>
        </w:rPr>
      </w:pPr>
      <w:bookmarkStart w:id="8" w:name="_Hlk96298068"/>
    </w:p>
    <w:p w14:paraId="6F397E00" w14:textId="77777777" w:rsidR="00691EE9" w:rsidRPr="00506E97" w:rsidRDefault="00691EE9" w:rsidP="00691EE9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1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mark total per 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reason</w:t>
      </w:r>
    </w:p>
    <w:p w14:paraId="22E2BB55" w14:textId="77777777" w:rsidR="00691EE9" w:rsidRDefault="00691EE9" w:rsidP="00CB7716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5C554B32" w14:textId="77777777" w:rsidR="007B668C" w:rsidRPr="00555AEF" w:rsidRDefault="007B668C" w:rsidP="007B668C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F329CB2" w14:textId="77777777" w:rsidR="007B668C" w:rsidRDefault="007B668C" w:rsidP="007B668C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E798A62" w14:textId="77BEC31D" w:rsidR="007B668C" w:rsidRDefault="007B668C" w:rsidP="00CB7716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22C665FA" w14:textId="4502EB75" w:rsidR="00CB7716" w:rsidRDefault="00CB7716" w:rsidP="00CB7716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</w:t>
      </w:r>
      <w:r>
        <w:rPr>
          <w:rFonts w:eastAsiaTheme="minorEastAsia"/>
          <w:b/>
          <w:sz w:val="24"/>
          <w:szCs w:val="24"/>
          <w:lang w:val="en-US"/>
        </w:rPr>
        <w:t>U3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Validate </w:t>
      </w:r>
      <w:proofErr w:type="gramStart"/>
      <w:r>
        <w:rPr>
          <w:rFonts w:eastAsiaTheme="minorEastAsia"/>
          <w:b/>
          <w:sz w:val="24"/>
          <w:szCs w:val="24"/>
          <w:lang w:val="en-US"/>
        </w:rPr>
        <w:t>all of</w:t>
      </w:r>
      <w:proofErr w:type="gramEnd"/>
      <w:r>
        <w:rPr>
          <w:rFonts w:eastAsiaTheme="minorEastAsia"/>
          <w:b/>
          <w:sz w:val="24"/>
          <w:szCs w:val="24"/>
          <w:lang w:val="en-US"/>
        </w:rPr>
        <w:t xml:space="preserve"> your HTML and CSS code </w:t>
      </w:r>
      <w:r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bookmarkEnd w:id="8"/>
    <w:p w14:paraId="3042FEAA" w14:textId="77777777" w:rsidR="00CB7716" w:rsidRDefault="00CB7716" w:rsidP="00CB7716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530873E" w14:textId="77777777" w:rsidR="00CB7716" w:rsidRPr="002A4723" w:rsidRDefault="00CB7716" w:rsidP="00CB7716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  <w:r w:rsidRPr="002A4723">
        <w:rPr>
          <w:rFonts w:eastAsiaTheme="minorEastAsia"/>
          <w:b/>
          <w:sz w:val="24"/>
          <w:szCs w:val="24"/>
          <w:lang w:val="en-US"/>
        </w:rPr>
        <w:t xml:space="preserve">Your task is to: </w:t>
      </w:r>
    </w:p>
    <w:p w14:paraId="01C113F1" w14:textId="77777777" w:rsidR="00CB7716" w:rsidRPr="008C7307" w:rsidRDefault="00CB7716" w:rsidP="00CB7716">
      <w:pPr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6726C3CA" w14:textId="77777777" w:rsidR="00CB7716" w:rsidRDefault="00CB7716" w:rsidP="00CB7716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 xml:space="preserve">any </w:t>
      </w:r>
      <w:r>
        <w:rPr>
          <w:rFonts w:eastAsiaTheme="minorEastAsia"/>
          <w:b/>
          <w:sz w:val="24"/>
          <w:szCs w:val="24"/>
          <w:lang w:val="en-US"/>
        </w:rPr>
        <w:t>HTML Validator tool (online)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of your preference and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553201E9" w14:textId="77777777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 w:rsidRPr="008248B9">
        <w:rPr>
          <w:rFonts w:eastAsiaTheme="minorEastAsia"/>
          <w:b/>
          <w:sz w:val="24"/>
          <w:szCs w:val="24"/>
          <w:lang w:val="en-US"/>
        </w:rPr>
        <w:t xml:space="preserve">validate </w:t>
      </w:r>
      <w:proofErr w:type="gramStart"/>
      <w:r w:rsidRPr="008248B9">
        <w:rPr>
          <w:rFonts w:eastAsiaTheme="minorEastAsia"/>
          <w:b/>
          <w:sz w:val="24"/>
          <w:szCs w:val="24"/>
          <w:lang w:val="en-US"/>
        </w:rPr>
        <w:t>all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of</w:t>
      </w:r>
      <w:proofErr w:type="gramEnd"/>
      <w:r w:rsidRPr="008248B9">
        <w:rPr>
          <w:rFonts w:eastAsiaTheme="minorEastAsia"/>
          <w:bCs/>
          <w:sz w:val="24"/>
          <w:szCs w:val="24"/>
          <w:lang w:val="en-US"/>
        </w:rPr>
        <w:t xml:space="preserve"> your </w:t>
      </w:r>
      <w:r w:rsidRPr="008248B9">
        <w:rPr>
          <w:rFonts w:eastAsiaTheme="minorEastAsia"/>
          <w:b/>
          <w:sz w:val="24"/>
          <w:szCs w:val="24"/>
          <w:lang w:val="en-US"/>
        </w:rPr>
        <w:t>HTML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code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7A803D34" w14:textId="77777777" w:rsidR="00CB7716" w:rsidRPr="007E0394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8"/>
          <w:szCs w:val="8"/>
          <w:lang w:val="en-US"/>
        </w:rPr>
      </w:pPr>
    </w:p>
    <w:p w14:paraId="24B8F3DF" w14:textId="77777777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Example: </w:t>
      </w:r>
      <w:hyperlink r:id="rId31" w:anchor="validate_by_input" w:history="1">
        <w:r w:rsidRPr="003A691F">
          <w:rPr>
            <w:rStyle w:val="Hyperlink"/>
            <w:rFonts w:eastAsiaTheme="minorEastAsia"/>
            <w:bCs/>
            <w:sz w:val="24"/>
            <w:szCs w:val="24"/>
            <w:lang w:val="en-US"/>
          </w:rPr>
          <w:t>https://validator.w3.org/#validate_by_input</w:t>
        </w:r>
      </w:hyperlink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66706EC7" w14:textId="77777777" w:rsidR="00CB7716" w:rsidRPr="00B428E1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0256AE0D" w14:textId="2DB4F9E5" w:rsidR="00CB7716" w:rsidRDefault="00CB7716" w:rsidP="00CB7716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8248B9">
        <w:rPr>
          <w:rFonts w:eastAsiaTheme="minorEastAsia"/>
          <w:bCs/>
          <w:sz w:val="24"/>
          <w:szCs w:val="24"/>
          <w:lang w:val="en-US"/>
        </w:rPr>
        <w:t xml:space="preserve">Take a </w:t>
      </w:r>
      <w:r w:rsidRPr="008248B9">
        <w:rPr>
          <w:rFonts w:eastAsiaTheme="minorEastAsia"/>
          <w:b/>
          <w:sz w:val="24"/>
          <w:szCs w:val="24"/>
          <w:lang w:val="en-US"/>
        </w:rPr>
        <w:t>screenshot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</w:t>
      </w:r>
      <w:r w:rsidRPr="008248B9">
        <w:rPr>
          <w:rFonts w:eastAsiaTheme="minorEastAsia"/>
          <w:b/>
          <w:sz w:val="24"/>
          <w:szCs w:val="24"/>
          <w:lang w:val="en-US"/>
        </w:rPr>
        <w:t>of the</w:t>
      </w:r>
      <w:r w:rsidR="004F78D3">
        <w:rPr>
          <w:rFonts w:eastAsiaTheme="minorEastAsia"/>
          <w:b/>
          <w:sz w:val="24"/>
          <w:szCs w:val="24"/>
          <w:lang w:val="en-US"/>
        </w:rPr>
        <w:t xml:space="preserve"> whole</w:t>
      </w:r>
      <w:r w:rsidRPr="008248B9">
        <w:rPr>
          <w:rFonts w:eastAsiaTheme="minorEastAsia"/>
          <w:b/>
          <w:sz w:val="24"/>
          <w:szCs w:val="24"/>
          <w:lang w:val="en-US"/>
        </w:rPr>
        <w:t xml:space="preserve"> result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4F78D3">
        <w:rPr>
          <w:rFonts w:eastAsiaTheme="minorEastAsia"/>
          <w:bCs/>
          <w:sz w:val="24"/>
          <w:szCs w:val="24"/>
          <w:lang w:val="en-US"/>
        </w:rPr>
        <w:t>given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by </w:t>
      </w:r>
      <w:r w:rsidR="004F78D3">
        <w:rPr>
          <w:rFonts w:eastAsiaTheme="minorEastAsia"/>
          <w:bCs/>
          <w:sz w:val="24"/>
          <w:szCs w:val="24"/>
          <w:lang w:val="en-US"/>
        </w:rPr>
        <w:t>the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validator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 w:rsidR="004F78D3">
        <w:rPr>
          <w:rFonts w:eastAsiaTheme="minorEastAsia"/>
          <w:bCs/>
          <w:sz w:val="24"/>
          <w:szCs w:val="24"/>
          <w:lang w:val="en-US"/>
        </w:rPr>
        <w:t>&amp; paste</w:t>
      </w:r>
    </w:p>
    <w:p w14:paraId="525FCF76" w14:textId="0C2AADF7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 w:rsidRPr="00BF1821">
        <w:rPr>
          <w:rFonts w:eastAsiaTheme="minorEastAsia"/>
          <w:bCs/>
          <w:sz w:val="24"/>
          <w:szCs w:val="24"/>
          <w:lang w:val="en-US"/>
        </w:rPr>
        <w:t xml:space="preserve">it </w:t>
      </w:r>
      <w:r w:rsidRPr="00BF1821">
        <w:rPr>
          <w:sz w:val="24"/>
          <w:szCs w:val="24"/>
        </w:rPr>
        <w:t>in this VLE document:</w:t>
      </w:r>
      <w:r>
        <w:rPr>
          <w:sz w:val="24"/>
          <w:szCs w:val="24"/>
        </w:rPr>
        <w:t xml:space="preserve"> </w:t>
      </w:r>
      <w:hyperlink r:id="rId32" w:history="1">
        <w:r w:rsidRPr="008248B9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8248B9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3EA243D1" w14:textId="77777777" w:rsidR="00691EE9" w:rsidRPr="00691EE9" w:rsidRDefault="00691EE9" w:rsidP="00CB7716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8"/>
          <w:szCs w:val="8"/>
          <w:u w:val="none"/>
          <w:vertAlign w:val="subscript"/>
        </w:rPr>
      </w:pPr>
    </w:p>
    <w:p w14:paraId="1700CED3" w14:textId="7B21C424" w:rsidR="000646C1" w:rsidRPr="00506E97" w:rsidRDefault="000646C1" w:rsidP="000646C1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3 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>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</w:p>
    <w:p w14:paraId="40A6B830" w14:textId="77777777" w:rsidR="00CB7716" w:rsidRPr="000646C1" w:rsidRDefault="00CB7716" w:rsidP="00CB7716">
      <w:pPr>
        <w:pStyle w:val="ListParagraph"/>
        <w:tabs>
          <w:tab w:val="clear" w:pos="4440"/>
          <w:tab w:val="clear" w:pos="7080"/>
        </w:tabs>
        <w:rPr>
          <w:rFonts w:eastAsiaTheme="minorEastAsia"/>
          <w:bCs/>
          <w:sz w:val="20"/>
          <w:szCs w:val="20"/>
          <w:lang w:val="en-US"/>
        </w:rPr>
      </w:pPr>
    </w:p>
    <w:p w14:paraId="56F4DD82" w14:textId="77777777" w:rsidR="00CB7716" w:rsidRDefault="00CB7716" w:rsidP="00CB7716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C622B5">
        <w:rPr>
          <w:rFonts w:eastAsiaTheme="minorEastAsia"/>
          <w:bCs/>
          <w:sz w:val="24"/>
          <w:szCs w:val="24"/>
          <w:lang w:val="en-US"/>
        </w:rPr>
        <w:t xml:space="preserve">Choose </w:t>
      </w:r>
      <w:r w:rsidRPr="00C622B5">
        <w:rPr>
          <w:rFonts w:eastAsiaTheme="minorEastAsia"/>
          <w:b/>
          <w:sz w:val="24"/>
          <w:szCs w:val="24"/>
          <w:lang w:val="en-US"/>
        </w:rPr>
        <w:t xml:space="preserve">any </w:t>
      </w:r>
      <w:r>
        <w:rPr>
          <w:rFonts w:eastAsiaTheme="minorEastAsia"/>
          <w:b/>
          <w:sz w:val="24"/>
          <w:szCs w:val="24"/>
          <w:lang w:val="en-US"/>
        </w:rPr>
        <w:t>CSS Validator tool (online)</w:t>
      </w:r>
      <w:r w:rsidRPr="00C622B5">
        <w:rPr>
          <w:rFonts w:eastAsiaTheme="minorEastAsia"/>
          <w:bCs/>
          <w:sz w:val="24"/>
          <w:szCs w:val="24"/>
          <w:lang w:val="en-US"/>
        </w:rPr>
        <w:t xml:space="preserve"> of your preference and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0AE2966D" w14:textId="77777777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 w:rsidRPr="008248B9">
        <w:rPr>
          <w:rFonts w:eastAsiaTheme="minorEastAsia"/>
          <w:b/>
          <w:sz w:val="24"/>
          <w:szCs w:val="24"/>
          <w:lang w:val="en-US"/>
        </w:rPr>
        <w:t xml:space="preserve">validate </w:t>
      </w:r>
      <w:proofErr w:type="gramStart"/>
      <w:r w:rsidRPr="008248B9">
        <w:rPr>
          <w:rFonts w:eastAsiaTheme="minorEastAsia"/>
          <w:b/>
          <w:sz w:val="24"/>
          <w:szCs w:val="24"/>
          <w:lang w:val="en-US"/>
        </w:rPr>
        <w:t>all</w:t>
      </w:r>
      <w:r>
        <w:rPr>
          <w:rFonts w:eastAsiaTheme="minorEastAsia"/>
          <w:bCs/>
          <w:sz w:val="24"/>
          <w:szCs w:val="24"/>
          <w:lang w:val="en-US"/>
        </w:rPr>
        <w:t xml:space="preserve"> of</w:t>
      </w:r>
      <w:proofErr w:type="gramEnd"/>
      <w:r>
        <w:rPr>
          <w:rFonts w:eastAsiaTheme="minorEastAsia"/>
          <w:bCs/>
          <w:sz w:val="24"/>
          <w:szCs w:val="24"/>
          <w:lang w:val="en-US"/>
        </w:rPr>
        <w:t xml:space="preserve"> your </w:t>
      </w:r>
      <w:r w:rsidRPr="008248B9">
        <w:rPr>
          <w:rFonts w:eastAsiaTheme="minorEastAsia"/>
          <w:b/>
          <w:sz w:val="24"/>
          <w:szCs w:val="24"/>
          <w:lang w:val="en-US"/>
        </w:rPr>
        <w:t>CSS</w:t>
      </w:r>
      <w:r>
        <w:rPr>
          <w:rFonts w:eastAsiaTheme="minorEastAsia"/>
          <w:bCs/>
          <w:sz w:val="24"/>
          <w:szCs w:val="24"/>
          <w:lang w:val="en-US"/>
        </w:rPr>
        <w:t xml:space="preserve"> code </w:t>
      </w:r>
    </w:p>
    <w:p w14:paraId="31B1910A" w14:textId="77777777" w:rsidR="00CB7716" w:rsidRPr="007E0394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8"/>
          <w:szCs w:val="8"/>
          <w:lang w:val="en-US"/>
        </w:rPr>
      </w:pPr>
    </w:p>
    <w:p w14:paraId="04160461" w14:textId="77777777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Example: </w:t>
      </w:r>
      <w:hyperlink r:id="rId33" w:anchor="validate_by_input" w:history="1">
        <w:r w:rsidRPr="003A691F">
          <w:rPr>
            <w:rStyle w:val="Hyperlink"/>
            <w:rFonts w:eastAsiaTheme="minorEastAsia"/>
            <w:bCs/>
            <w:sz w:val="24"/>
            <w:szCs w:val="24"/>
            <w:lang w:val="en-US"/>
          </w:rPr>
          <w:t>https://jigsaw.w3.org/css-validator/#validate_by_input</w:t>
        </w:r>
      </w:hyperlink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5BB2A540" w14:textId="77777777" w:rsidR="00CB7716" w:rsidRPr="00B428E1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0"/>
          <w:szCs w:val="20"/>
          <w:lang w:val="en-US"/>
        </w:rPr>
      </w:pPr>
    </w:p>
    <w:p w14:paraId="6F7A61F0" w14:textId="5C2904FD" w:rsidR="00CB7716" w:rsidRDefault="00CB7716" w:rsidP="00CB7716">
      <w:pPr>
        <w:pStyle w:val="ListParagraph"/>
        <w:numPr>
          <w:ilvl w:val="0"/>
          <w:numId w:val="19"/>
        </w:num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8248B9">
        <w:rPr>
          <w:rFonts w:eastAsiaTheme="minorEastAsia"/>
          <w:bCs/>
          <w:sz w:val="24"/>
          <w:szCs w:val="24"/>
          <w:lang w:val="en-US"/>
        </w:rPr>
        <w:t xml:space="preserve">Take a </w:t>
      </w:r>
      <w:r w:rsidRPr="008248B9">
        <w:rPr>
          <w:rFonts w:eastAsiaTheme="minorEastAsia"/>
          <w:b/>
          <w:sz w:val="24"/>
          <w:szCs w:val="24"/>
          <w:lang w:val="en-US"/>
        </w:rPr>
        <w:t>screenshot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</w:t>
      </w:r>
      <w:r w:rsidRPr="008248B9">
        <w:rPr>
          <w:rFonts w:eastAsiaTheme="minorEastAsia"/>
          <w:b/>
          <w:sz w:val="24"/>
          <w:szCs w:val="24"/>
          <w:lang w:val="en-US"/>
        </w:rPr>
        <w:t xml:space="preserve">of the </w:t>
      </w:r>
      <w:r w:rsidR="004F78D3">
        <w:rPr>
          <w:rFonts w:eastAsiaTheme="minorEastAsia"/>
          <w:b/>
          <w:sz w:val="24"/>
          <w:szCs w:val="24"/>
          <w:lang w:val="en-US"/>
        </w:rPr>
        <w:t xml:space="preserve">whole </w:t>
      </w:r>
      <w:r w:rsidRPr="008248B9">
        <w:rPr>
          <w:rFonts w:eastAsiaTheme="minorEastAsia"/>
          <w:b/>
          <w:sz w:val="24"/>
          <w:szCs w:val="24"/>
          <w:lang w:val="en-US"/>
        </w:rPr>
        <w:t>result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</w:t>
      </w:r>
      <w:r w:rsidR="004F78D3">
        <w:rPr>
          <w:rFonts w:eastAsiaTheme="minorEastAsia"/>
          <w:bCs/>
          <w:sz w:val="24"/>
          <w:szCs w:val="24"/>
          <w:lang w:val="en-US"/>
        </w:rPr>
        <w:t>given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by </w:t>
      </w:r>
      <w:r w:rsidR="004F78D3">
        <w:rPr>
          <w:rFonts w:eastAsiaTheme="minorEastAsia"/>
          <w:bCs/>
          <w:sz w:val="24"/>
          <w:szCs w:val="24"/>
          <w:lang w:val="en-US"/>
        </w:rPr>
        <w:t>the</w:t>
      </w:r>
      <w:r w:rsidRPr="008248B9">
        <w:rPr>
          <w:rFonts w:eastAsiaTheme="minorEastAsia"/>
          <w:bCs/>
          <w:sz w:val="24"/>
          <w:szCs w:val="24"/>
          <w:lang w:val="en-US"/>
        </w:rPr>
        <w:t xml:space="preserve"> validator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  <w:r w:rsidR="004F78D3">
        <w:rPr>
          <w:rFonts w:eastAsiaTheme="minorEastAsia"/>
          <w:bCs/>
          <w:sz w:val="24"/>
          <w:szCs w:val="24"/>
          <w:lang w:val="en-US"/>
        </w:rPr>
        <w:t>&amp;</w:t>
      </w:r>
      <w:r w:rsidRPr="00BF1821">
        <w:rPr>
          <w:rFonts w:eastAsiaTheme="minorEastAsia"/>
          <w:bCs/>
          <w:sz w:val="24"/>
          <w:szCs w:val="24"/>
          <w:lang w:val="en-US"/>
        </w:rPr>
        <w:t xml:space="preserve"> paste</w:t>
      </w:r>
      <w:r>
        <w:rPr>
          <w:rFonts w:eastAsiaTheme="minorEastAsia"/>
          <w:bCs/>
          <w:sz w:val="24"/>
          <w:szCs w:val="24"/>
          <w:lang w:val="en-US"/>
        </w:rPr>
        <w:t xml:space="preserve"> </w:t>
      </w:r>
    </w:p>
    <w:p w14:paraId="450C1E49" w14:textId="267BB229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Style w:val="Hyperlink"/>
          <w:color w:val="0070C0"/>
          <w:sz w:val="24"/>
          <w:szCs w:val="24"/>
          <w:u w:val="none"/>
          <w:vertAlign w:val="subscript"/>
        </w:rPr>
      </w:pPr>
      <w:r w:rsidRPr="00BF1821">
        <w:rPr>
          <w:rFonts w:eastAsiaTheme="minorEastAsia"/>
          <w:bCs/>
          <w:sz w:val="24"/>
          <w:szCs w:val="24"/>
          <w:lang w:val="en-US"/>
        </w:rPr>
        <w:t xml:space="preserve">it </w:t>
      </w:r>
      <w:r w:rsidRPr="00BF1821">
        <w:rPr>
          <w:sz w:val="24"/>
          <w:szCs w:val="24"/>
        </w:rPr>
        <w:t>in this VLE document:</w:t>
      </w:r>
      <w:r>
        <w:rPr>
          <w:sz w:val="24"/>
          <w:szCs w:val="24"/>
        </w:rPr>
        <w:t xml:space="preserve"> </w:t>
      </w:r>
      <w:hyperlink r:id="rId34" w:history="1">
        <w:r w:rsidRPr="008248B9">
          <w:rPr>
            <w:rStyle w:val="Hyperlink"/>
            <w:b/>
            <w:bCs/>
            <w:color w:val="0070C0"/>
            <w:sz w:val="24"/>
            <w:szCs w:val="24"/>
          </w:rPr>
          <w:t>Mastering-the-web-TEMPLATE.docx</w:t>
        </w:r>
      </w:hyperlink>
      <w:r w:rsidRPr="008248B9">
        <w:rPr>
          <w:rStyle w:val="Hyperlink"/>
          <w:color w:val="0070C0"/>
          <w:sz w:val="24"/>
          <w:szCs w:val="24"/>
          <w:u w:val="none"/>
          <w:vertAlign w:val="subscript"/>
        </w:rPr>
        <w:t xml:space="preserve"> link</w:t>
      </w:r>
    </w:p>
    <w:p w14:paraId="05CA5FAE" w14:textId="77777777" w:rsidR="00691EE9" w:rsidRPr="00691EE9" w:rsidRDefault="00691EE9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8"/>
          <w:szCs w:val="8"/>
          <w:lang w:val="en-US"/>
        </w:rPr>
      </w:pPr>
    </w:p>
    <w:p w14:paraId="0265B7A2" w14:textId="77777777" w:rsidR="000646C1" w:rsidRPr="00506E97" w:rsidRDefault="000646C1" w:rsidP="000646C1">
      <w:pPr>
        <w:pBdr>
          <w:right w:val="single" w:sz="24" w:space="4" w:color="1F497D" w:themeColor="text2"/>
        </w:pBdr>
        <w:jc w:val="right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3 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>mark</w:t>
      </w: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s</w:t>
      </w:r>
      <w:r w:rsidRPr="00506E97">
        <w:rPr>
          <w:rFonts w:eastAsiaTheme="minorEastAsia"/>
          <w:b/>
          <w:color w:val="1F497D" w:themeColor="text2"/>
          <w:sz w:val="24"/>
          <w:szCs w:val="24"/>
          <w:lang w:val="en-US"/>
        </w:rPr>
        <w:t xml:space="preserve"> </w:t>
      </w:r>
    </w:p>
    <w:p w14:paraId="7CF2B826" w14:textId="7634995A" w:rsidR="00CB7716" w:rsidRDefault="00CB7716" w:rsidP="00CB7716">
      <w:pPr>
        <w:pStyle w:val="ListParagraph"/>
        <w:tabs>
          <w:tab w:val="clear" w:pos="4440"/>
          <w:tab w:val="clear" w:pos="7080"/>
        </w:tabs>
        <w:ind w:firstLine="720"/>
        <w:rPr>
          <w:rFonts w:eastAsiaTheme="minorEastAsia"/>
          <w:bCs/>
          <w:sz w:val="24"/>
          <w:szCs w:val="24"/>
          <w:lang w:val="en-US"/>
        </w:rPr>
      </w:pPr>
    </w:p>
    <w:p w14:paraId="30F7BBBE" w14:textId="77777777" w:rsidR="00581B14" w:rsidRDefault="00581B14" w:rsidP="00D92A14">
      <w:pPr>
        <w:tabs>
          <w:tab w:val="clear" w:pos="4440"/>
          <w:tab w:val="clear" w:pos="7080"/>
        </w:tabs>
        <w:rPr>
          <w:b/>
          <w:sz w:val="26"/>
          <w:szCs w:val="26"/>
        </w:rPr>
      </w:pPr>
    </w:p>
    <w:p w14:paraId="766C5E49" w14:textId="77777777" w:rsidR="00581B14" w:rsidRDefault="00581B14">
      <w:pPr>
        <w:tabs>
          <w:tab w:val="clear" w:pos="4440"/>
          <w:tab w:val="clear" w:pos="7080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7290E504" w14:textId="2AEA37D3" w:rsidR="00D92A14" w:rsidRPr="0038069A" w:rsidRDefault="00D92A14" w:rsidP="00D92A14">
      <w:pPr>
        <w:tabs>
          <w:tab w:val="clear" w:pos="4440"/>
          <w:tab w:val="clear" w:pos="7080"/>
        </w:tabs>
        <w:rPr>
          <w:sz w:val="24"/>
          <w:szCs w:val="24"/>
        </w:rPr>
      </w:pPr>
      <w:r w:rsidRPr="003707F2">
        <w:rPr>
          <w:b/>
          <w:sz w:val="26"/>
          <w:szCs w:val="26"/>
        </w:rPr>
        <w:lastRenderedPageBreak/>
        <w:t xml:space="preserve">MARKING SCHEME </w:t>
      </w:r>
      <w:r>
        <w:rPr>
          <w:b/>
          <w:sz w:val="26"/>
          <w:szCs w:val="26"/>
        </w:rPr>
        <w:t>–</w:t>
      </w:r>
      <w:r w:rsidRPr="00805EDB">
        <w:rPr>
          <w:b/>
          <w:sz w:val="26"/>
          <w:szCs w:val="26"/>
        </w:rPr>
        <w:t xml:space="preserve"> </w:t>
      </w:r>
      <w:r>
        <w:rPr>
          <w:rFonts w:eastAsiaTheme="majorEastAsia" w:cstheme="minorHAnsi"/>
          <w:b/>
          <w:bCs/>
          <w:sz w:val="26"/>
          <w:szCs w:val="26"/>
        </w:rPr>
        <w:t xml:space="preserve">PART </w:t>
      </w:r>
      <w:r w:rsidR="009E0590">
        <w:rPr>
          <w:rFonts w:eastAsiaTheme="majorEastAsia" w:cstheme="minorHAnsi"/>
          <w:b/>
          <w:bCs/>
          <w:sz w:val="26"/>
          <w:szCs w:val="26"/>
        </w:rPr>
        <w:t>1</w:t>
      </w:r>
      <w:r w:rsidRPr="00805EDB">
        <w:rPr>
          <w:rFonts w:eastAsiaTheme="majorEastAsia" w:cstheme="minorHAnsi"/>
          <w:b/>
          <w:bCs/>
          <w:sz w:val="26"/>
          <w:szCs w:val="26"/>
        </w:rPr>
        <w:t xml:space="preserve"> </w:t>
      </w:r>
      <w:r w:rsidRPr="00805EDB">
        <w:rPr>
          <w:bCs/>
          <w:sz w:val="26"/>
          <w:szCs w:val="26"/>
        </w:rPr>
        <w:t>(</w:t>
      </w:r>
      <w:r w:rsidR="00C8592D">
        <w:rPr>
          <w:bCs/>
          <w:sz w:val="26"/>
          <w:szCs w:val="26"/>
        </w:rPr>
        <w:t>44</w:t>
      </w:r>
      <w:r>
        <w:rPr>
          <w:bCs/>
          <w:sz w:val="26"/>
          <w:szCs w:val="26"/>
        </w:rPr>
        <w:t xml:space="preserve"> </w:t>
      </w:r>
      <w:r w:rsidRPr="00805EDB">
        <w:rPr>
          <w:bCs/>
          <w:sz w:val="26"/>
          <w:szCs w:val="26"/>
        </w:rPr>
        <w:t>MARKS)</w:t>
      </w:r>
    </w:p>
    <w:p w14:paraId="3BAEAC63" w14:textId="77777777" w:rsidR="00D92A14" w:rsidRDefault="00D92A14" w:rsidP="00D92A14">
      <w:pPr>
        <w:jc w:val="center"/>
        <w:rPr>
          <w:rFonts w:eastAsiaTheme="majorEastAsia" w:cstheme="minorHAnsi"/>
          <w:b/>
          <w:bCs/>
          <w:szCs w:val="24"/>
        </w:rPr>
      </w:pPr>
      <w:r w:rsidRPr="00805EDB">
        <w:rPr>
          <w:rFonts w:eastAsiaTheme="majorEastAsia" w:cstheme="minorHAnsi"/>
          <w:b/>
          <w:bCs/>
          <w:szCs w:val="24"/>
        </w:rPr>
        <w:t>For assessor’s use ONLY (Mark where applicable)</w:t>
      </w:r>
    </w:p>
    <w:p w14:paraId="37181507" w14:textId="05605DF5" w:rsidR="00D92A14" w:rsidRDefault="00D92A14" w:rsidP="00D92A14">
      <w:pPr>
        <w:jc w:val="center"/>
        <w:rPr>
          <w:rFonts w:eastAsiaTheme="majorEastAsia" w:cstheme="minorHAnsi"/>
          <w:b/>
          <w:bCs/>
          <w:sz w:val="16"/>
          <w:szCs w:val="18"/>
        </w:rPr>
      </w:pPr>
    </w:p>
    <w:tbl>
      <w:tblPr>
        <w:tblW w:w="881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33"/>
        <w:gridCol w:w="6350"/>
        <w:gridCol w:w="680"/>
        <w:gridCol w:w="1049"/>
      </w:tblGrid>
      <w:tr w:rsidR="002445A1" w14:paraId="564FC849" w14:textId="77777777" w:rsidTr="001B3068">
        <w:trPr>
          <w:trHeight w:val="65"/>
          <w:tblHeader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85AAA" w14:textId="77777777" w:rsidR="002445A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>
              <w:rPr>
                <w:b/>
                <w:bCs/>
                <w:sz w:val="20"/>
                <w:szCs w:val="20"/>
              </w:rPr>
              <w:t>K1.3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AEB4B" w14:textId="77777777" w:rsidR="002445A1" w:rsidRPr="00A94428" w:rsidRDefault="002445A1" w:rsidP="001B3068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Outline web browsers’ developer tools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19DA6" w14:textId="77777777" w:rsidR="002445A1" w:rsidRDefault="002445A1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9B774" w14:textId="77777777" w:rsidR="002445A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2445A1" w14:paraId="59B22101" w14:textId="77777777" w:rsidTr="00C36A25">
        <w:trPr>
          <w:trHeight w:val="1925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38F21" w14:textId="77777777" w:rsidR="002445A1" w:rsidRPr="001F310E" w:rsidRDefault="002445A1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4" w:space="0" w:color="auto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56D36E" w14:textId="387D724A" w:rsidR="002445A1" w:rsidRDefault="00C36A25" w:rsidP="001B3068">
            <w:pPr>
              <w:rPr>
                <w:b/>
                <w:bCs/>
              </w:rPr>
            </w:pPr>
            <w:r>
              <w:rPr>
                <w:b/>
                <w:bCs/>
              </w:rPr>
              <w:t>Elements panel</w:t>
            </w:r>
          </w:p>
          <w:p w14:paraId="37FA1920" w14:textId="77777777" w:rsidR="002445A1" w:rsidRPr="000D4C4E" w:rsidRDefault="002445A1" w:rsidP="001B3068">
            <w:pPr>
              <w:rPr>
                <w:b/>
                <w:bCs/>
                <w:sz w:val="6"/>
              </w:rPr>
            </w:pPr>
          </w:p>
          <w:p w14:paraId="4BF400CF" w14:textId="77777777" w:rsidR="00C36A25" w:rsidRDefault="002445A1" w:rsidP="001B3068">
            <w:pPr>
              <w:jc w:val="both"/>
            </w:pPr>
            <w:r>
              <w:t xml:space="preserve">1 </w:t>
            </w:r>
            <w:r w:rsidR="00C36A25">
              <w:rPr>
                <w:b/>
                <w:bCs/>
              </w:rPr>
              <w:t xml:space="preserve">valid </w:t>
            </w:r>
            <w:r w:rsidR="00C36A25" w:rsidRPr="00C36A25">
              <w:rPr>
                <w:b/>
                <w:bCs/>
              </w:rPr>
              <w:t>screenshot</w:t>
            </w:r>
            <w:r w:rsidR="00C36A25">
              <w:t xml:space="preserve"> provided, </w:t>
            </w:r>
          </w:p>
          <w:p w14:paraId="72855970" w14:textId="1846F056" w:rsidR="00C36A25" w:rsidRPr="00C36A25" w:rsidRDefault="00C36A25" w:rsidP="001B306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learly showing chosen HTML node (as highlighted)</w:t>
            </w:r>
          </w:p>
          <w:p w14:paraId="10A2A543" w14:textId="02EE6C39" w:rsidR="002445A1" w:rsidRPr="00C36A25" w:rsidRDefault="002445A1" w:rsidP="00C36A25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 w:rsidR="00C36A25"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2</w:t>
            </w: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s</w:t>
            </w:r>
          </w:p>
          <w:p w14:paraId="4AAABD80" w14:textId="77777777" w:rsidR="002445A1" w:rsidRDefault="002445A1" w:rsidP="001B3068">
            <w:pPr>
              <w:jc w:val="both"/>
              <w:rPr>
                <w:b/>
                <w:bCs/>
              </w:rPr>
            </w:pPr>
          </w:p>
          <w:p w14:paraId="23ABFE3E" w14:textId="77777777" w:rsidR="002445A1" w:rsidRPr="00683AEB" w:rsidRDefault="002445A1" w:rsidP="001B3068">
            <w:pPr>
              <w:jc w:val="both"/>
              <w:rPr>
                <w:sz w:val="26"/>
                <w:szCs w:val="26"/>
              </w:rPr>
            </w:pPr>
          </w:p>
          <w:p w14:paraId="184555FC" w14:textId="75498B8B" w:rsidR="002445A1" w:rsidRDefault="00C36A25" w:rsidP="001B306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tyles panel</w:t>
            </w:r>
          </w:p>
          <w:p w14:paraId="370066A2" w14:textId="77777777" w:rsidR="002445A1" w:rsidRPr="000D4C4E" w:rsidRDefault="002445A1" w:rsidP="001B3068">
            <w:pPr>
              <w:jc w:val="both"/>
              <w:rPr>
                <w:b/>
                <w:bCs/>
                <w:sz w:val="6"/>
              </w:rPr>
            </w:pPr>
          </w:p>
          <w:p w14:paraId="0175EA1F" w14:textId="77777777" w:rsidR="00C36A25" w:rsidRDefault="00C36A25" w:rsidP="00C36A25">
            <w:pPr>
              <w:jc w:val="both"/>
            </w:pPr>
            <w:r>
              <w:t xml:space="preserve">1 </w:t>
            </w:r>
            <w:r>
              <w:rPr>
                <w:b/>
                <w:bCs/>
              </w:rPr>
              <w:t xml:space="preserve">valid </w:t>
            </w:r>
            <w:r w:rsidRPr="00C36A25">
              <w:rPr>
                <w:b/>
                <w:bCs/>
              </w:rPr>
              <w:t>screenshot</w:t>
            </w:r>
            <w:r>
              <w:t xml:space="preserve"> provided, </w:t>
            </w:r>
          </w:p>
          <w:p w14:paraId="3DCB8EA9" w14:textId="3E786E0C" w:rsidR="00C36A25" w:rsidRDefault="00C36A25" w:rsidP="00C36A25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learly showing the CSS styles of previously chosen node          </w:t>
            </w:r>
          </w:p>
          <w:p w14:paraId="239C6866" w14:textId="00F0E31D" w:rsidR="002445A1" w:rsidRPr="00C36A25" w:rsidRDefault="00C36A25" w:rsidP="00C36A25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5DE14E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2699356B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5EA319AB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321CA01F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1C52F415" w14:textId="1C8F8C91" w:rsidR="002445A1" w:rsidRDefault="00C36A25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  <w:r>
              <w:t>4</w:t>
            </w:r>
          </w:p>
          <w:p w14:paraId="356A927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5481819F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75698EA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20350EEB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2E8A12E8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2041757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2001BE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93B48B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426125CA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23F38EA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51B44F18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D4B2EED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1854007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9A2517B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131CD8BE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54B3AA91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BA369B3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171AB68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6D8D28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711401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BD46AED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4F16E55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3C68C2A0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19FF3850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F2013C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3CA39468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A812ED3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8EE34B5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568FEB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80068CF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12C174C4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22A93316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50198917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EAD16BC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514E3344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4011930B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7D42D094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748B7D4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BC0EF73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03AEC16F" w14:textId="77777777" w:rsidR="002445A1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  <w:p w14:paraId="623F6AB5" w14:textId="77777777" w:rsidR="002445A1" w:rsidRPr="001826AF" w:rsidRDefault="002445A1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ED821D" w14:textId="5D5E2C42" w:rsidR="002445A1" w:rsidRDefault="002445A1" w:rsidP="001B3068">
            <w:pPr>
              <w:jc w:val="center"/>
              <w:rPr>
                <w:color w:val="C00000"/>
              </w:rPr>
            </w:pPr>
          </w:p>
          <w:p w14:paraId="00D4C429" w14:textId="7D7606BF" w:rsidR="00C36A25" w:rsidRDefault="00C36A25" w:rsidP="001B3068">
            <w:pPr>
              <w:jc w:val="center"/>
              <w:rPr>
                <w:color w:val="C00000"/>
              </w:rPr>
            </w:pPr>
          </w:p>
          <w:p w14:paraId="7DAD1ECE" w14:textId="019CF7AE" w:rsidR="00AD4A14" w:rsidRPr="00AD4A14" w:rsidRDefault="00AD4A14" w:rsidP="00AD4A14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  </w:t>
            </w:r>
          </w:p>
          <w:p w14:paraId="33D4BE34" w14:textId="0391A5A3" w:rsidR="00C36A25" w:rsidRDefault="00C36A25" w:rsidP="001B3068">
            <w:pPr>
              <w:jc w:val="center"/>
              <w:rPr>
                <w:color w:val="C00000"/>
              </w:rPr>
            </w:pPr>
          </w:p>
          <w:p w14:paraId="058C2267" w14:textId="6C108821" w:rsidR="00C36A25" w:rsidRDefault="00C36A25" w:rsidP="001B3068">
            <w:pPr>
              <w:jc w:val="center"/>
              <w:rPr>
                <w:color w:val="C00000"/>
              </w:rPr>
            </w:pPr>
          </w:p>
          <w:p w14:paraId="51435B77" w14:textId="2018B947" w:rsidR="00C36A25" w:rsidRDefault="00C36A25" w:rsidP="001B3068">
            <w:pPr>
              <w:jc w:val="center"/>
              <w:rPr>
                <w:color w:val="C00000"/>
              </w:rPr>
            </w:pPr>
          </w:p>
          <w:p w14:paraId="6F88927C" w14:textId="65689A01" w:rsidR="00C36A25" w:rsidRDefault="00C36A25" w:rsidP="001B3068">
            <w:pPr>
              <w:jc w:val="center"/>
              <w:rPr>
                <w:color w:val="C00000"/>
              </w:rPr>
            </w:pPr>
          </w:p>
          <w:p w14:paraId="78E8F50C" w14:textId="1C0DC1A7" w:rsidR="00C36A25" w:rsidRDefault="00C36A25" w:rsidP="001B3068">
            <w:pPr>
              <w:jc w:val="center"/>
              <w:rPr>
                <w:color w:val="C00000"/>
              </w:rPr>
            </w:pPr>
          </w:p>
          <w:p w14:paraId="57328A09" w14:textId="7DD6820F" w:rsidR="00AD4A14" w:rsidRPr="00AD4A14" w:rsidRDefault="00AD4A14" w:rsidP="00AD4A14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  </w:t>
            </w:r>
          </w:p>
          <w:p w14:paraId="4C54EF2C" w14:textId="77777777" w:rsidR="00C36A25" w:rsidRDefault="00C36A25" w:rsidP="001B3068">
            <w:pPr>
              <w:jc w:val="center"/>
              <w:rPr>
                <w:color w:val="C00000"/>
              </w:rPr>
            </w:pPr>
          </w:p>
          <w:p w14:paraId="27D2B68E" w14:textId="7CE035F9" w:rsidR="002445A1" w:rsidRPr="00ED7D85" w:rsidRDefault="002445A1" w:rsidP="00C36A25">
            <w:pPr>
              <w:jc w:val="center"/>
              <w:rPr>
                <w:color w:val="C00000"/>
              </w:rPr>
            </w:pPr>
          </w:p>
        </w:tc>
      </w:tr>
      <w:tr w:rsidR="002445A1" w14:paraId="44E25CA5" w14:textId="77777777" w:rsidTr="001B3068">
        <w:trPr>
          <w:trHeight w:val="44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FEC7" w14:textId="77777777" w:rsidR="002445A1" w:rsidRDefault="002445A1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350" w:type="dxa"/>
            <w:tcBorders>
              <w:top w:val="single" w:sz="4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E2D8" w14:textId="77777777" w:rsidR="002445A1" w:rsidRDefault="002445A1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56E69" w14:textId="77777777" w:rsidR="002445A1" w:rsidRDefault="002445A1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696205" w14:textId="55719639" w:rsidR="002445A1" w:rsidRPr="00ED7D85" w:rsidRDefault="002445A1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5124443E" w14:textId="2E54D0D1" w:rsidR="002445A1" w:rsidRDefault="002445A1">
      <w:pPr>
        <w:tabs>
          <w:tab w:val="clear" w:pos="4440"/>
          <w:tab w:val="clear" w:pos="7080"/>
        </w:tabs>
        <w:rPr>
          <w:rFonts w:eastAsiaTheme="majorEastAsia" w:cstheme="minorHAnsi"/>
          <w:b/>
          <w:bCs/>
          <w:sz w:val="16"/>
          <w:szCs w:val="18"/>
        </w:rPr>
      </w:pPr>
    </w:p>
    <w:p w14:paraId="06DBB52D" w14:textId="77777777" w:rsidR="00EB32C9" w:rsidRDefault="00EB32C9">
      <w:pPr>
        <w:tabs>
          <w:tab w:val="clear" w:pos="4440"/>
          <w:tab w:val="clear" w:pos="7080"/>
        </w:tabs>
        <w:rPr>
          <w:rFonts w:eastAsiaTheme="majorEastAsia" w:cstheme="minorHAnsi"/>
          <w:b/>
          <w:bCs/>
          <w:sz w:val="16"/>
          <w:szCs w:val="18"/>
        </w:rPr>
      </w:pPr>
    </w:p>
    <w:tbl>
      <w:tblPr>
        <w:tblW w:w="8869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50"/>
        <w:gridCol w:w="6446"/>
        <w:gridCol w:w="624"/>
        <w:gridCol w:w="1049"/>
      </w:tblGrid>
      <w:tr w:rsidR="002445A1" w14:paraId="6D8C7ABC" w14:textId="77777777" w:rsidTr="001B3068">
        <w:trPr>
          <w:trHeight w:val="65"/>
          <w:tblHeader/>
        </w:trPr>
        <w:tc>
          <w:tcPr>
            <w:tcW w:w="7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B0D219" w14:textId="77777777" w:rsidR="002445A1" w:rsidRPr="007C512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  <w:sz w:val="20"/>
                <w:szCs w:val="20"/>
              </w:rPr>
            </w:pPr>
            <w:r>
              <w:rPr>
                <w:rFonts w:eastAsiaTheme="majorEastAsia" w:cstheme="minorHAnsi"/>
                <w:b/>
                <w:bCs/>
              </w:rPr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>
              <w:rPr>
                <w:b/>
                <w:bCs/>
                <w:sz w:val="20"/>
                <w:szCs w:val="20"/>
              </w:rPr>
              <w:t>K3.6</w:t>
            </w: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14AD" w14:textId="77777777" w:rsidR="002445A1" w:rsidRPr="00A94428" w:rsidRDefault="002445A1" w:rsidP="001B3068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Identify HTML mark-up tags for a multipage website</w:t>
            </w:r>
          </w:p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AF39C" w14:textId="77777777" w:rsidR="002445A1" w:rsidRDefault="002445A1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07B71" w14:textId="77777777" w:rsidR="002445A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661009" w14:paraId="07EFB153" w14:textId="77777777" w:rsidTr="001B3068">
        <w:trPr>
          <w:trHeight w:val="1114"/>
        </w:trPr>
        <w:tc>
          <w:tcPr>
            <w:tcW w:w="7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D7296" w14:textId="77777777" w:rsidR="00661009" w:rsidRPr="001F310E" w:rsidRDefault="00661009" w:rsidP="00661009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BB7E0" w14:textId="62269BEE" w:rsidR="00661009" w:rsidRDefault="00661009" w:rsidP="00661009">
            <w:pPr>
              <w:jc w:val="both"/>
              <w:rPr>
                <w:b/>
                <w:bCs/>
              </w:rPr>
            </w:pPr>
            <w:r w:rsidRPr="00B31E65">
              <w:rPr>
                <w:b/>
                <w:bCs/>
              </w:rPr>
              <w:t>HTML mark-up tags</w:t>
            </w:r>
            <w:r w:rsidR="00B31E65">
              <w:rPr>
                <w:b/>
                <w:bCs/>
              </w:rPr>
              <w:t xml:space="preserve"> – </w:t>
            </w:r>
            <w:r w:rsidRPr="00B31E65">
              <w:rPr>
                <w:i/>
                <w:iCs/>
              </w:rPr>
              <w:t>code snippets and reasons</w:t>
            </w:r>
          </w:p>
          <w:p w14:paraId="2A99C818" w14:textId="77777777" w:rsidR="00661009" w:rsidRPr="00AB2FB1" w:rsidRDefault="00661009" w:rsidP="00661009">
            <w:pPr>
              <w:jc w:val="both"/>
              <w:rPr>
                <w:b/>
                <w:bCs/>
              </w:rPr>
            </w:pPr>
          </w:p>
          <w:p w14:paraId="689E11A4" w14:textId="3581F258" w:rsidR="00661009" w:rsidRDefault="00BA2129" w:rsidP="00661009">
            <w:pPr>
              <w:jc w:val="both"/>
            </w:pPr>
            <w:r>
              <w:t>Award</w:t>
            </w:r>
            <w:r w:rsidR="00661009">
              <w:t xml:space="preserve"> </w:t>
            </w:r>
            <w:r w:rsidR="00661009">
              <w:rPr>
                <w:b/>
                <w:bCs/>
              </w:rPr>
              <w:t>1</w:t>
            </w:r>
            <w:r w:rsidR="00661009" w:rsidRPr="00B76D3A">
              <w:rPr>
                <w:b/>
                <w:bCs/>
              </w:rPr>
              <w:t xml:space="preserve"> mark</w:t>
            </w:r>
            <w:r w:rsidR="00661009">
              <w:t xml:space="preserve"> to </w:t>
            </w:r>
            <w:r w:rsidR="00661009" w:rsidRPr="001558AD">
              <w:rPr>
                <w:b/>
                <w:bCs/>
              </w:rPr>
              <w:t>each</w:t>
            </w:r>
            <w:r w:rsidR="00661009">
              <w:t xml:space="preserve"> </w:t>
            </w:r>
            <w:r w:rsidR="00661009">
              <w:rPr>
                <w:b/>
                <w:bCs/>
              </w:rPr>
              <w:t>valid</w:t>
            </w:r>
            <w:r w:rsidR="00661009" w:rsidRPr="00B76D3A">
              <w:rPr>
                <w:b/>
                <w:bCs/>
              </w:rPr>
              <w:t xml:space="preserve"> </w:t>
            </w:r>
            <w:r w:rsidR="00661009" w:rsidRPr="00BA2129">
              <w:rPr>
                <w:b/>
                <w:bCs/>
              </w:rPr>
              <w:t>code snippet</w:t>
            </w:r>
            <w:r w:rsidR="00661009" w:rsidRPr="001558AD">
              <w:rPr>
                <w:color w:val="943634" w:themeColor="accent2" w:themeShade="BF"/>
                <w:sz w:val="28"/>
                <w:szCs w:val="28"/>
              </w:rPr>
              <w:t xml:space="preserve"> </w:t>
            </w:r>
            <w:r w:rsidR="00661009">
              <w:t>provided.</w:t>
            </w:r>
          </w:p>
          <w:p w14:paraId="239E071E" w14:textId="15B4DFC9" w:rsidR="00BA2129" w:rsidRPr="00C36A25" w:rsidRDefault="00BA2129" w:rsidP="00BA2129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  <w:r w:rsidR="006E4DB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0C3C3849" w14:textId="77777777" w:rsidR="00BA2129" w:rsidRDefault="00BA2129" w:rsidP="00661009">
            <w:pPr>
              <w:jc w:val="both"/>
              <w:rPr>
                <w:sz w:val="36"/>
                <w:szCs w:val="36"/>
              </w:rPr>
            </w:pPr>
          </w:p>
          <w:p w14:paraId="0C88C12A" w14:textId="0083BD01" w:rsidR="00661009" w:rsidRDefault="00BA2129" w:rsidP="00661009">
            <w:pPr>
              <w:jc w:val="both"/>
            </w:pPr>
            <w:r>
              <w:t>Award</w:t>
            </w:r>
            <w:r w:rsidR="00661009">
              <w:t xml:space="preserve"> </w:t>
            </w:r>
            <w:r w:rsidR="00661009">
              <w:rPr>
                <w:b/>
                <w:bCs/>
              </w:rPr>
              <w:t xml:space="preserve">1 mark </w:t>
            </w:r>
            <w:r w:rsidR="00661009">
              <w:t xml:space="preserve">to </w:t>
            </w:r>
            <w:r w:rsidR="00661009">
              <w:rPr>
                <w:b/>
                <w:bCs/>
              </w:rPr>
              <w:t xml:space="preserve">each valid </w:t>
            </w:r>
            <w:r w:rsidR="00661009" w:rsidRPr="00BA2129">
              <w:rPr>
                <w:b/>
                <w:bCs/>
              </w:rPr>
              <w:t>reason</w:t>
            </w:r>
            <w:r w:rsidR="00661009" w:rsidRPr="0011148C">
              <w:t xml:space="preserve"> </w:t>
            </w:r>
            <w:r w:rsidR="00661009">
              <w:t>provided.</w:t>
            </w:r>
          </w:p>
          <w:p w14:paraId="03540BCD" w14:textId="0F0976CE" w:rsidR="00BA2129" w:rsidRPr="00C36A25" w:rsidRDefault="00BA2129" w:rsidP="00BA2129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  <w:r w:rsidR="006E4DB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58F67E31" w14:textId="77777777" w:rsidR="00BA2129" w:rsidRDefault="00BA2129" w:rsidP="00661009">
            <w:pPr>
              <w:jc w:val="both"/>
            </w:pPr>
          </w:p>
          <w:p w14:paraId="5F75E84E" w14:textId="77777777" w:rsidR="00661009" w:rsidRDefault="00661009" w:rsidP="00711EDF">
            <w:pPr>
              <w:jc w:val="center"/>
            </w:pPr>
            <w:r>
              <w:t>[2 code snippets and 2 reasons in total]</w:t>
            </w:r>
          </w:p>
          <w:p w14:paraId="4ECFF7F4" w14:textId="77777777" w:rsidR="00817FE6" w:rsidRDefault="00817FE6" w:rsidP="00817FE6">
            <w:pPr>
              <w:rPr>
                <w:b/>
              </w:rPr>
            </w:pPr>
          </w:p>
          <w:p w14:paraId="26E499AB" w14:textId="6DD96D56" w:rsidR="00817FE6" w:rsidRPr="0078455E" w:rsidRDefault="00817FE6" w:rsidP="00817FE6">
            <w:pPr>
              <w:rPr>
                <w:b/>
              </w:rPr>
            </w:pPr>
            <w:r>
              <w:rPr>
                <w:b/>
              </w:rPr>
              <w:t>No marks will be given to the 2</w:t>
            </w:r>
            <w:r w:rsidRPr="00817FE6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snippet and reason if it is sharing the same tag name presented in the 1</w:t>
            </w:r>
            <w:r w:rsidRPr="00817FE6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one.</w:t>
            </w:r>
          </w:p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67EFD9E" w14:textId="08455AA4" w:rsidR="004504C4" w:rsidRPr="004504C4" w:rsidRDefault="00711EDF" w:rsidP="004504C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  <w: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9EAA3C" w14:textId="77777777" w:rsidR="00661009" w:rsidRDefault="00711EDF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4DD15FFE" w14:textId="77777777" w:rsidR="00711EDF" w:rsidRDefault="00711EDF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2BFA8CD5" w14:textId="45F985DE" w:rsidR="00711EDF" w:rsidRDefault="00711EDF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10918239" w14:textId="77777777" w:rsidR="00711EDF" w:rsidRDefault="00711EDF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6E6DABFA" w14:textId="77777777" w:rsidR="00AF5058" w:rsidRDefault="00711EDF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</w:p>
          <w:p w14:paraId="38B80953" w14:textId="77777777" w:rsidR="00AF5058" w:rsidRDefault="00AF5058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53FD50A8" w14:textId="77777777" w:rsidR="00AF5058" w:rsidRDefault="00AF5058" w:rsidP="00661009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7444A15F" w14:textId="074A99DC" w:rsidR="00711EDF" w:rsidRPr="00ED7D85" w:rsidRDefault="00711EDF" w:rsidP="00661009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</w:t>
            </w:r>
          </w:p>
        </w:tc>
      </w:tr>
      <w:tr w:rsidR="00661009" w14:paraId="4DF5B924" w14:textId="77777777" w:rsidTr="001B3068">
        <w:trPr>
          <w:trHeight w:val="44"/>
        </w:trPr>
        <w:tc>
          <w:tcPr>
            <w:tcW w:w="7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281B7" w14:textId="77777777" w:rsidR="00661009" w:rsidRDefault="00661009" w:rsidP="00661009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704AC" w14:textId="77777777" w:rsidR="00661009" w:rsidRDefault="00661009" w:rsidP="00661009"/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9AB275A" w14:textId="77777777" w:rsidR="00661009" w:rsidRDefault="00661009" w:rsidP="00661009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11A50C" w14:textId="77777777" w:rsidR="00661009" w:rsidRPr="00ED7D85" w:rsidRDefault="00661009" w:rsidP="00661009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1685AF07" w14:textId="6AA86CA7" w:rsidR="002445A1" w:rsidRDefault="002445A1" w:rsidP="00D92A14">
      <w:pPr>
        <w:jc w:val="center"/>
        <w:rPr>
          <w:rFonts w:eastAsiaTheme="majorEastAsia" w:cstheme="minorHAnsi"/>
          <w:b/>
          <w:bCs/>
          <w:sz w:val="16"/>
          <w:szCs w:val="18"/>
        </w:rPr>
      </w:pPr>
    </w:p>
    <w:p w14:paraId="5A5D3130" w14:textId="667F7EB8" w:rsidR="0023595C" w:rsidRDefault="0023595C">
      <w:pPr>
        <w:tabs>
          <w:tab w:val="clear" w:pos="4440"/>
          <w:tab w:val="clear" w:pos="7080"/>
        </w:tabs>
        <w:rPr>
          <w:rFonts w:eastAsiaTheme="majorEastAsia" w:cstheme="minorHAnsi"/>
          <w:b/>
          <w:bCs/>
          <w:sz w:val="16"/>
          <w:szCs w:val="18"/>
        </w:rPr>
      </w:pPr>
      <w:r>
        <w:rPr>
          <w:rFonts w:eastAsiaTheme="majorEastAsia" w:cstheme="minorHAnsi"/>
          <w:b/>
          <w:bCs/>
          <w:sz w:val="16"/>
          <w:szCs w:val="18"/>
        </w:rPr>
        <w:br w:type="page"/>
      </w:r>
    </w:p>
    <w:tbl>
      <w:tblPr>
        <w:tblW w:w="886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48"/>
        <w:gridCol w:w="6446"/>
        <w:gridCol w:w="624"/>
        <w:gridCol w:w="1049"/>
      </w:tblGrid>
      <w:tr w:rsidR="002445A1" w14:paraId="09098A4A" w14:textId="77777777" w:rsidTr="001B3068">
        <w:trPr>
          <w:trHeight w:val="65"/>
          <w:tblHeader/>
        </w:trPr>
        <w:tc>
          <w:tcPr>
            <w:tcW w:w="7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ABF91" w14:textId="77777777" w:rsidR="002445A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lastRenderedPageBreak/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>
              <w:rPr>
                <w:b/>
                <w:bCs/>
                <w:sz w:val="20"/>
                <w:szCs w:val="20"/>
              </w:rPr>
              <w:t>K3.7</w:t>
            </w: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3F4F8" w14:textId="77777777" w:rsidR="002445A1" w:rsidRPr="00A94428" w:rsidRDefault="002445A1" w:rsidP="001B3068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Identify CSS selectors for a multipage website</w:t>
            </w:r>
          </w:p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99906" w14:textId="77777777" w:rsidR="002445A1" w:rsidRDefault="002445A1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90473C" w14:textId="77777777" w:rsidR="002445A1" w:rsidRDefault="002445A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2445A1" w14:paraId="194CF914" w14:textId="77777777" w:rsidTr="004504C4">
        <w:trPr>
          <w:trHeight w:val="3233"/>
        </w:trPr>
        <w:tc>
          <w:tcPr>
            <w:tcW w:w="7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AE2EB" w14:textId="77777777" w:rsidR="002445A1" w:rsidRPr="001F310E" w:rsidRDefault="002445A1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597E1" w14:textId="4DD6AFCE" w:rsidR="0023595C" w:rsidRDefault="00255BA7" w:rsidP="0023595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SS</w:t>
            </w:r>
            <w:r w:rsidR="0023595C" w:rsidRPr="00B31E65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rules</w:t>
            </w:r>
            <w:r w:rsidR="0023595C">
              <w:rPr>
                <w:b/>
                <w:bCs/>
              </w:rPr>
              <w:t xml:space="preserve"> – </w:t>
            </w:r>
            <w:r w:rsidR="0023595C" w:rsidRPr="00B31E65">
              <w:rPr>
                <w:i/>
                <w:iCs/>
              </w:rPr>
              <w:t>code snippets and reasons</w:t>
            </w:r>
          </w:p>
          <w:p w14:paraId="25F05EF1" w14:textId="77777777" w:rsidR="0023595C" w:rsidRPr="00AB2FB1" w:rsidRDefault="0023595C" w:rsidP="0023595C">
            <w:pPr>
              <w:jc w:val="both"/>
              <w:rPr>
                <w:b/>
                <w:bCs/>
              </w:rPr>
            </w:pPr>
          </w:p>
          <w:p w14:paraId="117712FA" w14:textId="77777777" w:rsidR="0023595C" w:rsidRDefault="0023595C" w:rsidP="0023595C">
            <w:pPr>
              <w:jc w:val="both"/>
            </w:pPr>
            <w:r>
              <w:t xml:space="preserve">Award </w:t>
            </w:r>
            <w:r>
              <w:rPr>
                <w:b/>
                <w:bCs/>
              </w:rPr>
              <w:t>1</w:t>
            </w:r>
            <w:r w:rsidRPr="00B76D3A">
              <w:rPr>
                <w:b/>
                <w:bCs/>
              </w:rPr>
              <w:t xml:space="preserve"> mark</w:t>
            </w:r>
            <w:r>
              <w:t xml:space="preserve"> to </w:t>
            </w:r>
            <w:r w:rsidRPr="001558AD">
              <w:rPr>
                <w:b/>
                <w:bCs/>
              </w:rPr>
              <w:t>each</w:t>
            </w:r>
            <w:r>
              <w:t xml:space="preserve"> </w:t>
            </w:r>
            <w:r>
              <w:rPr>
                <w:b/>
                <w:bCs/>
              </w:rPr>
              <w:t>valid</w:t>
            </w:r>
            <w:r w:rsidRPr="00B76D3A">
              <w:rPr>
                <w:b/>
                <w:bCs/>
              </w:rPr>
              <w:t xml:space="preserve"> </w:t>
            </w:r>
            <w:r w:rsidRPr="00BA2129">
              <w:rPr>
                <w:b/>
                <w:bCs/>
              </w:rPr>
              <w:t>code snippet</w:t>
            </w:r>
            <w:r w:rsidRPr="001558AD">
              <w:rPr>
                <w:color w:val="943634" w:themeColor="accent2" w:themeShade="BF"/>
                <w:sz w:val="28"/>
                <w:szCs w:val="28"/>
              </w:rPr>
              <w:t xml:space="preserve"> </w:t>
            </w:r>
            <w:r>
              <w:t>provided.</w:t>
            </w:r>
          </w:p>
          <w:p w14:paraId="201FC8FB" w14:textId="73A1E702" w:rsidR="0023595C" w:rsidRPr="00C36A25" w:rsidRDefault="0023595C" w:rsidP="0023595C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  <w:r w:rsidR="006E4DB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7E6DF595" w14:textId="77777777" w:rsidR="0023595C" w:rsidRDefault="0023595C" w:rsidP="0023595C">
            <w:pPr>
              <w:jc w:val="both"/>
              <w:rPr>
                <w:sz w:val="36"/>
                <w:szCs w:val="36"/>
              </w:rPr>
            </w:pPr>
          </w:p>
          <w:p w14:paraId="5B73625E" w14:textId="77777777" w:rsidR="0023595C" w:rsidRDefault="0023595C" w:rsidP="0023595C">
            <w:pPr>
              <w:jc w:val="both"/>
            </w:pPr>
            <w:r>
              <w:t xml:space="preserve">Award </w:t>
            </w:r>
            <w:r>
              <w:rPr>
                <w:b/>
                <w:bCs/>
              </w:rPr>
              <w:t xml:space="preserve">1 mark </w:t>
            </w:r>
            <w:r>
              <w:t xml:space="preserve">to </w:t>
            </w:r>
            <w:r>
              <w:rPr>
                <w:b/>
                <w:bCs/>
              </w:rPr>
              <w:t xml:space="preserve">each valid </w:t>
            </w:r>
            <w:r w:rsidRPr="00BA2129">
              <w:rPr>
                <w:b/>
                <w:bCs/>
              </w:rPr>
              <w:t>reason</w:t>
            </w:r>
            <w:r w:rsidRPr="0011148C">
              <w:t xml:space="preserve"> </w:t>
            </w:r>
            <w:r>
              <w:t>provided.</w:t>
            </w:r>
          </w:p>
          <w:p w14:paraId="7491991F" w14:textId="4E226113" w:rsidR="0023595C" w:rsidRPr="00C36A25" w:rsidRDefault="0023595C" w:rsidP="0023595C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  <w:r w:rsidR="006E4DB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10AC2676" w14:textId="77777777" w:rsidR="0023595C" w:rsidRDefault="0023595C" w:rsidP="0023595C">
            <w:pPr>
              <w:jc w:val="both"/>
            </w:pPr>
          </w:p>
          <w:p w14:paraId="374C3B6F" w14:textId="77777777" w:rsidR="0023595C" w:rsidRDefault="0023595C" w:rsidP="0023595C">
            <w:pPr>
              <w:jc w:val="center"/>
            </w:pPr>
            <w:r>
              <w:t>[2 code snippets and 2 reasons in total]</w:t>
            </w:r>
          </w:p>
          <w:p w14:paraId="0290DE81" w14:textId="77777777" w:rsidR="0023595C" w:rsidRDefault="0023595C" w:rsidP="0023595C">
            <w:pPr>
              <w:rPr>
                <w:b/>
              </w:rPr>
            </w:pPr>
          </w:p>
          <w:p w14:paraId="06B57A35" w14:textId="55AA83CB" w:rsidR="002445A1" w:rsidRDefault="0023595C" w:rsidP="0023595C">
            <w:pPr>
              <w:jc w:val="both"/>
            </w:pPr>
            <w:r>
              <w:rPr>
                <w:b/>
              </w:rPr>
              <w:t>No marks will be given to the 2</w:t>
            </w:r>
            <w:r w:rsidRPr="00817FE6"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snippet and reason if it is sharing the same </w:t>
            </w:r>
            <w:r w:rsidR="004504C4">
              <w:rPr>
                <w:b/>
              </w:rPr>
              <w:t>CSS selector pr</w:t>
            </w:r>
            <w:r>
              <w:rPr>
                <w:b/>
              </w:rPr>
              <w:t>esented in the 1</w:t>
            </w:r>
            <w:r w:rsidRPr="00817FE6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one.</w:t>
            </w:r>
          </w:p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C45CD9" w14:textId="08759005" w:rsidR="002445A1" w:rsidRPr="001826AF" w:rsidRDefault="004504C4" w:rsidP="004504C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  <w:sz w:val="2"/>
                <w:szCs w:val="2"/>
              </w:rPr>
            </w:pPr>
            <w: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44CACF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2E251847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602134A8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74EDFB34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68CAE27D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</w:p>
          <w:p w14:paraId="4A5FC521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571A5628" w14:textId="77777777" w:rsidR="00173FFA" w:rsidRDefault="00173FFA" w:rsidP="00173FFA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360FDAE3" w14:textId="3FC1230F" w:rsidR="002445A1" w:rsidRPr="00ED7D85" w:rsidRDefault="002445A1" w:rsidP="004504C4">
            <w:pPr>
              <w:jc w:val="center"/>
              <w:rPr>
                <w:color w:val="C00000"/>
              </w:rPr>
            </w:pPr>
          </w:p>
        </w:tc>
      </w:tr>
      <w:tr w:rsidR="002445A1" w14:paraId="18DC5039" w14:textId="77777777" w:rsidTr="001B3068">
        <w:trPr>
          <w:trHeight w:val="44"/>
        </w:trPr>
        <w:tc>
          <w:tcPr>
            <w:tcW w:w="7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C3A19" w14:textId="77777777" w:rsidR="002445A1" w:rsidRDefault="002445A1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44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B603" w14:textId="77777777" w:rsidR="002445A1" w:rsidRDefault="002445A1" w:rsidP="001B3068"/>
        </w:tc>
        <w:tc>
          <w:tcPr>
            <w:tcW w:w="62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34C5E45" w14:textId="77777777" w:rsidR="002445A1" w:rsidRDefault="002445A1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C933FD" w14:textId="77777777" w:rsidR="002445A1" w:rsidRPr="00ED7D85" w:rsidRDefault="002445A1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2C720306" w14:textId="77777777" w:rsidR="002445A1" w:rsidRDefault="002445A1" w:rsidP="00D92A14">
      <w:pPr>
        <w:jc w:val="center"/>
        <w:rPr>
          <w:rFonts w:eastAsiaTheme="majorEastAsia" w:cstheme="minorHAnsi"/>
          <w:b/>
          <w:bCs/>
          <w:sz w:val="16"/>
          <w:szCs w:val="18"/>
        </w:rPr>
      </w:pPr>
    </w:p>
    <w:tbl>
      <w:tblPr>
        <w:tblW w:w="881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33"/>
        <w:gridCol w:w="6350"/>
        <w:gridCol w:w="680"/>
        <w:gridCol w:w="1049"/>
      </w:tblGrid>
      <w:tr w:rsidR="00EB261D" w14:paraId="26F90437" w14:textId="77777777" w:rsidTr="001B3068">
        <w:trPr>
          <w:trHeight w:val="65"/>
          <w:tblHeader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5C9F3" w14:textId="77777777" w:rsidR="00EB261D" w:rsidRDefault="00EB261D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>
              <w:rPr>
                <w:b/>
                <w:bCs/>
                <w:sz w:val="20"/>
                <w:szCs w:val="20"/>
              </w:rPr>
              <w:t>U3.3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164D8" w14:textId="77777777" w:rsidR="00EB261D" w:rsidRPr="00071616" w:rsidRDefault="00EB261D" w:rsidP="001B3068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Review a basic page structure according to web standards (W3C)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665B9" w14:textId="77777777" w:rsidR="00EB261D" w:rsidRDefault="00EB261D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926F9" w14:textId="77777777" w:rsidR="00EB261D" w:rsidRDefault="00EB261D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EB261D" w14:paraId="4E8F494D" w14:textId="77777777" w:rsidTr="001B3068">
        <w:trPr>
          <w:trHeight w:val="606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36FCC" w14:textId="77777777" w:rsidR="00EB261D" w:rsidRPr="001F310E" w:rsidRDefault="00EB261D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4B953" w14:textId="412F1F40" w:rsidR="00EB261D" w:rsidRDefault="00ED266E" w:rsidP="001B3068">
            <w:pPr>
              <w:rPr>
                <w:b/>
                <w:bCs/>
              </w:rPr>
            </w:pPr>
            <w:r>
              <w:rPr>
                <w:b/>
                <w:bCs/>
              </w:rPr>
              <w:t>HTML Validation report</w:t>
            </w:r>
          </w:p>
          <w:p w14:paraId="17EEAEF6" w14:textId="77777777" w:rsidR="00ED266E" w:rsidRPr="00ED266E" w:rsidRDefault="00ED266E" w:rsidP="00ED266E">
            <w:pPr>
              <w:jc w:val="both"/>
              <w:rPr>
                <w:sz w:val="6"/>
                <w:szCs w:val="6"/>
              </w:rPr>
            </w:pPr>
          </w:p>
          <w:p w14:paraId="310E5A74" w14:textId="0D6933A3" w:rsidR="00ED266E" w:rsidRDefault="00ED266E" w:rsidP="00ED266E">
            <w:pPr>
              <w:jc w:val="both"/>
            </w:pPr>
            <w:r>
              <w:t xml:space="preserve">1 </w:t>
            </w:r>
            <w:r>
              <w:rPr>
                <w:b/>
                <w:bCs/>
              </w:rPr>
              <w:t xml:space="preserve">valid </w:t>
            </w:r>
            <w:r w:rsidRPr="00C36A25">
              <w:rPr>
                <w:b/>
                <w:bCs/>
              </w:rPr>
              <w:t>screenshot</w:t>
            </w:r>
            <w:r>
              <w:t xml:space="preserve"> provided, </w:t>
            </w:r>
          </w:p>
          <w:p w14:paraId="0EB0EA16" w14:textId="3DA4FE54" w:rsidR="00ED266E" w:rsidRPr="00C36A25" w:rsidRDefault="00ED266E" w:rsidP="00ED266E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learly showing </w:t>
            </w:r>
            <w:r w:rsidR="002A5D5D">
              <w:rPr>
                <w:b/>
                <w:bCs/>
              </w:rPr>
              <w:t xml:space="preserve">your whole </w:t>
            </w:r>
            <w:r>
              <w:rPr>
                <w:b/>
                <w:bCs/>
              </w:rPr>
              <w:t xml:space="preserve">HTML </w:t>
            </w:r>
            <w:r w:rsidR="00356996">
              <w:rPr>
                <w:b/>
                <w:bCs/>
              </w:rPr>
              <w:t>validation result</w:t>
            </w:r>
          </w:p>
          <w:p w14:paraId="34110E95" w14:textId="0E710391" w:rsidR="00ED266E" w:rsidRPr="00C36A25" w:rsidRDefault="00ED266E" w:rsidP="00ED266E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</w:p>
          <w:p w14:paraId="47CEAA80" w14:textId="2F824B89" w:rsidR="00ED266E" w:rsidRDefault="00ED266E" w:rsidP="001B3068">
            <w:pPr>
              <w:rPr>
                <w:b/>
                <w:bCs/>
              </w:rPr>
            </w:pPr>
          </w:p>
          <w:p w14:paraId="32A7D488" w14:textId="11C33951" w:rsidR="000B1819" w:rsidRDefault="000B1819" w:rsidP="000B1819">
            <w:pPr>
              <w:rPr>
                <w:b/>
                <w:bCs/>
              </w:rPr>
            </w:pPr>
            <w:r>
              <w:rPr>
                <w:b/>
                <w:bCs/>
              </w:rPr>
              <w:t>CSS Validation report</w:t>
            </w:r>
          </w:p>
          <w:p w14:paraId="34989E70" w14:textId="77777777" w:rsidR="000B1819" w:rsidRPr="000B1819" w:rsidRDefault="000B1819" w:rsidP="001B3068">
            <w:pPr>
              <w:rPr>
                <w:b/>
                <w:bCs/>
                <w:sz w:val="6"/>
                <w:szCs w:val="6"/>
              </w:rPr>
            </w:pPr>
          </w:p>
          <w:p w14:paraId="3CAF7D95" w14:textId="77777777" w:rsidR="00356996" w:rsidRDefault="00356996" w:rsidP="00356996">
            <w:pPr>
              <w:jc w:val="both"/>
            </w:pPr>
            <w:r>
              <w:t xml:space="preserve">1 </w:t>
            </w:r>
            <w:r>
              <w:rPr>
                <w:b/>
                <w:bCs/>
              </w:rPr>
              <w:t xml:space="preserve">valid </w:t>
            </w:r>
            <w:r w:rsidRPr="00C36A25">
              <w:rPr>
                <w:b/>
                <w:bCs/>
              </w:rPr>
              <w:t>screenshot</w:t>
            </w:r>
            <w:r>
              <w:t xml:space="preserve"> provided, </w:t>
            </w:r>
          </w:p>
          <w:p w14:paraId="3371862F" w14:textId="185E4B6C" w:rsidR="00356996" w:rsidRPr="00C36A25" w:rsidRDefault="00356996" w:rsidP="0035699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learly showing </w:t>
            </w:r>
            <w:r w:rsidR="002A5D5D">
              <w:rPr>
                <w:b/>
                <w:bCs/>
              </w:rPr>
              <w:t xml:space="preserve">your whole </w:t>
            </w:r>
            <w:r w:rsidR="00A53579">
              <w:rPr>
                <w:b/>
                <w:bCs/>
              </w:rPr>
              <w:t>CSS</w:t>
            </w:r>
            <w:r>
              <w:rPr>
                <w:b/>
                <w:bCs/>
              </w:rPr>
              <w:t xml:space="preserve"> validation result</w:t>
            </w:r>
          </w:p>
          <w:p w14:paraId="0AC6ABA7" w14:textId="195612C0" w:rsidR="00EB261D" w:rsidRPr="00356996" w:rsidRDefault="00356996" w:rsidP="00356996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2 marks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2B3DAF2" w14:textId="77777777" w:rsidR="00EB261D" w:rsidRDefault="00EB261D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4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26CDE1" w14:textId="77777777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276A1E47" w14:textId="56932CB4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2D184A9C" w14:textId="77777777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683BBB74" w14:textId="77777777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5F893996" w14:textId="77777777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2E731A0B" w14:textId="77777777" w:rsidR="00E2111E" w:rsidRDefault="00E2111E" w:rsidP="00E2111E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</w:p>
          <w:p w14:paraId="48E32F02" w14:textId="77777777" w:rsidR="00EB261D" w:rsidRPr="00ED7D85" w:rsidRDefault="00EB261D" w:rsidP="001B3068">
            <w:pPr>
              <w:jc w:val="center"/>
              <w:rPr>
                <w:color w:val="C00000"/>
              </w:rPr>
            </w:pPr>
          </w:p>
        </w:tc>
      </w:tr>
      <w:tr w:rsidR="00EB261D" w14:paraId="0E8DFBF5" w14:textId="77777777" w:rsidTr="001B3068">
        <w:trPr>
          <w:trHeight w:val="44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FBFD31" w14:textId="77777777" w:rsidR="00EB261D" w:rsidRDefault="00EB261D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D2210" w14:textId="77777777" w:rsidR="00EB261D" w:rsidRDefault="00EB261D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5806A72" w14:textId="77777777" w:rsidR="00EB261D" w:rsidRDefault="00EB261D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6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07ED1" w14:textId="77777777" w:rsidR="00EB261D" w:rsidRPr="00ED7D85" w:rsidRDefault="00EB261D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09912D27" w14:textId="217DDD9A" w:rsidR="00C858BC" w:rsidRDefault="00C858BC" w:rsidP="00D92A14">
      <w:pPr>
        <w:rPr>
          <w:sz w:val="12"/>
          <w:szCs w:val="12"/>
        </w:rPr>
      </w:pPr>
    </w:p>
    <w:tbl>
      <w:tblPr>
        <w:tblW w:w="881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33"/>
        <w:gridCol w:w="6350"/>
        <w:gridCol w:w="680"/>
        <w:gridCol w:w="1049"/>
      </w:tblGrid>
      <w:tr w:rsidR="00C858BC" w14:paraId="0871E899" w14:textId="77777777" w:rsidTr="003702D5">
        <w:trPr>
          <w:trHeight w:val="65"/>
          <w:tblHeader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CF1AF" w14:textId="755C18AB" w:rsidR="00C858BC" w:rsidRDefault="00C858BC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 w:rsidR="007159EA">
              <w:rPr>
                <w:b/>
                <w:bCs/>
                <w:sz w:val="20"/>
                <w:szCs w:val="20"/>
              </w:rPr>
              <w:t>U3.4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0A6B5" w14:textId="4768B6CB" w:rsidR="00C858BC" w:rsidRPr="004F356A" w:rsidRDefault="002B5F43" w:rsidP="007C5121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Indicate the use of a responsive design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84964" w14:textId="77777777" w:rsidR="00C858BC" w:rsidRDefault="00C858BC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3460CA" w14:textId="77777777" w:rsidR="00C858BC" w:rsidRDefault="00C858BC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C858BC" w14:paraId="2BEFAE48" w14:textId="77777777" w:rsidTr="003702D5">
        <w:trPr>
          <w:trHeight w:val="942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4E670" w14:textId="77777777" w:rsidR="00C858BC" w:rsidRPr="001F310E" w:rsidRDefault="00C858BC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BA86E9" w14:textId="09718B44" w:rsidR="004B54E6" w:rsidRDefault="00211E07" w:rsidP="004B54E6">
            <w:pPr>
              <w:rPr>
                <w:b/>
                <w:bCs/>
              </w:rPr>
            </w:pPr>
            <w:r>
              <w:rPr>
                <w:b/>
                <w:bCs/>
              </w:rPr>
              <w:t>High-fidelity wireframe (MOBILE-SIZED)</w:t>
            </w:r>
          </w:p>
          <w:p w14:paraId="03E799CB" w14:textId="77777777" w:rsidR="00211E07" w:rsidRPr="00211E07" w:rsidRDefault="00211E07" w:rsidP="004B54E6">
            <w:pPr>
              <w:rPr>
                <w:b/>
                <w:bCs/>
                <w:sz w:val="6"/>
                <w:szCs w:val="6"/>
              </w:rPr>
            </w:pPr>
          </w:p>
          <w:p w14:paraId="5BB988DF" w14:textId="77C4C679" w:rsidR="00211E07" w:rsidRDefault="00211E07" w:rsidP="004B54E6"/>
          <w:p w14:paraId="52FF0CA3" w14:textId="696B269E" w:rsidR="00211E07" w:rsidRDefault="00211E07" w:rsidP="004B54E6">
            <w:r>
              <w:t xml:space="preserve">A </w:t>
            </w:r>
            <w:r>
              <w:rPr>
                <w:b/>
                <w:bCs/>
              </w:rPr>
              <w:t>mobile-sized</w:t>
            </w:r>
            <w:r>
              <w:t xml:space="preserve"> wireframe </w:t>
            </w:r>
            <w:r w:rsidR="006B2CA6">
              <w:t>re</w:t>
            </w:r>
            <w:r>
              <w:t xml:space="preserve">presentation for </w:t>
            </w:r>
            <w:r w:rsidR="006B2CA6">
              <w:t xml:space="preserve">a </w:t>
            </w:r>
            <w:r>
              <w:t>chosen page</w:t>
            </w:r>
          </w:p>
          <w:p w14:paraId="2FF10546" w14:textId="4FD096D0" w:rsidR="006B2CA6" w:rsidRPr="00506E97" w:rsidRDefault="006B2CA6" w:rsidP="006B2CA6">
            <w:pPr>
              <w:pBdr>
                <w:right w:val="single" w:sz="24" w:space="4" w:color="1F497D" w:themeColor="text2"/>
              </w:pBd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1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.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s 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 clearly presented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184690C6" w14:textId="154AC461" w:rsidR="006B2CA6" w:rsidRPr="00506E97" w:rsidRDefault="006B2CA6" w:rsidP="006B2CA6">
            <w:pPr>
              <w:pBdr>
                <w:right w:val="single" w:sz="24" w:space="4" w:color="1F497D" w:themeColor="text2"/>
              </w:pBd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0.75 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s 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 poorly presented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3E31F2B5" w14:textId="77777777" w:rsidR="0017302C" w:rsidRDefault="0017302C" w:rsidP="004B54E6"/>
          <w:p w14:paraId="38E54173" w14:textId="4874B4AF" w:rsidR="00211E07" w:rsidRDefault="00211E07" w:rsidP="00211E07">
            <w:pPr>
              <w:jc w:val="both"/>
            </w:pPr>
            <w:r>
              <w:t xml:space="preserve">Award </w:t>
            </w:r>
            <w:r>
              <w:rPr>
                <w:b/>
                <w:bCs/>
              </w:rPr>
              <w:t xml:space="preserve">1.5 marks </w:t>
            </w:r>
            <w:r>
              <w:t xml:space="preserve">to </w:t>
            </w:r>
            <w:r>
              <w:rPr>
                <w:b/>
                <w:bCs/>
              </w:rPr>
              <w:t>each valid responsive feature</w:t>
            </w:r>
          </w:p>
          <w:p w14:paraId="68ABEF25" w14:textId="0CCE311E" w:rsidR="00A66D33" w:rsidRDefault="00211E07" w:rsidP="00211E07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4.5</w:t>
            </w: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s</w:t>
            </w:r>
            <w:r w:rsidR="006E4DB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2068D7F4" w14:textId="77777777" w:rsidR="002717C4" w:rsidRDefault="002717C4" w:rsidP="00211E07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</w:p>
          <w:p w14:paraId="6A0EB561" w14:textId="5D1C73D8" w:rsidR="002717C4" w:rsidRPr="00211E07" w:rsidRDefault="002717C4" w:rsidP="002717C4">
            <w:pPr>
              <w:jc w:val="center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>
              <w:t>[3 responsive features in total]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F380794" w14:textId="4875F336" w:rsidR="00905230" w:rsidRDefault="00905230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6"/>
                <w:szCs w:val="6"/>
              </w:rPr>
            </w:pPr>
          </w:p>
          <w:p w14:paraId="700038C1" w14:textId="538E31A8" w:rsidR="006B2CA6" w:rsidRDefault="006B2CA6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6"/>
                <w:szCs w:val="6"/>
              </w:rPr>
            </w:pPr>
          </w:p>
          <w:p w14:paraId="1113E974" w14:textId="43EFBE70" w:rsidR="006B2CA6" w:rsidRDefault="006B2CA6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6"/>
                <w:szCs w:val="6"/>
              </w:rPr>
            </w:pPr>
          </w:p>
          <w:p w14:paraId="5F69AA79" w14:textId="77777777" w:rsidR="006B2CA6" w:rsidRPr="00745C24" w:rsidRDefault="006B2CA6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6"/>
                <w:szCs w:val="6"/>
              </w:rPr>
            </w:pPr>
          </w:p>
          <w:p w14:paraId="72F5EF6A" w14:textId="3084D52B" w:rsidR="00C858BC" w:rsidRDefault="006B2CA6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  <w:r>
              <w:t>1.5</w:t>
            </w:r>
          </w:p>
          <w:p w14:paraId="138FA3C9" w14:textId="77777777" w:rsidR="00905230" w:rsidRPr="00905230" w:rsidRDefault="00905230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5FEEBD80" w14:textId="77777777" w:rsidR="00905230" w:rsidRDefault="00905230" w:rsidP="00905230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64E8CB6A" w14:textId="088B15CA" w:rsidR="00905230" w:rsidRPr="00905230" w:rsidRDefault="00905230" w:rsidP="00905230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5ACF8999" w14:textId="77777777" w:rsidR="00905230" w:rsidRPr="00905230" w:rsidRDefault="00905230" w:rsidP="00905230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36201B59" w14:textId="5D318315" w:rsidR="00905230" w:rsidRDefault="006B2CA6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4.5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F1E519" w14:textId="523D2AFB" w:rsidR="00C858BC" w:rsidRDefault="00C858BC" w:rsidP="001B3068">
            <w:pPr>
              <w:jc w:val="center"/>
              <w:rPr>
                <w:color w:val="C00000"/>
              </w:rPr>
            </w:pPr>
          </w:p>
          <w:p w14:paraId="654077D3" w14:textId="77777777" w:rsidR="00745C24" w:rsidRPr="005A7B9C" w:rsidRDefault="00745C24" w:rsidP="001B3068">
            <w:pPr>
              <w:jc w:val="center"/>
              <w:rPr>
                <w:color w:val="C00000"/>
                <w:sz w:val="32"/>
                <w:szCs w:val="32"/>
              </w:rPr>
            </w:pPr>
          </w:p>
          <w:p w14:paraId="515510D9" w14:textId="77777777" w:rsidR="005A7B9C" w:rsidRDefault="005A7B9C" w:rsidP="005A7B9C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75FCCA05" w14:textId="77777777" w:rsidR="00745C24" w:rsidRDefault="00745C24" w:rsidP="001B3068">
            <w:pPr>
              <w:jc w:val="center"/>
              <w:rPr>
                <w:color w:val="C00000"/>
              </w:rPr>
            </w:pPr>
          </w:p>
          <w:p w14:paraId="7068D6C1" w14:textId="77777777" w:rsidR="00745C24" w:rsidRDefault="00745C24" w:rsidP="001B3068">
            <w:pPr>
              <w:jc w:val="center"/>
              <w:rPr>
                <w:color w:val="C00000"/>
              </w:rPr>
            </w:pPr>
          </w:p>
          <w:p w14:paraId="04F473D0" w14:textId="77777777" w:rsidR="00745C24" w:rsidRDefault="00745C24" w:rsidP="001B3068">
            <w:pPr>
              <w:jc w:val="center"/>
              <w:rPr>
                <w:color w:val="C00000"/>
              </w:rPr>
            </w:pPr>
          </w:p>
          <w:p w14:paraId="4082C35C" w14:textId="77777777" w:rsidR="005A7B9C" w:rsidRDefault="005A7B9C" w:rsidP="005A7B9C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13760696" w14:textId="77777777" w:rsidR="005A7B9C" w:rsidRDefault="005A7B9C" w:rsidP="005A7B9C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08C5EBB2" w14:textId="738D6C06" w:rsidR="005A7B9C" w:rsidRPr="005A7B9C" w:rsidRDefault="005A7B9C" w:rsidP="005A7B9C">
            <w:pPr>
              <w:jc w:val="center"/>
              <w:rPr>
                <w:color w:val="C00000"/>
                <w:sz w:val="8"/>
                <w:szCs w:val="8"/>
                <w:bdr w:val="single" w:sz="24" w:space="0" w:color="1F497D" w:themeColor="text2"/>
              </w:rPr>
            </w:pPr>
          </w:p>
        </w:tc>
      </w:tr>
      <w:tr w:rsidR="00C858BC" w14:paraId="07458B63" w14:textId="77777777" w:rsidTr="003702D5">
        <w:trPr>
          <w:trHeight w:val="44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DD6DA" w14:textId="77777777" w:rsidR="00C858BC" w:rsidRDefault="00C858BC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3410F9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822BE" w14:textId="62B0460B" w:rsidR="00C858BC" w:rsidRDefault="00C858BC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C999AE" w14:textId="78455E66" w:rsidR="00C858BC" w:rsidRDefault="00D6384A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6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198D10" w14:textId="77777777" w:rsidR="00C858BC" w:rsidRPr="00ED7D85" w:rsidRDefault="00C858BC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523D27D6" w14:textId="0F2E2798" w:rsidR="00C858BC" w:rsidRDefault="00C858BC" w:rsidP="00D92A14">
      <w:pPr>
        <w:rPr>
          <w:sz w:val="12"/>
          <w:szCs w:val="12"/>
        </w:rPr>
      </w:pPr>
    </w:p>
    <w:p w14:paraId="78B1A671" w14:textId="77777777" w:rsidR="00C858BC" w:rsidRPr="00EE34E9" w:rsidRDefault="00C858BC" w:rsidP="00D92A14">
      <w:pPr>
        <w:rPr>
          <w:sz w:val="12"/>
          <w:szCs w:val="12"/>
        </w:rPr>
      </w:pPr>
    </w:p>
    <w:tbl>
      <w:tblPr>
        <w:tblW w:w="881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33"/>
        <w:gridCol w:w="6350"/>
        <w:gridCol w:w="680"/>
        <w:gridCol w:w="1049"/>
      </w:tblGrid>
      <w:tr w:rsidR="00AF5091" w14:paraId="7DE4F912" w14:textId="77777777" w:rsidTr="00BC5D77">
        <w:trPr>
          <w:trHeight w:val="65"/>
          <w:tblHeader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99B99" w14:textId="7B2A11F7" w:rsidR="00AF5091" w:rsidRDefault="00AF509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lastRenderedPageBreak/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 w:rsidR="007159EA">
              <w:rPr>
                <w:b/>
                <w:bCs/>
                <w:sz w:val="20"/>
                <w:szCs w:val="20"/>
              </w:rPr>
              <w:t>A2.1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31572" w14:textId="63273E2A" w:rsidR="00AF5091" w:rsidRPr="00071616" w:rsidRDefault="00177F9B" w:rsidP="007C5121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Develop high-fidelity designs of a multipage website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AA095" w14:textId="77777777" w:rsidR="00AF5091" w:rsidRDefault="00AF5091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F8317" w14:textId="77777777" w:rsidR="00AF5091" w:rsidRDefault="00AF5091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AF5091" w14:paraId="00D83737" w14:textId="77777777" w:rsidTr="00F300DC">
        <w:trPr>
          <w:trHeight w:val="7910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42112" w14:textId="77777777" w:rsidR="00AF5091" w:rsidRPr="001F310E" w:rsidRDefault="00AF5091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82E95" w14:textId="429F702F" w:rsidR="00FB56CF" w:rsidRDefault="00E7123C" w:rsidP="00FB56CF">
            <w:pPr>
              <w:rPr>
                <w:b/>
                <w:bCs/>
              </w:rPr>
            </w:pPr>
            <w:r>
              <w:rPr>
                <w:b/>
                <w:bCs/>
              </w:rPr>
              <w:t>High-fidelity requirements</w:t>
            </w:r>
          </w:p>
          <w:p w14:paraId="799F851A" w14:textId="77C221F7" w:rsidR="00B113B5" w:rsidRDefault="00B113B5" w:rsidP="00FB56CF">
            <w:pPr>
              <w:rPr>
                <w:b/>
                <w:bCs/>
              </w:rPr>
            </w:pPr>
          </w:p>
          <w:p w14:paraId="16C11CE3" w14:textId="4D5F76BA" w:rsidR="00B113B5" w:rsidRPr="00230BA8" w:rsidRDefault="00B113B5" w:rsidP="00B113B5">
            <w:pPr>
              <w:rPr>
                <w:b/>
                <w:bCs/>
              </w:rPr>
            </w:pPr>
            <w:r>
              <w:rPr>
                <w:b/>
                <w:bCs/>
              </w:rPr>
              <w:t>Fidelity 1:</w:t>
            </w:r>
          </w:p>
          <w:p w14:paraId="0EA4B297" w14:textId="77777777" w:rsidR="00920B48" w:rsidRPr="00B113B5" w:rsidRDefault="00920B48" w:rsidP="00FB56CF">
            <w:pPr>
              <w:rPr>
                <w:sz w:val="6"/>
                <w:szCs w:val="6"/>
              </w:rPr>
            </w:pPr>
          </w:p>
          <w:p w14:paraId="26E463F0" w14:textId="3E137E1E" w:rsidR="004C6582" w:rsidRDefault="004C6582" w:rsidP="00FB56CF">
            <w:r>
              <w:t xml:space="preserve">In </w:t>
            </w:r>
            <w:r>
              <w:rPr>
                <w:b/>
                <w:bCs/>
              </w:rPr>
              <w:t>home page</w:t>
            </w:r>
            <w:r w:rsidR="00920B48">
              <w:rPr>
                <w:b/>
                <w:bCs/>
              </w:rPr>
              <w:t xml:space="preserve"> only </w:t>
            </w:r>
            <w:r>
              <w:t xml:space="preserve">you must apply: </w:t>
            </w:r>
          </w:p>
          <w:p w14:paraId="0CDA2556" w14:textId="77777777" w:rsidR="00807364" w:rsidRPr="00807364" w:rsidRDefault="00807364" w:rsidP="00FB56CF">
            <w:pPr>
              <w:rPr>
                <w:sz w:val="6"/>
                <w:szCs w:val="6"/>
              </w:rPr>
            </w:pPr>
          </w:p>
          <w:p w14:paraId="0BAFD057" w14:textId="2E2D3628" w:rsidR="00FB56CF" w:rsidRPr="004C6582" w:rsidRDefault="00FB56CF" w:rsidP="004C6582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4C6582">
              <w:rPr>
                <w:b/>
                <w:bCs/>
              </w:rPr>
              <w:t xml:space="preserve">1 </w:t>
            </w:r>
            <w:r w:rsidR="004C6582" w:rsidRPr="004C6582">
              <w:rPr>
                <w:b/>
                <w:bCs/>
              </w:rPr>
              <w:t>Logo</w:t>
            </w:r>
            <w:r w:rsidR="004C6582">
              <w:rPr>
                <w:b/>
                <w:bCs/>
              </w:rPr>
              <w:t xml:space="preserve"> </w:t>
            </w:r>
            <w:r w:rsidR="004C6582">
              <w:t>in top</w:t>
            </w:r>
            <w:r w:rsidR="004C6582" w:rsidRPr="004C6582">
              <w:rPr>
                <w:b/>
                <w:bCs/>
              </w:rPr>
              <w:t xml:space="preserve"> </w:t>
            </w:r>
            <w:r w:rsidR="004C6582">
              <w:t>area of page</w:t>
            </w:r>
          </w:p>
          <w:p w14:paraId="1783709B" w14:textId="4CAD5513" w:rsidR="004C6582" w:rsidRPr="00574C4D" w:rsidRDefault="004C6582" w:rsidP="004C6582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1 heading </w:t>
            </w:r>
            <w:r>
              <w:t>(at minimum)</w:t>
            </w:r>
          </w:p>
          <w:p w14:paraId="30A58714" w14:textId="77777777" w:rsidR="00574C4D" w:rsidRDefault="00574C4D" w:rsidP="00574C4D">
            <w:pPr>
              <w:pStyle w:val="ListParagraph"/>
              <w:rPr>
                <w:b/>
                <w:bCs/>
              </w:rPr>
            </w:pPr>
          </w:p>
          <w:p w14:paraId="079D9D03" w14:textId="7CFCF0A2" w:rsidR="004C6582" w:rsidRPr="00574C4D" w:rsidRDefault="004C6582" w:rsidP="004C6582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2 sub-headings and 2 icons </w:t>
            </w:r>
            <w:r>
              <w:t>(at minimum)</w:t>
            </w:r>
          </w:p>
          <w:p w14:paraId="712B378D" w14:textId="64EAAD19" w:rsidR="00574C4D" w:rsidRPr="00574C4D" w:rsidRDefault="00574C4D" w:rsidP="00574C4D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2 paragraphs </w:t>
            </w:r>
            <w:r>
              <w:t>(at minimum)</w:t>
            </w:r>
          </w:p>
          <w:p w14:paraId="19FF73CC" w14:textId="77777777" w:rsidR="00574C4D" w:rsidRPr="004C6582" w:rsidRDefault="00574C4D" w:rsidP="00574C4D">
            <w:pPr>
              <w:pStyle w:val="ListParagraph"/>
              <w:rPr>
                <w:b/>
                <w:bCs/>
              </w:rPr>
            </w:pPr>
          </w:p>
          <w:p w14:paraId="3FDE172D" w14:textId="15AA77AA" w:rsidR="004C6582" w:rsidRPr="004C6582" w:rsidRDefault="004C6582" w:rsidP="004C6582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1 image </w:t>
            </w:r>
            <w:r>
              <w:t>(at minimum)</w:t>
            </w:r>
          </w:p>
          <w:p w14:paraId="084703BC" w14:textId="04640BF4" w:rsidR="00D10A51" w:rsidRDefault="00D10A51" w:rsidP="00D10A51">
            <w:pPr>
              <w:jc w:val="right"/>
              <w:rPr>
                <w:b/>
                <w:bCs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 w:rsidR="00CD6FA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0.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 w:rsidR="00000482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 per</w:t>
            </w:r>
            <w:r w:rsidR="00CD6FAC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bullet point</w:t>
            </w:r>
            <w:r w:rsidR="00D42E6D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     </w:t>
            </w:r>
          </w:p>
          <w:p w14:paraId="16B238E7" w14:textId="7BA8FFDA" w:rsidR="00FA083D" w:rsidRPr="00063DB5" w:rsidRDefault="00FA083D" w:rsidP="00B113B5">
            <w:pPr>
              <w:rPr>
                <w:b/>
                <w:bCs/>
                <w:sz w:val="24"/>
                <w:szCs w:val="24"/>
              </w:rPr>
            </w:pPr>
          </w:p>
          <w:p w14:paraId="5D36C5C0" w14:textId="712A16DE" w:rsidR="00063DB5" w:rsidRDefault="00063DB5" w:rsidP="00063DB5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5A12C2">
              <w:rPr>
                <w:color w:val="BFBFBF" w:themeColor="background1" w:themeShade="BF"/>
              </w:rPr>
              <w:t>_________________</w:t>
            </w:r>
          </w:p>
          <w:p w14:paraId="1D6C4243" w14:textId="77777777" w:rsidR="00063DB5" w:rsidRPr="00063DB5" w:rsidRDefault="00063DB5" w:rsidP="00B113B5">
            <w:pPr>
              <w:rPr>
                <w:b/>
                <w:bCs/>
                <w:sz w:val="24"/>
                <w:szCs w:val="24"/>
              </w:rPr>
            </w:pPr>
          </w:p>
          <w:p w14:paraId="2FBAAC4D" w14:textId="77777777" w:rsidR="00FA083D" w:rsidRPr="00063DB5" w:rsidRDefault="00FA083D" w:rsidP="00B113B5">
            <w:pPr>
              <w:rPr>
                <w:b/>
                <w:bCs/>
                <w:sz w:val="24"/>
                <w:szCs w:val="24"/>
              </w:rPr>
            </w:pPr>
          </w:p>
          <w:p w14:paraId="15F360EC" w14:textId="4E3DB0F6" w:rsidR="00B113B5" w:rsidRPr="00230BA8" w:rsidRDefault="00B113B5" w:rsidP="00B113B5">
            <w:pPr>
              <w:rPr>
                <w:b/>
                <w:bCs/>
              </w:rPr>
            </w:pPr>
            <w:r>
              <w:rPr>
                <w:b/>
                <w:bCs/>
              </w:rPr>
              <w:t>Fidelity 2:</w:t>
            </w:r>
          </w:p>
          <w:p w14:paraId="2AF89468" w14:textId="77777777" w:rsidR="00B113B5" w:rsidRPr="00B113B5" w:rsidRDefault="00B113B5" w:rsidP="00807364">
            <w:pPr>
              <w:rPr>
                <w:sz w:val="6"/>
                <w:szCs w:val="6"/>
              </w:rPr>
            </w:pPr>
          </w:p>
          <w:p w14:paraId="5C74B11E" w14:textId="34DA04D8" w:rsidR="00807364" w:rsidRDefault="00807364" w:rsidP="00807364">
            <w:r>
              <w:t xml:space="preserve">In </w:t>
            </w:r>
            <w:r>
              <w:rPr>
                <w:b/>
                <w:bCs/>
              </w:rPr>
              <w:t xml:space="preserve">page 2 only </w:t>
            </w:r>
            <w:r>
              <w:t xml:space="preserve">you must apply: </w:t>
            </w:r>
          </w:p>
          <w:p w14:paraId="03BBBA0C" w14:textId="77777777" w:rsidR="00807364" w:rsidRPr="00807364" w:rsidRDefault="00807364" w:rsidP="00807364">
            <w:pPr>
              <w:rPr>
                <w:sz w:val="6"/>
                <w:szCs w:val="6"/>
              </w:rPr>
            </w:pPr>
          </w:p>
          <w:p w14:paraId="53DD1249" w14:textId="302B3EF8" w:rsidR="00807364" w:rsidRPr="006E4DBC" w:rsidRDefault="00807364" w:rsidP="00807364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 w:rsidRPr="004C6582">
              <w:rPr>
                <w:b/>
                <w:bCs/>
              </w:rPr>
              <w:t xml:space="preserve">1 </w:t>
            </w:r>
            <w:r>
              <w:rPr>
                <w:b/>
                <w:bCs/>
              </w:rPr>
              <w:t xml:space="preserve">heading </w:t>
            </w:r>
            <w:r>
              <w:t>(at minimum)</w:t>
            </w:r>
          </w:p>
          <w:p w14:paraId="061B77CE" w14:textId="6567A4D6" w:rsidR="006E4DBC" w:rsidRDefault="006E4DBC" w:rsidP="006E4DBC">
            <w:pPr>
              <w:pStyle w:val="ListParagraph"/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1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</w:p>
          <w:p w14:paraId="542B9ADB" w14:textId="77777777" w:rsidR="00063DB5" w:rsidRPr="00063DB5" w:rsidRDefault="00063DB5" w:rsidP="006E4DBC">
            <w:pPr>
              <w:pStyle w:val="ListParagraph"/>
              <w:jc w:val="right"/>
              <w:rPr>
                <w:b/>
                <w:bCs/>
                <w:sz w:val="14"/>
                <w:szCs w:val="14"/>
              </w:rPr>
            </w:pPr>
          </w:p>
          <w:p w14:paraId="2CFD40FA" w14:textId="77777777" w:rsidR="00745C24" w:rsidRPr="00014993" w:rsidRDefault="00807364" w:rsidP="00745C24">
            <w:pPr>
              <w:pStyle w:val="ListParagraph"/>
              <w:numPr>
                <w:ilvl w:val="0"/>
                <w:numId w:val="2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allery of 5 images </w:t>
            </w:r>
            <w:r>
              <w:t>(at minimum)</w:t>
            </w:r>
          </w:p>
          <w:p w14:paraId="157C7913" w14:textId="1D9E513E" w:rsidR="00014993" w:rsidRDefault="006E4DBC" w:rsidP="006E4DBC">
            <w:pPr>
              <w:jc w:val="right"/>
              <w:rPr>
                <w:b/>
                <w:bCs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1</w:t>
            </w:r>
            <w:r w:rsidR="00D43C26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.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 w:rsidR="00D43C26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</w:p>
          <w:p w14:paraId="12932020" w14:textId="3C0B1D39" w:rsidR="00E76232" w:rsidRPr="00063DB5" w:rsidRDefault="00E76232" w:rsidP="00014993">
            <w:pPr>
              <w:rPr>
                <w:b/>
                <w:bCs/>
                <w:sz w:val="24"/>
                <w:szCs w:val="24"/>
              </w:rPr>
            </w:pPr>
          </w:p>
          <w:p w14:paraId="19BF9299" w14:textId="77777777" w:rsidR="00063DB5" w:rsidRDefault="00063DB5" w:rsidP="00063DB5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5A12C2">
              <w:rPr>
                <w:color w:val="BFBFBF" w:themeColor="background1" w:themeShade="BF"/>
              </w:rPr>
              <w:t>_________________</w:t>
            </w:r>
          </w:p>
          <w:p w14:paraId="116CE5FB" w14:textId="77777777" w:rsidR="00063DB5" w:rsidRPr="00063DB5" w:rsidRDefault="00063DB5" w:rsidP="00014993">
            <w:pPr>
              <w:rPr>
                <w:b/>
                <w:bCs/>
                <w:sz w:val="24"/>
                <w:szCs w:val="24"/>
              </w:rPr>
            </w:pPr>
          </w:p>
          <w:p w14:paraId="534B561D" w14:textId="0C336A3C" w:rsidR="00E76232" w:rsidRPr="00063DB5" w:rsidRDefault="00E76232" w:rsidP="00014993">
            <w:pPr>
              <w:rPr>
                <w:b/>
                <w:bCs/>
                <w:sz w:val="24"/>
                <w:szCs w:val="24"/>
              </w:rPr>
            </w:pPr>
          </w:p>
          <w:p w14:paraId="4940BD37" w14:textId="77777777" w:rsidR="00E76232" w:rsidRDefault="00E76232" w:rsidP="00E76232">
            <w:pPr>
              <w:rPr>
                <w:b/>
                <w:bCs/>
              </w:rPr>
            </w:pPr>
            <w:r>
              <w:rPr>
                <w:b/>
                <w:bCs/>
              </w:rPr>
              <w:t>Fidelity 1 and 2:</w:t>
            </w:r>
          </w:p>
          <w:p w14:paraId="53A7BCD9" w14:textId="77777777" w:rsidR="00E76232" w:rsidRPr="00E7123C" w:rsidRDefault="00E76232" w:rsidP="00E76232">
            <w:pPr>
              <w:rPr>
                <w:sz w:val="6"/>
                <w:szCs w:val="6"/>
              </w:rPr>
            </w:pPr>
          </w:p>
          <w:p w14:paraId="6504B0D0" w14:textId="77777777" w:rsidR="00E76232" w:rsidRDefault="00E76232" w:rsidP="00E76232">
            <w:r w:rsidRPr="007913F1">
              <w:rPr>
                <w:b/>
                <w:bCs/>
              </w:rPr>
              <w:t>4 Core Structure placements</w:t>
            </w:r>
            <w:r>
              <w:t xml:space="preserve"> applied to </w:t>
            </w:r>
            <w:r>
              <w:rPr>
                <w:b/>
                <w:bCs/>
              </w:rPr>
              <w:t xml:space="preserve">both page sketches </w:t>
            </w:r>
          </w:p>
          <w:p w14:paraId="00000F8E" w14:textId="77777777" w:rsidR="00E76232" w:rsidRDefault="00E76232" w:rsidP="00E76232">
            <w:r>
              <w:t xml:space="preserve">(Header, Navigation, Main, Footer) </w:t>
            </w:r>
          </w:p>
          <w:p w14:paraId="1D6174F5" w14:textId="2679815A" w:rsidR="00E76232" w:rsidRPr="00506E97" w:rsidRDefault="00E76232" w:rsidP="00E76232">
            <w:pPr>
              <w:pBdr>
                <w:right w:val="single" w:sz="24" w:space="4" w:color="1F497D" w:themeColor="text2"/>
              </w:pBd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1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 per sketch 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 all 4 placements found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5B17A6A2" w14:textId="77777777" w:rsidR="00063DB5" w:rsidRPr="00063DB5" w:rsidRDefault="00063DB5" w:rsidP="00E76232">
            <w:pPr>
              <w:rPr>
                <w:rFonts w:eastAsiaTheme="minorEastAsia"/>
                <w:b/>
                <w:color w:val="1F497D" w:themeColor="text2"/>
                <w:sz w:val="10"/>
                <w:szCs w:val="10"/>
                <w:lang w:val="en-US"/>
              </w:rPr>
            </w:pPr>
          </w:p>
          <w:p w14:paraId="2B7F2F27" w14:textId="5657AB44" w:rsidR="00E76232" w:rsidRDefault="00E76232" w:rsidP="00E76232">
            <w:pP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 w:rsidRPr="00C36A2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-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0.5 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mark</w:t>
            </w:r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 per sketch 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 2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/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3 placements found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5FDC4A84" w14:textId="61877B7D" w:rsidR="00E76232" w:rsidRDefault="00E76232" w:rsidP="00E76232">
            <w:pP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</w:p>
          <w:p w14:paraId="25995808" w14:textId="06D2FAC9" w:rsidR="00E76232" w:rsidRDefault="00E76232" w:rsidP="00E76232">
            <w:pP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</w:p>
          <w:p w14:paraId="66EB9642" w14:textId="25F90118" w:rsidR="00E76232" w:rsidRDefault="007D2F5A" w:rsidP="00E76232">
            <w:pPr>
              <w:rPr>
                <w:b/>
                <w:bCs/>
              </w:rPr>
            </w:pPr>
            <w:r>
              <w:rPr>
                <w:b/>
                <w:bCs/>
              </w:rPr>
              <w:t>Colour</w:t>
            </w:r>
            <w:r w:rsidR="00E76232">
              <w:rPr>
                <w:b/>
                <w:bCs/>
              </w:rPr>
              <w:t xml:space="preserve"> Scheme </w:t>
            </w:r>
            <w:r w:rsidR="00E76232">
              <w:t xml:space="preserve">suitably applied to </w:t>
            </w:r>
            <w:r w:rsidR="00E76232">
              <w:rPr>
                <w:b/>
                <w:bCs/>
              </w:rPr>
              <w:t>both page sketches</w:t>
            </w:r>
          </w:p>
          <w:p w14:paraId="5D873520" w14:textId="2502ABD9" w:rsidR="00E76232" w:rsidRDefault="00E76232" w:rsidP="00E76232">
            <w:r>
              <w:t xml:space="preserve">(a </w:t>
            </w:r>
            <w:r w:rsidRPr="00E76232">
              <w:rPr>
                <w:b/>
                <w:bCs/>
              </w:rPr>
              <w:t>valid</w:t>
            </w:r>
            <w:r>
              <w:t xml:space="preserve"> scheme range is between 2 to 4 distinct base colours)</w:t>
            </w:r>
          </w:p>
          <w:p w14:paraId="1E3EB08D" w14:textId="77050BAF" w:rsidR="00E76232" w:rsidRDefault="00593CAE" w:rsidP="00F300DC">
            <w:pPr>
              <w:jc w:val="right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1</w:t>
            </w:r>
            <w:r w:rsidR="004E250F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.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 w:rsidR="004E250F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per sketch</w:t>
            </w:r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 scheme is valid</w:t>
            </w:r>
            <w:r w:rsidR="00430055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44DA4E1C" w14:textId="77777777" w:rsidR="00063DB5" w:rsidRPr="00063DB5" w:rsidRDefault="00063DB5" w:rsidP="007D2F5A">
            <w:pPr>
              <w:jc w:val="right"/>
              <w:rPr>
                <w:rFonts w:eastAsiaTheme="minorEastAsia"/>
                <w:b/>
                <w:color w:val="1F497D" w:themeColor="text2"/>
                <w:sz w:val="10"/>
                <w:szCs w:val="10"/>
                <w:lang w:val="en-US"/>
              </w:rPr>
            </w:pPr>
          </w:p>
          <w:p w14:paraId="66E98B3B" w14:textId="67F0BB59" w:rsidR="00430055" w:rsidRDefault="007D2F5A" w:rsidP="00430055">
            <w:pPr>
              <w:ind w:left="720"/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- 0.5 mark</w:t>
            </w:r>
            <w:r w:rsidR="00620E0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 per sketch</w:t>
            </w:r>
          </w:p>
          <w:p w14:paraId="4980FE4A" w14:textId="1BB210A8" w:rsidR="007D2F5A" w:rsidRDefault="00430055" w:rsidP="00430055">
            <w:pPr>
              <w:ind w:left="720"/>
              <w:rPr>
                <w:b/>
                <w:bCs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(</w:t>
            </w:r>
            <w:proofErr w:type="gramStart"/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if</w:t>
            </w:r>
            <w:proofErr w:type="gramEnd"/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scheme has 1</w:t>
            </w:r>
            <w:r w:rsidR="00620E0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or more than 4 </w:t>
            </w:r>
            <w:r w:rsidR="007D2F5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color tone</w:t>
            </w:r>
            <w:r w:rsidR="00620E0A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)</w:t>
            </w:r>
          </w:p>
          <w:p w14:paraId="0E600C2A" w14:textId="1F56A4C1" w:rsidR="006E4DBC" w:rsidRPr="00014993" w:rsidRDefault="006E4DBC" w:rsidP="00014993">
            <w:pPr>
              <w:rPr>
                <w:b/>
                <w:bCs/>
              </w:rPr>
            </w:pP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414CBBE" w14:textId="77777777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375C0E8B" w14:textId="17FAFB36" w:rsidR="003A7559" w:rsidRDefault="003A7559" w:rsidP="003A7559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03CAA0B2" w14:textId="77777777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42703B68" w14:textId="77777777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5A4A9DB3" w14:textId="01C12B23" w:rsidR="00F300DC" w:rsidRDefault="00885008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  <w:r>
              <w:t>2.5</w:t>
            </w:r>
          </w:p>
          <w:p w14:paraId="6B1E95A1" w14:textId="6E254B9E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136E06F3" w14:textId="4B3F89B8" w:rsidR="00D43C26" w:rsidRDefault="00D43C26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5F9329BD" w14:textId="77777777" w:rsidR="003A7559" w:rsidRDefault="003A7559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53966222" w14:textId="6710B206" w:rsidR="003A7559" w:rsidRDefault="003A7559" w:rsidP="003A7559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</w:p>
          <w:p w14:paraId="6B0C8536" w14:textId="0F5F3BA0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537F1F99" w14:textId="492D5428" w:rsidR="00F300DC" w:rsidRDefault="00885008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4DD524CE" w14:textId="77777777" w:rsidR="00745C24" w:rsidRPr="00905230" w:rsidRDefault="00745C24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4D1BC4C6" w14:textId="25E192BD" w:rsidR="00D43C26" w:rsidRDefault="00D43C26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59C713E2" w14:textId="455299EC" w:rsidR="003A7559" w:rsidRDefault="003A7559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CE7BDE4" w14:textId="316C8E6C" w:rsidR="003A7559" w:rsidRDefault="003A7559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5F7DE9DD" w14:textId="7A0D12DC" w:rsidR="003A7559" w:rsidRDefault="003A7559" w:rsidP="003A7559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602A7ECE" w14:textId="059B208F" w:rsidR="00D43C26" w:rsidRDefault="00D43C26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2B3CBE5B" w14:textId="545F6992" w:rsidR="00F300DC" w:rsidRDefault="00F300DC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5DC655F6" w14:textId="0EAC6424" w:rsidR="00D43C26" w:rsidRPr="00905230" w:rsidRDefault="00755425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  <w:r>
              <w:rPr>
                <w:color w:val="auto"/>
              </w:rPr>
              <w:t>2.5</w:t>
            </w:r>
          </w:p>
          <w:p w14:paraId="4F1820EA" w14:textId="36D7A140" w:rsidR="00D43C26" w:rsidRDefault="00D43C26" w:rsidP="00745C24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316B9321" w14:textId="17441A75" w:rsidR="00D43C26" w:rsidRDefault="00D43C26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</w:p>
          <w:p w14:paraId="2AB7C403" w14:textId="4DC2AAD6" w:rsidR="003A7559" w:rsidRDefault="003A7559" w:rsidP="003A7559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</w:p>
          <w:p w14:paraId="06F81FCD" w14:textId="77777777" w:rsidR="00D43C26" w:rsidRPr="00905230" w:rsidRDefault="00D43C26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77E8A188" w14:textId="599673B1" w:rsidR="00D43C26" w:rsidRPr="00905230" w:rsidRDefault="00755425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19D4A078" w14:textId="080CDC8B" w:rsidR="00171875" w:rsidRDefault="00171875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70758700" w14:textId="77777777" w:rsidR="00F300DC" w:rsidRDefault="00F300DC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28B60F61" w14:textId="0E82AAC4" w:rsidR="00171875" w:rsidRDefault="00171875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1529D568" w14:textId="0881F001" w:rsidR="00171875" w:rsidRDefault="00F61CAF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  <w:p w14:paraId="3E5649EC" w14:textId="4CE7047C" w:rsidR="00D43C26" w:rsidRDefault="00D43C26" w:rsidP="00D43C26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7C980DCD" w14:textId="3C90973F" w:rsidR="00F300DC" w:rsidRDefault="00F300DC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</w:p>
          <w:p w14:paraId="705668C2" w14:textId="77777777" w:rsidR="00F300DC" w:rsidRPr="00905230" w:rsidRDefault="00F300DC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3DFDBAE9" w14:textId="084AA4D2" w:rsidR="00F300DC" w:rsidRDefault="00976368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0735A7DD" w14:textId="44624054" w:rsidR="00F300DC" w:rsidRPr="00905230" w:rsidRDefault="00F300DC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340E0267" w14:textId="0135802A" w:rsidR="00F300DC" w:rsidRPr="00F300DC" w:rsidRDefault="00F300DC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67094EEF" w14:textId="55C5C838" w:rsidR="00F300DC" w:rsidRDefault="00976368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  <w:p w14:paraId="2F558481" w14:textId="77777777" w:rsidR="004F0873" w:rsidRDefault="004F0873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1EC630D9" w14:textId="4F59D946" w:rsidR="004F0873" w:rsidRDefault="004F0873" w:rsidP="00F300DC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394E8D" w14:textId="471372F0" w:rsidR="00AF5091" w:rsidRDefault="00AF5091" w:rsidP="001B3068">
            <w:pPr>
              <w:jc w:val="center"/>
              <w:rPr>
                <w:color w:val="C00000"/>
              </w:rPr>
            </w:pPr>
          </w:p>
          <w:p w14:paraId="502D4225" w14:textId="734F60ED" w:rsidR="005155CB" w:rsidRDefault="005155CB" w:rsidP="001B3068">
            <w:pPr>
              <w:jc w:val="center"/>
              <w:rPr>
                <w:color w:val="C00000"/>
              </w:rPr>
            </w:pPr>
          </w:p>
          <w:p w14:paraId="47465BFC" w14:textId="71439DFF" w:rsidR="005155CB" w:rsidRDefault="005155CB" w:rsidP="001B3068">
            <w:pPr>
              <w:jc w:val="center"/>
              <w:rPr>
                <w:color w:val="C00000"/>
              </w:rPr>
            </w:pPr>
          </w:p>
          <w:p w14:paraId="4A113C78" w14:textId="124992C0" w:rsidR="005155CB" w:rsidRPr="004B6863" w:rsidRDefault="005155CB" w:rsidP="001B3068">
            <w:pPr>
              <w:jc w:val="center"/>
              <w:rPr>
                <w:color w:val="C00000"/>
                <w:sz w:val="2"/>
                <w:szCs w:val="2"/>
              </w:rPr>
            </w:pPr>
          </w:p>
          <w:p w14:paraId="2B8F8A58" w14:textId="3CBB2D75" w:rsidR="005155CB" w:rsidRPr="004B6863" w:rsidRDefault="005155CB" w:rsidP="001B3068">
            <w:pPr>
              <w:jc w:val="center"/>
              <w:rPr>
                <w:color w:val="C00000"/>
                <w:sz w:val="44"/>
                <w:szCs w:val="44"/>
              </w:rPr>
            </w:pPr>
          </w:p>
          <w:p w14:paraId="73CBB306" w14:textId="689FDEFE" w:rsidR="005155CB" w:rsidRPr="004B6863" w:rsidRDefault="005155CB" w:rsidP="001B3068">
            <w:pPr>
              <w:jc w:val="center"/>
              <w:rPr>
                <w:color w:val="C00000"/>
                <w:sz w:val="2"/>
                <w:szCs w:val="2"/>
              </w:rPr>
            </w:pPr>
          </w:p>
          <w:p w14:paraId="583AB32E" w14:textId="4A40BE9E" w:rsidR="005155CB" w:rsidRDefault="005155CB" w:rsidP="001B3068">
            <w:pPr>
              <w:jc w:val="center"/>
              <w:rPr>
                <w:color w:val="C00000"/>
              </w:rPr>
            </w:pPr>
          </w:p>
          <w:p w14:paraId="30DD8C0A" w14:textId="77777777" w:rsidR="005155CB" w:rsidRDefault="005155CB" w:rsidP="005155CB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20495A11" w14:textId="3910FC24" w:rsidR="005155CB" w:rsidRPr="00976368" w:rsidRDefault="005155CB" w:rsidP="001B3068">
            <w:pPr>
              <w:jc w:val="center"/>
              <w:rPr>
                <w:color w:val="C00000"/>
                <w:sz w:val="28"/>
                <w:szCs w:val="28"/>
              </w:rPr>
            </w:pPr>
          </w:p>
          <w:p w14:paraId="5BA5D33C" w14:textId="03A57CB1" w:rsidR="005155CB" w:rsidRDefault="005155CB" w:rsidP="001B3068">
            <w:pPr>
              <w:jc w:val="center"/>
              <w:rPr>
                <w:color w:val="C00000"/>
              </w:rPr>
            </w:pPr>
          </w:p>
          <w:p w14:paraId="7EAD483F" w14:textId="58B990B2" w:rsidR="005155CB" w:rsidRDefault="005155CB" w:rsidP="001B3068">
            <w:pPr>
              <w:jc w:val="center"/>
              <w:rPr>
                <w:color w:val="C00000"/>
              </w:rPr>
            </w:pPr>
          </w:p>
          <w:p w14:paraId="61F0E796" w14:textId="71F1470C" w:rsidR="005155CB" w:rsidRDefault="005155CB" w:rsidP="001B3068">
            <w:pPr>
              <w:jc w:val="center"/>
              <w:rPr>
                <w:color w:val="C00000"/>
              </w:rPr>
            </w:pPr>
          </w:p>
          <w:p w14:paraId="503F843B" w14:textId="2FC0A26D" w:rsidR="005155CB" w:rsidRDefault="005155CB" w:rsidP="001B3068">
            <w:pPr>
              <w:jc w:val="center"/>
              <w:rPr>
                <w:color w:val="C00000"/>
              </w:rPr>
            </w:pPr>
          </w:p>
          <w:p w14:paraId="0C240505" w14:textId="5CE146FD" w:rsidR="005155CB" w:rsidRDefault="005155CB" w:rsidP="001B3068">
            <w:pPr>
              <w:jc w:val="center"/>
              <w:rPr>
                <w:color w:val="C00000"/>
              </w:rPr>
            </w:pPr>
          </w:p>
          <w:p w14:paraId="496D3E43" w14:textId="7EFA6ED2" w:rsidR="005155CB" w:rsidRDefault="005155CB" w:rsidP="001B3068">
            <w:pPr>
              <w:jc w:val="center"/>
              <w:rPr>
                <w:color w:val="C00000"/>
              </w:rPr>
            </w:pPr>
          </w:p>
          <w:p w14:paraId="687A705D" w14:textId="3C358636" w:rsidR="005155CB" w:rsidRDefault="005155CB" w:rsidP="001B3068">
            <w:pPr>
              <w:jc w:val="center"/>
              <w:rPr>
                <w:color w:val="C00000"/>
              </w:rPr>
            </w:pPr>
          </w:p>
          <w:p w14:paraId="6C6AAB11" w14:textId="5331A921" w:rsidR="005155CB" w:rsidRDefault="005155CB" w:rsidP="001B3068">
            <w:pPr>
              <w:jc w:val="center"/>
              <w:rPr>
                <w:color w:val="C00000"/>
              </w:rPr>
            </w:pPr>
          </w:p>
          <w:p w14:paraId="33323DDE" w14:textId="297C3030" w:rsidR="005155CB" w:rsidRPr="00976368" w:rsidRDefault="005155CB" w:rsidP="001B3068">
            <w:pPr>
              <w:jc w:val="center"/>
              <w:rPr>
                <w:color w:val="C00000"/>
                <w:sz w:val="44"/>
                <w:szCs w:val="44"/>
              </w:rPr>
            </w:pPr>
          </w:p>
          <w:p w14:paraId="1C51604E" w14:textId="78E85305" w:rsidR="005155CB" w:rsidRDefault="005155CB" w:rsidP="001B3068">
            <w:pPr>
              <w:jc w:val="center"/>
              <w:rPr>
                <w:color w:val="C00000"/>
              </w:rPr>
            </w:pPr>
          </w:p>
          <w:p w14:paraId="03C5D9FC" w14:textId="69B121AF" w:rsidR="005155CB" w:rsidRDefault="00976368" w:rsidP="001B3068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37F9CCA5" w14:textId="74408166" w:rsidR="004B6863" w:rsidRDefault="004B6863" w:rsidP="004B6863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77BF4FC3" w14:textId="0163E35B" w:rsidR="005155CB" w:rsidRDefault="005155CB" w:rsidP="001B3068">
            <w:pPr>
              <w:jc w:val="center"/>
              <w:rPr>
                <w:color w:val="C00000"/>
              </w:rPr>
            </w:pPr>
          </w:p>
          <w:p w14:paraId="7015C2BE" w14:textId="4B662BB0" w:rsidR="005155CB" w:rsidRDefault="005155CB" w:rsidP="001B3068">
            <w:pPr>
              <w:jc w:val="center"/>
              <w:rPr>
                <w:color w:val="C00000"/>
              </w:rPr>
            </w:pPr>
          </w:p>
          <w:p w14:paraId="29A6D51B" w14:textId="77777777" w:rsidR="00976368" w:rsidRDefault="00976368" w:rsidP="001B3068">
            <w:pPr>
              <w:jc w:val="center"/>
              <w:rPr>
                <w:color w:val="C00000"/>
              </w:rPr>
            </w:pPr>
          </w:p>
          <w:p w14:paraId="6E4C8DB9" w14:textId="09E5D62A" w:rsidR="005155CB" w:rsidRDefault="005155CB" w:rsidP="001B3068">
            <w:pPr>
              <w:jc w:val="center"/>
              <w:rPr>
                <w:color w:val="C00000"/>
              </w:rPr>
            </w:pPr>
          </w:p>
          <w:p w14:paraId="66C2B6FD" w14:textId="56F2EBB7" w:rsidR="005155CB" w:rsidRDefault="005155CB" w:rsidP="001B3068">
            <w:pPr>
              <w:jc w:val="center"/>
              <w:rPr>
                <w:color w:val="C00000"/>
              </w:rPr>
            </w:pPr>
          </w:p>
          <w:p w14:paraId="4049A339" w14:textId="64079015" w:rsidR="005155CB" w:rsidRDefault="005155CB" w:rsidP="001B3068">
            <w:pPr>
              <w:jc w:val="center"/>
              <w:rPr>
                <w:color w:val="C00000"/>
              </w:rPr>
            </w:pPr>
          </w:p>
          <w:p w14:paraId="112F4F52" w14:textId="5F02C086" w:rsidR="005155CB" w:rsidRPr="00976368" w:rsidRDefault="005155CB" w:rsidP="001B3068">
            <w:pPr>
              <w:jc w:val="center"/>
              <w:rPr>
                <w:color w:val="C00000"/>
                <w:sz w:val="10"/>
                <w:szCs w:val="10"/>
              </w:rPr>
            </w:pPr>
          </w:p>
          <w:p w14:paraId="0EABC8EF" w14:textId="6F482148" w:rsidR="005155CB" w:rsidRPr="004B6863" w:rsidRDefault="005155CB" w:rsidP="001B3068">
            <w:pPr>
              <w:jc w:val="center"/>
              <w:rPr>
                <w:color w:val="C00000"/>
                <w:sz w:val="32"/>
                <w:szCs w:val="32"/>
              </w:rPr>
            </w:pPr>
          </w:p>
          <w:p w14:paraId="3D31CAA8" w14:textId="13B19A7C" w:rsidR="005155CB" w:rsidRPr="004B6863" w:rsidRDefault="00F61CAF" w:rsidP="001B3068">
            <w:pPr>
              <w:jc w:val="center"/>
              <w:rPr>
                <w:color w:val="C00000"/>
                <w:sz w:val="14"/>
                <w:szCs w:val="14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1FDA132C" w14:textId="0C1E3337" w:rsidR="005155CB" w:rsidRDefault="005155CB" w:rsidP="001B3068">
            <w:pPr>
              <w:jc w:val="center"/>
              <w:rPr>
                <w:color w:val="C00000"/>
              </w:rPr>
            </w:pPr>
          </w:p>
          <w:p w14:paraId="3BDE677A" w14:textId="77777777" w:rsidR="00976368" w:rsidRDefault="00976368" w:rsidP="004B6863">
            <w:pPr>
              <w:jc w:val="center"/>
              <w:rPr>
                <w:color w:val="C00000"/>
                <w:bdr w:val="single" w:sz="24" w:space="0" w:color="1F497D" w:themeColor="text2"/>
              </w:rPr>
            </w:pPr>
          </w:p>
          <w:p w14:paraId="780E585D" w14:textId="004A424E" w:rsidR="004B6863" w:rsidRDefault="004B6863" w:rsidP="004B6863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 </w:t>
            </w:r>
          </w:p>
          <w:p w14:paraId="7D9F693E" w14:textId="67956C6D" w:rsidR="005155CB" w:rsidRDefault="005155CB" w:rsidP="001B3068">
            <w:pPr>
              <w:jc w:val="center"/>
              <w:rPr>
                <w:color w:val="C00000"/>
              </w:rPr>
            </w:pPr>
          </w:p>
          <w:p w14:paraId="104CFE9A" w14:textId="26017C18" w:rsidR="005155CB" w:rsidRPr="00976368" w:rsidRDefault="005155CB" w:rsidP="001B3068">
            <w:pPr>
              <w:jc w:val="center"/>
              <w:rPr>
                <w:color w:val="C00000"/>
                <w:sz w:val="12"/>
                <w:szCs w:val="12"/>
              </w:rPr>
            </w:pPr>
          </w:p>
          <w:p w14:paraId="22027CB0" w14:textId="77777777" w:rsidR="004B6863" w:rsidRPr="004B6863" w:rsidRDefault="004B6863" w:rsidP="001B3068">
            <w:pPr>
              <w:jc w:val="center"/>
              <w:rPr>
                <w:color w:val="C00000"/>
                <w:sz w:val="2"/>
                <w:szCs w:val="2"/>
              </w:rPr>
            </w:pPr>
          </w:p>
          <w:p w14:paraId="5D613BCF" w14:textId="77777777" w:rsidR="00745C24" w:rsidRDefault="00745C24" w:rsidP="001B3068">
            <w:pPr>
              <w:jc w:val="center"/>
              <w:rPr>
                <w:color w:val="C00000"/>
              </w:rPr>
            </w:pPr>
          </w:p>
          <w:p w14:paraId="1E7CCA99" w14:textId="54EB5E5B" w:rsidR="00745C24" w:rsidRDefault="00976368" w:rsidP="001B3068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6DAD917D" w14:textId="74D01D61" w:rsidR="00745C24" w:rsidRPr="004B6863" w:rsidRDefault="00745C24" w:rsidP="001B3068">
            <w:pPr>
              <w:jc w:val="center"/>
              <w:rPr>
                <w:color w:val="C00000"/>
                <w:sz w:val="28"/>
                <w:szCs w:val="28"/>
              </w:rPr>
            </w:pPr>
          </w:p>
          <w:p w14:paraId="78918F02" w14:textId="225A2F78" w:rsidR="004B6863" w:rsidRDefault="004B6863" w:rsidP="004B6863">
            <w:pPr>
              <w:jc w:val="center"/>
              <w:rPr>
                <w:color w:val="C00000"/>
                <w:bdr w:val="single" w:sz="24" w:space="0" w:color="1F497D" w:themeColor="text2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</w:t>
            </w:r>
          </w:p>
          <w:p w14:paraId="344CC96D" w14:textId="36B36983" w:rsidR="00745C24" w:rsidRPr="00ED7D85" w:rsidRDefault="00745C24" w:rsidP="001B3068">
            <w:pPr>
              <w:jc w:val="center"/>
              <w:rPr>
                <w:color w:val="C00000"/>
              </w:rPr>
            </w:pPr>
          </w:p>
        </w:tc>
      </w:tr>
      <w:tr w:rsidR="00AF5091" w14:paraId="12B5E217" w14:textId="77777777" w:rsidTr="00BC5D77">
        <w:trPr>
          <w:trHeight w:val="44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AD994" w14:textId="77777777" w:rsidR="00AF5091" w:rsidRDefault="00AF5091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9B6C4" w14:textId="532050BD" w:rsidR="00AF5091" w:rsidRDefault="00AF5091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B564CA" w14:textId="5869E03D" w:rsidR="00AF5091" w:rsidRDefault="00D6384A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10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873FA" w14:textId="77777777" w:rsidR="00AF5091" w:rsidRPr="00ED7D85" w:rsidRDefault="00AF5091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254734BF" w14:textId="75FB78AB" w:rsidR="00BB0EC9" w:rsidRDefault="00BB0EC9" w:rsidP="005F4440">
      <w:pPr>
        <w:tabs>
          <w:tab w:val="clear" w:pos="4440"/>
          <w:tab w:val="clear" w:pos="7080"/>
        </w:tabs>
        <w:rPr>
          <w:b/>
          <w:bCs/>
          <w:sz w:val="24"/>
          <w:szCs w:val="24"/>
        </w:rPr>
      </w:pPr>
    </w:p>
    <w:p w14:paraId="4B51389F" w14:textId="77777777" w:rsidR="00513333" w:rsidRDefault="00513333" w:rsidP="005F4440">
      <w:pPr>
        <w:tabs>
          <w:tab w:val="clear" w:pos="4440"/>
          <w:tab w:val="clear" w:pos="7080"/>
        </w:tabs>
        <w:rPr>
          <w:b/>
          <w:bCs/>
          <w:sz w:val="24"/>
          <w:szCs w:val="24"/>
        </w:rPr>
      </w:pPr>
    </w:p>
    <w:tbl>
      <w:tblPr>
        <w:tblW w:w="8812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733"/>
        <w:gridCol w:w="6350"/>
        <w:gridCol w:w="680"/>
        <w:gridCol w:w="1049"/>
      </w:tblGrid>
      <w:tr w:rsidR="00BB0EC9" w14:paraId="23C45F90" w14:textId="77777777" w:rsidTr="001B3068">
        <w:trPr>
          <w:trHeight w:val="65"/>
          <w:tblHeader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4E6844" w14:textId="0EDAF5BC" w:rsidR="00BB0EC9" w:rsidRDefault="00BB0EC9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rPr>
                <w:color w:val="auto"/>
              </w:rPr>
            </w:pPr>
            <w:r>
              <w:rPr>
                <w:rFonts w:eastAsiaTheme="majorEastAsia" w:cstheme="minorHAnsi"/>
                <w:b/>
                <w:bCs/>
              </w:rPr>
              <w:lastRenderedPageBreak/>
              <w:br w:type="page"/>
            </w:r>
            <w:r>
              <w:rPr>
                <w:b/>
                <w:bdr w:val="none" w:sz="0" w:space="0" w:color="auto" w:frame="1"/>
              </w:rPr>
              <w:br w:type="page"/>
            </w:r>
            <w:r w:rsidR="007159EA">
              <w:rPr>
                <w:b/>
                <w:bCs/>
                <w:sz w:val="20"/>
                <w:szCs w:val="20"/>
              </w:rPr>
              <w:t>A4.3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02A5CF" w14:textId="615D182C" w:rsidR="00BB0EC9" w:rsidRPr="00071616" w:rsidRDefault="00847C7C" w:rsidP="001B3068">
            <w:pPr>
              <w:pStyle w:val="FreeForm"/>
              <w:keepNext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709"/>
                <w:tab w:val="left" w:pos="1418"/>
              </w:tabs>
              <w:spacing w:line="276" w:lineRule="auto"/>
              <w:rPr>
                <w:b/>
                <w:bCs/>
              </w:rPr>
            </w:pPr>
            <w:r>
              <w:rPr>
                <w:b/>
                <w:bCs/>
                <w:sz w:val="20"/>
                <w:szCs w:val="20"/>
              </w:rPr>
              <w:t>Produce a working form with mail to attribute</w:t>
            </w:r>
          </w:p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9FDD60" w14:textId="77777777" w:rsidR="00BB0EC9" w:rsidRDefault="00BB0EC9" w:rsidP="001B3068">
            <w:pPr>
              <w:pStyle w:val="FreeForm"/>
              <w:keepNext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CA14A" w14:textId="77777777" w:rsidR="00BB0EC9" w:rsidRDefault="00BB0EC9" w:rsidP="001B3068">
            <w:pPr>
              <w:pStyle w:val="FreeForm"/>
              <w:keepNext/>
              <w:tabs>
                <w:tab w:val="left" w:pos="709"/>
                <w:tab w:val="left" w:pos="1418"/>
              </w:tabs>
              <w:spacing w:line="276" w:lineRule="auto"/>
              <w:jc w:val="center"/>
              <w:rPr>
                <w:color w:val="auto"/>
              </w:rPr>
            </w:pPr>
            <w:r w:rsidRPr="001F310E">
              <w:rPr>
                <w:b/>
                <w:bCs/>
                <w:sz w:val="20"/>
                <w:szCs w:val="20"/>
              </w:rPr>
              <w:t>Awarded</w:t>
            </w:r>
          </w:p>
        </w:tc>
      </w:tr>
      <w:tr w:rsidR="00BB0EC9" w14:paraId="34D67D97" w14:textId="77777777" w:rsidTr="004056F8">
        <w:trPr>
          <w:trHeight w:val="7202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92DC52" w14:textId="77777777" w:rsidR="00BB0EC9" w:rsidRPr="001F310E" w:rsidRDefault="00BB0EC9" w:rsidP="001B3068">
            <w:pPr>
              <w:jc w:val="right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FEE46" w14:textId="77777777" w:rsidR="00513333" w:rsidRDefault="00513333" w:rsidP="001B306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HTML Form: </w:t>
            </w:r>
          </w:p>
          <w:p w14:paraId="55684176" w14:textId="77777777" w:rsidR="00513333" w:rsidRDefault="00513333" w:rsidP="001B3068">
            <w:pPr>
              <w:rPr>
                <w:b/>
                <w:bCs/>
              </w:rPr>
            </w:pPr>
          </w:p>
          <w:p w14:paraId="001B1ACC" w14:textId="4BCD4DF6" w:rsidR="00BB0EC9" w:rsidRPr="00230BA8" w:rsidRDefault="00513333" w:rsidP="001B3068">
            <w:pPr>
              <w:rPr>
                <w:b/>
                <w:bCs/>
              </w:rPr>
            </w:pPr>
            <w:r>
              <w:rPr>
                <w:b/>
                <w:bCs/>
              </w:rPr>
              <w:t>Fields</w:t>
            </w:r>
          </w:p>
          <w:p w14:paraId="3F8EBE44" w14:textId="77777777" w:rsidR="00287259" w:rsidRPr="00807364" w:rsidRDefault="00287259" w:rsidP="00287259">
            <w:pPr>
              <w:rPr>
                <w:sz w:val="6"/>
                <w:szCs w:val="6"/>
              </w:rPr>
            </w:pPr>
          </w:p>
          <w:p w14:paraId="1503631A" w14:textId="34835E60" w:rsidR="00287259" w:rsidRDefault="00287259" w:rsidP="00E770BA">
            <w:pPr>
              <w:pStyle w:val="ListParagraph"/>
              <w:numPr>
                <w:ilvl w:val="0"/>
                <w:numId w:val="24"/>
              </w:numPr>
            </w:pPr>
            <w:r w:rsidRPr="00287259">
              <w:rPr>
                <w:b/>
                <w:bCs/>
              </w:rPr>
              <w:t xml:space="preserve">1 </w:t>
            </w:r>
            <w:r>
              <w:rPr>
                <w:b/>
                <w:bCs/>
              </w:rPr>
              <w:t>Subject</w:t>
            </w:r>
            <w:r w:rsidRPr="00287259">
              <w:rPr>
                <w:b/>
                <w:bCs/>
              </w:rPr>
              <w:t xml:space="preserve"> </w:t>
            </w:r>
            <w:r>
              <w:t xml:space="preserve">(textbox – </w:t>
            </w:r>
            <w:r w:rsidRPr="00287259">
              <w:rPr>
                <w:b/>
                <w:bCs/>
              </w:rPr>
              <w:t>hidden</w:t>
            </w:r>
            <w:r>
              <w:t>)</w:t>
            </w:r>
          </w:p>
          <w:p w14:paraId="2EC8602B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25F1D1A0" w14:textId="77777777" w:rsidR="00287259" w:rsidRDefault="00287259" w:rsidP="00E770BA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First </w:t>
            </w:r>
            <w:r w:rsidRPr="00287259">
              <w:rPr>
                <w:b/>
                <w:bCs/>
              </w:rPr>
              <w:t>Name</w:t>
            </w:r>
            <w:r>
              <w:rPr>
                <w:b/>
                <w:bCs/>
              </w:rPr>
              <w:t xml:space="preserve"> </w:t>
            </w:r>
            <w:r>
              <w:t xml:space="preserve">(textbox) </w:t>
            </w:r>
          </w:p>
          <w:p w14:paraId="2229876C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176C46CE" w14:textId="5369F003" w:rsidR="00287259" w:rsidRDefault="00287259" w:rsidP="00E770BA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Last Name </w:t>
            </w:r>
            <w:r>
              <w:t xml:space="preserve">(drop-down list) </w:t>
            </w:r>
          </w:p>
          <w:p w14:paraId="73B7426E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3BCE218A" w14:textId="2E3CF607" w:rsidR="00287259" w:rsidRDefault="00287259" w:rsidP="00E770BA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Country </w:t>
            </w:r>
            <w:r>
              <w:t xml:space="preserve">(drop-down list) </w:t>
            </w:r>
          </w:p>
          <w:p w14:paraId="3A2CD6AA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6263D206" w14:textId="587C78A2" w:rsidR="00287259" w:rsidRDefault="00287259" w:rsidP="00E770BA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Email </w:t>
            </w:r>
            <w:r>
              <w:t xml:space="preserve">(textbox) </w:t>
            </w:r>
          </w:p>
          <w:p w14:paraId="1660B11D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508A63EC" w14:textId="6533FC3E" w:rsidR="00287259" w:rsidRDefault="00287259" w:rsidP="001722A3">
            <w:pPr>
              <w:pStyle w:val="ListParagraph"/>
              <w:numPr>
                <w:ilvl w:val="0"/>
                <w:numId w:val="24"/>
              </w:numPr>
            </w:pPr>
            <w:r w:rsidRPr="00287259">
              <w:rPr>
                <w:b/>
                <w:bCs/>
              </w:rPr>
              <w:t xml:space="preserve">Subscribe </w:t>
            </w:r>
            <w:r>
              <w:t>(button of type ‘submit’)</w:t>
            </w:r>
          </w:p>
          <w:p w14:paraId="670E6067" w14:textId="5AC3379E" w:rsidR="00287259" w:rsidRDefault="00242E7D" w:rsidP="00242E7D">
            <w:pPr>
              <w:jc w:val="right"/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0.2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per field</w:t>
            </w:r>
          </w:p>
          <w:p w14:paraId="54080E58" w14:textId="39132407" w:rsidR="00BB0EC9" w:rsidRDefault="00BB0EC9" w:rsidP="001B3068"/>
          <w:p w14:paraId="2E59EA46" w14:textId="77777777" w:rsidR="009E1F9D" w:rsidRDefault="009E1F9D" w:rsidP="001B3068"/>
          <w:p w14:paraId="541B194A" w14:textId="1C88BA9C" w:rsidR="00BB0EC9" w:rsidRDefault="00513333" w:rsidP="001B3068">
            <w:pPr>
              <w:rPr>
                <w:b/>
                <w:bCs/>
              </w:rPr>
            </w:pPr>
            <w:r>
              <w:rPr>
                <w:b/>
                <w:bCs/>
              </w:rPr>
              <w:t>Settings</w:t>
            </w:r>
          </w:p>
          <w:p w14:paraId="73F0ED85" w14:textId="77777777" w:rsidR="009E1F9D" w:rsidRPr="00807364" w:rsidRDefault="009E1F9D" w:rsidP="009E1F9D">
            <w:pPr>
              <w:rPr>
                <w:sz w:val="6"/>
                <w:szCs w:val="6"/>
              </w:rPr>
            </w:pPr>
          </w:p>
          <w:p w14:paraId="7CD50C50" w14:textId="5A21279C" w:rsidR="009E1F9D" w:rsidRDefault="009E1F9D" w:rsidP="009E1F9D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>get</w:t>
            </w:r>
            <w:r w:rsidRPr="00287259">
              <w:rPr>
                <w:b/>
                <w:bCs/>
              </w:rPr>
              <w:t xml:space="preserve"> </w:t>
            </w:r>
            <w:r>
              <w:t>method</w:t>
            </w:r>
          </w:p>
          <w:p w14:paraId="44F96895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73C4D53D" w14:textId="2E2AC162" w:rsidR="009E1F9D" w:rsidRDefault="009E1F9D" w:rsidP="009E1F9D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plain text </w:t>
            </w:r>
            <w:r>
              <w:t>encoding</w:t>
            </w:r>
          </w:p>
          <w:p w14:paraId="3949AA90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05CF6364" w14:textId="77777777" w:rsidR="009E1F9D" w:rsidRDefault="009E1F9D" w:rsidP="009E1F9D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subject </w:t>
            </w:r>
            <w:r>
              <w:t xml:space="preserve">(for a name attribute) </w:t>
            </w:r>
          </w:p>
          <w:p w14:paraId="670E5C5C" w14:textId="7ADAC380" w:rsidR="009E1F9D" w:rsidRDefault="009E1F9D" w:rsidP="009E1F9D">
            <w:pPr>
              <w:pStyle w:val="ListParagraph"/>
            </w:pPr>
            <w:r>
              <w:t>with value “</w:t>
            </w:r>
            <w:r w:rsidRPr="009E1F9D">
              <w:rPr>
                <w:i/>
                <w:iCs/>
              </w:rPr>
              <w:t>Subscribe from email shown below</w:t>
            </w:r>
            <w:r>
              <w:t>”</w:t>
            </w:r>
          </w:p>
          <w:p w14:paraId="358AF020" w14:textId="77777777" w:rsidR="009E1F9D" w:rsidRPr="009E1F9D" w:rsidRDefault="009E1F9D" w:rsidP="009E1F9D">
            <w:pPr>
              <w:pStyle w:val="ListParagraph"/>
              <w:rPr>
                <w:sz w:val="6"/>
                <w:szCs w:val="6"/>
              </w:rPr>
            </w:pPr>
          </w:p>
          <w:p w14:paraId="667CFE3F" w14:textId="43469C8E" w:rsidR="009E1F9D" w:rsidRDefault="009E1F9D" w:rsidP="009E1F9D">
            <w:pPr>
              <w:pStyle w:val="ListParagraph"/>
              <w:numPr>
                <w:ilvl w:val="0"/>
                <w:numId w:val="24"/>
              </w:numPr>
            </w:pPr>
            <w:r>
              <w:rPr>
                <w:b/>
                <w:bCs/>
              </w:rPr>
              <w:t xml:space="preserve">body </w:t>
            </w:r>
            <w:r>
              <w:t xml:space="preserve">(for a name attribute) </w:t>
            </w:r>
          </w:p>
          <w:p w14:paraId="446BBAFA" w14:textId="517DA660" w:rsidR="009E1F9D" w:rsidRDefault="00EC2DE5" w:rsidP="00EC2DE5">
            <w:pPr>
              <w:jc w:val="right"/>
              <w:rPr>
                <w:b/>
                <w:bCs/>
              </w:rPr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2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s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total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per setting</w:t>
            </w:r>
          </w:p>
          <w:p w14:paraId="052E86FE" w14:textId="77777777" w:rsidR="009E1F9D" w:rsidRPr="00230BA8" w:rsidRDefault="009E1F9D" w:rsidP="001B3068">
            <w:pPr>
              <w:rPr>
                <w:b/>
                <w:bCs/>
              </w:rPr>
            </w:pPr>
          </w:p>
          <w:p w14:paraId="3CC777C5" w14:textId="4B4A92FD" w:rsidR="00513333" w:rsidRDefault="00513333" w:rsidP="001B3068"/>
          <w:p w14:paraId="1DC39D5B" w14:textId="25E56F8E" w:rsidR="00513333" w:rsidRDefault="00513333" w:rsidP="00513333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  <w:p w14:paraId="6DF5587A" w14:textId="77777777" w:rsidR="00E81EB2" w:rsidRPr="00E81EB2" w:rsidRDefault="00E81EB2" w:rsidP="00513333">
            <w:pPr>
              <w:rPr>
                <w:b/>
                <w:bCs/>
                <w:sz w:val="6"/>
                <w:szCs w:val="6"/>
              </w:rPr>
            </w:pPr>
          </w:p>
          <w:p w14:paraId="7228D6F0" w14:textId="34306117" w:rsidR="00E81EB2" w:rsidRDefault="00E81EB2" w:rsidP="00E81EB2">
            <w:pPr>
              <w:ind w:left="360"/>
            </w:pPr>
            <w:r w:rsidRPr="00E81EB2">
              <w:rPr>
                <w:b/>
                <w:bCs/>
              </w:rPr>
              <w:t>On</w:t>
            </w:r>
            <w:r>
              <w:rPr>
                <w:b/>
                <w:bCs/>
              </w:rPr>
              <w:t xml:space="preserve"> </w:t>
            </w:r>
            <w:r w:rsidRPr="00E81EB2">
              <w:rPr>
                <w:b/>
                <w:bCs/>
              </w:rPr>
              <w:t>Form</w:t>
            </w:r>
            <w:r>
              <w:rPr>
                <w:b/>
                <w:bCs/>
              </w:rPr>
              <w:t xml:space="preserve"> </w:t>
            </w:r>
            <w:r w:rsidRPr="00E81EB2">
              <w:rPr>
                <w:b/>
                <w:bCs/>
              </w:rPr>
              <w:t>Button</w:t>
            </w:r>
            <w:r>
              <w:rPr>
                <w:b/>
                <w:bCs/>
              </w:rPr>
              <w:t xml:space="preserve"> </w:t>
            </w:r>
            <w:r w:rsidRPr="00E81EB2">
              <w:rPr>
                <w:b/>
                <w:bCs/>
              </w:rPr>
              <w:t>Click</w:t>
            </w:r>
            <w:r>
              <w:t xml:space="preserve"> </w:t>
            </w:r>
            <w:r>
              <w:sym w:font="Wingdings" w:char="F0E0"/>
            </w:r>
          </w:p>
          <w:p w14:paraId="18679644" w14:textId="77777777" w:rsidR="00E81EB2" w:rsidRPr="00807364" w:rsidRDefault="00E81EB2" w:rsidP="00E81EB2">
            <w:pPr>
              <w:rPr>
                <w:sz w:val="6"/>
                <w:szCs w:val="6"/>
              </w:rPr>
            </w:pPr>
          </w:p>
          <w:p w14:paraId="58FC7CDA" w14:textId="2071D7B1" w:rsidR="00E81EB2" w:rsidRDefault="00E81EB2" w:rsidP="00E81EB2">
            <w:pPr>
              <w:pStyle w:val="ListParagraph"/>
              <w:numPr>
                <w:ilvl w:val="0"/>
                <w:numId w:val="24"/>
              </w:numPr>
            </w:pPr>
            <w:r>
              <w:t xml:space="preserve">an </w:t>
            </w:r>
            <w:r>
              <w:rPr>
                <w:b/>
                <w:bCs/>
              </w:rPr>
              <w:t xml:space="preserve">email </w:t>
            </w:r>
            <w:r>
              <w:t xml:space="preserve">is </w:t>
            </w:r>
            <w:proofErr w:type="gramStart"/>
            <w:r>
              <w:rPr>
                <w:b/>
                <w:bCs/>
              </w:rPr>
              <w:t>auto-composed</w:t>
            </w:r>
            <w:proofErr w:type="gramEnd"/>
            <w:r>
              <w:rPr>
                <w:b/>
                <w:bCs/>
              </w:rPr>
              <w:t xml:space="preserve"> </w:t>
            </w:r>
            <w:r>
              <w:t>via a desktop mailing app</w:t>
            </w:r>
          </w:p>
          <w:p w14:paraId="06F5C643" w14:textId="7AFA1467" w:rsidR="00513333" w:rsidRPr="00E81EB2" w:rsidRDefault="00E81EB2" w:rsidP="00907D5E">
            <w:pPr>
              <w:pStyle w:val="ListParagraph"/>
              <w:numPr>
                <w:ilvl w:val="0"/>
                <w:numId w:val="24"/>
              </w:numPr>
            </w:pPr>
            <w:r w:rsidRPr="00E81EB2">
              <w:rPr>
                <w:b/>
                <w:bCs/>
              </w:rPr>
              <w:t xml:space="preserve">valid values populated </w:t>
            </w:r>
            <w:r>
              <w:t xml:space="preserve">in fields: </w:t>
            </w:r>
            <w:r w:rsidRPr="00E81EB2">
              <w:rPr>
                <w:b/>
                <w:bCs/>
              </w:rPr>
              <w:t>To</w:t>
            </w:r>
            <w:r w:rsidRPr="00E81EB2">
              <w:t xml:space="preserve">, </w:t>
            </w:r>
            <w:r w:rsidRPr="00E81EB2">
              <w:rPr>
                <w:b/>
                <w:bCs/>
              </w:rPr>
              <w:t>Subject</w:t>
            </w:r>
            <w:r w:rsidRPr="00E81EB2">
              <w:t>,</w:t>
            </w:r>
            <w:r w:rsidRPr="00E81EB2">
              <w:rPr>
                <w:b/>
                <w:bCs/>
              </w:rPr>
              <w:t xml:space="preserve"> Body</w:t>
            </w:r>
          </w:p>
          <w:p w14:paraId="66EDA4A2" w14:textId="3E392E88" w:rsidR="00E81EB2" w:rsidRDefault="005C3B1C" w:rsidP="005C3B1C">
            <w:pPr>
              <w:pStyle w:val="ListParagraph"/>
              <w:jc w:val="right"/>
            </w:pP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0.5</w:t>
            </w:r>
            <w:r w:rsidRPr="00506E97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 mark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s </w:t>
            </w:r>
            <w:r w:rsidR="00E128FD"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 xml:space="preserve">total </w:t>
            </w:r>
            <w:r>
              <w:rPr>
                <w:rFonts w:eastAsiaTheme="minorEastAsia"/>
                <w:b/>
                <w:color w:val="1F497D" w:themeColor="text2"/>
                <w:sz w:val="24"/>
                <w:szCs w:val="24"/>
                <w:lang w:val="en-US"/>
              </w:rPr>
              <w:t>for a working result</w:t>
            </w:r>
          </w:p>
          <w:p w14:paraId="321F5CEA" w14:textId="0AAA09B9" w:rsidR="00513333" w:rsidRDefault="00513333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BB5A6D" w14:textId="77777777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38900592" w14:textId="1C6ADA3E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4A434966" w14:textId="77777777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140DC0DB" w14:textId="77777777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783C5100" w14:textId="1B450A58" w:rsidR="00BB0EC9" w:rsidRDefault="00BB0E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</w:pPr>
          </w:p>
          <w:p w14:paraId="3CFC5E98" w14:textId="499DC587" w:rsidR="00BB0EC9" w:rsidRDefault="00EC7D40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  <w:r>
              <w:t>1.5</w:t>
            </w:r>
          </w:p>
          <w:p w14:paraId="75EA89C8" w14:textId="41B4B970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4D3ADA39" w14:textId="65D2A30F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5CC654EF" w14:textId="3FB53089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2513DE33" w14:textId="0640099F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61BDC9FD" w14:textId="48FAD5B6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59E5890C" w14:textId="77777777" w:rsidR="00CD49C9" w:rsidRPr="00905230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0"/>
                <w:szCs w:val="10"/>
              </w:rPr>
            </w:pPr>
          </w:p>
          <w:p w14:paraId="38C5AEC8" w14:textId="0D6129B9" w:rsidR="00BB0EC9" w:rsidRDefault="00BB0E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638A6277" w14:textId="77777777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</w:p>
          <w:p w14:paraId="12CF0607" w14:textId="77777777" w:rsidR="00BB0EC9" w:rsidRPr="00905230" w:rsidRDefault="00BB0E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2B26E614" w14:textId="62FFA8AF" w:rsidR="00BB0EC9" w:rsidRDefault="00BB0E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4F73F28" w14:textId="1C3EA57E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2A5FA2F3" w14:textId="31FB0564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60AA140" w14:textId="60D8D882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79F6DF45" w14:textId="0EE0576D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4F869FBA" w14:textId="7AAA8612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7AE66921" w14:textId="6AF524D6" w:rsidR="00CD49C9" w:rsidRDefault="00EC7D40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  <w:r>
              <w:rPr>
                <w:color w:val="auto"/>
              </w:rPr>
              <w:t>8</w:t>
            </w:r>
          </w:p>
          <w:p w14:paraId="0CB5FBC2" w14:textId="268E52AF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46098F1B" w14:textId="77C3E3E2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310A5694" w14:textId="74A840CE" w:rsidR="00CD49C9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75CB2541" w14:textId="77777777" w:rsidR="00CD49C9" w:rsidRPr="00905230" w:rsidRDefault="00CD49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C210D0C" w14:textId="5F42D113" w:rsidR="00BB0EC9" w:rsidRDefault="00BB0EC9" w:rsidP="001B3068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  <w:p w14:paraId="6AFE46B2" w14:textId="77777777" w:rsidR="005573D2" w:rsidRDefault="005573D2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BFBFBF" w:themeColor="background1" w:themeShade="BF"/>
              </w:rPr>
            </w:pPr>
            <w:r w:rsidRPr="005A12C2">
              <w:rPr>
                <w:color w:val="BFBFBF" w:themeColor="background1" w:themeShade="BF"/>
              </w:rPr>
              <w:t>_</w:t>
            </w:r>
          </w:p>
          <w:p w14:paraId="37EB037D" w14:textId="77777777" w:rsidR="005573D2" w:rsidRPr="00905230" w:rsidRDefault="005573D2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4"/>
                <w:szCs w:val="4"/>
              </w:rPr>
            </w:pPr>
          </w:p>
          <w:p w14:paraId="4DF1B0BF" w14:textId="6EAC5032" w:rsidR="005573D2" w:rsidRDefault="005573D2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638D88AC" w14:textId="47C107B9" w:rsidR="00CD49C9" w:rsidRDefault="00CD49C9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53522ADC" w14:textId="12430DEB" w:rsidR="00CD49C9" w:rsidRDefault="00CD49C9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3179BB9A" w14:textId="261EC482" w:rsidR="00CD49C9" w:rsidRDefault="00CD49C9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5658699" w14:textId="5F21D6A1" w:rsidR="00CD49C9" w:rsidRDefault="00843792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  <w:r>
              <w:rPr>
                <w:color w:val="auto"/>
              </w:rPr>
              <w:t>0.5</w:t>
            </w:r>
          </w:p>
          <w:p w14:paraId="6A5A11D4" w14:textId="325436DC" w:rsidR="00CD49C9" w:rsidRPr="00905230" w:rsidRDefault="00CD49C9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sz w:val="14"/>
                <w:szCs w:val="14"/>
              </w:rPr>
            </w:pPr>
          </w:p>
          <w:p w14:paraId="0E555533" w14:textId="350B6057" w:rsidR="005573D2" w:rsidRDefault="005573D2" w:rsidP="005573D2">
            <w:pPr>
              <w:pStyle w:val="FreeForm"/>
              <w:tabs>
                <w:tab w:val="left" w:pos="709"/>
              </w:tabs>
              <w:spacing w:line="276" w:lineRule="auto"/>
              <w:jc w:val="center"/>
              <w:rPr>
                <w:color w:val="auto"/>
              </w:rPr>
            </w:pP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B24763" w14:textId="64CE8B64" w:rsidR="00BB0EC9" w:rsidRDefault="00BB0EC9" w:rsidP="001B3068">
            <w:pPr>
              <w:jc w:val="center"/>
              <w:rPr>
                <w:color w:val="C00000"/>
              </w:rPr>
            </w:pPr>
          </w:p>
          <w:p w14:paraId="62C6796E" w14:textId="732D65B2" w:rsidR="004056F8" w:rsidRDefault="004056F8" w:rsidP="001B3068">
            <w:pPr>
              <w:jc w:val="center"/>
              <w:rPr>
                <w:color w:val="C00000"/>
              </w:rPr>
            </w:pPr>
          </w:p>
          <w:p w14:paraId="2FA35DB8" w14:textId="294F1FA8" w:rsidR="004056F8" w:rsidRDefault="004056F8" w:rsidP="001B3068">
            <w:pPr>
              <w:jc w:val="center"/>
              <w:rPr>
                <w:color w:val="C00000"/>
              </w:rPr>
            </w:pPr>
          </w:p>
          <w:p w14:paraId="5B7E3244" w14:textId="135B4A6D" w:rsidR="004056F8" w:rsidRDefault="004056F8" w:rsidP="001B3068">
            <w:pPr>
              <w:jc w:val="center"/>
              <w:rPr>
                <w:color w:val="C00000"/>
              </w:rPr>
            </w:pPr>
          </w:p>
          <w:p w14:paraId="3042E468" w14:textId="11413516" w:rsidR="004056F8" w:rsidRDefault="004056F8" w:rsidP="001B3068">
            <w:pPr>
              <w:jc w:val="center"/>
              <w:rPr>
                <w:color w:val="C00000"/>
              </w:rPr>
            </w:pPr>
          </w:p>
          <w:p w14:paraId="0D9E5587" w14:textId="0E43C8EE" w:rsidR="004056F8" w:rsidRDefault="004056F8" w:rsidP="001B3068">
            <w:pPr>
              <w:jc w:val="center"/>
              <w:rPr>
                <w:color w:val="C00000"/>
              </w:rPr>
            </w:pPr>
          </w:p>
          <w:p w14:paraId="597FFE5E" w14:textId="1C80E917" w:rsidR="004056F8" w:rsidRDefault="008F1952" w:rsidP="001B3068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3C039F5B" w14:textId="720534CE" w:rsidR="004056F8" w:rsidRDefault="004056F8" w:rsidP="001B3068">
            <w:pPr>
              <w:jc w:val="center"/>
              <w:rPr>
                <w:color w:val="C00000"/>
              </w:rPr>
            </w:pPr>
          </w:p>
          <w:p w14:paraId="4CC7BF5E" w14:textId="26054ECB" w:rsidR="004056F8" w:rsidRDefault="004056F8" w:rsidP="001B3068">
            <w:pPr>
              <w:jc w:val="center"/>
              <w:rPr>
                <w:color w:val="C00000"/>
              </w:rPr>
            </w:pPr>
          </w:p>
          <w:p w14:paraId="34AC8CD3" w14:textId="5AA354A4" w:rsidR="004056F8" w:rsidRDefault="004056F8" w:rsidP="001B3068">
            <w:pPr>
              <w:jc w:val="center"/>
              <w:rPr>
                <w:color w:val="C00000"/>
              </w:rPr>
            </w:pPr>
          </w:p>
          <w:p w14:paraId="46F2F730" w14:textId="7201BD95" w:rsidR="004056F8" w:rsidRDefault="004056F8" w:rsidP="001B3068">
            <w:pPr>
              <w:jc w:val="center"/>
              <w:rPr>
                <w:color w:val="C00000"/>
              </w:rPr>
            </w:pPr>
          </w:p>
          <w:p w14:paraId="47D2F277" w14:textId="02ACAA75" w:rsidR="004056F8" w:rsidRDefault="004056F8" w:rsidP="001B3068">
            <w:pPr>
              <w:jc w:val="center"/>
              <w:rPr>
                <w:color w:val="C00000"/>
              </w:rPr>
            </w:pPr>
          </w:p>
          <w:p w14:paraId="3513FB35" w14:textId="5A98FCA4" w:rsidR="004056F8" w:rsidRDefault="004056F8" w:rsidP="001B3068">
            <w:pPr>
              <w:jc w:val="center"/>
              <w:rPr>
                <w:color w:val="C00000"/>
              </w:rPr>
            </w:pPr>
          </w:p>
          <w:p w14:paraId="3A210EFF" w14:textId="21492A4D" w:rsidR="004056F8" w:rsidRDefault="004056F8" w:rsidP="001B3068">
            <w:pPr>
              <w:jc w:val="center"/>
              <w:rPr>
                <w:color w:val="C00000"/>
              </w:rPr>
            </w:pPr>
          </w:p>
          <w:p w14:paraId="0EE88166" w14:textId="08B8ED17" w:rsidR="004056F8" w:rsidRDefault="004056F8" w:rsidP="001B3068">
            <w:pPr>
              <w:jc w:val="center"/>
              <w:rPr>
                <w:color w:val="C00000"/>
              </w:rPr>
            </w:pPr>
          </w:p>
          <w:p w14:paraId="396C4653" w14:textId="09D2B61F" w:rsidR="004056F8" w:rsidRDefault="004056F8" w:rsidP="001B3068">
            <w:pPr>
              <w:jc w:val="center"/>
              <w:rPr>
                <w:color w:val="C00000"/>
              </w:rPr>
            </w:pPr>
          </w:p>
          <w:p w14:paraId="73A1802D" w14:textId="15BF320A" w:rsidR="004056F8" w:rsidRDefault="004056F8" w:rsidP="001B3068">
            <w:pPr>
              <w:jc w:val="center"/>
              <w:rPr>
                <w:color w:val="C00000"/>
              </w:rPr>
            </w:pPr>
          </w:p>
          <w:p w14:paraId="62EF6E7D" w14:textId="5E7A5728" w:rsidR="004056F8" w:rsidRDefault="008F1952" w:rsidP="001B3068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2F364A7E" w14:textId="50D49C30" w:rsidR="004056F8" w:rsidRDefault="004056F8" w:rsidP="001B3068">
            <w:pPr>
              <w:jc w:val="center"/>
              <w:rPr>
                <w:color w:val="C00000"/>
              </w:rPr>
            </w:pPr>
          </w:p>
          <w:p w14:paraId="0778C42B" w14:textId="541B6816" w:rsidR="004056F8" w:rsidRDefault="004056F8" w:rsidP="001B3068">
            <w:pPr>
              <w:jc w:val="center"/>
              <w:rPr>
                <w:color w:val="C00000"/>
              </w:rPr>
            </w:pPr>
          </w:p>
          <w:p w14:paraId="3A7503B6" w14:textId="361C304A" w:rsidR="004056F8" w:rsidRDefault="004056F8" w:rsidP="001B3068">
            <w:pPr>
              <w:jc w:val="center"/>
              <w:rPr>
                <w:color w:val="C00000"/>
              </w:rPr>
            </w:pPr>
          </w:p>
          <w:p w14:paraId="7275522F" w14:textId="19DEC3F9" w:rsidR="004056F8" w:rsidRDefault="004056F8" w:rsidP="001B3068">
            <w:pPr>
              <w:jc w:val="center"/>
              <w:rPr>
                <w:color w:val="C00000"/>
              </w:rPr>
            </w:pPr>
          </w:p>
          <w:p w14:paraId="1210D458" w14:textId="2AAEDFE1" w:rsidR="004056F8" w:rsidRDefault="004056F8" w:rsidP="001B3068">
            <w:pPr>
              <w:jc w:val="center"/>
              <w:rPr>
                <w:color w:val="C00000"/>
              </w:rPr>
            </w:pPr>
          </w:p>
          <w:p w14:paraId="11CF7F27" w14:textId="77777777" w:rsidR="004056F8" w:rsidRDefault="004056F8" w:rsidP="001B3068">
            <w:pPr>
              <w:jc w:val="center"/>
              <w:rPr>
                <w:color w:val="C00000"/>
              </w:rPr>
            </w:pPr>
          </w:p>
          <w:p w14:paraId="24699435" w14:textId="77777777" w:rsidR="00BB0EC9" w:rsidRDefault="00BB0EC9" w:rsidP="001B3068">
            <w:pPr>
              <w:jc w:val="center"/>
              <w:rPr>
                <w:color w:val="C00000"/>
              </w:rPr>
            </w:pPr>
          </w:p>
          <w:p w14:paraId="016776D2" w14:textId="77777777" w:rsidR="00BB0EC9" w:rsidRDefault="00BB0EC9" w:rsidP="001B3068">
            <w:pPr>
              <w:jc w:val="center"/>
              <w:rPr>
                <w:color w:val="C00000"/>
              </w:rPr>
            </w:pPr>
          </w:p>
          <w:p w14:paraId="0E929A26" w14:textId="1D2B448B" w:rsidR="00BB0EC9" w:rsidRDefault="008F1952" w:rsidP="001B3068">
            <w:pPr>
              <w:jc w:val="center"/>
              <w:rPr>
                <w:color w:val="C00000"/>
              </w:rPr>
            </w:pPr>
            <w:r>
              <w:rPr>
                <w:color w:val="C00000"/>
                <w:bdr w:val="single" w:sz="24" w:space="0" w:color="1F497D" w:themeColor="text2"/>
              </w:rPr>
              <w:t xml:space="preserve">  </w:t>
            </w:r>
            <w:proofErr w:type="gramStart"/>
            <w:r>
              <w:rPr>
                <w:color w:val="C00000"/>
                <w:bdr w:val="single" w:sz="24" w:space="0" w:color="1F497D" w:themeColor="text2"/>
              </w:rPr>
              <w:t xml:space="preserve">x </w:t>
            </w:r>
            <w:r w:rsidRPr="00AD4A14">
              <w:rPr>
                <w:color w:val="FFFFFF" w:themeColor="background1"/>
                <w:bdr w:val="single" w:sz="24" w:space="0" w:color="1F497D" w:themeColor="text2"/>
              </w:rPr>
              <w:t>.</w:t>
            </w:r>
            <w:proofErr w:type="gramEnd"/>
          </w:p>
          <w:p w14:paraId="293050FD" w14:textId="77777777" w:rsidR="00BB0EC9" w:rsidRDefault="00BB0EC9" w:rsidP="001B3068">
            <w:pPr>
              <w:jc w:val="center"/>
              <w:rPr>
                <w:color w:val="C00000"/>
              </w:rPr>
            </w:pPr>
          </w:p>
          <w:p w14:paraId="3D9FC1B1" w14:textId="77777777" w:rsidR="00BB0EC9" w:rsidRPr="00ED7D85" w:rsidRDefault="00BB0EC9" w:rsidP="001B3068">
            <w:pPr>
              <w:jc w:val="center"/>
              <w:rPr>
                <w:color w:val="C00000"/>
              </w:rPr>
            </w:pPr>
          </w:p>
        </w:tc>
      </w:tr>
      <w:tr w:rsidR="00BB0EC9" w14:paraId="30B1D0C6" w14:textId="77777777" w:rsidTr="001B3068">
        <w:trPr>
          <w:trHeight w:val="44"/>
        </w:trPr>
        <w:tc>
          <w:tcPr>
            <w:tcW w:w="73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CDEFA" w14:textId="77777777" w:rsidR="00BB0EC9" w:rsidRDefault="00BB0EC9" w:rsidP="001B3068">
            <w:pPr>
              <w:pStyle w:val="FreeForm"/>
              <w:tabs>
                <w:tab w:val="left" w:pos="709"/>
                <w:tab w:val="left" w:pos="1418"/>
              </w:tabs>
            </w:pPr>
            <w:r w:rsidRPr="0090568B"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6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2DD7C" w14:textId="33DEBF96" w:rsidR="00BB0EC9" w:rsidRDefault="00BB0EC9" w:rsidP="001B3068"/>
        </w:tc>
        <w:tc>
          <w:tcPr>
            <w:tcW w:w="6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897AE85" w14:textId="2A4072A3" w:rsidR="00BB0EC9" w:rsidRDefault="00D6384A" w:rsidP="001B3068">
            <w:pPr>
              <w:pStyle w:val="FreeForm"/>
              <w:tabs>
                <w:tab w:val="left" w:pos="709"/>
              </w:tabs>
              <w:jc w:val="center"/>
            </w:pPr>
            <w:r>
              <w:rPr>
                <w:b/>
                <w:bCs/>
              </w:rPr>
              <w:t>10</w:t>
            </w:r>
          </w:p>
        </w:tc>
        <w:tc>
          <w:tcPr>
            <w:tcW w:w="104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0F014D" w14:textId="530622E9" w:rsidR="00BB0EC9" w:rsidRPr="00ED7D85" w:rsidRDefault="00BB0EC9" w:rsidP="001B3068">
            <w:pPr>
              <w:jc w:val="center"/>
              <w:rPr>
                <w:b/>
                <w:bCs/>
                <w:color w:val="C00000"/>
                <w:sz w:val="24"/>
                <w:szCs w:val="24"/>
              </w:rPr>
            </w:pPr>
          </w:p>
        </w:tc>
      </w:tr>
    </w:tbl>
    <w:p w14:paraId="5B8B1FC3" w14:textId="77777777" w:rsidR="00BB0EC9" w:rsidRDefault="00BB0EC9" w:rsidP="00CD4DE1">
      <w:pPr>
        <w:tabs>
          <w:tab w:val="clear" w:pos="4440"/>
          <w:tab w:val="clear" w:pos="7080"/>
        </w:tabs>
        <w:jc w:val="center"/>
        <w:rPr>
          <w:b/>
          <w:bCs/>
          <w:sz w:val="24"/>
          <w:szCs w:val="24"/>
        </w:rPr>
      </w:pPr>
    </w:p>
    <w:p w14:paraId="06262CF6" w14:textId="01979FF4" w:rsidR="00EB305B" w:rsidRDefault="00EB305B" w:rsidP="00EB305B">
      <w:pPr>
        <w:tabs>
          <w:tab w:val="clear" w:pos="4440"/>
          <w:tab w:val="clear" w:pos="7080"/>
        </w:tabs>
        <w:jc w:val="both"/>
        <w:rPr>
          <w:b/>
          <w:bCs/>
          <w:sz w:val="24"/>
          <w:szCs w:val="24"/>
        </w:rPr>
      </w:pPr>
      <w:r w:rsidRPr="00805EDB">
        <w:rPr>
          <w:rFonts w:eastAsiaTheme="majorEastAsia" w:cstheme="minorHAnsi"/>
          <w:b/>
          <w:bCs/>
          <w:szCs w:val="24"/>
        </w:rPr>
        <w:t>For assessor’s use ONLY</w:t>
      </w:r>
    </w:p>
    <w:p w14:paraId="081238D4" w14:textId="46A47698" w:rsidR="00CD4DE1" w:rsidRDefault="00CD4DE1" w:rsidP="00CD4DE1">
      <w:pPr>
        <w:tabs>
          <w:tab w:val="clear" w:pos="4440"/>
          <w:tab w:val="clear" w:pos="7080"/>
        </w:tabs>
        <w:jc w:val="center"/>
        <w:rPr>
          <w:sz w:val="24"/>
          <w:szCs w:val="24"/>
        </w:rPr>
      </w:pPr>
      <w:r w:rsidRPr="00F555A0">
        <w:rPr>
          <w:b/>
          <w:bCs/>
          <w:sz w:val="24"/>
          <w:szCs w:val="24"/>
        </w:rPr>
        <w:t xml:space="preserve">Part </w:t>
      </w:r>
      <w:r w:rsidR="009E0590">
        <w:rPr>
          <w:b/>
          <w:bCs/>
          <w:sz w:val="24"/>
          <w:szCs w:val="24"/>
        </w:rPr>
        <w:t>1</w:t>
      </w:r>
      <w:r w:rsidRPr="00F555A0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Total mark obtained (out of </w:t>
      </w:r>
      <w:r w:rsidR="00C8592D">
        <w:rPr>
          <w:sz w:val="24"/>
          <w:szCs w:val="24"/>
        </w:rPr>
        <w:t>44</w:t>
      </w:r>
      <w:r>
        <w:rPr>
          <w:sz w:val="24"/>
          <w:szCs w:val="24"/>
        </w:rPr>
        <w:t xml:space="preserve">): </w:t>
      </w:r>
      <w:r>
        <w:rPr>
          <w:b/>
          <w:bCs/>
          <w:color w:val="C00000"/>
          <w:sz w:val="32"/>
          <w:szCs w:val="32"/>
          <w:u w:val="single"/>
        </w:rPr>
        <w:t>__</w:t>
      </w:r>
    </w:p>
    <w:p w14:paraId="2B0BAC4E" w14:textId="40EEC092" w:rsidR="00C8592D" w:rsidRDefault="00C8592D" w:rsidP="001847C1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28"/>
          <w:szCs w:val="28"/>
          <w:lang w:val="en-US"/>
        </w:rPr>
      </w:pPr>
    </w:p>
    <w:p w14:paraId="75109056" w14:textId="177E2B0E" w:rsidR="009E1344" w:rsidRDefault="009E1344" w:rsidP="001847C1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28"/>
          <w:szCs w:val="28"/>
          <w:lang w:val="en-US"/>
        </w:rPr>
      </w:pPr>
    </w:p>
    <w:p w14:paraId="1FAEA003" w14:textId="77777777" w:rsidR="009E1344" w:rsidRDefault="009E1344" w:rsidP="001847C1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28"/>
          <w:szCs w:val="28"/>
          <w:lang w:val="en-US"/>
        </w:rPr>
      </w:pPr>
    </w:p>
    <w:p w14:paraId="560FD8FA" w14:textId="3D9E25F5" w:rsidR="008D4E2C" w:rsidRDefault="008D4E2C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sectPr w:rsidR="008D4E2C" w:rsidSect="002F5EE4">
      <w:pgSz w:w="11907" w:h="16840" w:code="9"/>
      <w:pgMar w:top="1440" w:right="1440" w:bottom="1440" w:left="1440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19F29" w14:textId="77777777" w:rsidR="00082D27" w:rsidRDefault="00082D27">
      <w:r>
        <w:separator/>
      </w:r>
    </w:p>
  </w:endnote>
  <w:endnote w:type="continuationSeparator" w:id="0">
    <w:p w14:paraId="2C1A3A02" w14:textId="77777777" w:rsidR="00082D27" w:rsidRDefault="00082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A5B72" w14:textId="6B0F005B" w:rsidR="001B3068" w:rsidRDefault="001B3068" w:rsidP="0019388C">
    <w:pPr>
      <w:pStyle w:val="Footer"/>
      <w:pBdr>
        <w:top w:val="single" w:sz="4" w:space="1" w:color="auto"/>
      </w:pBdr>
    </w:pPr>
    <w:r w:rsidRPr="00210150">
      <w:rPr>
        <w:rFonts w:ascii="Century Gothic" w:hAnsi="Century Gothic"/>
        <w:i/>
        <w:sz w:val="16"/>
        <w:szCs w:val="16"/>
      </w:rPr>
      <w:t>I</w:t>
    </w:r>
    <w:r>
      <w:rPr>
        <w:rFonts w:ascii="Century Gothic" w:hAnsi="Century Gothic"/>
        <w:i/>
        <w:sz w:val="16"/>
        <w:szCs w:val="16"/>
      </w:rPr>
      <w:t>TDBS</w:t>
    </w:r>
    <w:r w:rsidRPr="00210150">
      <w:rPr>
        <w:rFonts w:ascii="Century Gothic" w:hAnsi="Century Gothic"/>
        <w:i/>
        <w:sz w:val="16"/>
        <w:szCs w:val="16"/>
      </w:rPr>
      <w:t>-</w:t>
    </w:r>
    <w:r>
      <w:rPr>
        <w:rFonts w:ascii="Century Gothic" w:hAnsi="Century Gothic"/>
        <w:i/>
        <w:sz w:val="16"/>
        <w:szCs w:val="16"/>
      </w:rPr>
      <w:t>306</w:t>
    </w:r>
    <w:r w:rsidRPr="00210150">
      <w:rPr>
        <w:rFonts w:ascii="Century Gothic" w:hAnsi="Century Gothic"/>
        <w:i/>
        <w:sz w:val="16"/>
        <w:szCs w:val="16"/>
      </w:rPr>
      <w:t>-</w:t>
    </w:r>
    <w:r>
      <w:rPr>
        <w:rFonts w:ascii="Century Gothic" w:hAnsi="Century Gothic"/>
        <w:i/>
        <w:sz w:val="16"/>
        <w:szCs w:val="16"/>
      </w:rPr>
      <w:t>2002</w:t>
    </w:r>
    <w:r w:rsidRPr="001E5565">
      <w:rPr>
        <w:rFonts w:ascii="Century Gothic" w:hAnsi="Century Gothic"/>
        <w:i/>
        <w:sz w:val="16"/>
        <w:szCs w:val="16"/>
      </w:rPr>
      <w:t xml:space="preserve"> –</w:t>
    </w:r>
    <w:r>
      <w:rPr>
        <w:rFonts w:ascii="Century Gothic" w:hAnsi="Century Gothic"/>
        <w:i/>
        <w:sz w:val="16"/>
        <w:szCs w:val="16"/>
      </w:rPr>
      <w:t xml:space="preserve"> Website Design and Development</w:t>
    </w:r>
    <w:r w:rsidRPr="001E5565">
      <w:rPr>
        <w:rFonts w:ascii="Century Gothic" w:hAnsi="Century Gothic"/>
        <w:i/>
        <w:sz w:val="14"/>
        <w:szCs w:val="14"/>
      </w:rPr>
      <w:ptab w:relativeTo="margin" w:alignment="right" w:leader="none"/>
    </w:r>
    <w:r>
      <w:rPr>
        <w:rFonts w:ascii="Century Gothic" w:hAnsi="Century Gothic"/>
        <w:i/>
        <w:sz w:val="14"/>
        <w:szCs w:val="14"/>
      </w:rPr>
      <w:t>pg.</w:t>
    </w:r>
    <w:r w:rsidRPr="001E5565">
      <w:rPr>
        <w:rFonts w:ascii="Century Gothic" w:hAnsi="Century Gothic"/>
        <w:i/>
        <w:sz w:val="14"/>
        <w:szCs w:val="14"/>
      </w:rPr>
      <w:t xml:space="preserve"> </w:t>
    </w:r>
    <w:r w:rsidRPr="001E5565">
      <w:rPr>
        <w:rFonts w:ascii="Century Gothic" w:hAnsi="Century Gothic"/>
        <w:i/>
        <w:sz w:val="14"/>
        <w:szCs w:val="14"/>
      </w:rPr>
      <w:fldChar w:fldCharType="begin"/>
    </w:r>
    <w:r w:rsidRPr="001E5565">
      <w:rPr>
        <w:rFonts w:ascii="Century Gothic" w:hAnsi="Century Gothic"/>
        <w:i/>
        <w:sz w:val="14"/>
        <w:szCs w:val="14"/>
      </w:rPr>
      <w:instrText xml:space="preserve"> PAGE  \* Arabic </w:instrText>
    </w:r>
    <w:r w:rsidRPr="001E5565">
      <w:rPr>
        <w:rFonts w:ascii="Century Gothic" w:hAnsi="Century Gothic"/>
        <w:i/>
        <w:sz w:val="14"/>
        <w:szCs w:val="14"/>
      </w:rPr>
      <w:fldChar w:fldCharType="separate"/>
    </w:r>
    <w:r w:rsidR="0074371D">
      <w:rPr>
        <w:rFonts w:ascii="Century Gothic" w:hAnsi="Century Gothic"/>
        <w:i/>
        <w:noProof/>
        <w:sz w:val="14"/>
        <w:szCs w:val="14"/>
      </w:rPr>
      <w:t>5</w:t>
    </w:r>
    <w:r w:rsidRPr="001E5565">
      <w:rPr>
        <w:rFonts w:ascii="Century Gothic" w:hAnsi="Century Gothic"/>
        <w:i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F4B8D" w14:textId="77777777" w:rsidR="001B3068" w:rsidRPr="009B3375" w:rsidRDefault="001B3068" w:rsidP="0019388C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54C24CF2" w14:textId="77777777" w:rsidR="001B3068" w:rsidRPr="00960D0A" w:rsidRDefault="001B3068" w:rsidP="0019388C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>
      <w:rPr>
        <w:b/>
        <w:i/>
        <w:sz w:val="16"/>
        <w:szCs w:val="16"/>
        <w:lang w:val="en-US"/>
      </w:rPr>
      <w:t xml:space="preserve">                      </w:t>
    </w:r>
    <w:proofErr w:type="spellStart"/>
    <w:r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3D0EB688" w14:textId="77777777" w:rsidR="001B3068" w:rsidRPr="00E44EDB" w:rsidRDefault="001B3068" w:rsidP="0019388C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453E6" w14:textId="77777777" w:rsidR="00082D27" w:rsidRDefault="00082D27">
      <w:r>
        <w:separator/>
      </w:r>
    </w:p>
  </w:footnote>
  <w:footnote w:type="continuationSeparator" w:id="0">
    <w:p w14:paraId="56E4F83E" w14:textId="77777777" w:rsidR="00082D27" w:rsidRDefault="00082D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1B3068" w:rsidRDefault="001B3068"/>
  <w:p w14:paraId="780EEDCA" w14:textId="77777777" w:rsidR="001B3068" w:rsidRDefault="001B3068"/>
  <w:p w14:paraId="6FC54901" w14:textId="77777777" w:rsidR="001B3068" w:rsidRDefault="001B3068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9AC3A" w14:textId="260215F6" w:rsidR="001B3068" w:rsidRPr="00E06CAD" w:rsidRDefault="001B3068" w:rsidP="0019388C">
    <w:pPr>
      <w:pStyle w:val="Header"/>
      <w:rPr>
        <w:b w:val="0"/>
        <w:bCs w:val="0"/>
        <w:sz w:val="4"/>
        <w:szCs w:val="4"/>
      </w:rPr>
    </w:pPr>
    <w:bookmarkStart w:id="0" w:name="_Hlk58341006"/>
  </w:p>
  <w:p w14:paraId="10810677" w14:textId="77777777" w:rsidR="001B3068" w:rsidRPr="00B834EA" w:rsidRDefault="001B3068" w:rsidP="0019388C">
    <w:pPr>
      <w:pStyle w:val="Header"/>
      <w:pBdr>
        <w:bottom w:val="single" w:sz="12" w:space="1" w:color="auto"/>
      </w:pBdr>
      <w:rPr>
        <w:rFonts w:ascii="Century Gothic" w:hAnsi="Century Gothic"/>
        <w:b w:val="0"/>
        <w:bCs w:val="0"/>
        <w:i/>
        <w:sz w:val="10"/>
        <w:szCs w:val="10"/>
      </w:rPr>
    </w:pPr>
  </w:p>
  <w:p w14:paraId="40E1AB18" w14:textId="53578040" w:rsidR="001B3068" w:rsidRPr="00E06CAD" w:rsidRDefault="001B3068" w:rsidP="0019388C">
    <w:pPr>
      <w:pStyle w:val="Header"/>
      <w:pBdr>
        <w:bottom w:val="single" w:sz="12" w:space="1" w:color="auto"/>
      </w:pBdr>
      <w:rPr>
        <w:rFonts w:ascii="Century Gothic" w:hAnsi="Century Gothic"/>
        <w:b w:val="0"/>
        <w:bCs w:val="0"/>
        <w:i/>
        <w:sz w:val="16"/>
        <w:szCs w:val="16"/>
      </w:rPr>
    </w:pPr>
    <w:r>
      <w:rPr>
        <w:rFonts w:ascii="Century Gothic" w:hAnsi="Century Gothic"/>
        <w:i/>
        <w:sz w:val="16"/>
        <w:szCs w:val="16"/>
      </w:rPr>
      <w:t>Mastering the We</w:t>
    </w:r>
    <w:r w:rsidR="00DA0B31">
      <w:rPr>
        <w:rFonts w:ascii="Century Gothic" w:hAnsi="Century Gothic"/>
        <w:i/>
        <w:sz w:val="16"/>
        <w:szCs w:val="16"/>
      </w:rPr>
      <w:t>b (PART 1 OF 2)</w:t>
    </w:r>
    <w:r w:rsidRPr="00E06CAD">
      <w:rPr>
        <w:rFonts w:ascii="Century Gothic" w:hAnsi="Century Gothic"/>
        <w:b w:val="0"/>
        <w:bCs w:val="0"/>
        <w:i/>
        <w:sz w:val="16"/>
        <w:szCs w:val="16"/>
      </w:rPr>
      <w:ptab w:relativeTo="margin" w:alignment="right" w:leader="none"/>
    </w:r>
    <w:r w:rsidRPr="00E06CAD">
      <w:rPr>
        <w:rFonts w:ascii="Century Gothic" w:hAnsi="Century Gothic"/>
        <w:b w:val="0"/>
        <w:bCs w:val="0"/>
        <w:i/>
        <w:sz w:val="16"/>
        <w:szCs w:val="16"/>
      </w:rPr>
      <w:t xml:space="preserve"> </w:t>
    </w:r>
    <w:r>
      <w:rPr>
        <w:rFonts w:ascii="Century Gothic" w:hAnsi="Century Gothic"/>
        <w:b w:val="0"/>
        <w:bCs w:val="0"/>
        <w:i/>
        <w:sz w:val="16"/>
        <w:szCs w:val="16"/>
      </w:rPr>
      <w:t>Home</w:t>
    </w:r>
  </w:p>
  <w:bookmarkEnd w:id="0"/>
  <w:p w14:paraId="2C6D8379" w14:textId="77777777" w:rsidR="001B3068" w:rsidRPr="00E06CAD" w:rsidRDefault="001B3068" w:rsidP="0019388C">
    <w:pPr>
      <w:pStyle w:val="Header"/>
      <w:ind w:firstLine="720"/>
      <w:rPr>
        <w:b w:val="0"/>
        <w:bCs w:val="0"/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FDB7" w14:textId="77777777" w:rsidR="001B3068" w:rsidRPr="000C7515" w:rsidRDefault="001B3068" w:rsidP="0019388C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2"/>
      <w:gridCol w:w="7448"/>
    </w:tblGrid>
    <w:tr w:rsidR="001B3068" w:rsidRPr="00146C00" w14:paraId="0195522A" w14:textId="77777777" w:rsidTr="00B6710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39580A61" w14:textId="77777777" w:rsidR="001B3068" w:rsidRDefault="001B3068" w:rsidP="0019388C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6BDE393A" wp14:editId="4746483A">
                <wp:extent cx="1167765" cy="548640"/>
                <wp:effectExtent l="0" t="0" r="0" b="3810"/>
                <wp:docPr id="4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01930E39" w14:textId="7027E77E" w:rsidR="001B3068" w:rsidRPr="001C35A9" w:rsidRDefault="001B3068" w:rsidP="0019388C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>
            <w:rPr>
              <w:b/>
              <w:i/>
              <w:noProof/>
              <w:sz w:val="16"/>
              <w:szCs w:val="12"/>
            </w:rPr>
            <w:t>S1_WDD_mastering_the_web_H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587DC43D" w14:textId="77777777" w:rsidR="001B3068" w:rsidRPr="00E44EDB" w:rsidRDefault="001B3068" w:rsidP="0019388C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121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13C648E4"/>
    <w:multiLevelType w:val="hybridMultilevel"/>
    <w:tmpl w:val="11CE6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138FE"/>
    <w:multiLevelType w:val="hybridMultilevel"/>
    <w:tmpl w:val="65B8C6E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20410751"/>
    <w:multiLevelType w:val="hybridMultilevel"/>
    <w:tmpl w:val="C108E3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878FE"/>
    <w:multiLevelType w:val="hybridMultilevel"/>
    <w:tmpl w:val="F9086C1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86BF2"/>
    <w:multiLevelType w:val="hybridMultilevel"/>
    <w:tmpl w:val="35846916"/>
    <w:lvl w:ilvl="0" w:tplc="20000001">
      <w:start w:val="1"/>
      <w:numFmt w:val="bullet"/>
      <w:lvlText w:val=""/>
      <w:lvlJc w:val="left"/>
      <w:pPr>
        <w:ind w:left="1069" w:hanging="360"/>
      </w:pPr>
      <w:rPr>
        <w:rFonts w:ascii="Symbol" w:hAnsi="Symbol" w:cs="Symbol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BC5106"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69C44CA"/>
    <w:multiLevelType w:val="hybridMultilevel"/>
    <w:tmpl w:val="448E49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E0A14"/>
    <w:multiLevelType w:val="hybridMultilevel"/>
    <w:tmpl w:val="C8AC0D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56C7D"/>
    <w:multiLevelType w:val="hybridMultilevel"/>
    <w:tmpl w:val="F3326712"/>
    <w:lvl w:ilvl="0" w:tplc="E722AF8A">
      <w:numFmt w:val="bullet"/>
      <w:lvlText w:val="-"/>
      <w:lvlJc w:val="left"/>
      <w:pPr>
        <w:ind w:left="1212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50B460CB"/>
    <w:multiLevelType w:val="hybridMultilevel"/>
    <w:tmpl w:val="C4685006"/>
    <w:lvl w:ilvl="0" w:tplc="7A7A11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EF6B65"/>
    <w:multiLevelType w:val="hybridMultilevel"/>
    <w:tmpl w:val="3BD4A372"/>
    <w:lvl w:ilvl="0" w:tplc="2000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DB480E"/>
    <w:multiLevelType w:val="hybridMultilevel"/>
    <w:tmpl w:val="04104E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C6B60"/>
    <w:multiLevelType w:val="hybridMultilevel"/>
    <w:tmpl w:val="209C82B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482ACA"/>
    <w:multiLevelType w:val="hybridMultilevel"/>
    <w:tmpl w:val="7E2AB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9F6827"/>
    <w:multiLevelType w:val="hybridMultilevel"/>
    <w:tmpl w:val="BCB884B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29244DA"/>
    <w:multiLevelType w:val="hybridMultilevel"/>
    <w:tmpl w:val="1960E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A219BD"/>
    <w:multiLevelType w:val="hybridMultilevel"/>
    <w:tmpl w:val="FE6C030A"/>
    <w:lvl w:ilvl="0" w:tplc="8D602844">
      <w:start w:val="5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6458569E"/>
    <w:multiLevelType w:val="hybridMultilevel"/>
    <w:tmpl w:val="87C05DC2"/>
    <w:lvl w:ilvl="0" w:tplc="2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8A774B"/>
    <w:multiLevelType w:val="hybridMultilevel"/>
    <w:tmpl w:val="E2C43E9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D358AC"/>
    <w:multiLevelType w:val="hybridMultilevel"/>
    <w:tmpl w:val="FC005A46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15351B8"/>
    <w:multiLevelType w:val="hybridMultilevel"/>
    <w:tmpl w:val="AB08CE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237744"/>
    <w:multiLevelType w:val="hybridMultilevel"/>
    <w:tmpl w:val="05F87C8A"/>
    <w:lvl w:ilvl="0" w:tplc="20000001">
      <w:start w:val="1"/>
      <w:numFmt w:val="bullet"/>
      <w:lvlText w:val=""/>
      <w:lvlJc w:val="left"/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7F761CCB"/>
    <w:multiLevelType w:val="hybridMultilevel"/>
    <w:tmpl w:val="9F3A0B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10"/>
  </w:num>
  <w:num w:numId="5">
    <w:abstractNumId w:val="24"/>
  </w:num>
  <w:num w:numId="6">
    <w:abstractNumId w:val="13"/>
  </w:num>
  <w:num w:numId="7">
    <w:abstractNumId w:val="1"/>
  </w:num>
  <w:num w:numId="8">
    <w:abstractNumId w:val="15"/>
  </w:num>
  <w:num w:numId="9">
    <w:abstractNumId w:val="3"/>
  </w:num>
  <w:num w:numId="10">
    <w:abstractNumId w:val="22"/>
  </w:num>
  <w:num w:numId="11">
    <w:abstractNumId w:val="20"/>
  </w:num>
  <w:num w:numId="12">
    <w:abstractNumId w:val="6"/>
  </w:num>
  <w:num w:numId="13">
    <w:abstractNumId w:val="4"/>
  </w:num>
  <w:num w:numId="14">
    <w:abstractNumId w:val="19"/>
  </w:num>
  <w:num w:numId="15">
    <w:abstractNumId w:val="9"/>
  </w:num>
  <w:num w:numId="16">
    <w:abstractNumId w:val="7"/>
  </w:num>
  <w:num w:numId="17">
    <w:abstractNumId w:val="18"/>
  </w:num>
  <w:num w:numId="18">
    <w:abstractNumId w:val="11"/>
  </w:num>
  <w:num w:numId="19">
    <w:abstractNumId w:val="23"/>
  </w:num>
  <w:num w:numId="20">
    <w:abstractNumId w:val="16"/>
  </w:num>
  <w:num w:numId="21">
    <w:abstractNumId w:val="21"/>
  </w:num>
  <w:num w:numId="22">
    <w:abstractNumId w:val="14"/>
  </w:num>
  <w:num w:numId="23">
    <w:abstractNumId w:val="8"/>
  </w:num>
  <w:num w:numId="24">
    <w:abstractNumId w:val="17"/>
  </w:num>
  <w:num w:numId="25">
    <w:abstractNumId w:val="17"/>
  </w:num>
  <w:num w:numId="26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0482"/>
    <w:rsid w:val="00000E6C"/>
    <w:rsid w:val="00001BFC"/>
    <w:rsid w:val="00002235"/>
    <w:rsid w:val="00002ADD"/>
    <w:rsid w:val="0000311E"/>
    <w:rsid w:val="000036B6"/>
    <w:rsid w:val="00003C3E"/>
    <w:rsid w:val="00003F9E"/>
    <w:rsid w:val="0000449F"/>
    <w:rsid w:val="00004B32"/>
    <w:rsid w:val="00005A7A"/>
    <w:rsid w:val="00006089"/>
    <w:rsid w:val="0000712C"/>
    <w:rsid w:val="000073EE"/>
    <w:rsid w:val="00010643"/>
    <w:rsid w:val="00010F98"/>
    <w:rsid w:val="00011A52"/>
    <w:rsid w:val="00012654"/>
    <w:rsid w:val="00014993"/>
    <w:rsid w:val="00015154"/>
    <w:rsid w:val="00015438"/>
    <w:rsid w:val="00015E53"/>
    <w:rsid w:val="0001618E"/>
    <w:rsid w:val="00016402"/>
    <w:rsid w:val="0001660C"/>
    <w:rsid w:val="00017301"/>
    <w:rsid w:val="000176DA"/>
    <w:rsid w:val="00017C2E"/>
    <w:rsid w:val="00017FFD"/>
    <w:rsid w:val="000208C0"/>
    <w:rsid w:val="00020975"/>
    <w:rsid w:val="000209F9"/>
    <w:rsid w:val="000212D6"/>
    <w:rsid w:val="00021F97"/>
    <w:rsid w:val="00022D1E"/>
    <w:rsid w:val="00023118"/>
    <w:rsid w:val="00023678"/>
    <w:rsid w:val="00024EB7"/>
    <w:rsid w:val="000251B1"/>
    <w:rsid w:val="000262A6"/>
    <w:rsid w:val="00027F98"/>
    <w:rsid w:val="0003073C"/>
    <w:rsid w:val="0003075C"/>
    <w:rsid w:val="000308E6"/>
    <w:rsid w:val="0003526E"/>
    <w:rsid w:val="00035816"/>
    <w:rsid w:val="00035E02"/>
    <w:rsid w:val="000366A7"/>
    <w:rsid w:val="0003755D"/>
    <w:rsid w:val="0003787E"/>
    <w:rsid w:val="0003788C"/>
    <w:rsid w:val="00041F97"/>
    <w:rsid w:val="00042463"/>
    <w:rsid w:val="00042DAF"/>
    <w:rsid w:val="00042E14"/>
    <w:rsid w:val="00043BA7"/>
    <w:rsid w:val="0004414A"/>
    <w:rsid w:val="00044318"/>
    <w:rsid w:val="00046457"/>
    <w:rsid w:val="000500BA"/>
    <w:rsid w:val="00050D95"/>
    <w:rsid w:val="000517A9"/>
    <w:rsid w:val="00051F36"/>
    <w:rsid w:val="0005331C"/>
    <w:rsid w:val="00053C11"/>
    <w:rsid w:val="00054077"/>
    <w:rsid w:val="00055011"/>
    <w:rsid w:val="000558CE"/>
    <w:rsid w:val="00060017"/>
    <w:rsid w:val="0006010F"/>
    <w:rsid w:val="00061977"/>
    <w:rsid w:val="00061F26"/>
    <w:rsid w:val="00063BF7"/>
    <w:rsid w:val="00063DB5"/>
    <w:rsid w:val="00064013"/>
    <w:rsid w:val="000646C1"/>
    <w:rsid w:val="00066025"/>
    <w:rsid w:val="00066327"/>
    <w:rsid w:val="000670ED"/>
    <w:rsid w:val="000672E1"/>
    <w:rsid w:val="00070620"/>
    <w:rsid w:val="00070ADD"/>
    <w:rsid w:val="0007132A"/>
    <w:rsid w:val="00072243"/>
    <w:rsid w:val="0007246E"/>
    <w:rsid w:val="00072E59"/>
    <w:rsid w:val="00073750"/>
    <w:rsid w:val="00073EF1"/>
    <w:rsid w:val="000750E2"/>
    <w:rsid w:val="00075C9E"/>
    <w:rsid w:val="00076418"/>
    <w:rsid w:val="00076FFB"/>
    <w:rsid w:val="0007716F"/>
    <w:rsid w:val="00077D7A"/>
    <w:rsid w:val="00080720"/>
    <w:rsid w:val="00080A4D"/>
    <w:rsid w:val="00080F96"/>
    <w:rsid w:val="0008100F"/>
    <w:rsid w:val="00081F50"/>
    <w:rsid w:val="00082491"/>
    <w:rsid w:val="00082D27"/>
    <w:rsid w:val="00084ECF"/>
    <w:rsid w:val="000852F7"/>
    <w:rsid w:val="00085FC4"/>
    <w:rsid w:val="000872BE"/>
    <w:rsid w:val="00087BF8"/>
    <w:rsid w:val="00087E97"/>
    <w:rsid w:val="0009217D"/>
    <w:rsid w:val="00092C0F"/>
    <w:rsid w:val="0009340A"/>
    <w:rsid w:val="00093B30"/>
    <w:rsid w:val="00093D48"/>
    <w:rsid w:val="00094367"/>
    <w:rsid w:val="000946A9"/>
    <w:rsid w:val="00094AD6"/>
    <w:rsid w:val="0009553A"/>
    <w:rsid w:val="00096739"/>
    <w:rsid w:val="00096994"/>
    <w:rsid w:val="00097C65"/>
    <w:rsid w:val="000A01DA"/>
    <w:rsid w:val="000A08A3"/>
    <w:rsid w:val="000A1218"/>
    <w:rsid w:val="000A17A8"/>
    <w:rsid w:val="000A24C4"/>
    <w:rsid w:val="000A2763"/>
    <w:rsid w:val="000A29F1"/>
    <w:rsid w:val="000A38FA"/>
    <w:rsid w:val="000A3F7C"/>
    <w:rsid w:val="000A4149"/>
    <w:rsid w:val="000A42FF"/>
    <w:rsid w:val="000A47A4"/>
    <w:rsid w:val="000A7098"/>
    <w:rsid w:val="000A76EA"/>
    <w:rsid w:val="000A7AF9"/>
    <w:rsid w:val="000B1819"/>
    <w:rsid w:val="000B1A75"/>
    <w:rsid w:val="000B2BE0"/>
    <w:rsid w:val="000B40BE"/>
    <w:rsid w:val="000B4E51"/>
    <w:rsid w:val="000B6CFE"/>
    <w:rsid w:val="000B7354"/>
    <w:rsid w:val="000B745C"/>
    <w:rsid w:val="000B7911"/>
    <w:rsid w:val="000C04A6"/>
    <w:rsid w:val="000C0CB4"/>
    <w:rsid w:val="000C2D9A"/>
    <w:rsid w:val="000C35EE"/>
    <w:rsid w:val="000C3AC2"/>
    <w:rsid w:val="000C3CDC"/>
    <w:rsid w:val="000C5805"/>
    <w:rsid w:val="000C585F"/>
    <w:rsid w:val="000C609E"/>
    <w:rsid w:val="000C7515"/>
    <w:rsid w:val="000C7F33"/>
    <w:rsid w:val="000D0E3D"/>
    <w:rsid w:val="000D0F41"/>
    <w:rsid w:val="000D153C"/>
    <w:rsid w:val="000D1581"/>
    <w:rsid w:val="000D2E6D"/>
    <w:rsid w:val="000D32DF"/>
    <w:rsid w:val="000D3938"/>
    <w:rsid w:val="000D4C4E"/>
    <w:rsid w:val="000D66E5"/>
    <w:rsid w:val="000D7A5F"/>
    <w:rsid w:val="000E07C8"/>
    <w:rsid w:val="000E0850"/>
    <w:rsid w:val="000E0E6A"/>
    <w:rsid w:val="000E0EF3"/>
    <w:rsid w:val="000E1B81"/>
    <w:rsid w:val="000E22E8"/>
    <w:rsid w:val="000E25AD"/>
    <w:rsid w:val="000E383D"/>
    <w:rsid w:val="000E48A5"/>
    <w:rsid w:val="000E4912"/>
    <w:rsid w:val="000E4BE1"/>
    <w:rsid w:val="000E6B10"/>
    <w:rsid w:val="000E6E4F"/>
    <w:rsid w:val="000F2347"/>
    <w:rsid w:val="000F25E7"/>
    <w:rsid w:val="000F2A74"/>
    <w:rsid w:val="000F42F0"/>
    <w:rsid w:val="000F7003"/>
    <w:rsid w:val="000F7FF6"/>
    <w:rsid w:val="001002D3"/>
    <w:rsid w:val="001003D5"/>
    <w:rsid w:val="00100A24"/>
    <w:rsid w:val="001016EF"/>
    <w:rsid w:val="001021B6"/>
    <w:rsid w:val="00102AD0"/>
    <w:rsid w:val="001046A2"/>
    <w:rsid w:val="001070C7"/>
    <w:rsid w:val="00107A88"/>
    <w:rsid w:val="001100E8"/>
    <w:rsid w:val="00110661"/>
    <w:rsid w:val="00110835"/>
    <w:rsid w:val="001108F3"/>
    <w:rsid w:val="001116E2"/>
    <w:rsid w:val="00113443"/>
    <w:rsid w:val="001137CA"/>
    <w:rsid w:val="00113B15"/>
    <w:rsid w:val="0011516E"/>
    <w:rsid w:val="00116076"/>
    <w:rsid w:val="00117DCC"/>
    <w:rsid w:val="00120278"/>
    <w:rsid w:val="00120C38"/>
    <w:rsid w:val="00121587"/>
    <w:rsid w:val="001218D8"/>
    <w:rsid w:val="001222FC"/>
    <w:rsid w:val="00122616"/>
    <w:rsid w:val="00124EB3"/>
    <w:rsid w:val="00126D72"/>
    <w:rsid w:val="00127300"/>
    <w:rsid w:val="001273AB"/>
    <w:rsid w:val="00127691"/>
    <w:rsid w:val="0013022A"/>
    <w:rsid w:val="00130F18"/>
    <w:rsid w:val="001315F8"/>
    <w:rsid w:val="001324E0"/>
    <w:rsid w:val="001324F1"/>
    <w:rsid w:val="00132A02"/>
    <w:rsid w:val="00132A30"/>
    <w:rsid w:val="00132C3D"/>
    <w:rsid w:val="001334DC"/>
    <w:rsid w:val="00133A54"/>
    <w:rsid w:val="001350F7"/>
    <w:rsid w:val="00135C8B"/>
    <w:rsid w:val="00136436"/>
    <w:rsid w:val="001373A8"/>
    <w:rsid w:val="00137E9B"/>
    <w:rsid w:val="001407BD"/>
    <w:rsid w:val="001407C7"/>
    <w:rsid w:val="00142308"/>
    <w:rsid w:val="00142EAC"/>
    <w:rsid w:val="00142EDB"/>
    <w:rsid w:val="00142F6B"/>
    <w:rsid w:val="00143677"/>
    <w:rsid w:val="00143A1D"/>
    <w:rsid w:val="00144D73"/>
    <w:rsid w:val="001450C8"/>
    <w:rsid w:val="0014628D"/>
    <w:rsid w:val="00146A77"/>
    <w:rsid w:val="00146C00"/>
    <w:rsid w:val="00147107"/>
    <w:rsid w:val="00150653"/>
    <w:rsid w:val="0015156D"/>
    <w:rsid w:val="00154ADD"/>
    <w:rsid w:val="0015555E"/>
    <w:rsid w:val="00155CB4"/>
    <w:rsid w:val="00155EF7"/>
    <w:rsid w:val="00155F63"/>
    <w:rsid w:val="001560E0"/>
    <w:rsid w:val="00156752"/>
    <w:rsid w:val="00156765"/>
    <w:rsid w:val="00160587"/>
    <w:rsid w:val="00161292"/>
    <w:rsid w:val="00163DCC"/>
    <w:rsid w:val="00163F1B"/>
    <w:rsid w:val="00163F4A"/>
    <w:rsid w:val="001644A2"/>
    <w:rsid w:val="001652EB"/>
    <w:rsid w:val="001659BC"/>
    <w:rsid w:val="00167183"/>
    <w:rsid w:val="00170B4B"/>
    <w:rsid w:val="00170F95"/>
    <w:rsid w:val="00171875"/>
    <w:rsid w:val="001724B9"/>
    <w:rsid w:val="00172967"/>
    <w:rsid w:val="00172A69"/>
    <w:rsid w:val="0017302C"/>
    <w:rsid w:val="00173557"/>
    <w:rsid w:val="00173FFA"/>
    <w:rsid w:val="00175665"/>
    <w:rsid w:val="00177814"/>
    <w:rsid w:val="00177F9B"/>
    <w:rsid w:val="001803E6"/>
    <w:rsid w:val="001812B6"/>
    <w:rsid w:val="0018162F"/>
    <w:rsid w:val="0018171A"/>
    <w:rsid w:val="00181EBF"/>
    <w:rsid w:val="001828A1"/>
    <w:rsid w:val="00183B70"/>
    <w:rsid w:val="00183D9E"/>
    <w:rsid w:val="001846F1"/>
    <w:rsid w:val="001847C1"/>
    <w:rsid w:val="00184A4E"/>
    <w:rsid w:val="00184C0D"/>
    <w:rsid w:val="00185B0A"/>
    <w:rsid w:val="00186C07"/>
    <w:rsid w:val="00186F1B"/>
    <w:rsid w:val="00187F57"/>
    <w:rsid w:val="001902E0"/>
    <w:rsid w:val="0019088F"/>
    <w:rsid w:val="001908F0"/>
    <w:rsid w:val="001909DC"/>
    <w:rsid w:val="00191100"/>
    <w:rsid w:val="0019142C"/>
    <w:rsid w:val="001924EA"/>
    <w:rsid w:val="00192E07"/>
    <w:rsid w:val="0019338E"/>
    <w:rsid w:val="0019388C"/>
    <w:rsid w:val="00193B37"/>
    <w:rsid w:val="00193C72"/>
    <w:rsid w:val="0019428E"/>
    <w:rsid w:val="00194536"/>
    <w:rsid w:val="00197440"/>
    <w:rsid w:val="00197AD7"/>
    <w:rsid w:val="001A1763"/>
    <w:rsid w:val="001A2D00"/>
    <w:rsid w:val="001A3070"/>
    <w:rsid w:val="001A3324"/>
    <w:rsid w:val="001A4960"/>
    <w:rsid w:val="001A4C05"/>
    <w:rsid w:val="001A56C8"/>
    <w:rsid w:val="001A59A8"/>
    <w:rsid w:val="001A6A6B"/>
    <w:rsid w:val="001A7C4F"/>
    <w:rsid w:val="001B0068"/>
    <w:rsid w:val="001B1B0D"/>
    <w:rsid w:val="001B3068"/>
    <w:rsid w:val="001B3EAE"/>
    <w:rsid w:val="001B45D7"/>
    <w:rsid w:val="001B5AFC"/>
    <w:rsid w:val="001B5E4F"/>
    <w:rsid w:val="001B666F"/>
    <w:rsid w:val="001B6B86"/>
    <w:rsid w:val="001B782B"/>
    <w:rsid w:val="001B7999"/>
    <w:rsid w:val="001C10DC"/>
    <w:rsid w:val="001C2131"/>
    <w:rsid w:val="001C35A9"/>
    <w:rsid w:val="001C35EC"/>
    <w:rsid w:val="001C3D56"/>
    <w:rsid w:val="001C4123"/>
    <w:rsid w:val="001C56AD"/>
    <w:rsid w:val="001C64F6"/>
    <w:rsid w:val="001C6A36"/>
    <w:rsid w:val="001C7A7B"/>
    <w:rsid w:val="001D0179"/>
    <w:rsid w:val="001D123C"/>
    <w:rsid w:val="001D1862"/>
    <w:rsid w:val="001D2CD7"/>
    <w:rsid w:val="001D5703"/>
    <w:rsid w:val="001D5867"/>
    <w:rsid w:val="001D5C2C"/>
    <w:rsid w:val="001D5EAA"/>
    <w:rsid w:val="001D5EC8"/>
    <w:rsid w:val="001D5F29"/>
    <w:rsid w:val="001D7064"/>
    <w:rsid w:val="001D7DD8"/>
    <w:rsid w:val="001D7FE8"/>
    <w:rsid w:val="001E180B"/>
    <w:rsid w:val="001E2F07"/>
    <w:rsid w:val="001E2F4F"/>
    <w:rsid w:val="001E326F"/>
    <w:rsid w:val="001E4F61"/>
    <w:rsid w:val="001E5119"/>
    <w:rsid w:val="001E58EE"/>
    <w:rsid w:val="001E5BD4"/>
    <w:rsid w:val="001E7334"/>
    <w:rsid w:val="001E797F"/>
    <w:rsid w:val="001E7A96"/>
    <w:rsid w:val="001F0D94"/>
    <w:rsid w:val="001F1D65"/>
    <w:rsid w:val="001F1F53"/>
    <w:rsid w:val="001F2538"/>
    <w:rsid w:val="001F3BCB"/>
    <w:rsid w:val="001F3DAD"/>
    <w:rsid w:val="001F4083"/>
    <w:rsid w:val="001F4240"/>
    <w:rsid w:val="001F4BD6"/>
    <w:rsid w:val="001F5455"/>
    <w:rsid w:val="001F6612"/>
    <w:rsid w:val="001F6FED"/>
    <w:rsid w:val="00200127"/>
    <w:rsid w:val="00200192"/>
    <w:rsid w:val="00200BE0"/>
    <w:rsid w:val="00201486"/>
    <w:rsid w:val="002018CA"/>
    <w:rsid w:val="00201B00"/>
    <w:rsid w:val="00201FAC"/>
    <w:rsid w:val="002026F0"/>
    <w:rsid w:val="00203545"/>
    <w:rsid w:val="00203863"/>
    <w:rsid w:val="00204491"/>
    <w:rsid w:val="00204833"/>
    <w:rsid w:val="00204D59"/>
    <w:rsid w:val="0020544B"/>
    <w:rsid w:val="0020612C"/>
    <w:rsid w:val="00206305"/>
    <w:rsid w:val="002075AC"/>
    <w:rsid w:val="002076B4"/>
    <w:rsid w:val="002076D7"/>
    <w:rsid w:val="0020783F"/>
    <w:rsid w:val="00210746"/>
    <w:rsid w:val="00210C1A"/>
    <w:rsid w:val="00210C28"/>
    <w:rsid w:val="00211E07"/>
    <w:rsid w:val="002120F1"/>
    <w:rsid w:val="002124A3"/>
    <w:rsid w:val="00213558"/>
    <w:rsid w:val="00213858"/>
    <w:rsid w:val="00213FD6"/>
    <w:rsid w:val="00214891"/>
    <w:rsid w:val="00214CE2"/>
    <w:rsid w:val="0021555D"/>
    <w:rsid w:val="00215864"/>
    <w:rsid w:val="00216DD8"/>
    <w:rsid w:val="00217D86"/>
    <w:rsid w:val="00220E65"/>
    <w:rsid w:val="002217A1"/>
    <w:rsid w:val="00221D50"/>
    <w:rsid w:val="00224716"/>
    <w:rsid w:val="002266C0"/>
    <w:rsid w:val="00230BA8"/>
    <w:rsid w:val="00231773"/>
    <w:rsid w:val="00231A56"/>
    <w:rsid w:val="0023235A"/>
    <w:rsid w:val="0023276B"/>
    <w:rsid w:val="002329A2"/>
    <w:rsid w:val="0023595C"/>
    <w:rsid w:val="00236431"/>
    <w:rsid w:val="00236D09"/>
    <w:rsid w:val="00237A51"/>
    <w:rsid w:val="00240816"/>
    <w:rsid w:val="00241A11"/>
    <w:rsid w:val="002422E5"/>
    <w:rsid w:val="00242E7D"/>
    <w:rsid w:val="002433D2"/>
    <w:rsid w:val="00243BD4"/>
    <w:rsid w:val="002445A1"/>
    <w:rsid w:val="00245C6A"/>
    <w:rsid w:val="00247E4E"/>
    <w:rsid w:val="00251A0B"/>
    <w:rsid w:val="00251AAD"/>
    <w:rsid w:val="00253C32"/>
    <w:rsid w:val="00254AA1"/>
    <w:rsid w:val="00255BA7"/>
    <w:rsid w:val="00255C39"/>
    <w:rsid w:val="00255F46"/>
    <w:rsid w:val="002565E3"/>
    <w:rsid w:val="00256B06"/>
    <w:rsid w:val="0026035C"/>
    <w:rsid w:val="002614AC"/>
    <w:rsid w:val="00261659"/>
    <w:rsid w:val="00262144"/>
    <w:rsid w:val="00262153"/>
    <w:rsid w:val="0026218F"/>
    <w:rsid w:val="002628DB"/>
    <w:rsid w:val="00263107"/>
    <w:rsid w:val="0026480B"/>
    <w:rsid w:val="00265273"/>
    <w:rsid w:val="0026534E"/>
    <w:rsid w:val="00266289"/>
    <w:rsid w:val="002672FD"/>
    <w:rsid w:val="00270980"/>
    <w:rsid w:val="00270FD1"/>
    <w:rsid w:val="00271470"/>
    <w:rsid w:val="002717C4"/>
    <w:rsid w:val="00272174"/>
    <w:rsid w:val="00273848"/>
    <w:rsid w:val="00273CAF"/>
    <w:rsid w:val="00276D91"/>
    <w:rsid w:val="002776FC"/>
    <w:rsid w:val="0027783F"/>
    <w:rsid w:val="002778CD"/>
    <w:rsid w:val="00277C7E"/>
    <w:rsid w:val="00277F51"/>
    <w:rsid w:val="00281526"/>
    <w:rsid w:val="00283AEB"/>
    <w:rsid w:val="00284B8F"/>
    <w:rsid w:val="002852A9"/>
    <w:rsid w:val="00287259"/>
    <w:rsid w:val="0028790B"/>
    <w:rsid w:val="00290660"/>
    <w:rsid w:val="00290734"/>
    <w:rsid w:val="00290756"/>
    <w:rsid w:val="0029094F"/>
    <w:rsid w:val="00290D95"/>
    <w:rsid w:val="00291B93"/>
    <w:rsid w:val="002928F0"/>
    <w:rsid w:val="00292A45"/>
    <w:rsid w:val="00292AA4"/>
    <w:rsid w:val="00293076"/>
    <w:rsid w:val="00293CB3"/>
    <w:rsid w:val="00293DD1"/>
    <w:rsid w:val="002974C1"/>
    <w:rsid w:val="002A020E"/>
    <w:rsid w:val="002A2681"/>
    <w:rsid w:val="002A27B6"/>
    <w:rsid w:val="002A2E98"/>
    <w:rsid w:val="002A33A9"/>
    <w:rsid w:val="002A392E"/>
    <w:rsid w:val="002A4723"/>
    <w:rsid w:val="002A50B3"/>
    <w:rsid w:val="002A50D3"/>
    <w:rsid w:val="002A5623"/>
    <w:rsid w:val="002A5D5D"/>
    <w:rsid w:val="002A5FC7"/>
    <w:rsid w:val="002A70E9"/>
    <w:rsid w:val="002A7382"/>
    <w:rsid w:val="002A77E3"/>
    <w:rsid w:val="002A7813"/>
    <w:rsid w:val="002A7AA1"/>
    <w:rsid w:val="002A7AA6"/>
    <w:rsid w:val="002A7B97"/>
    <w:rsid w:val="002B0525"/>
    <w:rsid w:val="002B1A17"/>
    <w:rsid w:val="002B28DE"/>
    <w:rsid w:val="002B29D8"/>
    <w:rsid w:val="002B30B1"/>
    <w:rsid w:val="002B3194"/>
    <w:rsid w:val="002B4E08"/>
    <w:rsid w:val="002B4E1D"/>
    <w:rsid w:val="002B5CC9"/>
    <w:rsid w:val="002B5F43"/>
    <w:rsid w:val="002B6569"/>
    <w:rsid w:val="002B6FA5"/>
    <w:rsid w:val="002C0161"/>
    <w:rsid w:val="002C01FD"/>
    <w:rsid w:val="002C11BD"/>
    <w:rsid w:val="002C142F"/>
    <w:rsid w:val="002C195A"/>
    <w:rsid w:val="002C2557"/>
    <w:rsid w:val="002C25B5"/>
    <w:rsid w:val="002C49C9"/>
    <w:rsid w:val="002C4F2A"/>
    <w:rsid w:val="002C695A"/>
    <w:rsid w:val="002C6F59"/>
    <w:rsid w:val="002C6F8F"/>
    <w:rsid w:val="002C6FB6"/>
    <w:rsid w:val="002C7B13"/>
    <w:rsid w:val="002D08B2"/>
    <w:rsid w:val="002D0A02"/>
    <w:rsid w:val="002D1AAE"/>
    <w:rsid w:val="002D26E2"/>
    <w:rsid w:val="002D38DC"/>
    <w:rsid w:val="002D49CF"/>
    <w:rsid w:val="002D51B8"/>
    <w:rsid w:val="002D5F81"/>
    <w:rsid w:val="002D5FFC"/>
    <w:rsid w:val="002D6482"/>
    <w:rsid w:val="002D7CFA"/>
    <w:rsid w:val="002E0181"/>
    <w:rsid w:val="002E01B5"/>
    <w:rsid w:val="002E172A"/>
    <w:rsid w:val="002E251C"/>
    <w:rsid w:val="002E3FD4"/>
    <w:rsid w:val="002E4422"/>
    <w:rsid w:val="002E66C5"/>
    <w:rsid w:val="002F0EE6"/>
    <w:rsid w:val="002F3810"/>
    <w:rsid w:val="002F4581"/>
    <w:rsid w:val="002F4BD2"/>
    <w:rsid w:val="002F4EC2"/>
    <w:rsid w:val="002F5EE4"/>
    <w:rsid w:val="002F70F1"/>
    <w:rsid w:val="002F7254"/>
    <w:rsid w:val="002F7BE9"/>
    <w:rsid w:val="002F7E6E"/>
    <w:rsid w:val="00300561"/>
    <w:rsid w:val="00301456"/>
    <w:rsid w:val="003022F7"/>
    <w:rsid w:val="00302EC8"/>
    <w:rsid w:val="0030308D"/>
    <w:rsid w:val="00303565"/>
    <w:rsid w:val="00304184"/>
    <w:rsid w:val="00305DDA"/>
    <w:rsid w:val="0030613D"/>
    <w:rsid w:val="00306488"/>
    <w:rsid w:val="00306F12"/>
    <w:rsid w:val="00307247"/>
    <w:rsid w:val="00311244"/>
    <w:rsid w:val="0031379B"/>
    <w:rsid w:val="00313DB3"/>
    <w:rsid w:val="00313DEC"/>
    <w:rsid w:val="0031410C"/>
    <w:rsid w:val="003162FA"/>
    <w:rsid w:val="00317C4A"/>
    <w:rsid w:val="00317D23"/>
    <w:rsid w:val="0032067E"/>
    <w:rsid w:val="00320757"/>
    <w:rsid w:val="00322674"/>
    <w:rsid w:val="003226B9"/>
    <w:rsid w:val="003231A2"/>
    <w:rsid w:val="00323904"/>
    <w:rsid w:val="00323DC1"/>
    <w:rsid w:val="003243D2"/>
    <w:rsid w:val="00324426"/>
    <w:rsid w:val="00324834"/>
    <w:rsid w:val="003251F9"/>
    <w:rsid w:val="003271BA"/>
    <w:rsid w:val="00327AF5"/>
    <w:rsid w:val="003309F1"/>
    <w:rsid w:val="00331352"/>
    <w:rsid w:val="00333405"/>
    <w:rsid w:val="00333710"/>
    <w:rsid w:val="00333716"/>
    <w:rsid w:val="00334602"/>
    <w:rsid w:val="00336035"/>
    <w:rsid w:val="003368D5"/>
    <w:rsid w:val="00337337"/>
    <w:rsid w:val="003376C0"/>
    <w:rsid w:val="00337B23"/>
    <w:rsid w:val="00340F66"/>
    <w:rsid w:val="003410F9"/>
    <w:rsid w:val="00342B63"/>
    <w:rsid w:val="00342D5F"/>
    <w:rsid w:val="00342F68"/>
    <w:rsid w:val="00344275"/>
    <w:rsid w:val="00344C75"/>
    <w:rsid w:val="00347592"/>
    <w:rsid w:val="00347B02"/>
    <w:rsid w:val="003507EC"/>
    <w:rsid w:val="0035092A"/>
    <w:rsid w:val="00351059"/>
    <w:rsid w:val="00353422"/>
    <w:rsid w:val="003535B0"/>
    <w:rsid w:val="003539A2"/>
    <w:rsid w:val="00354256"/>
    <w:rsid w:val="003546A2"/>
    <w:rsid w:val="0035471D"/>
    <w:rsid w:val="00354DD3"/>
    <w:rsid w:val="00355378"/>
    <w:rsid w:val="00355C09"/>
    <w:rsid w:val="00355F84"/>
    <w:rsid w:val="00356996"/>
    <w:rsid w:val="00357B2A"/>
    <w:rsid w:val="00357C79"/>
    <w:rsid w:val="003616B9"/>
    <w:rsid w:val="00362691"/>
    <w:rsid w:val="00362CA1"/>
    <w:rsid w:val="003640F1"/>
    <w:rsid w:val="00364ACA"/>
    <w:rsid w:val="00364B85"/>
    <w:rsid w:val="003653BF"/>
    <w:rsid w:val="00365E83"/>
    <w:rsid w:val="00366562"/>
    <w:rsid w:val="00367361"/>
    <w:rsid w:val="00367E85"/>
    <w:rsid w:val="003702D5"/>
    <w:rsid w:val="003713FC"/>
    <w:rsid w:val="0037178E"/>
    <w:rsid w:val="0037246B"/>
    <w:rsid w:val="00372AAE"/>
    <w:rsid w:val="003743A3"/>
    <w:rsid w:val="00374745"/>
    <w:rsid w:val="003754BE"/>
    <w:rsid w:val="00376125"/>
    <w:rsid w:val="0037614C"/>
    <w:rsid w:val="00376304"/>
    <w:rsid w:val="00377E63"/>
    <w:rsid w:val="0038077D"/>
    <w:rsid w:val="00380808"/>
    <w:rsid w:val="00380A30"/>
    <w:rsid w:val="0038106B"/>
    <w:rsid w:val="003815DC"/>
    <w:rsid w:val="00381C8E"/>
    <w:rsid w:val="00382018"/>
    <w:rsid w:val="003822DA"/>
    <w:rsid w:val="003829ED"/>
    <w:rsid w:val="003858F3"/>
    <w:rsid w:val="003861AC"/>
    <w:rsid w:val="003867F4"/>
    <w:rsid w:val="00386A29"/>
    <w:rsid w:val="003871DC"/>
    <w:rsid w:val="003879CA"/>
    <w:rsid w:val="00390719"/>
    <w:rsid w:val="00390D2C"/>
    <w:rsid w:val="003912D8"/>
    <w:rsid w:val="00391AE0"/>
    <w:rsid w:val="00391FD9"/>
    <w:rsid w:val="00392329"/>
    <w:rsid w:val="00395183"/>
    <w:rsid w:val="00395400"/>
    <w:rsid w:val="003963A1"/>
    <w:rsid w:val="00396B2B"/>
    <w:rsid w:val="0039796B"/>
    <w:rsid w:val="003A2095"/>
    <w:rsid w:val="003A2F3C"/>
    <w:rsid w:val="003A5007"/>
    <w:rsid w:val="003A54C1"/>
    <w:rsid w:val="003A66A4"/>
    <w:rsid w:val="003A6E47"/>
    <w:rsid w:val="003A6E82"/>
    <w:rsid w:val="003A74C0"/>
    <w:rsid w:val="003A7559"/>
    <w:rsid w:val="003B010F"/>
    <w:rsid w:val="003B0440"/>
    <w:rsid w:val="003B4154"/>
    <w:rsid w:val="003B42E2"/>
    <w:rsid w:val="003B556A"/>
    <w:rsid w:val="003B648C"/>
    <w:rsid w:val="003C0A54"/>
    <w:rsid w:val="003C0FA8"/>
    <w:rsid w:val="003C3485"/>
    <w:rsid w:val="003C554E"/>
    <w:rsid w:val="003C594B"/>
    <w:rsid w:val="003C6A04"/>
    <w:rsid w:val="003C7B36"/>
    <w:rsid w:val="003D0E25"/>
    <w:rsid w:val="003D1238"/>
    <w:rsid w:val="003D1DA3"/>
    <w:rsid w:val="003D2475"/>
    <w:rsid w:val="003D34C6"/>
    <w:rsid w:val="003D3DCE"/>
    <w:rsid w:val="003D4137"/>
    <w:rsid w:val="003D4B96"/>
    <w:rsid w:val="003D530F"/>
    <w:rsid w:val="003D55B8"/>
    <w:rsid w:val="003D5896"/>
    <w:rsid w:val="003E0142"/>
    <w:rsid w:val="003E0346"/>
    <w:rsid w:val="003E0ACF"/>
    <w:rsid w:val="003E11F8"/>
    <w:rsid w:val="003E23C5"/>
    <w:rsid w:val="003E2492"/>
    <w:rsid w:val="003E2A1A"/>
    <w:rsid w:val="003E3476"/>
    <w:rsid w:val="003E35CB"/>
    <w:rsid w:val="003E36B4"/>
    <w:rsid w:val="003E4D0F"/>
    <w:rsid w:val="003E5D49"/>
    <w:rsid w:val="003E696A"/>
    <w:rsid w:val="003E6A72"/>
    <w:rsid w:val="003E6EDA"/>
    <w:rsid w:val="003F0CC6"/>
    <w:rsid w:val="003F2A8B"/>
    <w:rsid w:val="003F4EE1"/>
    <w:rsid w:val="003F54F3"/>
    <w:rsid w:val="003F5576"/>
    <w:rsid w:val="003F6030"/>
    <w:rsid w:val="003F633A"/>
    <w:rsid w:val="003F6E46"/>
    <w:rsid w:val="003F79B5"/>
    <w:rsid w:val="003F7F6A"/>
    <w:rsid w:val="00400585"/>
    <w:rsid w:val="004021D9"/>
    <w:rsid w:val="00403709"/>
    <w:rsid w:val="00403AF6"/>
    <w:rsid w:val="00403CB0"/>
    <w:rsid w:val="00403FD3"/>
    <w:rsid w:val="00404F8A"/>
    <w:rsid w:val="00405431"/>
    <w:rsid w:val="00405472"/>
    <w:rsid w:val="004056F8"/>
    <w:rsid w:val="004064F7"/>
    <w:rsid w:val="0040668F"/>
    <w:rsid w:val="00407725"/>
    <w:rsid w:val="004079AD"/>
    <w:rsid w:val="004079B3"/>
    <w:rsid w:val="00407D50"/>
    <w:rsid w:val="00407F07"/>
    <w:rsid w:val="0041040F"/>
    <w:rsid w:val="00411B0A"/>
    <w:rsid w:val="00412B7B"/>
    <w:rsid w:val="004132A1"/>
    <w:rsid w:val="00413839"/>
    <w:rsid w:val="00413AC8"/>
    <w:rsid w:val="0041407F"/>
    <w:rsid w:val="00414628"/>
    <w:rsid w:val="004169B9"/>
    <w:rsid w:val="00416ACB"/>
    <w:rsid w:val="00417E90"/>
    <w:rsid w:val="004206DE"/>
    <w:rsid w:val="0042222B"/>
    <w:rsid w:val="00422403"/>
    <w:rsid w:val="00422A88"/>
    <w:rsid w:val="00422F78"/>
    <w:rsid w:val="0042340B"/>
    <w:rsid w:val="00423EF5"/>
    <w:rsid w:val="004240E3"/>
    <w:rsid w:val="00424755"/>
    <w:rsid w:val="0042541A"/>
    <w:rsid w:val="004256BD"/>
    <w:rsid w:val="00425A35"/>
    <w:rsid w:val="00425E48"/>
    <w:rsid w:val="00425F26"/>
    <w:rsid w:val="00427C33"/>
    <w:rsid w:val="00430055"/>
    <w:rsid w:val="0043072F"/>
    <w:rsid w:val="004328C1"/>
    <w:rsid w:val="0043361D"/>
    <w:rsid w:val="004336DD"/>
    <w:rsid w:val="00433AA5"/>
    <w:rsid w:val="00433DA3"/>
    <w:rsid w:val="00433FEA"/>
    <w:rsid w:val="00434DF1"/>
    <w:rsid w:val="00434F40"/>
    <w:rsid w:val="004351BE"/>
    <w:rsid w:val="00436036"/>
    <w:rsid w:val="00436141"/>
    <w:rsid w:val="00437EF2"/>
    <w:rsid w:val="00440342"/>
    <w:rsid w:val="00440547"/>
    <w:rsid w:val="0044104E"/>
    <w:rsid w:val="0044107F"/>
    <w:rsid w:val="00441258"/>
    <w:rsid w:val="00442932"/>
    <w:rsid w:val="004432D1"/>
    <w:rsid w:val="004436C6"/>
    <w:rsid w:val="00443DF7"/>
    <w:rsid w:val="0044410F"/>
    <w:rsid w:val="004454E4"/>
    <w:rsid w:val="00445830"/>
    <w:rsid w:val="004466AD"/>
    <w:rsid w:val="00446A00"/>
    <w:rsid w:val="004504C4"/>
    <w:rsid w:val="004508F8"/>
    <w:rsid w:val="00451344"/>
    <w:rsid w:val="004515BB"/>
    <w:rsid w:val="004528FF"/>
    <w:rsid w:val="00452E63"/>
    <w:rsid w:val="0045404F"/>
    <w:rsid w:val="00454180"/>
    <w:rsid w:val="0045431F"/>
    <w:rsid w:val="004608A3"/>
    <w:rsid w:val="00460EAD"/>
    <w:rsid w:val="004611EC"/>
    <w:rsid w:val="00461E22"/>
    <w:rsid w:val="00461E88"/>
    <w:rsid w:val="00462333"/>
    <w:rsid w:val="0046240B"/>
    <w:rsid w:val="00462801"/>
    <w:rsid w:val="00464AED"/>
    <w:rsid w:val="00464F8C"/>
    <w:rsid w:val="004663B3"/>
    <w:rsid w:val="00466423"/>
    <w:rsid w:val="004672F3"/>
    <w:rsid w:val="00467615"/>
    <w:rsid w:val="004704EC"/>
    <w:rsid w:val="0047203D"/>
    <w:rsid w:val="00473B75"/>
    <w:rsid w:val="0047433C"/>
    <w:rsid w:val="00475ABE"/>
    <w:rsid w:val="004767CD"/>
    <w:rsid w:val="00476DD4"/>
    <w:rsid w:val="00480339"/>
    <w:rsid w:val="0048177C"/>
    <w:rsid w:val="00481FEC"/>
    <w:rsid w:val="0048226E"/>
    <w:rsid w:val="004829A2"/>
    <w:rsid w:val="00484CA0"/>
    <w:rsid w:val="004855BE"/>
    <w:rsid w:val="00485ECA"/>
    <w:rsid w:val="004868F6"/>
    <w:rsid w:val="00486A69"/>
    <w:rsid w:val="00487AE1"/>
    <w:rsid w:val="004911D8"/>
    <w:rsid w:val="00491B09"/>
    <w:rsid w:val="0049230B"/>
    <w:rsid w:val="004954AA"/>
    <w:rsid w:val="00495B93"/>
    <w:rsid w:val="00496148"/>
    <w:rsid w:val="00497242"/>
    <w:rsid w:val="004A0C41"/>
    <w:rsid w:val="004A0D86"/>
    <w:rsid w:val="004A0F6C"/>
    <w:rsid w:val="004A3954"/>
    <w:rsid w:val="004A3EB0"/>
    <w:rsid w:val="004A3FCD"/>
    <w:rsid w:val="004A422B"/>
    <w:rsid w:val="004A4945"/>
    <w:rsid w:val="004A52AF"/>
    <w:rsid w:val="004A64B4"/>
    <w:rsid w:val="004A6BBE"/>
    <w:rsid w:val="004A7018"/>
    <w:rsid w:val="004B00B3"/>
    <w:rsid w:val="004B1A47"/>
    <w:rsid w:val="004B1BCD"/>
    <w:rsid w:val="004B2367"/>
    <w:rsid w:val="004B3162"/>
    <w:rsid w:val="004B3A01"/>
    <w:rsid w:val="004B3C19"/>
    <w:rsid w:val="004B3CFF"/>
    <w:rsid w:val="004B4526"/>
    <w:rsid w:val="004B54E6"/>
    <w:rsid w:val="004B556F"/>
    <w:rsid w:val="004B63E6"/>
    <w:rsid w:val="004B6863"/>
    <w:rsid w:val="004B6D17"/>
    <w:rsid w:val="004B6E23"/>
    <w:rsid w:val="004B72E5"/>
    <w:rsid w:val="004B73AB"/>
    <w:rsid w:val="004B7A2D"/>
    <w:rsid w:val="004C14AF"/>
    <w:rsid w:val="004C1B4F"/>
    <w:rsid w:val="004C23CF"/>
    <w:rsid w:val="004C38E9"/>
    <w:rsid w:val="004C45E6"/>
    <w:rsid w:val="004C48CD"/>
    <w:rsid w:val="004C49F7"/>
    <w:rsid w:val="004C54A6"/>
    <w:rsid w:val="004C6582"/>
    <w:rsid w:val="004C6849"/>
    <w:rsid w:val="004C6FC6"/>
    <w:rsid w:val="004C7E23"/>
    <w:rsid w:val="004C7ED7"/>
    <w:rsid w:val="004D02AC"/>
    <w:rsid w:val="004D18EF"/>
    <w:rsid w:val="004D3150"/>
    <w:rsid w:val="004D4AD8"/>
    <w:rsid w:val="004D68E2"/>
    <w:rsid w:val="004E0905"/>
    <w:rsid w:val="004E09FC"/>
    <w:rsid w:val="004E19D7"/>
    <w:rsid w:val="004E250F"/>
    <w:rsid w:val="004E32A7"/>
    <w:rsid w:val="004E37ED"/>
    <w:rsid w:val="004E3B8E"/>
    <w:rsid w:val="004E629D"/>
    <w:rsid w:val="004E7D71"/>
    <w:rsid w:val="004E7FD3"/>
    <w:rsid w:val="004F0873"/>
    <w:rsid w:val="004F0BB1"/>
    <w:rsid w:val="004F2082"/>
    <w:rsid w:val="004F23C8"/>
    <w:rsid w:val="004F2A5F"/>
    <w:rsid w:val="004F3278"/>
    <w:rsid w:val="004F367E"/>
    <w:rsid w:val="004F3E70"/>
    <w:rsid w:val="004F53AC"/>
    <w:rsid w:val="004F6608"/>
    <w:rsid w:val="004F69CE"/>
    <w:rsid w:val="004F775A"/>
    <w:rsid w:val="004F78D3"/>
    <w:rsid w:val="00500215"/>
    <w:rsid w:val="00501210"/>
    <w:rsid w:val="00502668"/>
    <w:rsid w:val="00503304"/>
    <w:rsid w:val="00503428"/>
    <w:rsid w:val="00503749"/>
    <w:rsid w:val="00503814"/>
    <w:rsid w:val="005057BE"/>
    <w:rsid w:val="0050598D"/>
    <w:rsid w:val="00506E97"/>
    <w:rsid w:val="0050746D"/>
    <w:rsid w:val="005078D1"/>
    <w:rsid w:val="00507B4A"/>
    <w:rsid w:val="00510D49"/>
    <w:rsid w:val="00512EBA"/>
    <w:rsid w:val="00513333"/>
    <w:rsid w:val="00514E8F"/>
    <w:rsid w:val="005150B8"/>
    <w:rsid w:val="0051526A"/>
    <w:rsid w:val="005155CB"/>
    <w:rsid w:val="00515E81"/>
    <w:rsid w:val="005165DB"/>
    <w:rsid w:val="005179AF"/>
    <w:rsid w:val="00520107"/>
    <w:rsid w:val="00522918"/>
    <w:rsid w:val="00522C4C"/>
    <w:rsid w:val="00522CC3"/>
    <w:rsid w:val="00522D1E"/>
    <w:rsid w:val="00523692"/>
    <w:rsid w:val="00523726"/>
    <w:rsid w:val="00523C2A"/>
    <w:rsid w:val="005241DC"/>
    <w:rsid w:val="00524996"/>
    <w:rsid w:val="00524C2B"/>
    <w:rsid w:val="00525103"/>
    <w:rsid w:val="00525557"/>
    <w:rsid w:val="00527733"/>
    <w:rsid w:val="00527F60"/>
    <w:rsid w:val="005307AD"/>
    <w:rsid w:val="00532052"/>
    <w:rsid w:val="00532320"/>
    <w:rsid w:val="00532564"/>
    <w:rsid w:val="00533115"/>
    <w:rsid w:val="005334D4"/>
    <w:rsid w:val="00535301"/>
    <w:rsid w:val="00535A45"/>
    <w:rsid w:val="00537778"/>
    <w:rsid w:val="00537F8A"/>
    <w:rsid w:val="00540314"/>
    <w:rsid w:val="00540BED"/>
    <w:rsid w:val="00541427"/>
    <w:rsid w:val="0054216A"/>
    <w:rsid w:val="00542B7A"/>
    <w:rsid w:val="0054448A"/>
    <w:rsid w:val="00544A73"/>
    <w:rsid w:val="00544F75"/>
    <w:rsid w:val="0054564D"/>
    <w:rsid w:val="0054575E"/>
    <w:rsid w:val="00545B54"/>
    <w:rsid w:val="00546443"/>
    <w:rsid w:val="00546449"/>
    <w:rsid w:val="00546698"/>
    <w:rsid w:val="00546BC0"/>
    <w:rsid w:val="00546F89"/>
    <w:rsid w:val="005476CA"/>
    <w:rsid w:val="005477A2"/>
    <w:rsid w:val="00552A55"/>
    <w:rsid w:val="005546CD"/>
    <w:rsid w:val="00555AEF"/>
    <w:rsid w:val="005560EB"/>
    <w:rsid w:val="00556D3B"/>
    <w:rsid w:val="005573D2"/>
    <w:rsid w:val="00562256"/>
    <w:rsid w:val="0056328C"/>
    <w:rsid w:val="00563699"/>
    <w:rsid w:val="00563AC9"/>
    <w:rsid w:val="00563C02"/>
    <w:rsid w:val="00564965"/>
    <w:rsid w:val="00564A51"/>
    <w:rsid w:val="00565CAD"/>
    <w:rsid w:val="00566A53"/>
    <w:rsid w:val="0056761B"/>
    <w:rsid w:val="005705C4"/>
    <w:rsid w:val="00570A3C"/>
    <w:rsid w:val="00570C6C"/>
    <w:rsid w:val="00570D8F"/>
    <w:rsid w:val="005713D1"/>
    <w:rsid w:val="00572594"/>
    <w:rsid w:val="00573910"/>
    <w:rsid w:val="00574199"/>
    <w:rsid w:val="00574C4D"/>
    <w:rsid w:val="00574E7B"/>
    <w:rsid w:val="00575A24"/>
    <w:rsid w:val="0057632A"/>
    <w:rsid w:val="00577838"/>
    <w:rsid w:val="00577978"/>
    <w:rsid w:val="00577E48"/>
    <w:rsid w:val="0058060A"/>
    <w:rsid w:val="0058124F"/>
    <w:rsid w:val="005819A8"/>
    <w:rsid w:val="00581B09"/>
    <w:rsid w:val="00581B14"/>
    <w:rsid w:val="005828FA"/>
    <w:rsid w:val="00582C6F"/>
    <w:rsid w:val="00583738"/>
    <w:rsid w:val="005841FF"/>
    <w:rsid w:val="0058589B"/>
    <w:rsid w:val="0058617C"/>
    <w:rsid w:val="00586246"/>
    <w:rsid w:val="00586E09"/>
    <w:rsid w:val="00591EE0"/>
    <w:rsid w:val="00592ACA"/>
    <w:rsid w:val="00593CAE"/>
    <w:rsid w:val="005950C8"/>
    <w:rsid w:val="00595144"/>
    <w:rsid w:val="00595D7D"/>
    <w:rsid w:val="00596347"/>
    <w:rsid w:val="005963E4"/>
    <w:rsid w:val="005971B2"/>
    <w:rsid w:val="005A0DFA"/>
    <w:rsid w:val="005A5854"/>
    <w:rsid w:val="005A7B9C"/>
    <w:rsid w:val="005B0193"/>
    <w:rsid w:val="005B03BF"/>
    <w:rsid w:val="005B06EA"/>
    <w:rsid w:val="005B09B5"/>
    <w:rsid w:val="005B18FE"/>
    <w:rsid w:val="005B2FBC"/>
    <w:rsid w:val="005B4744"/>
    <w:rsid w:val="005B4DD3"/>
    <w:rsid w:val="005B6993"/>
    <w:rsid w:val="005B6DDD"/>
    <w:rsid w:val="005B6E2B"/>
    <w:rsid w:val="005B74A1"/>
    <w:rsid w:val="005B7CA8"/>
    <w:rsid w:val="005C0192"/>
    <w:rsid w:val="005C197E"/>
    <w:rsid w:val="005C1B94"/>
    <w:rsid w:val="005C22B5"/>
    <w:rsid w:val="005C22C2"/>
    <w:rsid w:val="005C28E8"/>
    <w:rsid w:val="005C2ACE"/>
    <w:rsid w:val="005C3286"/>
    <w:rsid w:val="005C32A8"/>
    <w:rsid w:val="005C3B1C"/>
    <w:rsid w:val="005C43DE"/>
    <w:rsid w:val="005C452D"/>
    <w:rsid w:val="005D08D4"/>
    <w:rsid w:val="005D109D"/>
    <w:rsid w:val="005D149B"/>
    <w:rsid w:val="005D2A85"/>
    <w:rsid w:val="005D347E"/>
    <w:rsid w:val="005D39C4"/>
    <w:rsid w:val="005D3B6A"/>
    <w:rsid w:val="005D3D1A"/>
    <w:rsid w:val="005D4A34"/>
    <w:rsid w:val="005D6BD1"/>
    <w:rsid w:val="005D7228"/>
    <w:rsid w:val="005D745A"/>
    <w:rsid w:val="005E081B"/>
    <w:rsid w:val="005E097B"/>
    <w:rsid w:val="005E241D"/>
    <w:rsid w:val="005E298F"/>
    <w:rsid w:val="005E2EB7"/>
    <w:rsid w:val="005E4294"/>
    <w:rsid w:val="005E478C"/>
    <w:rsid w:val="005E568C"/>
    <w:rsid w:val="005E6C43"/>
    <w:rsid w:val="005E7FEC"/>
    <w:rsid w:val="005F0BF4"/>
    <w:rsid w:val="005F1B6E"/>
    <w:rsid w:val="005F2070"/>
    <w:rsid w:val="005F2216"/>
    <w:rsid w:val="005F2D44"/>
    <w:rsid w:val="005F3242"/>
    <w:rsid w:val="005F3923"/>
    <w:rsid w:val="005F4440"/>
    <w:rsid w:val="005F6135"/>
    <w:rsid w:val="005F6760"/>
    <w:rsid w:val="005F6E02"/>
    <w:rsid w:val="005F798C"/>
    <w:rsid w:val="005F7A93"/>
    <w:rsid w:val="005F7E89"/>
    <w:rsid w:val="006003C6"/>
    <w:rsid w:val="00600F83"/>
    <w:rsid w:val="00602361"/>
    <w:rsid w:val="00602BDB"/>
    <w:rsid w:val="00602D4F"/>
    <w:rsid w:val="006040C8"/>
    <w:rsid w:val="006042A3"/>
    <w:rsid w:val="006055AA"/>
    <w:rsid w:val="00605DD0"/>
    <w:rsid w:val="0060741A"/>
    <w:rsid w:val="00610710"/>
    <w:rsid w:val="00611D9C"/>
    <w:rsid w:val="00612D11"/>
    <w:rsid w:val="00612E47"/>
    <w:rsid w:val="00614635"/>
    <w:rsid w:val="00614AAC"/>
    <w:rsid w:val="0061543F"/>
    <w:rsid w:val="0061574D"/>
    <w:rsid w:val="00615CA9"/>
    <w:rsid w:val="00616FB5"/>
    <w:rsid w:val="006171C3"/>
    <w:rsid w:val="00617405"/>
    <w:rsid w:val="006175D1"/>
    <w:rsid w:val="0062003F"/>
    <w:rsid w:val="00620E0A"/>
    <w:rsid w:val="00622E5E"/>
    <w:rsid w:val="006232D9"/>
    <w:rsid w:val="0062394B"/>
    <w:rsid w:val="006242B2"/>
    <w:rsid w:val="006247ED"/>
    <w:rsid w:val="00625846"/>
    <w:rsid w:val="00625F1E"/>
    <w:rsid w:val="006269B3"/>
    <w:rsid w:val="00626A34"/>
    <w:rsid w:val="006274A8"/>
    <w:rsid w:val="00627631"/>
    <w:rsid w:val="006306ED"/>
    <w:rsid w:val="00632AC2"/>
    <w:rsid w:val="00633376"/>
    <w:rsid w:val="006346DD"/>
    <w:rsid w:val="00634824"/>
    <w:rsid w:val="0063510F"/>
    <w:rsid w:val="006351C5"/>
    <w:rsid w:val="006352D3"/>
    <w:rsid w:val="006362C9"/>
    <w:rsid w:val="0063648C"/>
    <w:rsid w:val="00636625"/>
    <w:rsid w:val="006367DB"/>
    <w:rsid w:val="00636E2D"/>
    <w:rsid w:val="00637372"/>
    <w:rsid w:val="006377D6"/>
    <w:rsid w:val="0063796B"/>
    <w:rsid w:val="0064032C"/>
    <w:rsid w:val="00640466"/>
    <w:rsid w:val="0064205A"/>
    <w:rsid w:val="0064316C"/>
    <w:rsid w:val="0064459F"/>
    <w:rsid w:val="00644728"/>
    <w:rsid w:val="00644C5F"/>
    <w:rsid w:val="00645160"/>
    <w:rsid w:val="00646E93"/>
    <w:rsid w:val="006470D9"/>
    <w:rsid w:val="00647405"/>
    <w:rsid w:val="00652F3C"/>
    <w:rsid w:val="00653087"/>
    <w:rsid w:val="0065447B"/>
    <w:rsid w:val="0065456A"/>
    <w:rsid w:val="00655AD2"/>
    <w:rsid w:val="00657913"/>
    <w:rsid w:val="006600D8"/>
    <w:rsid w:val="00661009"/>
    <w:rsid w:val="00661BD7"/>
    <w:rsid w:val="00662D85"/>
    <w:rsid w:val="006641F8"/>
    <w:rsid w:val="0066512E"/>
    <w:rsid w:val="00666E37"/>
    <w:rsid w:val="0067033D"/>
    <w:rsid w:val="00670388"/>
    <w:rsid w:val="00671D3B"/>
    <w:rsid w:val="00672441"/>
    <w:rsid w:val="006732EC"/>
    <w:rsid w:val="00674415"/>
    <w:rsid w:val="00674F6D"/>
    <w:rsid w:val="0067516E"/>
    <w:rsid w:val="00676BB2"/>
    <w:rsid w:val="006804E7"/>
    <w:rsid w:val="00681858"/>
    <w:rsid w:val="00681E67"/>
    <w:rsid w:val="00683025"/>
    <w:rsid w:val="006835F6"/>
    <w:rsid w:val="00683AEB"/>
    <w:rsid w:val="006842E9"/>
    <w:rsid w:val="006858CC"/>
    <w:rsid w:val="00686129"/>
    <w:rsid w:val="00686CF8"/>
    <w:rsid w:val="00686EB3"/>
    <w:rsid w:val="00690799"/>
    <w:rsid w:val="006913B7"/>
    <w:rsid w:val="00691EE9"/>
    <w:rsid w:val="00692DD8"/>
    <w:rsid w:val="006932CC"/>
    <w:rsid w:val="00694367"/>
    <w:rsid w:val="006945ED"/>
    <w:rsid w:val="006948A6"/>
    <w:rsid w:val="00694988"/>
    <w:rsid w:val="00694B5E"/>
    <w:rsid w:val="0069522C"/>
    <w:rsid w:val="006975EA"/>
    <w:rsid w:val="006977F5"/>
    <w:rsid w:val="006A34A9"/>
    <w:rsid w:val="006A5718"/>
    <w:rsid w:val="006A65B3"/>
    <w:rsid w:val="006A6C1A"/>
    <w:rsid w:val="006A6C8B"/>
    <w:rsid w:val="006A6DA8"/>
    <w:rsid w:val="006A6FC5"/>
    <w:rsid w:val="006A70C9"/>
    <w:rsid w:val="006A7AB5"/>
    <w:rsid w:val="006A7F8A"/>
    <w:rsid w:val="006B1868"/>
    <w:rsid w:val="006B1BF7"/>
    <w:rsid w:val="006B2884"/>
    <w:rsid w:val="006B2CA6"/>
    <w:rsid w:val="006B36E6"/>
    <w:rsid w:val="006B46E6"/>
    <w:rsid w:val="006B4E3A"/>
    <w:rsid w:val="006B6BE0"/>
    <w:rsid w:val="006B6FED"/>
    <w:rsid w:val="006B72EA"/>
    <w:rsid w:val="006B7D55"/>
    <w:rsid w:val="006C01A5"/>
    <w:rsid w:val="006C0C57"/>
    <w:rsid w:val="006C10D4"/>
    <w:rsid w:val="006C10DA"/>
    <w:rsid w:val="006C13D7"/>
    <w:rsid w:val="006C2ADA"/>
    <w:rsid w:val="006C3614"/>
    <w:rsid w:val="006C4249"/>
    <w:rsid w:val="006C7762"/>
    <w:rsid w:val="006D11DB"/>
    <w:rsid w:val="006D1C3F"/>
    <w:rsid w:val="006D2798"/>
    <w:rsid w:val="006D2BBF"/>
    <w:rsid w:val="006D30E7"/>
    <w:rsid w:val="006D3EF1"/>
    <w:rsid w:val="006D54A4"/>
    <w:rsid w:val="006D679B"/>
    <w:rsid w:val="006D7862"/>
    <w:rsid w:val="006E0527"/>
    <w:rsid w:val="006E073B"/>
    <w:rsid w:val="006E143F"/>
    <w:rsid w:val="006E19B4"/>
    <w:rsid w:val="006E36B6"/>
    <w:rsid w:val="006E42E4"/>
    <w:rsid w:val="006E4DBC"/>
    <w:rsid w:val="006E4F4F"/>
    <w:rsid w:val="006E695E"/>
    <w:rsid w:val="006E6A63"/>
    <w:rsid w:val="006E7AC6"/>
    <w:rsid w:val="006F010D"/>
    <w:rsid w:val="006F0427"/>
    <w:rsid w:val="006F04BB"/>
    <w:rsid w:val="006F07F6"/>
    <w:rsid w:val="006F0A40"/>
    <w:rsid w:val="006F0B9C"/>
    <w:rsid w:val="006F1877"/>
    <w:rsid w:val="006F18A1"/>
    <w:rsid w:val="006F21CC"/>
    <w:rsid w:val="006F2A08"/>
    <w:rsid w:val="006F30F2"/>
    <w:rsid w:val="006F397C"/>
    <w:rsid w:val="006F40AD"/>
    <w:rsid w:val="006F44C9"/>
    <w:rsid w:val="006F49FE"/>
    <w:rsid w:val="006F5219"/>
    <w:rsid w:val="006F61A2"/>
    <w:rsid w:val="006F6474"/>
    <w:rsid w:val="006F7879"/>
    <w:rsid w:val="006F7EB2"/>
    <w:rsid w:val="00701EEF"/>
    <w:rsid w:val="0070200F"/>
    <w:rsid w:val="0070274C"/>
    <w:rsid w:val="00702C49"/>
    <w:rsid w:val="007035E8"/>
    <w:rsid w:val="00704777"/>
    <w:rsid w:val="007049FA"/>
    <w:rsid w:val="00704A55"/>
    <w:rsid w:val="00707860"/>
    <w:rsid w:val="007100C6"/>
    <w:rsid w:val="0071080B"/>
    <w:rsid w:val="00710AA6"/>
    <w:rsid w:val="00711569"/>
    <w:rsid w:val="00711739"/>
    <w:rsid w:val="00711B98"/>
    <w:rsid w:val="00711D5E"/>
    <w:rsid w:val="00711EDF"/>
    <w:rsid w:val="00711F27"/>
    <w:rsid w:val="007125D7"/>
    <w:rsid w:val="007127BB"/>
    <w:rsid w:val="007132D5"/>
    <w:rsid w:val="00713671"/>
    <w:rsid w:val="007138FD"/>
    <w:rsid w:val="007139BE"/>
    <w:rsid w:val="007159EA"/>
    <w:rsid w:val="00715BA9"/>
    <w:rsid w:val="00715D42"/>
    <w:rsid w:val="00716565"/>
    <w:rsid w:val="0071768E"/>
    <w:rsid w:val="007235F9"/>
    <w:rsid w:val="00724655"/>
    <w:rsid w:val="00724FB5"/>
    <w:rsid w:val="00725591"/>
    <w:rsid w:val="00725CFD"/>
    <w:rsid w:val="00726BC1"/>
    <w:rsid w:val="00731AAA"/>
    <w:rsid w:val="0073246B"/>
    <w:rsid w:val="00733242"/>
    <w:rsid w:val="0073462B"/>
    <w:rsid w:val="00734928"/>
    <w:rsid w:val="00735CDF"/>
    <w:rsid w:val="007365A4"/>
    <w:rsid w:val="0073702F"/>
    <w:rsid w:val="00737E95"/>
    <w:rsid w:val="00740C27"/>
    <w:rsid w:val="00742CC0"/>
    <w:rsid w:val="00743334"/>
    <w:rsid w:val="0074371D"/>
    <w:rsid w:val="00743B48"/>
    <w:rsid w:val="00745B53"/>
    <w:rsid w:val="00745C24"/>
    <w:rsid w:val="007469B8"/>
    <w:rsid w:val="00747218"/>
    <w:rsid w:val="00747829"/>
    <w:rsid w:val="00747B77"/>
    <w:rsid w:val="00751295"/>
    <w:rsid w:val="007542D0"/>
    <w:rsid w:val="00754D98"/>
    <w:rsid w:val="00754E07"/>
    <w:rsid w:val="00754E5A"/>
    <w:rsid w:val="0075526A"/>
    <w:rsid w:val="00755425"/>
    <w:rsid w:val="00755526"/>
    <w:rsid w:val="00756D76"/>
    <w:rsid w:val="0075770F"/>
    <w:rsid w:val="0076067F"/>
    <w:rsid w:val="00760F49"/>
    <w:rsid w:val="0076134D"/>
    <w:rsid w:val="00761DD4"/>
    <w:rsid w:val="00762AEB"/>
    <w:rsid w:val="00763105"/>
    <w:rsid w:val="0076326C"/>
    <w:rsid w:val="00763A2F"/>
    <w:rsid w:val="007652D9"/>
    <w:rsid w:val="007666BB"/>
    <w:rsid w:val="00766750"/>
    <w:rsid w:val="007668F9"/>
    <w:rsid w:val="00766DFE"/>
    <w:rsid w:val="007676EC"/>
    <w:rsid w:val="00770981"/>
    <w:rsid w:val="007719A3"/>
    <w:rsid w:val="00772A21"/>
    <w:rsid w:val="00773B09"/>
    <w:rsid w:val="007741B4"/>
    <w:rsid w:val="00775329"/>
    <w:rsid w:val="00775E2B"/>
    <w:rsid w:val="007760DE"/>
    <w:rsid w:val="007762BA"/>
    <w:rsid w:val="00776C51"/>
    <w:rsid w:val="007773D4"/>
    <w:rsid w:val="0078098B"/>
    <w:rsid w:val="007814E9"/>
    <w:rsid w:val="007815BC"/>
    <w:rsid w:val="00781C83"/>
    <w:rsid w:val="007825BD"/>
    <w:rsid w:val="00782647"/>
    <w:rsid w:val="007829F0"/>
    <w:rsid w:val="00782A6F"/>
    <w:rsid w:val="007842F0"/>
    <w:rsid w:val="0078455E"/>
    <w:rsid w:val="007846A6"/>
    <w:rsid w:val="00784F9F"/>
    <w:rsid w:val="00785377"/>
    <w:rsid w:val="007854E6"/>
    <w:rsid w:val="00785D7A"/>
    <w:rsid w:val="00785DC1"/>
    <w:rsid w:val="00786177"/>
    <w:rsid w:val="00790957"/>
    <w:rsid w:val="007913F1"/>
    <w:rsid w:val="00791C49"/>
    <w:rsid w:val="00791E32"/>
    <w:rsid w:val="00792367"/>
    <w:rsid w:val="0079281B"/>
    <w:rsid w:val="00794438"/>
    <w:rsid w:val="0079521F"/>
    <w:rsid w:val="007959FA"/>
    <w:rsid w:val="00795F81"/>
    <w:rsid w:val="007961FE"/>
    <w:rsid w:val="00796505"/>
    <w:rsid w:val="00796679"/>
    <w:rsid w:val="00796688"/>
    <w:rsid w:val="00797B28"/>
    <w:rsid w:val="007A02D7"/>
    <w:rsid w:val="007A0384"/>
    <w:rsid w:val="007A0612"/>
    <w:rsid w:val="007A130D"/>
    <w:rsid w:val="007A221C"/>
    <w:rsid w:val="007A29C3"/>
    <w:rsid w:val="007A2BAC"/>
    <w:rsid w:val="007A2C69"/>
    <w:rsid w:val="007A2E5F"/>
    <w:rsid w:val="007A3B48"/>
    <w:rsid w:val="007A3EFB"/>
    <w:rsid w:val="007A4A17"/>
    <w:rsid w:val="007A7BDE"/>
    <w:rsid w:val="007A7C0F"/>
    <w:rsid w:val="007A7CE7"/>
    <w:rsid w:val="007B2AB4"/>
    <w:rsid w:val="007B3294"/>
    <w:rsid w:val="007B3C34"/>
    <w:rsid w:val="007B450A"/>
    <w:rsid w:val="007B4646"/>
    <w:rsid w:val="007B4DFD"/>
    <w:rsid w:val="007B5389"/>
    <w:rsid w:val="007B5F50"/>
    <w:rsid w:val="007B5FFE"/>
    <w:rsid w:val="007B64B5"/>
    <w:rsid w:val="007B668C"/>
    <w:rsid w:val="007B6A21"/>
    <w:rsid w:val="007B761F"/>
    <w:rsid w:val="007C02E0"/>
    <w:rsid w:val="007C06DC"/>
    <w:rsid w:val="007C0B54"/>
    <w:rsid w:val="007C0C75"/>
    <w:rsid w:val="007C3B76"/>
    <w:rsid w:val="007C44E9"/>
    <w:rsid w:val="007C45E8"/>
    <w:rsid w:val="007C5121"/>
    <w:rsid w:val="007C592B"/>
    <w:rsid w:val="007C735E"/>
    <w:rsid w:val="007C75DA"/>
    <w:rsid w:val="007C76A2"/>
    <w:rsid w:val="007C7BF4"/>
    <w:rsid w:val="007D0365"/>
    <w:rsid w:val="007D0737"/>
    <w:rsid w:val="007D2F5A"/>
    <w:rsid w:val="007D3723"/>
    <w:rsid w:val="007D4F60"/>
    <w:rsid w:val="007D5752"/>
    <w:rsid w:val="007D5DCB"/>
    <w:rsid w:val="007D6013"/>
    <w:rsid w:val="007D793C"/>
    <w:rsid w:val="007E0394"/>
    <w:rsid w:val="007E0821"/>
    <w:rsid w:val="007E0959"/>
    <w:rsid w:val="007E1813"/>
    <w:rsid w:val="007E24B4"/>
    <w:rsid w:val="007E3BC8"/>
    <w:rsid w:val="007E40DC"/>
    <w:rsid w:val="007E4FEF"/>
    <w:rsid w:val="007E7315"/>
    <w:rsid w:val="007E7551"/>
    <w:rsid w:val="007F094D"/>
    <w:rsid w:val="007F0AC8"/>
    <w:rsid w:val="007F25BA"/>
    <w:rsid w:val="007F2714"/>
    <w:rsid w:val="007F2EC7"/>
    <w:rsid w:val="007F4837"/>
    <w:rsid w:val="007F646C"/>
    <w:rsid w:val="00800BEA"/>
    <w:rsid w:val="00800CBE"/>
    <w:rsid w:val="00801287"/>
    <w:rsid w:val="0080164C"/>
    <w:rsid w:val="00801CCD"/>
    <w:rsid w:val="00801D46"/>
    <w:rsid w:val="00801D6D"/>
    <w:rsid w:val="00803406"/>
    <w:rsid w:val="0080418C"/>
    <w:rsid w:val="008055E6"/>
    <w:rsid w:val="00805FE4"/>
    <w:rsid w:val="008061E5"/>
    <w:rsid w:val="00807364"/>
    <w:rsid w:val="00810090"/>
    <w:rsid w:val="00810996"/>
    <w:rsid w:val="008111A9"/>
    <w:rsid w:val="008117EA"/>
    <w:rsid w:val="00811C1F"/>
    <w:rsid w:val="00813143"/>
    <w:rsid w:val="00813453"/>
    <w:rsid w:val="00814406"/>
    <w:rsid w:val="00814A5B"/>
    <w:rsid w:val="008151F3"/>
    <w:rsid w:val="008157D3"/>
    <w:rsid w:val="00816DD6"/>
    <w:rsid w:val="00817B41"/>
    <w:rsid w:val="00817FE6"/>
    <w:rsid w:val="0082017B"/>
    <w:rsid w:val="00820915"/>
    <w:rsid w:val="008209DA"/>
    <w:rsid w:val="00822775"/>
    <w:rsid w:val="00822B98"/>
    <w:rsid w:val="00822E0B"/>
    <w:rsid w:val="008231BB"/>
    <w:rsid w:val="00823330"/>
    <w:rsid w:val="008234B8"/>
    <w:rsid w:val="008248B9"/>
    <w:rsid w:val="00824F42"/>
    <w:rsid w:val="00825973"/>
    <w:rsid w:val="00826536"/>
    <w:rsid w:val="00826F36"/>
    <w:rsid w:val="00830B8C"/>
    <w:rsid w:val="00830BC1"/>
    <w:rsid w:val="00830F5F"/>
    <w:rsid w:val="0083103E"/>
    <w:rsid w:val="00832C09"/>
    <w:rsid w:val="00833343"/>
    <w:rsid w:val="00834EF7"/>
    <w:rsid w:val="008352BE"/>
    <w:rsid w:val="008359AF"/>
    <w:rsid w:val="0083615F"/>
    <w:rsid w:val="00836AFD"/>
    <w:rsid w:val="00840698"/>
    <w:rsid w:val="00840753"/>
    <w:rsid w:val="00842944"/>
    <w:rsid w:val="00842BA4"/>
    <w:rsid w:val="00842FF1"/>
    <w:rsid w:val="00843792"/>
    <w:rsid w:val="008444CB"/>
    <w:rsid w:val="0084491F"/>
    <w:rsid w:val="00844BA6"/>
    <w:rsid w:val="008456FC"/>
    <w:rsid w:val="00845B92"/>
    <w:rsid w:val="00846285"/>
    <w:rsid w:val="00846621"/>
    <w:rsid w:val="00847A90"/>
    <w:rsid w:val="00847C7C"/>
    <w:rsid w:val="00850067"/>
    <w:rsid w:val="00850B33"/>
    <w:rsid w:val="0085134D"/>
    <w:rsid w:val="00851567"/>
    <w:rsid w:val="0085208A"/>
    <w:rsid w:val="008548FD"/>
    <w:rsid w:val="008548FF"/>
    <w:rsid w:val="00854A4F"/>
    <w:rsid w:val="00855657"/>
    <w:rsid w:val="00857F5E"/>
    <w:rsid w:val="00860131"/>
    <w:rsid w:val="008615FF"/>
    <w:rsid w:val="00861A7D"/>
    <w:rsid w:val="00862CEE"/>
    <w:rsid w:val="00863F43"/>
    <w:rsid w:val="00864E60"/>
    <w:rsid w:val="00865A54"/>
    <w:rsid w:val="00866613"/>
    <w:rsid w:val="00866F57"/>
    <w:rsid w:val="00870423"/>
    <w:rsid w:val="00870676"/>
    <w:rsid w:val="0087204F"/>
    <w:rsid w:val="0087414E"/>
    <w:rsid w:val="0087424A"/>
    <w:rsid w:val="0087425C"/>
    <w:rsid w:val="008769F3"/>
    <w:rsid w:val="00880CA7"/>
    <w:rsid w:val="0088150C"/>
    <w:rsid w:val="00882584"/>
    <w:rsid w:val="00882AF0"/>
    <w:rsid w:val="0088350E"/>
    <w:rsid w:val="00883ABF"/>
    <w:rsid w:val="00884170"/>
    <w:rsid w:val="008847B0"/>
    <w:rsid w:val="00885008"/>
    <w:rsid w:val="00885332"/>
    <w:rsid w:val="00886156"/>
    <w:rsid w:val="008861EC"/>
    <w:rsid w:val="008864A0"/>
    <w:rsid w:val="00887800"/>
    <w:rsid w:val="00887BEF"/>
    <w:rsid w:val="0089067E"/>
    <w:rsid w:val="00890C1B"/>
    <w:rsid w:val="008932EC"/>
    <w:rsid w:val="008951E7"/>
    <w:rsid w:val="008953CE"/>
    <w:rsid w:val="00895428"/>
    <w:rsid w:val="0089586E"/>
    <w:rsid w:val="00895AB1"/>
    <w:rsid w:val="00896CA3"/>
    <w:rsid w:val="00897911"/>
    <w:rsid w:val="00897DBB"/>
    <w:rsid w:val="008A157F"/>
    <w:rsid w:val="008A1ACA"/>
    <w:rsid w:val="008A344D"/>
    <w:rsid w:val="008A4D22"/>
    <w:rsid w:val="008A728B"/>
    <w:rsid w:val="008A73B2"/>
    <w:rsid w:val="008A7E15"/>
    <w:rsid w:val="008B0E4F"/>
    <w:rsid w:val="008B1216"/>
    <w:rsid w:val="008B1813"/>
    <w:rsid w:val="008B1898"/>
    <w:rsid w:val="008B1DC3"/>
    <w:rsid w:val="008B2328"/>
    <w:rsid w:val="008B253A"/>
    <w:rsid w:val="008B300D"/>
    <w:rsid w:val="008B3572"/>
    <w:rsid w:val="008B45A7"/>
    <w:rsid w:val="008B549F"/>
    <w:rsid w:val="008B7BA9"/>
    <w:rsid w:val="008B7DE8"/>
    <w:rsid w:val="008C036B"/>
    <w:rsid w:val="008C043C"/>
    <w:rsid w:val="008C0B7E"/>
    <w:rsid w:val="008C121A"/>
    <w:rsid w:val="008C1BB7"/>
    <w:rsid w:val="008C27CC"/>
    <w:rsid w:val="008C28A3"/>
    <w:rsid w:val="008C2E4E"/>
    <w:rsid w:val="008C3111"/>
    <w:rsid w:val="008C349C"/>
    <w:rsid w:val="008C453F"/>
    <w:rsid w:val="008C530D"/>
    <w:rsid w:val="008C561B"/>
    <w:rsid w:val="008C71E4"/>
    <w:rsid w:val="008C7307"/>
    <w:rsid w:val="008D0786"/>
    <w:rsid w:val="008D1DE8"/>
    <w:rsid w:val="008D1FDB"/>
    <w:rsid w:val="008D24E7"/>
    <w:rsid w:val="008D2ACB"/>
    <w:rsid w:val="008D2CCF"/>
    <w:rsid w:val="008D2EE6"/>
    <w:rsid w:val="008D3042"/>
    <w:rsid w:val="008D3359"/>
    <w:rsid w:val="008D3D3D"/>
    <w:rsid w:val="008D3EA6"/>
    <w:rsid w:val="008D44EC"/>
    <w:rsid w:val="008D49A3"/>
    <w:rsid w:val="008D4A7F"/>
    <w:rsid w:val="008D4E2C"/>
    <w:rsid w:val="008D5550"/>
    <w:rsid w:val="008D57B3"/>
    <w:rsid w:val="008D5CAD"/>
    <w:rsid w:val="008D61A3"/>
    <w:rsid w:val="008D62B3"/>
    <w:rsid w:val="008D6399"/>
    <w:rsid w:val="008D6EEB"/>
    <w:rsid w:val="008D7B30"/>
    <w:rsid w:val="008D7D23"/>
    <w:rsid w:val="008E0CC6"/>
    <w:rsid w:val="008E3228"/>
    <w:rsid w:val="008E3F4A"/>
    <w:rsid w:val="008E4818"/>
    <w:rsid w:val="008E5CDD"/>
    <w:rsid w:val="008E5E27"/>
    <w:rsid w:val="008E6356"/>
    <w:rsid w:val="008E6476"/>
    <w:rsid w:val="008E7208"/>
    <w:rsid w:val="008E738D"/>
    <w:rsid w:val="008E7FEC"/>
    <w:rsid w:val="008F1875"/>
    <w:rsid w:val="008F18B4"/>
    <w:rsid w:val="008F1952"/>
    <w:rsid w:val="008F1FD3"/>
    <w:rsid w:val="008F3E89"/>
    <w:rsid w:val="008F4E3D"/>
    <w:rsid w:val="008F68C8"/>
    <w:rsid w:val="008F7591"/>
    <w:rsid w:val="009000E0"/>
    <w:rsid w:val="00901699"/>
    <w:rsid w:val="00901775"/>
    <w:rsid w:val="00902537"/>
    <w:rsid w:val="00902AF3"/>
    <w:rsid w:val="009033F9"/>
    <w:rsid w:val="009034D3"/>
    <w:rsid w:val="00904028"/>
    <w:rsid w:val="009043D1"/>
    <w:rsid w:val="00905230"/>
    <w:rsid w:val="0090567A"/>
    <w:rsid w:val="0090568B"/>
    <w:rsid w:val="00905D05"/>
    <w:rsid w:val="00905D0A"/>
    <w:rsid w:val="00905D2E"/>
    <w:rsid w:val="00906193"/>
    <w:rsid w:val="00907108"/>
    <w:rsid w:val="00911790"/>
    <w:rsid w:val="00911844"/>
    <w:rsid w:val="00911FD9"/>
    <w:rsid w:val="009146EF"/>
    <w:rsid w:val="00914E79"/>
    <w:rsid w:val="00916455"/>
    <w:rsid w:val="00920B32"/>
    <w:rsid w:val="00920B48"/>
    <w:rsid w:val="009212D0"/>
    <w:rsid w:val="0092139F"/>
    <w:rsid w:val="00921E67"/>
    <w:rsid w:val="0092263A"/>
    <w:rsid w:val="00922B9D"/>
    <w:rsid w:val="009233BE"/>
    <w:rsid w:val="00923B02"/>
    <w:rsid w:val="00924C42"/>
    <w:rsid w:val="00927B57"/>
    <w:rsid w:val="009315E4"/>
    <w:rsid w:val="009317BD"/>
    <w:rsid w:val="00931A9B"/>
    <w:rsid w:val="00931D6C"/>
    <w:rsid w:val="00932A24"/>
    <w:rsid w:val="00932DF3"/>
    <w:rsid w:val="009332E1"/>
    <w:rsid w:val="009338A6"/>
    <w:rsid w:val="00933F53"/>
    <w:rsid w:val="00934F1A"/>
    <w:rsid w:val="00935668"/>
    <w:rsid w:val="0093584A"/>
    <w:rsid w:val="00935B14"/>
    <w:rsid w:val="00935DD4"/>
    <w:rsid w:val="009373D6"/>
    <w:rsid w:val="009376D4"/>
    <w:rsid w:val="00941459"/>
    <w:rsid w:val="009416CA"/>
    <w:rsid w:val="00942025"/>
    <w:rsid w:val="00943CDD"/>
    <w:rsid w:val="00944091"/>
    <w:rsid w:val="00944FB5"/>
    <w:rsid w:val="00945A60"/>
    <w:rsid w:val="009465A1"/>
    <w:rsid w:val="00946A88"/>
    <w:rsid w:val="00946C32"/>
    <w:rsid w:val="00950973"/>
    <w:rsid w:val="00951AA5"/>
    <w:rsid w:val="009521E9"/>
    <w:rsid w:val="0095421F"/>
    <w:rsid w:val="009543FD"/>
    <w:rsid w:val="009546B7"/>
    <w:rsid w:val="009548B8"/>
    <w:rsid w:val="00955611"/>
    <w:rsid w:val="009561E8"/>
    <w:rsid w:val="00957737"/>
    <w:rsid w:val="00960D0A"/>
    <w:rsid w:val="00966BA6"/>
    <w:rsid w:val="00966DF4"/>
    <w:rsid w:val="00967061"/>
    <w:rsid w:val="00967556"/>
    <w:rsid w:val="009731B2"/>
    <w:rsid w:val="0097332D"/>
    <w:rsid w:val="00974184"/>
    <w:rsid w:val="009741ED"/>
    <w:rsid w:val="009746F6"/>
    <w:rsid w:val="0097477A"/>
    <w:rsid w:val="00974C02"/>
    <w:rsid w:val="00974E4C"/>
    <w:rsid w:val="009751A2"/>
    <w:rsid w:val="00975724"/>
    <w:rsid w:val="00975900"/>
    <w:rsid w:val="00975A11"/>
    <w:rsid w:val="00976368"/>
    <w:rsid w:val="0097715E"/>
    <w:rsid w:val="00977A7B"/>
    <w:rsid w:val="00980784"/>
    <w:rsid w:val="0098160D"/>
    <w:rsid w:val="0098174C"/>
    <w:rsid w:val="009818B8"/>
    <w:rsid w:val="00981B18"/>
    <w:rsid w:val="0098219D"/>
    <w:rsid w:val="00982FEE"/>
    <w:rsid w:val="009830EB"/>
    <w:rsid w:val="00984B0F"/>
    <w:rsid w:val="00985A48"/>
    <w:rsid w:val="00985B5A"/>
    <w:rsid w:val="00991C4A"/>
    <w:rsid w:val="009921DD"/>
    <w:rsid w:val="00993B65"/>
    <w:rsid w:val="0099414D"/>
    <w:rsid w:val="00994632"/>
    <w:rsid w:val="00994ABB"/>
    <w:rsid w:val="0099662A"/>
    <w:rsid w:val="00996A3C"/>
    <w:rsid w:val="00997514"/>
    <w:rsid w:val="00997EA3"/>
    <w:rsid w:val="009A0F0F"/>
    <w:rsid w:val="009A1018"/>
    <w:rsid w:val="009A16E7"/>
    <w:rsid w:val="009A16EA"/>
    <w:rsid w:val="009A3B5C"/>
    <w:rsid w:val="009A433E"/>
    <w:rsid w:val="009A4437"/>
    <w:rsid w:val="009A4A5D"/>
    <w:rsid w:val="009A5915"/>
    <w:rsid w:val="009A61CD"/>
    <w:rsid w:val="009A64BB"/>
    <w:rsid w:val="009A694D"/>
    <w:rsid w:val="009A6AA6"/>
    <w:rsid w:val="009A6BB3"/>
    <w:rsid w:val="009B0378"/>
    <w:rsid w:val="009B1065"/>
    <w:rsid w:val="009B2409"/>
    <w:rsid w:val="009B3375"/>
    <w:rsid w:val="009B3689"/>
    <w:rsid w:val="009B3EB1"/>
    <w:rsid w:val="009B3FFF"/>
    <w:rsid w:val="009B5C58"/>
    <w:rsid w:val="009B67E7"/>
    <w:rsid w:val="009B77C7"/>
    <w:rsid w:val="009B7FF6"/>
    <w:rsid w:val="009C0496"/>
    <w:rsid w:val="009C0A49"/>
    <w:rsid w:val="009C0FC0"/>
    <w:rsid w:val="009C10EE"/>
    <w:rsid w:val="009C1F2B"/>
    <w:rsid w:val="009C2B09"/>
    <w:rsid w:val="009C2F04"/>
    <w:rsid w:val="009C4B4B"/>
    <w:rsid w:val="009C56E2"/>
    <w:rsid w:val="009C5B78"/>
    <w:rsid w:val="009C5D1D"/>
    <w:rsid w:val="009C669F"/>
    <w:rsid w:val="009C684B"/>
    <w:rsid w:val="009C7118"/>
    <w:rsid w:val="009C7942"/>
    <w:rsid w:val="009C7943"/>
    <w:rsid w:val="009D0942"/>
    <w:rsid w:val="009D0CD9"/>
    <w:rsid w:val="009D1D8C"/>
    <w:rsid w:val="009D21E3"/>
    <w:rsid w:val="009D25D5"/>
    <w:rsid w:val="009D34FB"/>
    <w:rsid w:val="009D39BC"/>
    <w:rsid w:val="009D3A83"/>
    <w:rsid w:val="009D58F4"/>
    <w:rsid w:val="009D7D46"/>
    <w:rsid w:val="009E0191"/>
    <w:rsid w:val="009E0590"/>
    <w:rsid w:val="009E0622"/>
    <w:rsid w:val="009E069D"/>
    <w:rsid w:val="009E0E39"/>
    <w:rsid w:val="009E1344"/>
    <w:rsid w:val="009E14DF"/>
    <w:rsid w:val="009E1D5E"/>
    <w:rsid w:val="009E1F9D"/>
    <w:rsid w:val="009E4022"/>
    <w:rsid w:val="009E4A6F"/>
    <w:rsid w:val="009E4F75"/>
    <w:rsid w:val="009E666B"/>
    <w:rsid w:val="009E6ECE"/>
    <w:rsid w:val="009E70A2"/>
    <w:rsid w:val="009F103B"/>
    <w:rsid w:val="009F115E"/>
    <w:rsid w:val="009F16AF"/>
    <w:rsid w:val="009F1776"/>
    <w:rsid w:val="009F224A"/>
    <w:rsid w:val="009F24C1"/>
    <w:rsid w:val="009F3EEC"/>
    <w:rsid w:val="009F4027"/>
    <w:rsid w:val="009F41DD"/>
    <w:rsid w:val="009F4513"/>
    <w:rsid w:val="009F49D7"/>
    <w:rsid w:val="009F6626"/>
    <w:rsid w:val="009F6898"/>
    <w:rsid w:val="009F68C9"/>
    <w:rsid w:val="009F7910"/>
    <w:rsid w:val="009F7F94"/>
    <w:rsid w:val="00A0216F"/>
    <w:rsid w:val="00A027AE"/>
    <w:rsid w:val="00A02D7E"/>
    <w:rsid w:val="00A02D92"/>
    <w:rsid w:val="00A0326C"/>
    <w:rsid w:val="00A034B1"/>
    <w:rsid w:val="00A047F2"/>
    <w:rsid w:val="00A04E89"/>
    <w:rsid w:val="00A07027"/>
    <w:rsid w:val="00A07FF6"/>
    <w:rsid w:val="00A11418"/>
    <w:rsid w:val="00A116A5"/>
    <w:rsid w:val="00A1250F"/>
    <w:rsid w:val="00A1328A"/>
    <w:rsid w:val="00A143CC"/>
    <w:rsid w:val="00A14E4D"/>
    <w:rsid w:val="00A15C33"/>
    <w:rsid w:val="00A162A8"/>
    <w:rsid w:val="00A16442"/>
    <w:rsid w:val="00A16F7F"/>
    <w:rsid w:val="00A1707E"/>
    <w:rsid w:val="00A177F4"/>
    <w:rsid w:val="00A21860"/>
    <w:rsid w:val="00A22E83"/>
    <w:rsid w:val="00A2373B"/>
    <w:rsid w:val="00A23DEA"/>
    <w:rsid w:val="00A249DC"/>
    <w:rsid w:val="00A25342"/>
    <w:rsid w:val="00A25814"/>
    <w:rsid w:val="00A26170"/>
    <w:rsid w:val="00A27138"/>
    <w:rsid w:val="00A27FC7"/>
    <w:rsid w:val="00A31008"/>
    <w:rsid w:val="00A316FA"/>
    <w:rsid w:val="00A32ABA"/>
    <w:rsid w:val="00A32F60"/>
    <w:rsid w:val="00A343A6"/>
    <w:rsid w:val="00A34622"/>
    <w:rsid w:val="00A34AB2"/>
    <w:rsid w:val="00A35CD7"/>
    <w:rsid w:val="00A35FD0"/>
    <w:rsid w:val="00A361FE"/>
    <w:rsid w:val="00A365C3"/>
    <w:rsid w:val="00A370A2"/>
    <w:rsid w:val="00A37320"/>
    <w:rsid w:val="00A37BBF"/>
    <w:rsid w:val="00A4179C"/>
    <w:rsid w:val="00A423EE"/>
    <w:rsid w:val="00A42570"/>
    <w:rsid w:val="00A43B87"/>
    <w:rsid w:val="00A43C21"/>
    <w:rsid w:val="00A4435C"/>
    <w:rsid w:val="00A44726"/>
    <w:rsid w:val="00A45E8B"/>
    <w:rsid w:val="00A47DB5"/>
    <w:rsid w:val="00A500D2"/>
    <w:rsid w:val="00A50295"/>
    <w:rsid w:val="00A50510"/>
    <w:rsid w:val="00A5091D"/>
    <w:rsid w:val="00A514EA"/>
    <w:rsid w:val="00A52D12"/>
    <w:rsid w:val="00A53579"/>
    <w:rsid w:val="00A535B4"/>
    <w:rsid w:val="00A53ECD"/>
    <w:rsid w:val="00A5413E"/>
    <w:rsid w:val="00A54798"/>
    <w:rsid w:val="00A56EBA"/>
    <w:rsid w:val="00A57DF8"/>
    <w:rsid w:val="00A57F4E"/>
    <w:rsid w:val="00A60711"/>
    <w:rsid w:val="00A61126"/>
    <w:rsid w:val="00A621BA"/>
    <w:rsid w:val="00A65477"/>
    <w:rsid w:val="00A654F6"/>
    <w:rsid w:val="00A6584C"/>
    <w:rsid w:val="00A65996"/>
    <w:rsid w:val="00A65C70"/>
    <w:rsid w:val="00A663C9"/>
    <w:rsid w:val="00A664B4"/>
    <w:rsid w:val="00A6687C"/>
    <w:rsid w:val="00A66D33"/>
    <w:rsid w:val="00A703DF"/>
    <w:rsid w:val="00A704CF"/>
    <w:rsid w:val="00A705EC"/>
    <w:rsid w:val="00A71339"/>
    <w:rsid w:val="00A72142"/>
    <w:rsid w:val="00A73BC5"/>
    <w:rsid w:val="00A744BC"/>
    <w:rsid w:val="00A74A15"/>
    <w:rsid w:val="00A74C41"/>
    <w:rsid w:val="00A74E99"/>
    <w:rsid w:val="00A753A0"/>
    <w:rsid w:val="00A76168"/>
    <w:rsid w:val="00A809C1"/>
    <w:rsid w:val="00A81A2C"/>
    <w:rsid w:val="00A824AD"/>
    <w:rsid w:val="00A8257A"/>
    <w:rsid w:val="00A85785"/>
    <w:rsid w:val="00A86473"/>
    <w:rsid w:val="00A8682E"/>
    <w:rsid w:val="00A87993"/>
    <w:rsid w:val="00A9033D"/>
    <w:rsid w:val="00A909DF"/>
    <w:rsid w:val="00A93D4E"/>
    <w:rsid w:val="00A94000"/>
    <w:rsid w:val="00A940E7"/>
    <w:rsid w:val="00A94904"/>
    <w:rsid w:val="00A94EA2"/>
    <w:rsid w:val="00A967A6"/>
    <w:rsid w:val="00A973DC"/>
    <w:rsid w:val="00AA0713"/>
    <w:rsid w:val="00AA10D3"/>
    <w:rsid w:val="00AA175F"/>
    <w:rsid w:val="00AA1831"/>
    <w:rsid w:val="00AA1B09"/>
    <w:rsid w:val="00AA1E7F"/>
    <w:rsid w:val="00AA22DA"/>
    <w:rsid w:val="00AA3056"/>
    <w:rsid w:val="00AA315F"/>
    <w:rsid w:val="00AA4012"/>
    <w:rsid w:val="00AA46AF"/>
    <w:rsid w:val="00AA4B5C"/>
    <w:rsid w:val="00AA62CA"/>
    <w:rsid w:val="00AA677E"/>
    <w:rsid w:val="00AA6809"/>
    <w:rsid w:val="00AA7471"/>
    <w:rsid w:val="00AB2082"/>
    <w:rsid w:val="00AB22C2"/>
    <w:rsid w:val="00AB277A"/>
    <w:rsid w:val="00AB3E33"/>
    <w:rsid w:val="00AB4764"/>
    <w:rsid w:val="00AB4DE1"/>
    <w:rsid w:val="00AB5B3E"/>
    <w:rsid w:val="00AB5BEA"/>
    <w:rsid w:val="00AB5C9F"/>
    <w:rsid w:val="00AB67EF"/>
    <w:rsid w:val="00AB6FB2"/>
    <w:rsid w:val="00AC022E"/>
    <w:rsid w:val="00AC028E"/>
    <w:rsid w:val="00AC2CC2"/>
    <w:rsid w:val="00AC2D6D"/>
    <w:rsid w:val="00AC438C"/>
    <w:rsid w:val="00AC4648"/>
    <w:rsid w:val="00AC5E5B"/>
    <w:rsid w:val="00AC6469"/>
    <w:rsid w:val="00AC64D0"/>
    <w:rsid w:val="00AC7066"/>
    <w:rsid w:val="00AC79A5"/>
    <w:rsid w:val="00AD1421"/>
    <w:rsid w:val="00AD163D"/>
    <w:rsid w:val="00AD1E3D"/>
    <w:rsid w:val="00AD2C54"/>
    <w:rsid w:val="00AD2E5C"/>
    <w:rsid w:val="00AD3662"/>
    <w:rsid w:val="00AD3D5E"/>
    <w:rsid w:val="00AD3DA5"/>
    <w:rsid w:val="00AD4A14"/>
    <w:rsid w:val="00AD548A"/>
    <w:rsid w:val="00AD5E37"/>
    <w:rsid w:val="00AD6977"/>
    <w:rsid w:val="00AD6DE3"/>
    <w:rsid w:val="00AD6FAB"/>
    <w:rsid w:val="00AE01E6"/>
    <w:rsid w:val="00AE0882"/>
    <w:rsid w:val="00AE0D80"/>
    <w:rsid w:val="00AE1CD5"/>
    <w:rsid w:val="00AE212F"/>
    <w:rsid w:val="00AE2DB7"/>
    <w:rsid w:val="00AE4411"/>
    <w:rsid w:val="00AE46B1"/>
    <w:rsid w:val="00AE51EF"/>
    <w:rsid w:val="00AE65C7"/>
    <w:rsid w:val="00AE6AAE"/>
    <w:rsid w:val="00AE70B7"/>
    <w:rsid w:val="00AE7219"/>
    <w:rsid w:val="00AE7314"/>
    <w:rsid w:val="00AE7CA3"/>
    <w:rsid w:val="00AF00CD"/>
    <w:rsid w:val="00AF1FB8"/>
    <w:rsid w:val="00AF341A"/>
    <w:rsid w:val="00AF3D44"/>
    <w:rsid w:val="00AF5058"/>
    <w:rsid w:val="00AF5091"/>
    <w:rsid w:val="00AF557D"/>
    <w:rsid w:val="00AF5600"/>
    <w:rsid w:val="00AF5654"/>
    <w:rsid w:val="00AF58A2"/>
    <w:rsid w:val="00AF5982"/>
    <w:rsid w:val="00AF6469"/>
    <w:rsid w:val="00AF6AF1"/>
    <w:rsid w:val="00AF71CC"/>
    <w:rsid w:val="00B05425"/>
    <w:rsid w:val="00B055C4"/>
    <w:rsid w:val="00B074BB"/>
    <w:rsid w:val="00B07530"/>
    <w:rsid w:val="00B07A43"/>
    <w:rsid w:val="00B10044"/>
    <w:rsid w:val="00B100F8"/>
    <w:rsid w:val="00B1010C"/>
    <w:rsid w:val="00B10158"/>
    <w:rsid w:val="00B10F58"/>
    <w:rsid w:val="00B113B5"/>
    <w:rsid w:val="00B1213F"/>
    <w:rsid w:val="00B12584"/>
    <w:rsid w:val="00B12FAF"/>
    <w:rsid w:val="00B12FEB"/>
    <w:rsid w:val="00B131DA"/>
    <w:rsid w:val="00B13865"/>
    <w:rsid w:val="00B148D5"/>
    <w:rsid w:val="00B14BEA"/>
    <w:rsid w:val="00B16BFD"/>
    <w:rsid w:val="00B17A7C"/>
    <w:rsid w:val="00B226CF"/>
    <w:rsid w:val="00B23D80"/>
    <w:rsid w:val="00B24130"/>
    <w:rsid w:val="00B30B03"/>
    <w:rsid w:val="00B31E65"/>
    <w:rsid w:val="00B31F51"/>
    <w:rsid w:val="00B326E6"/>
    <w:rsid w:val="00B34011"/>
    <w:rsid w:val="00B34B5D"/>
    <w:rsid w:val="00B35A72"/>
    <w:rsid w:val="00B36BF4"/>
    <w:rsid w:val="00B37F42"/>
    <w:rsid w:val="00B40862"/>
    <w:rsid w:val="00B41BE9"/>
    <w:rsid w:val="00B428E1"/>
    <w:rsid w:val="00B4420F"/>
    <w:rsid w:val="00B443A8"/>
    <w:rsid w:val="00B44E8B"/>
    <w:rsid w:val="00B4553F"/>
    <w:rsid w:val="00B4563D"/>
    <w:rsid w:val="00B45F31"/>
    <w:rsid w:val="00B50354"/>
    <w:rsid w:val="00B51CD4"/>
    <w:rsid w:val="00B5271A"/>
    <w:rsid w:val="00B54188"/>
    <w:rsid w:val="00B546A4"/>
    <w:rsid w:val="00B54A16"/>
    <w:rsid w:val="00B54A93"/>
    <w:rsid w:val="00B54B48"/>
    <w:rsid w:val="00B54B66"/>
    <w:rsid w:val="00B54EE5"/>
    <w:rsid w:val="00B55848"/>
    <w:rsid w:val="00B55B7F"/>
    <w:rsid w:val="00B57A7F"/>
    <w:rsid w:val="00B60BA4"/>
    <w:rsid w:val="00B60E47"/>
    <w:rsid w:val="00B61DB9"/>
    <w:rsid w:val="00B6282E"/>
    <w:rsid w:val="00B634F3"/>
    <w:rsid w:val="00B64B83"/>
    <w:rsid w:val="00B652F0"/>
    <w:rsid w:val="00B655EF"/>
    <w:rsid w:val="00B65E74"/>
    <w:rsid w:val="00B6617C"/>
    <w:rsid w:val="00B67106"/>
    <w:rsid w:val="00B71523"/>
    <w:rsid w:val="00B72670"/>
    <w:rsid w:val="00B72880"/>
    <w:rsid w:val="00B7291E"/>
    <w:rsid w:val="00B73750"/>
    <w:rsid w:val="00B7378F"/>
    <w:rsid w:val="00B7447A"/>
    <w:rsid w:val="00B7468A"/>
    <w:rsid w:val="00B75E30"/>
    <w:rsid w:val="00B7678F"/>
    <w:rsid w:val="00B76FA4"/>
    <w:rsid w:val="00B770A2"/>
    <w:rsid w:val="00B77964"/>
    <w:rsid w:val="00B77970"/>
    <w:rsid w:val="00B80D85"/>
    <w:rsid w:val="00B8349D"/>
    <w:rsid w:val="00B84F95"/>
    <w:rsid w:val="00B85ACB"/>
    <w:rsid w:val="00B85F0B"/>
    <w:rsid w:val="00B87B43"/>
    <w:rsid w:val="00B919B4"/>
    <w:rsid w:val="00B91D41"/>
    <w:rsid w:val="00B9251B"/>
    <w:rsid w:val="00B925A6"/>
    <w:rsid w:val="00B9291F"/>
    <w:rsid w:val="00B93570"/>
    <w:rsid w:val="00B944A3"/>
    <w:rsid w:val="00B9494D"/>
    <w:rsid w:val="00B94F67"/>
    <w:rsid w:val="00B97B77"/>
    <w:rsid w:val="00B97ED0"/>
    <w:rsid w:val="00BA1739"/>
    <w:rsid w:val="00BA2129"/>
    <w:rsid w:val="00BA3C23"/>
    <w:rsid w:val="00BA4945"/>
    <w:rsid w:val="00BA4961"/>
    <w:rsid w:val="00BA523F"/>
    <w:rsid w:val="00BA538D"/>
    <w:rsid w:val="00BA6F3E"/>
    <w:rsid w:val="00BA6F9B"/>
    <w:rsid w:val="00BA7423"/>
    <w:rsid w:val="00BA7BAD"/>
    <w:rsid w:val="00BB02CF"/>
    <w:rsid w:val="00BB0E88"/>
    <w:rsid w:val="00BB0EC9"/>
    <w:rsid w:val="00BB0FBD"/>
    <w:rsid w:val="00BB127B"/>
    <w:rsid w:val="00BB200E"/>
    <w:rsid w:val="00BB2782"/>
    <w:rsid w:val="00BB2A07"/>
    <w:rsid w:val="00BB5AE9"/>
    <w:rsid w:val="00BB793F"/>
    <w:rsid w:val="00BB7DCC"/>
    <w:rsid w:val="00BC02C4"/>
    <w:rsid w:val="00BC0981"/>
    <w:rsid w:val="00BC0DD5"/>
    <w:rsid w:val="00BC1B12"/>
    <w:rsid w:val="00BC1F53"/>
    <w:rsid w:val="00BC20AA"/>
    <w:rsid w:val="00BC24F9"/>
    <w:rsid w:val="00BC34E2"/>
    <w:rsid w:val="00BC37CE"/>
    <w:rsid w:val="00BC46FE"/>
    <w:rsid w:val="00BC52A6"/>
    <w:rsid w:val="00BC5D77"/>
    <w:rsid w:val="00BC5E3C"/>
    <w:rsid w:val="00BC6539"/>
    <w:rsid w:val="00BC78B0"/>
    <w:rsid w:val="00BD0BAA"/>
    <w:rsid w:val="00BD283D"/>
    <w:rsid w:val="00BD2C92"/>
    <w:rsid w:val="00BD2FA8"/>
    <w:rsid w:val="00BD32B9"/>
    <w:rsid w:val="00BD3559"/>
    <w:rsid w:val="00BD355D"/>
    <w:rsid w:val="00BD35B9"/>
    <w:rsid w:val="00BD53F3"/>
    <w:rsid w:val="00BD55EA"/>
    <w:rsid w:val="00BD5D09"/>
    <w:rsid w:val="00BD7381"/>
    <w:rsid w:val="00BD7A5C"/>
    <w:rsid w:val="00BD7B3D"/>
    <w:rsid w:val="00BE04A1"/>
    <w:rsid w:val="00BE05CF"/>
    <w:rsid w:val="00BE07AC"/>
    <w:rsid w:val="00BE096D"/>
    <w:rsid w:val="00BE11CB"/>
    <w:rsid w:val="00BE135A"/>
    <w:rsid w:val="00BE1565"/>
    <w:rsid w:val="00BE2090"/>
    <w:rsid w:val="00BE245F"/>
    <w:rsid w:val="00BE29E5"/>
    <w:rsid w:val="00BE33CF"/>
    <w:rsid w:val="00BE34CC"/>
    <w:rsid w:val="00BE370D"/>
    <w:rsid w:val="00BE48E5"/>
    <w:rsid w:val="00BE584B"/>
    <w:rsid w:val="00BE6610"/>
    <w:rsid w:val="00BE66C8"/>
    <w:rsid w:val="00BE676D"/>
    <w:rsid w:val="00BE6F11"/>
    <w:rsid w:val="00BE7058"/>
    <w:rsid w:val="00BE7DF8"/>
    <w:rsid w:val="00BF09C9"/>
    <w:rsid w:val="00BF0CAF"/>
    <w:rsid w:val="00BF1821"/>
    <w:rsid w:val="00BF205F"/>
    <w:rsid w:val="00BF3DBC"/>
    <w:rsid w:val="00BF3ED8"/>
    <w:rsid w:val="00BF4D47"/>
    <w:rsid w:val="00BF509E"/>
    <w:rsid w:val="00BF5C63"/>
    <w:rsid w:val="00C0123C"/>
    <w:rsid w:val="00C01329"/>
    <w:rsid w:val="00C03470"/>
    <w:rsid w:val="00C03A44"/>
    <w:rsid w:val="00C03AD2"/>
    <w:rsid w:val="00C04359"/>
    <w:rsid w:val="00C04979"/>
    <w:rsid w:val="00C05CBD"/>
    <w:rsid w:val="00C060A1"/>
    <w:rsid w:val="00C06477"/>
    <w:rsid w:val="00C070E4"/>
    <w:rsid w:val="00C10DEF"/>
    <w:rsid w:val="00C11915"/>
    <w:rsid w:val="00C12B91"/>
    <w:rsid w:val="00C15D6B"/>
    <w:rsid w:val="00C16362"/>
    <w:rsid w:val="00C208D5"/>
    <w:rsid w:val="00C20D9A"/>
    <w:rsid w:val="00C21C44"/>
    <w:rsid w:val="00C21F7E"/>
    <w:rsid w:val="00C224D1"/>
    <w:rsid w:val="00C22E90"/>
    <w:rsid w:val="00C233F6"/>
    <w:rsid w:val="00C243BF"/>
    <w:rsid w:val="00C24BEB"/>
    <w:rsid w:val="00C2676F"/>
    <w:rsid w:val="00C27FC4"/>
    <w:rsid w:val="00C31066"/>
    <w:rsid w:val="00C3153F"/>
    <w:rsid w:val="00C31E09"/>
    <w:rsid w:val="00C32448"/>
    <w:rsid w:val="00C32E45"/>
    <w:rsid w:val="00C33B23"/>
    <w:rsid w:val="00C33C47"/>
    <w:rsid w:val="00C35E66"/>
    <w:rsid w:val="00C360A8"/>
    <w:rsid w:val="00C3697D"/>
    <w:rsid w:val="00C36A25"/>
    <w:rsid w:val="00C3754B"/>
    <w:rsid w:val="00C37923"/>
    <w:rsid w:val="00C40170"/>
    <w:rsid w:val="00C4041A"/>
    <w:rsid w:val="00C41A4F"/>
    <w:rsid w:val="00C43467"/>
    <w:rsid w:val="00C43641"/>
    <w:rsid w:val="00C43DE0"/>
    <w:rsid w:val="00C43E46"/>
    <w:rsid w:val="00C4438E"/>
    <w:rsid w:val="00C44F66"/>
    <w:rsid w:val="00C45027"/>
    <w:rsid w:val="00C4741B"/>
    <w:rsid w:val="00C47CC6"/>
    <w:rsid w:val="00C5066D"/>
    <w:rsid w:val="00C526FA"/>
    <w:rsid w:val="00C52EDA"/>
    <w:rsid w:val="00C539BE"/>
    <w:rsid w:val="00C53CAB"/>
    <w:rsid w:val="00C53DA8"/>
    <w:rsid w:val="00C5554B"/>
    <w:rsid w:val="00C566DE"/>
    <w:rsid w:val="00C569C0"/>
    <w:rsid w:val="00C602A4"/>
    <w:rsid w:val="00C60E3A"/>
    <w:rsid w:val="00C60F22"/>
    <w:rsid w:val="00C6203E"/>
    <w:rsid w:val="00C622B5"/>
    <w:rsid w:val="00C629D5"/>
    <w:rsid w:val="00C6338A"/>
    <w:rsid w:val="00C63FF7"/>
    <w:rsid w:val="00C6401D"/>
    <w:rsid w:val="00C64687"/>
    <w:rsid w:val="00C647BE"/>
    <w:rsid w:val="00C65736"/>
    <w:rsid w:val="00C65925"/>
    <w:rsid w:val="00C6639A"/>
    <w:rsid w:val="00C67B77"/>
    <w:rsid w:val="00C67D6A"/>
    <w:rsid w:val="00C7032B"/>
    <w:rsid w:val="00C70520"/>
    <w:rsid w:val="00C70B11"/>
    <w:rsid w:val="00C70C1E"/>
    <w:rsid w:val="00C70EAC"/>
    <w:rsid w:val="00C7105F"/>
    <w:rsid w:val="00C73070"/>
    <w:rsid w:val="00C73A8A"/>
    <w:rsid w:val="00C743A1"/>
    <w:rsid w:val="00C74F8F"/>
    <w:rsid w:val="00C756C0"/>
    <w:rsid w:val="00C767B6"/>
    <w:rsid w:val="00C772FD"/>
    <w:rsid w:val="00C77E3F"/>
    <w:rsid w:val="00C809AE"/>
    <w:rsid w:val="00C822E3"/>
    <w:rsid w:val="00C82D88"/>
    <w:rsid w:val="00C83EE0"/>
    <w:rsid w:val="00C85372"/>
    <w:rsid w:val="00C856C3"/>
    <w:rsid w:val="00C858BC"/>
    <w:rsid w:val="00C8592D"/>
    <w:rsid w:val="00C86249"/>
    <w:rsid w:val="00C86760"/>
    <w:rsid w:val="00C86F60"/>
    <w:rsid w:val="00C87919"/>
    <w:rsid w:val="00C91DEE"/>
    <w:rsid w:val="00C925EB"/>
    <w:rsid w:val="00C92914"/>
    <w:rsid w:val="00C93329"/>
    <w:rsid w:val="00C93CBC"/>
    <w:rsid w:val="00C94DD6"/>
    <w:rsid w:val="00C95420"/>
    <w:rsid w:val="00C95466"/>
    <w:rsid w:val="00C9566F"/>
    <w:rsid w:val="00C95672"/>
    <w:rsid w:val="00C957E1"/>
    <w:rsid w:val="00C95886"/>
    <w:rsid w:val="00C959E6"/>
    <w:rsid w:val="00C9656D"/>
    <w:rsid w:val="00C96DD9"/>
    <w:rsid w:val="00CA001D"/>
    <w:rsid w:val="00CA0751"/>
    <w:rsid w:val="00CA18DE"/>
    <w:rsid w:val="00CA2F42"/>
    <w:rsid w:val="00CA445B"/>
    <w:rsid w:val="00CA5A40"/>
    <w:rsid w:val="00CA627D"/>
    <w:rsid w:val="00CA681E"/>
    <w:rsid w:val="00CA6E38"/>
    <w:rsid w:val="00CA7571"/>
    <w:rsid w:val="00CB170B"/>
    <w:rsid w:val="00CB1962"/>
    <w:rsid w:val="00CB2357"/>
    <w:rsid w:val="00CB25D1"/>
    <w:rsid w:val="00CB3572"/>
    <w:rsid w:val="00CB376C"/>
    <w:rsid w:val="00CB3A4E"/>
    <w:rsid w:val="00CB466B"/>
    <w:rsid w:val="00CB46C9"/>
    <w:rsid w:val="00CB58B8"/>
    <w:rsid w:val="00CB58E1"/>
    <w:rsid w:val="00CB6712"/>
    <w:rsid w:val="00CB6E71"/>
    <w:rsid w:val="00CB730A"/>
    <w:rsid w:val="00CB7716"/>
    <w:rsid w:val="00CB7EE9"/>
    <w:rsid w:val="00CC0056"/>
    <w:rsid w:val="00CC093A"/>
    <w:rsid w:val="00CC114D"/>
    <w:rsid w:val="00CC237C"/>
    <w:rsid w:val="00CC23BB"/>
    <w:rsid w:val="00CC25C8"/>
    <w:rsid w:val="00CC2B18"/>
    <w:rsid w:val="00CC2E67"/>
    <w:rsid w:val="00CC35C4"/>
    <w:rsid w:val="00CC3894"/>
    <w:rsid w:val="00CC3DD2"/>
    <w:rsid w:val="00CC4BC9"/>
    <w:rsid w:val="00CC53B9"/>
    <w:rsid w:val="00CC5A43"/>
    <w:rsid w:val="00CC5DBE"/>
    <w:rsid w:val="00CC6198"/>
    <w:rsid w:val="00CC75B0"/>
    <w:rsid w:val="00CC7F80"/>
    <w:rsid w:val="00CD09AF"/>
    <w:rsid w:val="00CD0D49"/>
    <w:rsid w:val="00CD0D50"/>
    <w:rsid w:val="00CD11C8"/>
    <w:rsid w:val="00CD48FE"/>
    <w:rsid w:val="00CD49C9"/>
    <w:rsid w:val="00CD4DE1"/>
    <w:rsid w:val="00CD572F"/>
    <w:rsid w:val="00CD5CE8"/>
    <w:rsid w:val="00CD5EDA"/>
    <w:rsid w:val="00CD6FAC"/>
    <w:rsid w:val="00CD728F"/>
    <w:rsid w:val="00CD7B6A"/>
    <w:rsid w:val="00CE0AB8"/>
    <w:rsid w:val="00CE2B56"/>
    <w:rsid w:val="00CE3356"/>
    <w:rsid w:val="00CE388E"/>
    <w:rsid w:val="00CE57C3"/>
    <w:rsid w:val="00CE6122"/>
    <w:rsid w:val="00CE6BFF"/>
    <w:rsid w:val="00CE6EDE"/>
    <w:rsid w:val="00CE7C27"/>
    <w:rsid w:val="00CF03A6"/>
    <w:rsid w:val="00CF0554"/>
    <w:rsid w:val="00CF0EDB"/>
    <w:rsid w:val="00CF13DF"/>
    <w:rsid w:val="00CF1C19"/>
    <w:rsid w:val="00CF28CA"/>
    <w:rsid w:val="00CF472D"/>
    <w:rsid w:val="00CF6C82"/>
    <w:rsid w:val="00CF722A"/>
    <w:rsid w:val="00CF7663"/>
    <w:rsid w:val="00D00E3D"/>
    <w:rsid w:val="00D01D78"/>
    <w:rsid w:val="00D01F75"/>
    <w:rsid w:val="00D02396"/>
    <w:rsid w:val="00D037EE"/>
    <w:rsid w:val="00D03C6C"/>
    <w:rsid w:val="00D04277"/>
    <w:rsid w:val="00D04B96"/>
    <w:rsid w:val="00D06851"/>
    <w:rsid w:val="00D06B9B"/>
    <w:rsid w:val="00D06C64"/>
    <w:rsid w:val="00D10173"/>
    <w:rsid w:val="00D109E5"/>
    <w:rsid w:val="00D10A51"/>
    <w:rsid w:val="00D12093"/>
    <w:rsid w:val="00D125A5"/>
    <w:rsid w:val="00D1317E"/>
    <w:rsid w:val="00D141F8"/>
    <w:rsid w:val="00D16B1F"/>
    <w:rsid w:val="00D177F9"/>
    <w:rsid w:val="00D1780D"/>
    <w:rsid w:val="00D226DF"/>
    <w:rsid w:val="00D2301D"/>
    <w:rsid w:val="00D239A6"/>
    <w:rsid w:val="00D23D46"/>
    <w:rsid w:val="00D24CD2"/>
    <w:rsid w:val="00D30212"/>
    <w:rsid w:val="00D318E3"/>
    <w:rsid w:val="00D33B32"/>
    <w:rsid w:val="00D34AC6"/>
    <w:rsid w:val="00D35E5C"/>
    <w:rsid w:val="00D366BA"/>
    <w:rsid w:val="00D36D8B"/>
    <w:rsid w:val="00D37E00"/>
    <w:rsid w:val="00D41CD2"/>
    <w:rsid w:val="00D42E6D"/>
    <w:rsid w:val="00D4357D"/>
    <w:rsid w:val="00D43C26"/>
    <w:rsid w:val="00D4477F"/>
    <w:rsid w:val="00D455DD"/>
    <w:rsid w:val="00D45BBE"/>
    <w:rsid w:val="00D460B6"/>
    <w:rsid w:val="00D46FBB"/>
    <w:rsid w:val="00D47E17"/>
    <w:rsid w:val="00D503D2"/>
    <w:rsid w:val="00D50417"/>
    <w:rsid w:val="00D50638"/>
    <w:rsid w:val="00D50717"/>
    <w:rsid w:val="00D516F6"/>
    <w:rsid w:val="00D51CE3"/>
    <w:rsid w:val="00D520D0"/>
    <w:rsid w:val="00D524DC"/>
    <w:rsid w:val="00D52C02"/>
    <w:rsid w:val="00D53407"/>
    <w:rsid w:val="00D534DB"/>
    <w:rsid w:val="00D53A1E"/>
    <w:rsid w:val="00D55257"/>
    <w:rsid w:val="00D563F3"/>
    <w:rsid w:val="00D56D34"/>
    <w:rsid w:val="00D577D3"/>
    <w:rsid w:val="00D60126"/>
    <w:rsid w:val="00D60848"/>
    <w:rsid w:val="00D60E6A"/>
    <w:rsid w:val="00D630FB"/>
    <w:rsid w:val="00D6358A"/>
    <w:rsid w:val="00D6384A"/>
    <w:rsid w:val="00D64903"/>
    <w:rsid w:val="00D665CA"/>
    <w:rsid w:val="00D66864"/>
    <w:rsid w:val="00D66F38"/>
    <w:rsid w:val="00D7113C"/>
    <w:rsid w:val="00D7268E"/>
    <w:rsid w:val="00D72B59"/>
    <w:rsid w:val="00D73316"/>
    <w:rsid w:val="00D73F84"/>
    <w:rsid w:val="00D7430C"/>
    <w:rsid w:val="00D74941"/>
    <w:rsid w:val="00D768EB"/>
    <w:rsid w:val="00D76F5D"/>
    <w:rsid w:val="00D7755D"/>
    <w:rsid w:val="00D77E66"/>
    <w:rsid w:val="00D83519"/>
    <w:rsid w:val="00D8472E"/>
    <w:rsid w:val="00D85A38"/>
    <w:rsid w:val="00D873C3"/>
    <w:rsid w:val="00D87DAE"/>
    <w:rsid w:val="00D9141C"/>
    <w:rsid w:val="00D91510"/>
    <w:rsid w:val="00D91654"/>
    <w:rsid w:val="00D92429"/>
    <w:rsid w:val="00D92A14"/>
    <w:rsid w:val="00D93A7C"/>
    <w:rsid w:val="00D9435B"/>
    <w:rsid w:val="00D94528"/>
    <w:rsid w:val="00D95665"/>
    <w:rsid w:val="00D96165"/>
    <w:rsid w:val="00DA00D6"/>
    <w:rsid w:val="00DA0AA7"/>
    <w:rsid w:val="00DA0B31"/>
    <w:rsid w:val="00DA2F2F"/>
    <w:rsid w:val="00DA39A7"/>
    <w:rsid w:val="00DA420B"/>
    <w:rsid w:val="00DA465F"/>
    <w:rsid w:val="00DA5D5F"/>
    <w:rsid w:val="00DA6350"/>
    <w:rsid w:val="00DA6795"/>
    <w:rsid w:val="00DA6FD8"/>
    <w:rsid w:val="00DB08B9"/>
    <w:rsid w:val="00DB1857"/>
    <w:rsid w:val="00DB1C48"/>
    <w:rsid w:val="00DB1C83"/>
    <w:rsid w:val="00DB2385"/>
    <w:rsid w:val="00DB2FC3"/>
    <w:rsid w:val="00DB3763"/>
    <w:rsid w:val="00DB3855"/>
    <w:rsid w:val="00DB520C"/>
    <w:rsid w:val="00DB685E"/>
    <w:rsid w:val="00DB6B98"/>
    <w:rsid w:val="00DB6F81"/>
    <w:rsid w:val="00DB780D"/>
    <w:rsid w:val="00DB7C67"/>
    <w:rsid w:val="00DB7E09"/>
    <w:rsid w:val="00DC093C"/>
    <w:rsid w:val="00DC0B5D"/>
    <w:rsid w:val="00DC0D17"/>
    <w:rsid w:val="00DC16EF"/>
    <w:rsid w:val="00DC2A88"/>
    <w:rsid w:val="00DC2FA5"/>
    <w:rsid w:val="00DC322D"/>
    <w:rsid w:val="00DC365B"/>
    <w:rsid w:val="00DC3841"/>
    <w:rsid w:val="00DC4892"/>
    <w:rsid w:val="00DC4D0F"/>
    <w:rsid w:val="00DD0108"/>
    <w:rsid w:val="00DD11FC"/>
    <w:rsid w:val="00DD1ECF"/>
    <w:rsid w:val="00DD2DEF"/>
    <w:rsid w:val="00DD30ED"/>
    <w:rsid w:val="00DD35D7"/>
    <w:rsid w:val="00DD39F0"/>
    <w:rsid w:val="00DD4992"/>
    <w:rsid w:val="00DD4BF4"/>
    <w:rsid w:val="00DD50A5"/>
    <w:rsid w:val="00DD5149"/>
    <w:rsid w:val="00DD5287"/>
    <w:rsid w:val="00DD6A83"/>
    <w:rsid w:val="00DD7168"/>
    <w:rsid w:val="00DD73AA"/>
    <w:rsid w:val="00DE0D91"/>
    <w:rsid w:val="00DE18F3"/>
    <w:rsid w:val="00DE2AE2"/>
    <w:rsid w:val="00DE447A"/>
    <w:rsid w:val="00DE5271"/>
    <w:rsid w:val="00DE5897"/>
    <w:rsid w:val="00DE5A9A"/>
    <w:rsid w:val="00DE7B15"/>
    <w:rsid w:val="00DE7D2F"/>
    <w:rsid w:val="00DF00F4"/>
    <w:rsid w:val="00DF1B2D"/>
    <w:rsid w:val="00DF44CD"/>
    <w:rsid w:val="00DF5295"/>
    <w:rsid w:val="00DF5E12"/>
    <w:rsid w:val="00DF6162"/>
    <w:rsid w:val="00DF70B2"/>
    <w:rsid w:val="00DF72F2"/>
    <w:rsid w:val="00E003FF"/>
    <w:rsid w:val="00E012A1"/>
    <w:rsid w:val="00E018A8"/>
    <w:rsid w:val="00E01C31"/>
    <w:rsid w:val="00E02A35"/>
    <w:rsid w:val="00E02BDF"/>
    <w:rsid w:val="00E054FE"/>
    <w:rsid w:val="00E05746"/>
    <w:rsid w:val="00E0605E"/>
    <w:rsid w:val="00E0653A"/>
    <w:rsid w:val="00E06834"/>
    <w:rsid w:val="00E079F3"/>
    <w:rsid w:val="00E10129"/>
    <w:rsid w:val="00E1033B"/>
    <w:rsid w:val="00E1036A"/>
    <w:rsid w:val="00E11322"/>
    <w:rsid w:val="00E11B85"/>
    <w:rsid w:val="00E127CD"/>
    <w:rsid w:val="00E128FD"/>
    <w:rsid w:val="00E138BD"/>
    <w:rsid w:val="00E14069"/>
    <w:rsid w:val="00E143C8"/>
    <w:rsid w:val="00E15CAA"/>
    <w:rsid w:val="00E15DA6"/>
    <w:rsid w:val="00E161EC"/>
    <w:rsid w:val="00E1686D"/>
    <w:rsid w:val="00E16FDF"/>
    <w:rsid w:val="00E1708B"/>
    <w:rsid w:val="00E172A4"/>
    <w:rsid w:val="00E1740B"/>
    <w:rsid w:val="00E17EE5"/>
    <w:rsid w:val="00E2111E"/>
    <w:rsid w:val="00E21424"/>
    <w:rsid w:val="00E21C09"/>
    <w:rsid w:val="00E21F0A"/>
    <w:rsid w:val="00E22ED6"/>
    <w:rsid w:val="00E23201"/>
    <w:rsid w:val="00E23915"/>
    <w:rsid w:val="00E241B5"/>
    <w:rsid w:val="00E24800"/>
    <w:rsid w:val="00E24B06"/>
    <w:rsid w:val="00E24C7F"/>
    <w:rsid w:val="00E252B3"/>
    <w:rsid w:val="00E2709B"/>
    <w:rsid w:val="00E27342"/>
    <w:rsid w:val="00E2775A"/>
    <w:rsid w:val="00E3018B"/>
    <w:rsid w:val="00E31320"/>
    <w:rsid w:val="00E33D43"/>
    <w:rsid w:val="00E33DCC"/>
    <w:rsid w:val="00E3404D"/>
    <w:rsid w:val="00E347B0"/>
    <w:rsid w:val="00E34A1B"/>
    <w:rsid w:val="00E35C6D"/>
    <w:rsid w:val="00E368E4"/>
    <w:rsid w:val="00E371A9"/>
    <w:rsid w:val="00E37B06"/>
    <w:rsid w:val="00E41AB6"/>
    <w:rsid w:val="00E421B3"/>
    <w:rsid w:val="00E443F5"/>
    <w:rsid w:val="00E44545"/>
    <w:rsid w:val="00E44EDB"/>
    <w:rsid w:val="00E45DDD"/>
    <w:rsid w:val="00E463FB"/>
    <w:rsid w:val="00E4678B"/>
    <w:rsid w:val="00E47103"/>
    <w:rsid w:val="00E51376"/>
    <w:rsid w:val="00E51559"/>
    <w:rsid w:val="00E51D7A"/>
    <w:rsid w:val="00E52003"/>
    <w:rsid w:val="00E52282"/>
    <w:rsid w:val="00E523C3"/>
    <w:rsid w:val="00E52A39"/>
    <w:rsid w:val="00E535AA"/>
    <w:rsid w:val="00E53637"/>
    <w:rsid w:val="00E54108"/>
    <w:rsid w:val="00E54FC7"/>
    <w:rsid w:val="00E557B8"/>
    <w:rsid w:val="00E55D71"/>
    <w:rsid w:val="00E55F20"/>
    <w:rsid w:val="00E56170"/>
    <w:rsid w:val="00E56C3B"/>
    <w:rsid w:val="00E56C65"/>
    <w:rsid w:val="00E56FEF"/>
    <w:rsid w:val="00E57169"/>
    <w:rsid w:val="00E57174"/>
    <w:rsid w:val="00E57273"/>
    <w:rsid w:val="00E5749C"/>
    <w:rsid w:val="00E57C25"/>
    <w:rsid w:val="00E57E1A"/>
    <w:rsid w:val="00E60259"/>
    <w:rsid w:val="00E60E77"/>
    <w:rsid w:val="00E631DB"/>
    <w:rsid w:val="00E6380C"/>
    <w:rsid w:val="00E6555B"/>
    <w:rsid w:val="00E671F8"/>
    <w:rsid w:val="00E70F14"/>
    <w:rsid w:val="00E7123C"/>
    <w:rsid w:val="00E737EE"/>
    <w:rsid w:val="00E73DD0"/>
    <w:rsid w:val="00E744B3"/>
    <w:rsid w:val="00E744BB"/>
    <w:rsid w:val="00E75152"/>
    <w:rsid w:val="00E75DB0"/>
    <w:rsid w:val="00E75E6F"/>
    <w:rsid w:val="00E76232"/>
    <w:rsid w:val="00E76A92"/>
    <w:rsid w:val="00E77518"/>
    <w:rsid w:val="00E7771E"/>
    <w:rsid w:val="00E81EB2"/>
    <w:rsid w:val="00E81F94"/>
    <w:rsid w:val="00E83B97"/>
    <w:rsid w:val="00E844F3"/>
    <w:rsid w:val="00E8480C"/>
    <w:rsid w:val="00E84DA7"/>
    <w:rsid w:val="00E86328"/>
    <w:rsid w:val="00E866CF"/>
    <w:rsid w:val="00E871E3"/>
    <w:rsid w:val="00E87E79"/>
    <w:rsid w:val="00E90915"/>
    <w:rsid w:val="00E90E1B"/>
    <w:rsid w:val="00E924DC"/>
    <w:rsid w:val="00E929C5"/>
    <w:rsid w:val="00E931DC"/>
    <w:rsid w:val="00E932CE"/>
    <w:rsid w:val="00E93F85"/>
    <w:rsid w:val="00E9445E"/>
    <w:rsid w:val="00E94739"/>
    <w:rsid w:val="00E962EA"/>
    <w:rsid w:val="00E9667D"/>
    <w:rsid w:val="00E96C56"/>
    <w:rsid w:val="00E9742F"/>
    <w:rsid w:val="00E9753F"/>
    <w:rsid w:val="00E9790A"/>
    <w:rsid w:val="00EA09BB"/>
    <w:rsid w:val="00EA1063"/>
    <w:rsid w:val="00EA4096"/>
    <w:rsid w:val="00EA4D5E"/>
    <w:rsid w:val="00EA5EB2"/>
    <w:rsid w:val="00EA5FFE"/>
    <w:rsid w:val="00EA6133"/>
    <w:rsid w:val="00EA68FD"/>
    <w:rsid w:val="00EA69EB"/>
    <w:rsid w:val="00EA75DB"/>
    <w:rsid w:val="00EB0158"/>
    <w:rsid w:val="00EB0797"/>
    <w:rsid w:val="00EB261D"/>
    <w:rsid w:val="00EB305B"/>
    <w:rsid w:val="00EB32C9"/>
    <w:rsid w:val="00EB3478"/>
    <w:rsid w:val="00EB369B"/>
    <w:rsid w:val="00EB5C58"/>
    <w:rsid w:val="00EB5E45"/>
    <w:rsid w:val="00EB5E85"/>
    <w:rsid w:val="00EB763D"/>
    <w:rsid w:val="00EC12EE"/>
    <w:rsid w:val="00EC1423"/>
    <w:rsid w:val="00EC1878"/>
    <w:rsid w:val="00EC2551"/>
    <w:rsid w:val="00EC2567"/>
    <w:rsid w:val="00EC28CD"/>
    <w:rsid w:val="00EC2DE5"/>
    <w:rsid w:val="00EC30D6"/>
    <w:rsid w:val="00EC320A"/>
    <w:rsid w:val="00EC3284"/>
    <w:rsid w:val="00EC452D"/>
    <w:rsid w:val="00EC604E"/>
    <w:rsid w:val="00EC6670"/>
    <w:rsid w:val="00EC6EF9"/>
    <w:rsid w:val="00EC7D40"/>
    <w:rsid w:val="00ED02B6"/>
    <w:rsid w:val="00ED04EF"/>
    <w:rsid w:val="00ED058B"/>
    <w:rsid w:val="00ED12A0"/>
    <w:rsid w:val="00ED266E"/>
    <w:rsid w:val="00ED26BD"/>
    <w:rsid w:val="00ED2DEC"/>
    <w:rsid w:val="00ED33A6"/>
    <w:rsid w:val="00ED4C92"/>
    <w:rsid w:val="00ED52B2"/>
    <w:rsid w:val="00ED68C9"/>
    <w:rsid w:val="00ED7074"/>
    <w:rsid w:val="00EE02E6"/>
    <w:rsid w:val="00EE224E"/>
    <w:rsid w:val="00EE2748"/>
    <w:rsid w:val="00EE28A5"/>
    <w:rsid w:val="00EE2B22"/>
    <w:rsid w:val="00EE34E9"/>
    <w:rsid w:val="00EE3791"/>
    <w:rsid w:val="00EE5E42"/>
    <w:rsid w:val="00EE5FB8"/>
    <w:rsid w:val="00EE74EF"/>
    <w:rsid w:val="00EF1666"/>
    <w:rsid w:val="00EF212C"/>
    <w:rsid w:val="00EF2281"/>
    <w:rsid w:val="00EF34D1"/>
    <w:rsid w:val="00EF360A"/>
    <w:rsid w:val="00EF3DD8"/>
    <w:rsid w:val="00EF4067"/>
    <w:rsid w:val="00EF4217"/>
    <w:rsid w:val="00EF4FB7"/>
    <w:rsid w:val="00EF5020"/>
    <w:rsid w:val="00EF68E5"/>
    <w:rsid w:val="00EF6CF0"/>
    <w:rsid w:val="00EF787D"/>
    <w:rsid w:val="00EF79D5"/>
    <w:rsid w:val="00F0048A"/>
    <w:rsid w:val="00F00786"/>
    <w:rsid w:val="00F019EC"/>
    <w:rsid w:val="00F01EA0"/>
    <w:rsid w:val="00F02531"/>
    <w:rsid w:val="00F0360B"/>
    <w:rsid w:val="00F048C5"/>
    <w:rsid w:val="00F06DA1"/>
    <w:rsid w:val="00F06DE1"/>
    <w:rsid w:val="00F07366"/>
    <w:rsid w:val="00F07A9C"/>
    <w:rsid w:val="00F07AAE"/>
    <w:rsid w:val="00F07CD0"/>
    <w:rsid w:val="00F11188"/>
    <w:rsid w:val="00F157F8"/>
    <w:rsid w:val="00F16AE2"/>
    <w:rsid w:val="00F16F37"/>
    <w:rsid w:val="00F171A6"/>
    <w:rsid w:val="00F2065B"/>
    <w:rsid w:val="00F209FD"/>
    <w:rsid w:val="00F21C2C"/>
    <w:rsid w:val="00F2327D"/>
    <w:rsid w:val="00F2376B"/>
    <w:rsid w:val="00F23A88"/>
    <w:rsid w:val="00F24442"/>
    <w:rsid w:val="00F2489D"/>
    <w:rsid w:val="00F266D2"/>
    <w:rsid w:val="00F27A9E"/>
    <w:rsid w:val="00F27BAF"/>
    <w:rsid w:val="00F27FC8"/>
    <w:rsid w:val="00F300DC"/>
    <w:rsid w:val="00F30B93"/>
    <w:rsid w:val="00F31228"/>
    <w:rsid w:val="00F3323B"/>
    <w:rsid w:val="00F33553"/>
    <w:rsid w:val="00F338E9"/>
    <w:rsid w:val="00F33EAE"/>
    <w:rsid w:val="00F34217"/>
    <w:rsid w:val="00F34351"/>
    <w:rsid w:val="00F343D5"/>
    <w:rsid w:val="00F34B0D"/>
    <w:rsid w:val="00F34BFF"/>
    <w:rsid w:val="00F369A0"/>
    <w:rsid w:val="00F36DB2"/>
    <w:rsid w:val="00F37474"/>
    <w:rsid w:val="00F3764F"/>
    <w:rsid w:val="00F402F7"/>
    <w:rsid w:val="00F41876"/>
    <w:rsid w:val="00F41E1C"/>
    <w:rsid w:val="00F42BE2"/>
    <w:rsid w:val="00F42F80"/>
    <w:rsid w:val="00F43691"/>
    <w:rsid w:val="00F4390A"/>
    <w:rsid w:val="00F43C26"/>
    <w:rsid w:val="00F43C5B"/>
    <w:rsid w:val="00F44517"/>
    <w:rsid w:val="00F45DCA"/>
    <w:rsid w:val="00F46B07"/>
    <w:rsid w:val="00F47293"/>
    <w:rsid w:val="00F47766"/>
    <w:rsid w:val="00F47D0A"/>
    <w:rsid w:val="00F5013C"/>
    <w:rsid w:val="00F5043D"/>
    <w:rsid w:val="00F509AD"/>
    <w:rsid w:val="00F50BC2"/>
    <w:rsid w:val="00F51590"/>
    <w:rsid w:val="00F5205C"/>
    <w:rsid w:val="00F531E6"/>
    <w:rsid w:val="00F53738"/>
    <w:rsid w:val="00F54029"/>
    <w:rsid w:val="00F543F7"/>
    <w:rsid w:val="00F54423"/>
    <w:rsid w:val="00F5477F"/>
    <w:rsid w:val="00F555BE"/>
    <w:rsid w:val="00F56DB0"/>
    <w:rsid w:val="00F57395"/>
    <w:rsid w:val="00F57DB6"/>
    <w:rsid w:val="00F60554"/>
    <w:rsid w:val="00F613C4"/>
    <w:rsid w:val="00F61CAF"/>
    <w:rsid w:val="00F629D9"/>
    <w:rsid w:val="00F63985"/>
    <w:rsid w:val="00F66ECB"/>
    <w:rsid w:val="00F67B13"/>
    <w:rsid w:val="00F70DDD"/>
    <w:rsid w:val="00F70FC5"/>
    <w:rsid w:val="00F71E7E"/>
    <w:rsid w:val="00F72B5F"/>
    <w:rsid w:val="00F73F30"/>
    <w:rsid w:val="00F7440B"/>
    <w:rsid w:val="00F75E05"/>
    <w:rsid w:val="00F76842"/>
    <w:rsid w:val="00F76CA2"/>
    <w:rsid w:val="00F77C2F"/>
    <w:rsid w:val="00F80234"/>
    <w:rsid w:val="00F80FCA"/>
    <w:rsid w:val="00F811FD"/>
    <w:rsid w:val="00F81A61"/>
    <w:rsid w:val="00F8222C"/>
    <w:rsid w:val="00F831E2"/>
    <w:rsid w:val="00F83315"/>
    <w:rsid w:val="00F84217"/>
    <w:rsid w:val="00F853B7"/>
    <w:rsid w:val="00F85B71"/>
    <w:rsid w:val="00F8631E"/>
    <w:rsid w:val="00F869B9"/>
    <w:rsid w:val="00F90CC0"/>
    <w:rsid w:val="00F90D7F"/>
    <w:rsid w:val="00F910A6"/>
    <w:rsid w:val="00F93248"/>
    <w:rsid w:val="00F937EE"/>
    <w:rsid w:val="00F93EFB"/>
    <w:rsid w:val="00F944C2"/>
    <w:rsid w:val="00F94D07"/>
    <w:rsid w:val="00F954B3"/>
    <w:rsid w:val="00F96953"/>
    <w:rsid w:val="00F96A5F"/>
    <w:rsid w:val="00FA03B4"/>
    <w:rsid w:val="00FA0501"/>
    <w:rsid w:val="00FA083D"/>
    <w:rsid w:val="00FA0B90"/>
    <w:rsid w:val="00FA23EF"/>
    <w:rsid w:val="00FA4A68"/>
    <w:rsid w:val="00FA5029"/>
    <w:rsid w:val="00FA6351"/>
    <w:rsid w:val="00FA7756"/>
    <w:rsid w:val="00FA79D9"/>
    <w:rsid w:val="00FB0969"/>
    <w:rsid w:val="00FB1AFD"/>
    <w:rsid w:val="00FB2039"/>
    <w:rsid w:val="00FB2A3E"/>
    <w:rsid w:val="00FB3B76"/>
    <w:rsid w:val="00FB42F0"/>
    <w:rsid w:val="00FB4555"/>
    <w:rsid w:val="00FB487C"/>
    <w:rsid w:val="00FB4D62"/>
    <w:rsid w:val="00FB56CF"/>
    <w:rsid w:val="00FB62DA"/>
    <w:rsid w:val="00FB64EA"/>
    <w:rsid w:val="00FB6C67"/>
    <w:rsid w:val="00FB7AA1"/>
    <w:rsid w:val="00FB7AF2"/>
    <w:rsid w:val="00FB7C05"/>
    <w:rsid w:val="00FC07E5"/>
    <w:rsid w:val="00FC0C72"/>
    <w:rsid w:val="00FC1C40"/>
    <w:rsid w:val="00FC391C"/>
    <w:rsid w:val="00FC4270"/>
    <w:rsid w:val="00FC44BD"/>
    <w:rsid w:val="00FC4F2B"/>
    <w:rsid w:val="00FC678F"/>
    <w:rsid w:val="00FC730F"/>
    <w:rsid w:val="00FC7E6D"/>
    <w:rsid w:val="00FD13E6"/>
    <w:rsid w:val="00FD1E69"/>
    <w:rsid w:val="00FD316A"/>
    <w:rsid w:val="00FD3432"/>
    <w:rsid w:val="00FD3BF3"/>
    <w:rsid w:val="00FD411C"/>
    <w:rsid w:val="00FD47C9"/>
    <w:rsid w:val="00FD4AEF"/>
    <w:rsid w:val="00FD502B"/>
    <w:rsid w:val="00FD51CE"/>
    <w:rsid w:val="00FD5694"/>
    <w:rsid w:val="00FD6519"/>
    <w:rsid w:val="00FD6B44"/>
    <w:rsid w:val="00FD6F76"/>
    <w:rsid w:val="00FD7209"/>
    <w:rsid w:val="00FD76A1"/>
    <w:rsid w:val="00FE1549"/>
    <w:rsid w:val="00FE1C94"/>
    <w:rsid w:val="00FE34D1"/>
    <w:rsid w:val="00FE5683"/>
    <w:rsid w:val="00FE6FAA"/>
    <w:rsid w:val="00FE7CD6"/>
    <w:rsid w:val="00FF049E"/>
    <w:rsid w:val="00FF102C"/>
    <w:rsid w:val="00FF1D22"/>
    <w:rsid w:val="00FF1EF0"/>
    <w:rsid w:val="00FF2AD0"/>
    <w:rsid w:val="00FF348C"/>
    <w:rsid w:val="00FF591C"/>
    <w:rsid w:val="00FF5991"/>
    <w:rsid w:val="00FF59C6"/>
    <w:rsid w:val="00FF60E0"/>
    <w:rsid w:val="00FF721D"/>
    <w:rsid w:val="00FF7ECD"/>
    <w:rsid w:val="18272B33"/>
    <w:rsid w:val="2BDD79B3"/>
    <w:rsid w:val="4F193B90"/>
    <w:rsid w:val="57B6335E"/>
    <w:rsid w:val="7D07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customStyle="1" w:styleId="FreeForm">
    <w:name w:val="Free Form"/>
    <w:rsid w:val="0054031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4"/>
      <w:szCs w:val="24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6473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5C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yperlink" Target="https://vle.mcast.edu.mt/mod/resource/view.php?id=1416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john.wright@gmail.com" TargetMode="External"/><Relationship Id="rId34" Type="http://schemas.openxmlformats.org/officeDocument/2006/relationships/hyperlink" Target="https://vle.mcast.edu.mt/mod/resource/view.php?id=14162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hyperlink" Target="https://vle.mcast.edu.mt/mod/resource/view.php?id=14162" TargetMode="External"/><Relationship Id="rId33" Type="http://schemas.openxmlformats.org/officeDocument/2006/relationships/hyperlink" Target="https://jigsaw.w3.org/css-validator/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https://vle.mcast.edu.mt/mod/resource/view.php?id=14162" TargetMode="External"/><Relationship Id="rId29" Type="http://schemas.openxmlformats.org/officeDocument/2006/relationships/hyperlink" Target="https://vle.mcast.edu.mt/mod/resource/view.php?id=1416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cast.classter.com" TargetMode="External"/><Relationship Id="rId24" Type="http://schemas.openxmlformats.org/officeDocument/2006/relationships/hyperlink" Target="https://vle.mcast.edu.mt/mod/resource/view.php?id=14162" TargetMode="External"/><Relationship Id="rId32" Type="http://schemas.openxmlformats.org/officeDocument/2006/relationships/hyperlink" Target="https://vle.mcast.edu.mt/mod/resource/view.php?id=1416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6.png"/><Relationship Id="rId28" Type="http://schemas.openxmlformats.org/officeDocument/2006/relationships/hyperlink" Target="https://vle.mcast.edu.mt/mod/resource/view.php?id=14162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vle.mcast.edu.mt/mod/resource/view.php?id=14162" TargetMode="External"/><Relationship Id="rId31" Type="http://schemas.openxmlformats.org/officeDocument/2006/relationships/hyperlink" Target="https://validator.w3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5.png"/><Relationship Id="rId27" Type="http://schemas.openxmlformats.org/officeDocument/2006/relationships/hyperlink" Target="https://vle.mcast.edu.mt/mod/resource/view.php?id=14162" TargetMode="External"/><Relationship Id="rId30" Type="http://schemas.openxmlformats.org/officeDocument/2006/relationships/hyperlink" Target="https://vle.mcast.edu.mt/mod/resource/view.php?id=14162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8262AF9E9F24A92AB9B7182FF9E7D" ma:contentTypeVersion="4" ma:contentTypeDescription="Create a new document." ma:contentTypeScope="" ma:versionID="f45235fb82d8089697698dc6d819048d">
  <xsd:schema xmlns:xsd="http://www.w3.org/2001/XMLSchema" xmlns:xs="http://www.w3.org/2001/XMLSchema" xmlns:p="http://schemas.microsoft.com/office/2006/metadata/properties" xmlns:ns2="20dd78e7-f266-4234-9e58-e89976559b7a" targetNamespace="http://schemas.microsoft.com/office/2006/metadata/properties" ma:root="true" ma:fieldsID="d7e3b0a5155de86463f2b7ce91dfd7a6" ns2:_="">
    <xsd:import namespace="20dd78e7-f266-4234-9e58-e89976559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dd78e7-f266-4234-9e58-e89976559b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786DAE-0154-42D6-8C5E-98999E3373E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991635-2C1D-4A12-914C-A4398D8F5A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9F0245-746E-4CC5-825F-805FD0E3D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dd78e7-f266-4234-9e58-e89976559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1ED819-C340-4F35-A5A7-ABF9FAF33B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80</TotalTime>
  <Pages>12</Pages>
  <Words>2139</Words>
  <Characters>1219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layton Schembri</cp:lastModifiedBy>
  <cp:revision>4681</cp:revision>
  <cp:lastPrinted>2021-11-24T12:19:00Z</cp:lastPrinted>
  <dcterms:created xsi:type="dcterms:W3CDTF">2020-05-11T16:44:00Z</dcterms:created>
  <dcterms:modified xsi:type="dcterms:W3CDTF">2022-04-05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8262AF9E9F24A92AB9B7182FF9E7D</vt:lpwstr>
  </property>
</Properties>
</file>